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A1E10F" w14:textId="7825D450" w:rsidR="00FF5A1F" w:rsidRPr="002E0FDB" w:rsidRDefault="000C0B70" w:rsidP="000C0B70">
      <w:pPr>
        <w:pStyle w:val="Heading1"/>
        <w:spacing w:line="480" w:lineRule="auto"/>
        <w:jc w:val="center"/>
        <w:rPr>
          <w:rFonts w:ascii="Times New Roman" w:hAnsi="Times New Roman" w:cs="Times New Roman"/>
          <w:b w:val="0"/>
          <w:color w:val="000000" w:themeColor="text1"/>
        </w:rPr>
      </w:pPr>
      <w:bookmarkStart w:id="0" w:name="_Toc77568555"/>
      <w:bookmarkStart w:id="1" w:name="_Toc87892190"/>
      <w:r w:rsidRPr="002E0FDB">
        <w:rPr>
          <w:rFonts w:ascii="Times New Roman" w:hAnsi="Times New Roman" w:cs="Times New Roman"/>
          <w:color w:val="000000" w:themeColor="text1"/>
        </w:rPr>
        <w:t>BAB III</w:t>
      </w:r>
      <w:r w:rsidRPr="002E0FDB">
        <w:rPr>
          <w:rFonts w:ascii="Times New Roman" w:hAnsi="Times New Roman" w:cs="Times New Roman"/>
          <w:color w:val="000000" w:themeColor="text1"/>
        </w:rPr>
        <w:br/>
        <w:t>ANALISA DAN PERANCANGAN</w:t>
      </w:r>
      <w:bookmarkEnd w:id="0"/>
      <w:bookmarkEnd w:id="1"/>
    </w:p>
    <w:p w14:paraId="2D43A7D6" w14:textId="77777777" w:rsidR="00FF5A1F" w:rsidRPr="002E0FDB" w:rsidRDefault="00FF5A1F" w:rsidP="00456EDB">
      <w:pPr>
        <w:pStyle w:val="Heading1"/>
        <w:numPr>
          <w:ilvl w:val="0"/>
          <w:numId w:val="5"/>
        </w:numPr>
        <w:spacing w:before="240" w:line="480" w:lineRule="auto"/>
        <w:ind w:left="540" w:hanging="540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77568556"/>
      <w:bookmarkStart w:id="3" w:name="_Toc87892191"/>
      <w:r w:rsidRPr="002E0FDB">
        <w:rPr>
          <w:rFonts w:ascii="Times New Roman" w:hAnsi="Times New Roman" w:cs="Times New Roman"/>
          <w:color w:val="auto"/>
          <w:sz w:val="24"/>
          <w:szCs w:val="24"/>
        </w:rPr>
        <w:t>Analisa</w:t>
      </w:r>
      <w:bookmarkEnd w:id="2"/>
      <w:bookmarkEnd w:id="3"/>
    </w:p>
    <w:p w14:paraId="178A76BD" w14:textId="026247A6" w:rsidR="00FF5A1F" w:rsidRPr="002E0FDB" w:rsidRDefault="00DF4466" w:rsidP="00C9072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>Pada tahap ini ditujukan untuk mengidentifikasi suatu masalah beserta cara penyelesaiannya.</w:t>
      </w:r>
    </w:p>
    <w:p w14:paraId="35F9FAC4" w14:textId="77777777" w:rsidR="00FF5A1F" w:rsidRPr="002E0FDB" w:rsidRDefault="00D92362" w:rsidP="00456EDB">
      <w:pPr>
        <w:pStyle w:val="Heading2"/>
        <w:numPr>
          <w:ilvl w:val="1"/>
          <w:numId w:val="6"/>
        </w:numPr>
        <w:tabs>
          <w:tab w:val="clear" w:pos="993"/>
          <w:tab w:val="left" w:pos="810"/>
        </w:tabs>
        <w:spacing w:before="120"/>
        <w:ind w:left="810" w:hanging="810"/>
        <w:rPr>
          <w:color w:val="auto"/>
        </w:rPr>
      </w:pPr>
      <w:bookmarkStart w:id="4" w:name="_Toc77568557"/>
      <w:bookmarkStart w:id="5" w:name="_Toc87892192"/>
      <w:r w:rsidRPr="002E0FDB">
        <w:rPr>
          <w:color w:val="auto"/>
        </w:rPr>
        <w:t>Identifikasi Masalah</w:t>
      </w:r>
      <w:bookmarkEnd w:id="4"/>
      <w:bookmarkEnd w:id="5"/>
    </w:p>
    <w:p w14:paraId="772218FA" w14:textId="5D6A83B0" w:rsidR="004A3152" w:rsidRPr="002E0FDB" w:rsidRDefault="00F84D52" w:rsidP="00A85552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Untuk </w:t>
      </w:r>
      <w:r w:rsidR="00B415EC" w:rsidRPr="002E0FDB">
        <w:rPr>
          <w:rFonts w:ascii="Times New Roman" w:hAnsi="Times New Roman" w:cs="Times New Roman"/>
          <w:sz w:val="24"/>
          <w:szCs w:val="24"/>
        </w:rPr>
        <w:t xml:space="preserve">mengidentifikasi suatu masalah yang berkaitan dengan </w:t>
      </w:r>
      <w:r w:rsidR="004A3152" w:rsidRPr="002E0FDB">
        <w:rPr>
          <w:rFonts w:ascii="Times New Roman" w:hAnsi="Times New Roman" w:cs="Times New Roman"/>
          <w:sz w:val="24"/>
          <w:szCs w:val="24"/>
        </w:rPr>
        <w:t xml:space="preserve">pembuatan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4A315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5C17DE" w:rsidRPr="002E0FDB">
        <w:rPr>
          <w:rFonts w:ascii="Times New Roman" w:hAnsi="Times New Roman" w:cs="Times New Roman"/>
          <w:i/>
          <w:iCs/>
          <w:sz w:val="24"/>
          <w:szCs w:val="24"/>
        </w:rPr>
        <w:t>E-Commerce</w:t>
      </w:r>
      <w:r w:rsidR="004A3152" w:rsidRPr="002E0FDB">
        <w:rPr>
          <w:rFonts w:ascii="Times New Roman" w:hAnsi="Times New Roman" w:cs="Times New Roman"/>
          <w:sz w:val="24"/>
          <w:szCs w:val="24"/>
        </w:rPr>
        <w:t xml:space="preserve"> untuk pemasaran media pembelajaran berbasis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4A3152" w:rsidRPr="002E0FDB">
        <w:rPr>
          <w:rFonts w:ascii="Times New Roman" w:hAnsi="Times New Roman" w:cs="Times New Roman"/>
          <w:sz w:val="24"/>
          <w:szCs w:val="24"/>
        </w:rPr>
        <w:t xml:space="preserve"> bagi guru, </w:t>
      </w:r>
      <w:r w:rsidR="00B0683E" w:rsidRPr="002E0FDB">
        <w:rPr>
          <w:rFonts w:ascii="Times New Roman" w:hAnsi="Times New Roman" w:cs="Times New Roman"/>
          <w:sz w:val="24"/>
          <w:szCs w:val="24"/>
        </w:rPr>
        <w:t xml:space="preserve">maka penulis </w:t>
      </w:r>
      <w:r w:rsidR="00380934" w:rsidRPr="002E0FDB">
        <w:rPr>
          <w:rFonts w:ascii="Times New Roman" w:hAnsi="Times New Roman" w:cs="Times New Roman"/>
          <w:sz w:val="24"/>
          <w:szCs w:val="24"/>
        </w:rPr>
        <w:t xml:space="preserve">melakukan wawancara dengan </w:t>
      </w:r>
      <w:r w:rsidR="00380934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Founder </w:t>
      </w:r>
      <w:r w:rsidR="00380934" w:rsidRPr="002E0FDB">
        <w:rPr>
          <w:rFonts w:ascii="Times New Roman" w:hAnsi="Times New Roman" w:cs="Times New Roman"/>
          <w:sz w:val="24"/>
          <w:szCs w:val="24"/>
        </w:rPr>
        <w:t xml:space="preserve">Letsplay.id, Arif Bawono Surya yang mana merupakan praktisi </w:t>
      </w:r>
      <w:r w:rsidR="006A3541">
        <w:rPr>
          <w:rFonts w:ascii="Times New Roman" w:hAnsi="Times New Roman" w:cs="Times New Roman"/>
          <w:sz w:val="24"/>
          <w:szCs w:val="24"/>
        </w:rPr>
        <w:t xml:space="preserve">media pembelajaran berbasis </w:t>
      </w:r>
      <w:r w:rsidR="006A3541" w:rsidRPr="00DE3D81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380934" w:rsidRPr="002E0FDB">
        <w:rPr>
          <w:rFonts w:ascii="Times New Roman" w:hAnsi="Times New Roman" w:cs="Times New Roman"/>
          <w:sz w:val="24"/>
          <w:szCs w:val="24"/>
        </w:rPr>
        <w:t xml:space="preserve">. </w:t>
      </w:r>
      <w:r w:rsidR="00433CD9" w:rsidRPr="002E0FDB">
        <w:rPr>
          <w:rFonts w:ascii="Times New Roman" w:hAnsi="Times New Roman" w:cs="Times New Roman"/>
          <w:sz w:val="24"/>
          <w:szCs w:val="24"/>
        </w:rPr>
        <w:t xml:space="preserve">Untuk menggali lebih jauh suatu pokok permasalahan ini, penulis juga melakukan survey </w:t>
      </w:r>
      <w:r w:rsidR="00691676" w:rsidRPr="002E0FDB">
        <w:rPr>
          <w:rFonts w:ascii="Times New Roman" w:hAnsi="Times New Roman" w:cs="Times New Roman"/>
          <w:sz w:val="24"/>
          <w:szCs w:val="24"/>
        </w:rPr>
        <w:t xml:space="preserve">sebanyak 2 kali </w:t>
      </w:r>
      <w:r w:rsidR="00433CD9" w:rsidRPr="002E0FDB">
        <w:rPr>
          <w:rFonts w:ascii="Times New Roman" w:hAnsi="Times New Roman" w:cs="Times New Roman"/>
          <w:sz w:val="24"/>
          <w:szCs w:val="24"/>
        </w:rPr>
        <w:t xml:space="preserve">dengan menyebar kuesioner kepada guru-guru </w:t>
      </w:r>
      <w:r w:rsidR="00616A4B" w:rsidRPr="002E0FDB">
        <w:rPr>
          <w:rFonts w:ascii="Times New Roman" w:hAnsi="Times New Roman" w:cs="Times New Roman"/>
          <w:sz w:val="24"/>
          <w:szCs w:val="24"/>
        </w:rPr>
        <w:t xml:space="preserve">mengenai </w:t>
      </w:r>
      <w:r w:rsidR="006A3541">
        <w:rPr>
          <w:rFonts w:ascii="Times New Roman" w:hAnsi="Times New Roman" w:cs="Times New Roman"/>
          <w:sz w:val="24"/>
          <w:szCs w:val="24"/>
        </w:rPr>
        <w:t xml:space="preserve">media pembelajaran berbasis </w:t>
      </w:r>
      <w:r w:rsidR="006A3541" w:rsidRPr="00DE3D81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6A3541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C43C69" w:rsidRPr="002E0FDB">
        <w:rPr>
          <w:rFonts w:ascii="Times New Roman" w:hAnsi="Times New Roman" w:cs="Times New Roman"/>
          <w:sz w:val="24"/>
          <w:szCs w:val="24"/>
        </w:rPr>
        <w:t xml:space="preserve">dan juga fitur-fitur pad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C43C69" w:rsidRPr="002E0FDB">
        <w:rPr>
          <w:rFonts w:ascii="Times New Roman" w:hAnsi="Times New Roman" w:cs="Times New Roman"/>
          <w:sz w:val="24"/>
          <w:szCs w:val="24"/>
        </w:rPr>
        <w:t xml:space="preserve">  yang akan dibuat</w:t>
      </w:r>
      <w:r w:rsidR="00616A4B" w:rsidRPr="002E0FDB">
        <w:rPr>
          <w:rFonts w:ascii="Times New Roman" w:hAnsi="Times New Roman" w:cs="Times New Roman"/>
          <w:sz w:val="24"/>
          <w:szCs w:val="24"/>
        </w:rPr>
        <w:t>.</w:t>
      </w:r>
      <w:r w:rsidR="00F1439B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A85552" w:rsidRPr="002E0FDB">
        <w:rPr>
          <w:rFonts w:ascii="Times New Roman" w:hAnsi="Times New Roman" w:cs="Times New Roman"/>
          <w:sz w:val="24"/>
          <w:szCs w:val="24"/>
        </w:rPr>
        <w:t>Berdasarkan survey</w:t>
      </w:r>
      <w:r w:rsidR="00C43C69" w:rsidRPr="002E0FDB">
        <w:rPr>
          <w:rFonts w:ascii="Times New Roman" w:hAnsi="Times New Roman" w:cs="Times New Roman"/>
          <w:sz w:val="24"/>
          <w:szCs w:val="24"/>
        </w:rPr>
        <w:t xml:space="preserve"> pertama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yang telah dilakukan terdapat 87.5% dari 32 responden menyatakan setuju bahwa tidak ad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yang menampung media pembelajaran berbasis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bagi guru khususnya untuk jenis card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dan board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, kemudian terdapat 96.9% dari 32 responden menyatakan setuju bahwa perlu adany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yang menampung media pembelajaran berbasis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bagi guru khususnya untuk jenis card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 dan board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A85552" w:rsidRPr="002E0FDB">
        <w:rPr>
          <w:rFonts w:ascii="Times New Roman" w:hAnsi="Times New Roman" w:cs="Times New Roman"/>
          <w:sz w:val="24"/>
          <w:szCs w:val="24"/>
        </w:rPr>
        <w:t xml:space="preserve">. </w:t>
      </w:r>
      <w:r w:rsidR="00C43C69" w:rsidRPr="002E0FDB">
        <w:rPr>
          <w:rFonts w:ascii="Times New Roman" w:hAnsi="Times New Roman" w:cs="Times New Roman"/>
          <w:sz w:val="24"/>
          <w:szCs w:val="24"/>
        </w:rPr>
        <w:t>Kemudian berdasarkan dari kuesioner yang kedua</w:t>
      </w:r>
      <w:r w:rsidR="00FE16D0" w:rsidRPr="002E0FDB">
        <w:rPr>
          <w:rFonts w:ascii="Times New Roman" w:hAnsi="Times New Roman" w:cs="Times New Roman"/>
          <w:sz w:val="24"/>
          <w:szCs w:val="24"/>
        </w:rPr>
        <w:t>, para responden kebanyakan setuju mengenai beberapa fitur yang ditawarkan.</w:t>
      </w:r>
      <w:r w:rsidR="00C43C69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F1439B" w:rsidRPr="002E0FDB">
        <w:rPr>
          <w:rFonts w:ascii="Times New Roman" w:hAnsi="Times New Roman" w:cs="Times New Roman"/>
          <w:sz w:val="24"/>
          <w:szCs w:val="24"/>
        </w:rPr>
        <w:t xml:space="preserve">Hasil </w:t>
      </w:r>
      <w:r w:rsidR="008E6252">
        <w:rPr>
          <w:rFonts w:ascii="Times New Roman" w:hAnsi="Times New Roman" w:cs="Times New Roman"/>
          <w:sz w:val="24"/>
          <w:szCs w:val="24"/>
        </w:rPr>
        <w:t xml:space="preserve">dokumentasi dari </w:t>
      </w:r>
      <w:r w:rsidR="00F1439B" w:rsidRPr="002E0FDB">
        <w:rPr>
          <w:rFonts w:ascii="Times New Roman" w:hAnsi="Times New Roman" w:cs="Times New Roman"/>
          <w:sz w:val="24"/>
          <w:szCs w:val="24"/>
        </w:rPr>
        <w:t>kuesioner</w:t>
      </w:r>
      <w:r w:rsidR="00FE16D0" w:rsidRPr="002E0FDB">
        <w:rPr>
          <w:rFonts w:ascii="Times New Roman" w:hAnsi="Times New Roman" w:cs="Times New Roman"/>
          <w:sz w:val="24"/>
          <w:szCs w:val="24"/>
        </w:rPr>
        <w:t xml:space="preserve"> tersebut</w:t>
      </w:r>
      <w:r w:rsidR="00F1439B" w:rsidRPr="002E0FDB">
        <w:rPr>
          <w:rFonts w:ascii="Times New Roman" w:hAnsi="Times New Roman" w:cs="Times New Roman"/>
          <w:sz w:val="24"/>
          <w:szCs w:val="24"/>
        </w:rPr>
        <w:t xml:space="preserve"> dapat dilihat pada</w:t>
      </w:r>
      <w:r w:rsidR="008E6252">
        <w:rPr>
          <w:rFonts w:ascii="Times New Roman" w:hAnsi="Times New Roman" w:cs="Times New Roman"/>
          <w:sz w:val="24"/>
          <w:szCs w:val="24"/>
        </w:rPr>
        <w:t xml:space="preserve"> </w:t>
      </w:r>
      <w:r w:rsidR="004D4641" w:rsidRPr="002E0FDB">
        <w:rPr>
          <w:rFonts w:ascii="Times New Roman" w:hAnsi="Times New Roman" w:cs="Times New Roman"/>
          <w:sz w:val="24"/>
          <w:szCs w:val="24"/>
        </w:rPr>
        <w:t>lampiran hasil kuesioner.</w:t>
      </w:r>
      <w:r w:rsidR="00584117" w:rsidRPr="002E0F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5B50A7" w14:textId="433BABBB" w:rsidR="00584117" w:rsidRPr="000F5809" w:rsidRDefault="00584117" w:rsidP="000F5809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lastRenderedPageBreak/>
        <w:t xml:space="preserve">Kemudian penulis melakukan analisa terhadap </w:t>
      </w:r>
      <w:r w:rsidR="006A2BF5" w:rsidRPr="002E0FDB">
        <w:rPr>
          <w:rFonts w:ascii="Times New Roman" w:hAnsi="Times New Roman" w:cs="Times New Roman"/>
          <w:sz w:val="24"/>
          <w:szCs w:val="24"/>
        </w:rPr>
        <w:t>beberapa</w:t>
      </w:r>
      <w:r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Pr="002E0FDB">
        <w:rPr>
          <w:rFonts w:ascii="Times New Roman" w:hAnsi="Times New Roman" w:cs="Times New Roman"/>
          <w:sz w:val="24"/>
          <w:szCs w:val="24"/>
        </w:rPr>
        <w:t xml:space="preserve"> sejenis diantaranya adalah</w:t>
      </w:r>
      <w:r w:rsidR="006A2BF5" w:rsidRPr="002E0FDB">
        <w:rPr>
          <w:rFonts w:ascii="Times New Roman" w:hAnsi="Times New Roman" w:cs="Times New Roman"/>
          <w:sz w:val="24"/>
          <w:szCs w:val="24"/>
        </w:rPr>
        <w:t xml:space="preserve"> sebagai berikut</w:t>
      </w:r>
      <w:r w:rsidRPr="002E0FDB">
        <w:rPr>
          <w:rFonts w:ascii="Times New Roman" w:hAnsi="Times New Roman" w:cs="Times New Roman"/>
          <w:sz w:val="24"/>
          <w:szCs w:val="24"/>
        </w:rPr>
        <w:t>:</w:t>
      </w:r>
    </w:p>
    <w:p w14:paraId="2D3B7025" w14:textId="109221C5" w:rsidR="000F5809" w:rsidRPr="000F5809" w:rsidRDefault="000F5809" w:rsidP="006955C0">
      <w:pPr>
        <w:pStyle w:val="Caption"/>
        <w:keepNext/>
        <w:rPr>
          <w:rFonts w:ascii="Times New Roman" w:hAnsi="Times New Roman" w:cs="Times New Roman"/>
          <w:color w:val="auto"/>
        </w:rPr>
      </w:pPr>
      <w:bookmarkStart w:id="6" w:name="_Toc77667378"/>
      <w:bookmarkStart w:id="7" w:name="_Toc85237359"/>
      <w:r w:rsidRPr="000F5809">
        <w:rPr>
          <w:rFonts w:ascii="Times New Roman" w:hAnsi="Times New Roman" w:cs="Times New Roman"/>
          <w:color w:val="auto"/>
        </w:rPr>
        <w:t>Tabel 3</w:t>
      </w:r>
      <w:r w:rsidR="006955C0"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b w:val="0"/>
          <w:bCs w:val="0"/>
          <w:color w:val="auto"/>
        </w:rPr>
        <w:t xml:space="preserve">Tabel Hasil Analisa Terhadap </w:t>
      </w:r>
      <w:r w:rsidR="00227B70" w:rsidRPr="00227B70">
        <w:rPr>
          <w:rFonts w:ascii="Times New Roman" w:hAnsi="Times New Roman" w:cs="Times New Roman"/>
          <w:b w:val="0"/>
          <w:bCs w:val="0"/>
          <w:i/>
          <w:iCs/>
          <w:color w:val="auto"/>
        </w:rPr>
        <w:t>Website</w:t>
      </w:r>
      <w:r w:rsidRPr="000F5809">
        <w:rPr>
          <w:rFonts w:ascii="Times New Roman" w:hAnsi="Times New Roman" w:cs="Times New Roman"/>
          <w:b w:val="0"/>
          <w:bCs w:val="0"/>
          <w:color w:val="auto"/>
        </w:rPr>
        <w:t xml:space="preserve"> Sejenis</w:t>
      </w:r>
      <w:bookmarkEnd w:id="6"/>
      <w:bookmarkEnd w:id="7"/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510"/>
        <w:gridCol w:w="3682"/>
        <w:gridCol w:w="4308"/>
      </w:tblGrid>
      <w:tr w:rsidR="006233B3" w:rsidRPr="002E0FDB" w14:paraId="54917EDB" w14:textId="77777777" w:rsidTr="000F5809">
        <w:trPr>
          <w:trHeight w:val="464"/>
        </w:trPr>
        <w:tc>
          <w:tcPr>
            <w:tcW w:w="510" w:type="dxa"/>
          </w:tcPr>
          <w:p w14:paraId="74DFAE2F" w14:textId="11EE59F7" w:rsidR="006233B3" w:rsidRPr="002E0FDB" w:rsidRDefault="00FE16D0" w:rsidP="0058411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682" w:type="dxa"/>
          </w:tcPr>
          <w:p w14:paraId="77430EB0" w14:textId="427D9CA8" w:rsidR="006233B3" w:rsidRPr="002E0FDB" w:rsidRDefault="006233B3" w:rsidP="0058411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amat </w:t>
            </w:r>
            <w:r w:rsidR="00227B70" w:rsidRPr="00227B7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Website</w:t>
            </w:r>
          </w:p>
        </w:tc>
        <w:tc>
          <w:tcPr>
            <w:tcW w:w="4308" w:type="dxa"/>
          </w:tcPr>
          <w:p w14:paraId="62976714" w14:textId="022AE85C" w:rsidR="006233B3" w:rsidRPr="002E0FDB" w:rsidRDefault="006233B3" w:rsidP="0058411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il Analisa</w:t>
            </w:r>
          </w:p>
        </w:tc>
      </w:tr>
      <w:tr w:rsidR="006233B3" w:rsidRPr="002E0FDB" w14:paraId="5AD07887" w14:textId="77777777" w:rsidTr="000F5809">
        <w:tc>
          <w:tcPr>
            <w:tcW w:w="510" w:type="dxa"/>
          </w:tcPr>
          <w:p w14:paraId="1FFB01E0" w14:textId="4E8EF14A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2" w:type="dxa"/>
          </w:tcPr>
          <w:p w14:paraId="6CBC8553" w14:textId="442A25DA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playday.id/</w:t>
            </w:r>
          </w:p>
        </w:tc>
        <w:tc>
          <w:tcPr>
            <w:tcW w:w="4308" w:type="dxa"/>
          </w:tcPr>
          <w:p w14:paraId="1753C554" w14:textId="26A402FA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,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imana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menjual berbagai macam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 w:rsidR="008E6252" w:rsidRPr="008E625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8E6252">
              <w:rPr>
                <w:rFonts w:ascii="Times New Roman" w:hAnsi="Times New Roman" w:cs="Times New Roman"/>
                <w:sz w:val="24"/>
                <w:szCs w:val="24"/>
              </w:rPr>
              <w:t xml:space="preserve"> ini menarwarkan fitur seperti blog, komunitas dan juga event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E6252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 w:rsidR="008E6252" w:rsidRPr="008E625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8E6252">
              <w:rPr>
                <w:rFonts w:ascii="Times New Roman" w:hAnsi="Times New Roman" w:cs="Times New Roman"/>
                <w:sz w:val="24"/>
                <w:szCs w:val="24"/>
              </w:rPr>
              <w:t xml:space="preserve"> ini k</w:t>
            </w:r>
            <w:r w:rsidR="008E6252" w:rsidRPr="008E6252">
              <w:rPr>
                <w:rFonts w:ascii="Times New Roman" w:hAnsi="Times New Roman" w:cs="Times New Roman"/>
                <w:sz w:val="24"/>
                <w:szCs w:val="24"/>
              </w:rPr>
              <w:t xml:space="preserve">onfirmasi pembayaran dilakukan secara manual. </w:t>
            </w:r>
          </w:p>
        </w:tc>
      </w:tr>
      <w:tr w:rsidR="006233B3" w:rsidRPr="002E0FDB" w14:paraId="73ADA251" w14:textId="77777777" w:rsidTr="000F5809">
        <w:tc>
          <w:tcPr>
            <w:tcW w:w="510" w:type="dxa"/>
          </w:tcPr>
          <w:p w14:paraId="06B0B9AB" w14:textId="77777777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2" w:type="dxa"/>
          </w:tcPr>
          <w:p w14:paraId="0AACB521" w14:textId="7B83B481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boardgameco.com/</w:t>
            </w:r>
          </w:p>
        </w:tc>
        <w:tc>
          <w:tcPr>
            <w:tcW w:w="4308" w:type="dxa"/>
          </w:tcPr>
          <w:p w14:paraId="1EAD5D8D" w14:textId="58BFBA27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yang dibangun dengan CMS Shopify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imana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hanya menjual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yang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tidak untuk edukasi. Pengguna dapat menjual atau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ade board gam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.</w:t>
            </w:r>
          </w:p>
        </w:tc>
      </w:tr>
      <w:tr w:rsidR="006233B3" w:rsidRPr="002E0FDB" w14:paraId="5C0F71C8" w14:textId="77777777" w:rsidTr="000F5809">
        <w:tc>
          <w:tcPr>
            <w:tcW w:w="510" w:type="dxa"/>
          </w:tcPr>
          <w:p w14:paraId="6A1C9737" w14:textId="070763D9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682" w:type="dxa"/>
          </w:tcPr>
          <w:p w14:paraId="6738EBF1" w14:textId="44CF91E3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www.bermaindirumah.com/</w:t>
            </w:r>
          </w:p>
        </w:tc>
        <w:tc>
          <w:tcPr>
            <w:tcW w:w="4308" w:type="dxa"/>
          </w:tcPr>
          <w:p w14:paraId="0DC079C2" w14:textId="7E427292" w:rsidR="006233B3" w:rsidRPr="002E0FDB" w:rsidRDefault="00227B70" w:rsidP="00A85552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menyediakan </w:t>
            </w:r>
            <w:r w:rsidR="006233B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="006233B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edukasi secara gratis. </w:t>
            </w:r>
            <w:r w:rsidR="006233B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ame </w:t>
            </w:r>
            <w:r w:rsidR="008E6252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ibuat oleh mitra </w:t>
            </w:r>
            <w:r w:rsidR="008E625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web 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merupakan </w:t>
            </w:r>
            <w:r w:rsidR="008E6252">
              <w:rPr>
                <w:rFonts w:ascii="Times New Roman" w:hAnsi="Times New Roman" w:cs="Times New Roman"/>
                <w:sz w:val="24"/>
                <w:szCs w:val="24"/>
              </w:rPr>
              <w:t xml:space="preserve">Pengembang </w:t>
            </w:r>
            <w:r w:rsidR="008E6252" w:rsidRPr="008E625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me</w:t>
            </w:r>
            <w:r w:rsidR="006233B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</w:p>
        </w:tc>
      </w:tr>
      <w:tr w:rsidR="006233B3" w:rsidRPr="002E0FDB" w14:paraId="4A0300EA" w14:textId="77777777" w:rsidTr="000F5809">
        <w:tc>
          <w:tcPr>
            <w:tcW w:w="510" w:type="dxa"/>
          </w:tcPr>
          <w:p w14:paraId="2C0447BC" w14:textId="04D1115C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682" w:type="dxa"/>
          </w:tcPr>
          <w:p w14:paraId="578CEB42" w14:textId="65E20C71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www.tokoboardgame.com/</w:t>
            </w:r>
          </w:p>
        </w:tc>
        <w:tc>
          <w:tcPr>
            <w:tcW w:w="4308" w:type="dxa"/>
          </w:tcPr>
          <w:p w14:paraId="542A2881" w14:textId="26343F7A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,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imana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hanya menjual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tidak untuk edukasi. Terdapat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itur blog untuk memberikan berita-berita terbaru seputar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.</w:t>
            </w:r>
          </w:p>
        </w:tc>
      </w:tr>
      <w:tr w:rsidR="006233B3" w:rsidRPr="002E0FDB" w14:paraId="23E01108" w14:textId="77777777" w:rsidTr="000F5809">
        <w:tc>
          <w:tcPr>
            <w:tcW w:w="510" w:type="dxa"/>
          </w:tcPr>
          <w:p w14:paraId="3C542F0C" w14:textId="34599DAD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3682" w:type="dxa"/>
          </w:tcPr>
          <w:p w14:paraId="7046F363" w14:textId="3B40B45D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boardgame.id/katalog/</w:t>
            </w:r>
          </w:p>
        </w:tc>
        <w:tc>
          <w:tcPr>
            <w:tcW w:w="4308" w:type="dxa"/>
          </w:tcPr>
          <w:p w14:paraId="6CF409C2" w14:textId="4FE046E7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portal berita seputar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.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juga mempunyai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fitur katalog. Pada fitur tersebut pengguna disajikan informasi mengenai jenis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beserta harganya, namun pengguna tidak dapat bertransaksi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tersebut. </w:t>
            </w:r>
          </w:p>
        </w:tc>
      </w:tr>
      <w:tr w:rsidR="006233B3" w:rsidRPr="002E0FDB" w14:paraId="00D5E81E" w14:textId="77777777" w:rsidTr="000F5809">
        <w:tc>
          <w:tcPr>
            <w:tcW w:w="510" w:type="dxa"/>
          </w:tcPr>
          <w:p w14:paraId="33355B6C" w14:textId="6D02B276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82" w:type="dxa"/>
          </w:tcPr>
          <w:p w14:paraId="6F0126C1" w14:textId="049DC258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store.401games.ca/</w:t>
            </w:r>
          </w:p>
        </w:tc>
        <w:tc>
          <w:tcPr>
            <w:tcW w:w="4308" w:type="dxa"/>
          </w:tcPr>
          <w:p w14:paraId="1A38BDFD" w14:textId="3933560A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dibangun dengan CMS Shopify, dimana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tersebut menjual banyak jenis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tidak untuk edukasi.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Tidak ada fitur yang lainnya selain fitur penjualan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. Sistem pembayaran sudah menggunak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yment gateway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233B3" w:rsidRPr="002E0FDB" w14:paraId="1C042DBD" w14:textId="77777777" w:rsidTr="000F5809">
        <w:tc>
          <w:tcPr>
            <w:tcW w:w="510" w:type="dxa"/>
          </w:tcPr>
          <w:p w14:paraId="4158EA55" w14:textId="1B85570D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82" w:type="dxa"/>
          </w:tcPr>
          <w:p w14:paraId="5EC6C1DF" w14:textId="21011394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www.gameology.com.au/</w:t>
            </w:r>
          </w:p>
        </w:tc>
        <w:tc>
          <w:tcPr>
            <w:tcW w:w="4308" w:type="dxa"/>
          </w:tcPr>
          <w:p w14:paraId="0A0875EF" w14:textId="2CE5B8F7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CMS Shopify.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 xml:space="preserve">hanya menjual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tidak untuk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 xml:space="preserve">keperluan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Sistem pembayaran sudah menggunak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yment gateway.</w:t>
            </w:r>
          </w:p>
        </w:tc>
      </w:tr>
      <w:tr w:rsidR="006233B3" w:rsidRPr="002E0FDB" w14:paraId="15326F1E" w14:textId="77777777" w:rsidTr="000F5809">
        <w:tc>
          <w:tcPr>
            <w:tcW w:w="510" w:type="dxa"/>
          </w:tcPr>
          <w:p w14:paraId="4BC7BFCE" w14:textId="65693CB3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82" w:type="dxa"/>
          </w:tcPr>
          <w:p w14:paraId="7D5ACE14" w14:textId="0B22A95B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battlequarters.com/</w:t>
            </w:r>
          </w:p>
        </w:tc>
        <w:tc>
          <w:tcPr>
            <w:tcW w:w="4308" w:type="dxa"/>
          </w:tcPr>
          <w:p w14:paraId="1FA0CDD4" w14:textId="387F5F5D" w:rsidR="006233B3" w:rsidRPr="002E0FDB" w:rsidRDefault="006233B3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rupakan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-commerc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dibangun dengan CMS PrestaShop.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Website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tersebut hanya menjual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yang tidak untuk edukasi.</w:t>
            </w:r>
          </w:p>
        </w:tc>
      </w:tr>
      <w:tr w:rsidR="006233B3" w:rsidRPr="002E0FDB" w14:paraId="5D4FF740" w14:textId="77777777" w:rsidTr="000F5809">
        <w:tc>
          <w:tcPr>
            <w:tcW w:w="510" w:type="dxa"/>
          </w:tcPr>
          <w:p w14:paraId="70FF8435" w14:textId="114A9AF6" w:rsidR="006233B3" w:rsidRPr="002E0FDB" w:rsidRDefault="00FE16D0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682" w:type="dxa"/>
          </w:tcPr>
          <w:p w14:paraId="5E413CB6" w14:textId="49162112" w:rsidR="006233B3" w:rsidRPr="002E0FDB" w:rsidRDefault="006233B3" w:rsidP="00584117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ttps://belajar.kemdikbud.go.id/</w:t>
            </w:r>
          </w:p>
        </w:tc>
        <w:tc>
          <w:tcPr>
            <w:tcW w:w="4308" w:type="dxa"/>
          </w:tcPr>
          <w:p w14:paraId="07C2F57A" w14:textId="2EE54869" w:rsidR="006233B3" w:rsidRPr="00EF2B85" w:rsidRDefault="00227B70" w:rsidP="00A85552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r w:rsidR="00263593" w:rsidRPr="00263593">
              <w:rPr>
                <w:rFonts w:ascii="Times New Roman" w:hAnsi="Times New Roman" w:cs="Times New Roman"/>
                <w:sz w:val="24"/>
                <w:szCs w:val="24"/>
              </w:rPr>
              <w:t xml:space="preserve">adalah portal pembelajaran yang menyediakan berbagai sumber </w:t>
            </w:r>
            <w:r w:rsidR="00263593">
              <w:rPr>
                <w:rFonts w:ascii="Times New Roman" w:hAnsi="Times New Roman" w:cs="Times New Roman"/>
                <w:sz w:val="24"/>
                <w:szCs w:val="24"/>
              </w:rPr>
              <w:t>belajar</w:t>
            </w:r>
            <w:r w:rsidR="00263593" w:rsidRPr="00263593">
              <w:rPr>
                <w:rFonts w:ascii="Times New Roman" w:hAnsi="Times New Roman" w:cs="Times New Roman"/>
                <w:sz w:val="24"/>
                <w:szCs w:val="24"/>
              </w:rPr>
              <w:t xml:space="preserve"> bagi siswa dan guru. 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r w:rsidR="006F1CC7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fitur yang </w:t>
            </w:r>
            <w:r w:rsidR="006F1CC7">
              <w:rPr>
                <w:rFonts w:ascii="Times New Roman" w:hAnsi="Times New Roman" w:cs="Times New Roman"/>
                <w:sz w:val="24"/>
                <w:szCs w:val="24"/>
              </w:rPr>
              <w:t xml:space="preserve">disibut 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Sumber Belajar, dimana pada fitur tersebut </w:t>
            </w:r>
            <w:r w:rsidR="006F1CC7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3 jenis media pembelajaran yaitu media pembelajaran berbasis video, </w:t>
            </w:r>
            <w:r w:rsidR="006233B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me flash</w:t>
            </w:r>
            <w:r w:rsidR="006233B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, dan audio. </w:t>
            </w:r>
            <w:r w:rsidR="00EF2B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="00EF2B85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="00EF2B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="00EF2B85">
              <w:rPr>
                <w:rFonts w:ascii="Times New Roman" w:hAnsi="Times New Roman" w:cs="Times New Roman"/>
                <w:sz w:val="24"/>
                <w:szCs w:val="24"/>
              </w:rPr>
              <w:t xml:space="preserve">tidak ditawarkan pada </w:t>
            </w:r>
            <w:r w:rsidR="00EF2B85" w:rsidRPr="00EF2B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EF2B85">
              <w:rPr>
                <w:rFonts w:ascii="Times New Roman" w:hAnsi="Times New Roman" w:cs="Times New Roman"/>
                <w:sz w:val="24"/>
                <w:szCs w:val="24"/>
              </w:rPr>
              <w:t xml:space="preserve"> ini.</w:t>
            </w:r>
          </w:p>
        </w:tc>
      </w:tr>
    </w:tbl>
    <w:p w14:paraId="0C4E1499" w14:textId="77777777" w:rsidR="00584117" w:rsidRPr="002E0FDB" w:rsidRDefault="00584117" w:rsidP="00A85552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4FC0636" w14:textId="37BBCD92" w:rsidR="00F56113" w:rsidRPr="002E0FDB" w:rsidRDefault="00F56113" w:rsidP="004A315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Setelah melakukan berbagai tahapan diatas, maka penulis menemukan beberapa masalah yang </w:t>
      </w:r>
      <w:r w:rsidR="002D6D61" w:rsidRPr="002E0FDB">
        <w:rPr>
          <w:rFonts w:ascii="Times New Roman" w:hAnsi="Times New Roman" w:cs="Times New Roman"/>
          <w:sz w:val="24"/>
          <w:szCs w:val="24"/>
        </w:rPr>
        <w:t>telah</w:t>
      </w:r>
      <w:r w:rsidRPr="002E0FDB">
        <w:rPr>
          <w:rFonts w:ascii="Times New Roman" w:hAnsi="Times New Roman" w:cs="Times New Roman"/>
          <w:sz w:val="24"/>
          <w:szCs w:val="24"/>
        </w:rPr>
        <w:t xml:space="preserve"> disimpulkan pada </w:t>
      </w:r>
      <w:r w:rsidR="000A0B97">
        <w:rPr>
          <w:rFonts w:ascii="Times New Roman" w:hAnsi="Times New Roman" w:cs="Times New Roman"/>
          <w:sz w:val="24"/>
          <w:szCs w:val="24"/>
        </w:rPr>
        <w:t>T</w:t>
      </w:r>
      <w:r w:rsidRPr="002E0FDB">
        <w:rPr>
          <w:rFonts w:ascii="Times New Roman" w:hAnsi="Times New Roman" w:cs="Times New Roman"/>
          <w:sz w:val="24"/>
          <w:szCs w:val="24"/>
        </w:rPr>
        <w:t>abel</w:t>
      </w:r>
      <w:r w:rsidR="00664C43">
        <w:rPr>
          <w:rFonts w:ascii="Times New Roman" w:hAnsi="Times New Roman" w:cs="Times New Roman"/>
          <w:sz w:val="24"/>
          <w:szCs w:val="24"/>
        </w:rPr>
        <w:t xml:space="preserve"> Analisa Sebab Akibat</w:t>
      </w:r>
      <w:r w:rsidRPr="002E0FDB">
        <w:rPr>
          <w:rFonts w:ascii="Times New Roman" w:hAnsi="Times New Roman" w:cs="Times New Roman"/>
          <w:sz w:val="24"/>
          <w:szCs w:val="24"/>
        </w:rPr>
        <w:t xml:space="preserve"> berikut:</w:t>
      </w:r>
    </w:p>
    <w:p w14:paraId="2654178A" w14:textId="489655EA" w:rsidR="000F5809" w:rsidRPr="000F5809" w:rsidRDefault="000F5809" w:rsidP="006955C0">
      <w:pPr>
        <w:pStyle w:val="Caption"/>
        <w:keepNext/>
        <w:rPr>
          <w:rFonts w:ascii="Times New Roman" w:hAnsi="Times New Roman" w:cs="Times New Roman"/>
          <w:color w:val="auto"/>
        </w:rPr>
      </w:pPr>
      <w:bookmarkStart w:id="8" w:name="_Toc77667379"/>
      <w:bookmarkStart w:id="9" w:name="_Toc85237360"/>
      <w:r w:rsidRPr="000F5809">
        <w:rPr>
          <w:rFonts w:ascii="Times New Roman" w:hAnsi="Times New Roman" w:cs="Times New Roman"/>
          <w:color w:val="auto"/>
        </w:rPr>
        <w:t xml:space="preserve">Tabel 3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2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2E0FDB">
        <w:rPr>
          <w:rFonts w:ascii="Times New Roman" w:hAnsi="Times New Roman" w:cs="Times New Roman"/>
          <w:b w:val="0"/>
          <w:bCs w:val="0"/>
          <w:color w:val="auto"/>
        </w:rPr>
        <w:t>Tabel Analisa Sebab Akibat</w:t>
      </w:r>
      <w:bookmarkEnd w:id="8"/>
      <w:bookmarkEnd w:id="9"/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485"/>
        <w:gridCol w:w="2674"/>
        <w:gridCol w:w="2673"/>
        <w:gridCol w:w="2668"/>
      </w:tblGrid>
      <w:tr w:rsidR="00124D73" w:rsidRPr="002E0FDB" w14:paraId="3988DCF0" w14:textId="77777777" w:rsidTr="00B201E2">
        <w:tc>
          <w:tcPr>
            <w:tcW w:w="485" w:type="dxa"/>
          </w:tcPr>
          <w:p w14:paraId="2366F601" w14:textId="66882E60" w:rsidR="000E0FE0" w:rsidRPr="002E0FDB" w:rsidRDefault="000E0FE0" w:rsidP="00D92362">
            <w:pPr>
              <w:rPr>
                <w:rFonts w:ascii="Times New Roman" w:hAnsi="Times New Roman" w:cs="Times New Roman"/>
              </w:rPr>
            </w:pPr>
            <w:r w:rsidRPr="002E0FD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674" w:type="dxa"/>
          </w:tcPr>
          <w:p w14:paraId="40C98A84" w14:textId="4FC2D600" w:rsidR="000E0FE0" w:rsidRPr="002E0FDB" w:rsidRDefault="000E0FE0" w:rsidP="00D92362">
            <w:pPr>
              <w:rPr>
                <w:rFonts w:ascii="Times New Roman" w:hAnsi="Times New Roman" w:cs="Times New Roman"/>
              </w:rPr>
            </w:pPr>
            <w:r w:rsidRPr="002E0FDB">
              <w:rPr>
                <w:rFonts w:ascii="Times New Roman" w:hAnsi="Times New Roman" w:cs="Times New Roman"/>
              </w:rPr>
              <w:t>Permasalahan</w:t>
            </w:r>
            <w:r w:rsidR="00124D73" w:rsidRPr="002E0FDB">
              <w:rPr>
                <w:rFonts w:ascii="Times New Roman" w:hAnsi="Times New Roman" w:cs="Times New Roman"/>
              </w:rPr>
              <w:t xml:space="preserve"> Saat Ini</w:t>
            </w:r>
          </w:p>
        </w:tc>
        <w:tc>
          <w:tcPr>
            <w:tcW w:w="2673" w:type="dxa"/>
          </w:tcPr>
          <w:p w14:paraId="0ED3C8D1" w14:textId="77777777" w:rsidR="000E0FE0" w:rsidRPr="002E0FDB" w:rsidRDefault="000E0FE0" w:rsidP="00D92362">
            <w:pPr>
              <w:rPr>
                <w:rFonts w:ascii="Times New Roman" w:hAnsi="Times New Roman" w:cs="Times New Roman"/>
              </w:rPr>
            </w:pPr>
            <w:r w:rsidRPr="002E0FDB">
              <w:rPr>
                <w:rFonts w:ascii="Times New Roman" w:hAnsi="Times New Roman" w:cs="Times New Roman"/>
              </w:rPr>
              <w:t>Solusi</w:t>
            </w:r>
          </w:p>
        </w:tc>
        <w:tc>
          <w:tcPr>
            <w:tcW w:w="2668" w:type="dxa"/>
          </w:tcPr>
          <w:p w14:paraId="6DCBABC0" w14:textId="77777777" w:rsidR="000E0FE0" w:rsidRPr="002E0FDB" w:rsidRDefault="000E0FE0" w:rsidP="00D92362">
            <w:pPr>
              <w:rPr>
                <w:rFonts w:ascii="Times New Roman" w:hAnsi="Times New Roman" w:cs="Times New Roman"/>
              </w:rPr>
            </w:pPr>
            <w:r w:rsidRPr="002E0FDB">
              <w:rPr>
                <w:rFonts w:ascii="Times New Roman" w:hAnsi="Times New Roman" w:cs="Times New Roman"/>
              </w:rPr>
              <w:t>Manfaat</w:t>
            </w:r>
          </w:p>
        </w:tc>
      </w:tr>
      <w:tr w:rsidR="00124D73" w:rsidRPr="002E0FDB" w14:paraId="607B616B" w14:textId="77777777" w:rsidTr="00B201E2">
        <w:tc>
          <w:tcPr>
            <w:tcW w:w="485" w:type="dxa"/>
          </w:tcPr>
          <w:p w14:paraId="35400E34" w14:textId="11681230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74" w:type="dxa"/>
          </w:tcPr>
          <w:p w14:paraId="5290A426" w14:textId="6855BBE7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Karya-karya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="00714D4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buatan guru tersebut hanya digunakan di tempat guru </w:t>
            </w:r>
            <w:r w:rsidR="003A3716">
              <w:rPr>
                <w:rFonts w:ascii="Times New Roman" w:hAnsi="Times New Roman" w:cs="Times New Roman"/>
                <w:sz w:val="24"/>
                <w:szCs w:val="24"/>
              </w:rPr>
              <w:t xml:space="preserve">tersebut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ngajar dan tidak adanya </w:t>
            </w:r>
            <w:r w:rsidR="003A3716" w:rsidRPr="003A371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khusus untuk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mpublikasi karya guru khususnya karya </w:t>
            </w:r>
            <w:r w:rsidR="004A0FE5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="004A0FE5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4A0FE5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73" w:type="dxa"/>
          </w:tcPr>
          <w:p w14:paraId="11F63227" w14:textId="0C87CA75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mbuat sebuah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EF2B85">
              <w:rPr>
                <w:rFonts w:ascii="Times New Roman" w:hAnsi="Times New Roman" w:cs="Times New Roman"/>
                <w:sz w:val="24"/>
                <w:szCs w:val="24"/>
              </w:rPr>
              <w:t xml:space="preserve">nantinya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menampung karya</w:t>
            </w:r>
            <w:r w:rsidR="00EF2B85">
              <w:rPr>
                <w:rFonts w:ascii="Times New Roman" w:hAnsi="Times New Roman" w:cs="Times New Roman"/>
                <w:sz w:val="24"/>
                <w:szCs w:val="24"/>
              </w:rPr>
              <w:t xml:space="preserve"> media pembelajaran jenis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="00714D4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tersebut.</w:t>
            </w:r>
          </w:p>
        </w:tc>
        <w:tc>
          <w:tcPr>
            <w:tcW w:w="2668" w:type="dxa"/>
          </w:tcPr>
          <w:p w14:paraId="2CEECEAC" w14:textId="38A801A6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Agar karya-karya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="00714D4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tersebut memiliki plaform publikasi khusus, karya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="00714D4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714D4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="00714D4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guru dapat digunakan oleh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rang banyak dan guru yang menjadi kontributor dapat memiliki penghasilan tambahan.</w:t>
            </w:r>
          </w:p>
        </w:tc>
      </w:tr>
      <w:tr w:rsidR="00124D73" w:rsidRPr="002E0FDB" w14:paraId="7FF6E753" w14:textId="77777777" w:rsidTr="00B201E2">
        <w:tc>
          <w:tcPr>
            <w:tcW w:w="485" w:type="dxa"/>
          </w:tcPr>
          <w:p w14:paraId="0BA7805F" w14:textId="608E71D5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2674" w:type="dxa"/>
          </w:tcPr>
          <w:p w14:paraId="42CB95BF" w14:textId="1A2934A4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Banyak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yang hanya menjual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tidak bersifat edukatif selain itu </w:t>
            </w:r>
            <w:r w:rsidR="003A3716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yang memiliki konten</w:t>
            </w:r>
            <w:r w:rsidR="003A3716">
              <w:rPr>
                <w:rFonts w:ascii="Times New Roman" w:hAnsi="Times New Roman" w:cs="Times New Roman"/>
                <w:sz w:val="24"/>
                <w:szCs w:val="24"/>
              </w:rPr>
              <w:t xml:space="preserve"> bermuatan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edukasi namun tidak memiliki </w:t>
            </w:r>
            <w:r w:rsidR="003A3716">
              <w:rPr>
                <w:rFonts w:ascii="Times New Roman" w:hAnsi="Times New Roman" w:cs="Times New Roman"/>
                <w:sz w:val="24"/>
                <w:szCs w:val="24"/>
              </w:rPr>
              <w:t xml:space="preserve">konten dengan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jenis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.</w:t>
            </w:r>
          </w:p>
        </w:tc>
        <w:tc>
          <w:tcPr>
            <w:tcW w:w="2673" w:type="dxa"/>
          </w:tcPr>
          <w:p w14:paraId="173C8D44" w14:textId="02186E69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mbuat sebuah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>nantinya akan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menyediakan produk 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 xml:space="preserve">berupa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oard 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>bersifat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edukasi.</w:t>
            </w:r>
          </w:p>
        </w:tc>
        <w:tc>
          <w:tcPr>
            <w:tcW w:w="2668" w:type="dxa"/>
          </w:tcPr>
          <w:p w14:paraId="29959DD8" w14:textId="0485F4CD" w:rsidR="000E0FE0" w:rsidRPr="002E0FDB" w:rsidRDefault="006F1CC7" w:rsidP="000E0FE0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1CC7">
              <w:rPr>
                <w:rFonts w:ascii="Times New Roman" w:hAnsi="Times New Roman" w:cs="Times New Roman"/>
                <w:sz w:val="24"/>
                <w:szCs w:val="24"/>
              </w:rPr>
              <w:t xml:space="preserve">Agar terdapat </w:t>
            </w:r>
            <w:r w:rsidRPr="006F1CC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6F1CC7">
              <w:rPr>
                <w:rFonts w:ascii="Times New Roman" w:hAnsi="Times New Roman" w:cs="Times New Roman"/>
                <w:sz w:val="24"/>
                <w:szCs w:val="24"/>
              </w:rPr>
              <w:t xml:space="preserve"> khusus yang menawarkan produk berupa </w:t>
            </w:r>
            <w:r w:rsidRPr="006F1CC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d game</w:t>
            </w:r>
            <w:r w:rsidRPr="006F1CC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6F1CC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ard game</w:t>
            </w:r>
            <w:r w:rsidRPr="006F1CC7">
              <w:rPr>
                <w:rFonts w:ascii="Times New Roman" w:hAnsi="Times New Roman" w:cs="Times New Roman"/>
                <w:sz w:val="24"/>
                <w:szCs w:val="24"/>
              </w:rPr>
              <w:t xml:space="preserve"> bermuatan edukasi</w:t>
            </w:r>
            <w:r w:rsidR="000E0FE0"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9042B1F" w14:textId="77777777" w:rsidR="000E0FE0" w:rsidRPr="002E0FDB" w:rsidRDefault="000E0FE0" w:rsidP="0064147B">
            <w:pPr>
              <w:pStyle w:val="ListParagraph"/>
              <w:spacing w:line="48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D73" w:rsidRPr="002E0FDB" w14:paraId="6A685C65" w14:textId="77777777" w:rsidTr="00B201E2">
        <w:tc>
          <w:tcPr>
            <w:tcW w:w="485" w:type="dxa"/>
          </w:tcPr>
          <w:p w14:paraId="42E3954F" w14:textId="53B1F3A3" w:rsidR="000E0FE0" w:rsidRPr="002E0FDB" w:rsidRDefault="000E0FE0" w:rsidP="000E0FE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74" w:type="dxa"/>
          </w:tcPr>
          <w:p w14:paraId="2FE6F14C" w14:textId="0CDAD505" w:rsidR="000E0FE0" w:rsidRPr="002E0FDB" w:rsidRDefault="000E0FE0" w:rsidP="000E0FE0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Beberap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e-commerce serupa belum memiliki fitur pembayaran otomatis menggunak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yment gateway.</w:t>
            </w:r>
          </w:p>
          <w:p w14:paraId="5F931AAB" w14:textId="77777777" w:rsidR="000E0FE0" w:rsidRPr="002E0FDB" w:rsidRDefault="000E0FE0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3" w:type="dxa"/>
          </w:tcPr>
          <w:p w14:paraId="2972EDC3" w14:textId="2332BD64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mbuat 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 xml:space="preserve">seuatu fitur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pembayaran otomatis 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 xml:space="preserve">dengan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nggunakan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yment gateway.</w:t>
            </w:r>
          </w:p>
        </w:tc>
        <w:tc>
          <w:tcPr>
            <w:tcW w:w="2668" w:type="dxa"/>
          </w:tcPr>
          <w:p w14:paraId="39180AF0" w14:textId="7BE6DCD7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Agar transaksi pembayaran menjadi lebih cepat dan mudah</w:t>
            </w:r>
          </w:p>
        </w:tc>
      </w:tr>
      <w:tr w:rsidR="00124D73" w:rsidRPr="002E0FDB" w14:paraId="6602C733" w14:textId="77777777" w:rsidTr="00B201E2">
        <w:tc>
          <w:tcPr>
            <w:tcW w:w="485" w:type="dxa"/>
          </w:tcPr>
          <w:p w14:paraId="4F77C8FF" w14:textId="6CDC8655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74" w:type="dxa"/>
          </w:tcPr>
          <w:p w14:paraId="4083F6FA" w14:textId="2F1645FB" w:rsidR="000E0FE0" w:rsidRPr="002E0FDB" w:rsidRDefault="00124D73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Guru </w:t>
            </w:r>
            <w:bookmarkStart w:id="10" w:name="_Hlk69258136"/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responden </w:t>
            </w:r>
            <w:bookmarkEnd w:id="10"/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memerlukan </w:t>
            </w:r>
            <w:r w:rsidR="000E0FE0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fitur video </w:t>
            </w:r>
            <w:r w:rsidR="000E0FE0"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utorial pada setiap </w:t>
            </w:r>
            <w:r w:rsidR="000E0FE0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ame </w:t>
            </w:r>
            <w:r w:rsidR="000E0FE0" w:rsidRPr="002E0FDB">
              <w:rPr>
                <w:rFonts w:ascii="Times New Roman" w:hAnsi="Times New Roman" w:cs="Times New Roman"/>
                <w:sz w:val="24"/>
                <w:szCs w:val="24"/>
              </w:rPr>
              <w:t>yang diunggah.</w:t>
            </w:r>
          </w:p>
        </w:tc>
        <w:tc>
          <w:tcPr>
            <w:tcW w:w="2673" w:type="dxa"/>
          </w:tcPr>
          <w:p w14:paraId="21A6A8BE" w14:textId="1AD2F772" w:rsidR="000E0FE0" w:rsidRPr="002E0FDB" w:rsidRDefault="000E0FE0" w:rsidP="000E0FE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yediakan tempat input</w:t>
            </w:r>
            <w:r w:rsidR="00114C2B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link video untuk </w:t>
            </w:r>
            <w:r w:rsidR="00114C2B"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ontributor saat mengunggah </w:t>
            </w:r>
            <w:r w:rsidR="00114C2B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me</w:t>
            </w:r>
            <w:r w:rsidR="00114C2B"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68" w:type="dxa"/>
          </w:tcPr>
          <w:p w14:paraId="11A44549" w14:textId="0E35D8DA" w:rsidR="000E0FE0" w:rsidRPr="002E0FDB" w:rsidRDefault="00114C2B" w:rsidP="0064147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gar pengguna dapat melihat video demo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gameplay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atau tutorial game tersebut.</w:t>
            </w:r>
          </w:p>
        </w:tc>
      </w:tr>
      <w:tr w:rsidR="00124D73" w:rsidRPr="002E0FDB" w14:paraId="4FE3A78E" w14:textId="77777777" w:rsidTr="00B201E2">
        <w:tc>
          <w:tcPr>
            <w:tcW w:w="485" w:type="dxa"/>
          </w:tcPr>
          <w:p w14:paraId="1F15D718" w14:textId="42CCD4A6" w:rsidR="000E0FE0" w:rsidRPr="002E0FDB" w:rsidRDefault="00114C2B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2674" w:type="dxa"/>
          </w:tcPr>
          <w:p w14:paraId="5F9CE94D" w14:textId="30B04228" w:rsidR="000E0FE0" w:rsidRPr="002E0FDB" w:rsidRDefault="00124D73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Guru responden  memerlukan </w:t>
            </w:r>
            <w:r w:rsidR="00114C2B" w:rsidRPr="002E0FDB">
              <w:rPr>
                <w:rFonts w:ascii="Times New Roman" w:hAnsi="Times New Roman" w:cs="Times New Roman"/>
                <w:color w:val="202124"/>
                <w:spacing w:val="2"/>
                <w:sz w:val="24"/>
                <w:szCs w:val="24"/>
                <w:shd w:val="clear" w:color="auto" w:fill="FFFFFF"/>
              </w:rPr>
              <w:t>fitur dimana setiap pengguna dapat melihat statistik terhadap akun mereka.</w:t>
            </w:r>
          </w:p>
        </w:tc>
        <w:tc>
          <w:tcPr>
            <w:tcW w:w="2673" w:type="dxa"/>
          </w:tcPr>
          <w:p w14:paraId="21AF1853" w14:textId="3CC3942B" w:rsidR="000E0FE0" w:rsidRPr="006D3E3C" w:rsidRDefault="006D3E3C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mbuat fitur statistik pada setiap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ashboard </w:t>
            </w:r>
            <w:r w:rsidRPr="006D3E3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68" w:type="dxa"/>
          </w:tcPr>
          <w:p w14:paraId="5544EA77" w14:textId="48FD41E6" w:rsidR="000E0FE0" w:rsidRPr="002E0FDB" w:rsidRDefault="006D3E3C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3E3C">
              <w:rPr>
                <w:rFonts w:ascii="Times New Roman" w:hAnsi="Times New Roman" w:cs="Times New Roman"/>
                <w:sz w:val="24"/>
                <w:szCs w:val="24"/>
              </w:rPr>
              <w:t xml:space="preserve">Memungkinkan setiap </w:t>
            </w:r>
            <w:r w:rsidRPr="006D3E3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er</w:t>
            </w:r>
            <w:r w:rsidRPr="006D3E3C">
              <w:rPr>
                <w:rFonts w:ascii="Times New Roman" w:hAnsi="Times New Roman" w:cs="Times New Roman"/>
                <w:sz w:val="24"/>
                <w:szCs w:val="24"/>
              </w:rPr>
              <w:t xml:space="preserve"> untuk melihat statistik akun atau game yang dimuat</w:t>
            </w:r>
            <w:r w:rsidR="00114C2B" w:rsidRPr="002E0FDB">
              <w:rPr>
                <w:rFonts w:ascii="Times New Roman" w:hAnsi="Times New Roman" w:cs="Times New Roman"/>
                <w:sz w:val="24"/>
                <w:szCs w:val="24"/>
              </w:rPr>
              <w:t>. Seperti jumlah download, jumlah user dan lain lain.</w:t>
            </w:r>
          </w:p>
        </w:tc>
      </w:tr>
      <w:tr w:rsidR="00124D73" w:rsidRPr="002E0FDB" w14:paraId="584FE17B" w14:textId="77777777" w:rsidTr="00B201E2">
        <w:tc>
          <w:tcPr>
            <w:tcW w:w="485" w:type="dxa"/>
          </w:tcPr>
          <w:p w14:paraId="4FDD5028" w14:textId="025444D7" w:rsidR="000E0FE0" w:rsidRPr="002E0FDB" w:rsidRDefault="00114C2B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4" w:type="dxa"/>
          </w:tcPr>
          <w:p w14:paraId="06F1045A" w14:textId="739DC104" w:rsidR="000E0FE0" w:rsidRPr="002E0FDB" w:rsidRDefault="00124D73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Guru r</w:t>
            </w:r>
            <w:r w:rsidR="00114C2B" w:rsidRPr="002E0FDB">
              <w:rPr>
                <w:rFonts w:ascii="Times New Roman" w:hAnsi="Times New Roman" w:cs="Times New Roman"/>
                <w:sz w:val="24"/>
                <w:szCs w:val="24"/>
              </w:rPr>
              <w:t>esponden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memerlukan </w:t>
            </w:r>
            <w:r w:rsidR="003001CA" w:rsidRPr="002E0FDB">
              <w:rPr>
                <w:rFonts w:ascii="Times New Roman" w:hAnsi="Times New Roman" w:cs="Times New Roman"/>
                <w:color w:val="202124"/>
                <w:spacing w:val="2"/>
                <w:sz w:val="24"/>
                <w:szCs w:val="24"/>
                <w:shd w:val="clear" w:color="auto" w:fill="FFFFFF"/>
              </w:rPr>
              <w:t>fitur dimana pengguna dapat mengulas game yang telah di download dan guru kontributor dapat menjawab ulasan tersebut.</w:t>
            </w:r>
          </w:p>
        </w:tc>
        <w:tc>
          <w:tcPr>
            <w:tcW w:w="2673" w:type="dxa"/>
          </w:tcPr>
          <w:p w14:paraId="67409D47" w14:textId="52F179A5" w:rsidR="000E0FE0" w:rsidRPr="002E0FDB" w:rsidRDefault="003001CA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 xml:space="preserve"> sebuah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 fitur ulasan </w:t>
            </w:r>
            <w:r w:rsidR="00124D7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="00124D73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tar ratings </w:t>
            </w:r>
            <w:r w:rsidR="00124D73"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="00124D73"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68" w:type="dxa"/>
          </w:tcPr>
          <w:p w14:paraId="34DE898E" w14:textId="72048913" w:rsidR="000E0FE0" w:rsidRPr="002E0FDB" w:rsidRDefault="00124D73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Agar pengguna dapat mengulas </w:t>
            </w:r>
            <w:r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ame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yang telah di unduh dan kontributor dapat membalas ulasan tersebut.</w:t>
            </w:r>
          </w:p>
        </w:tc>
      </w:tr>
      <w:tr w:rsidR="00124D73" w:rsidRPr="002E0FDB" w14:paraId="2464DBA4" w14:textId="77777777" w:rsidTr="00B201E2">
        <w:tc>
          <w:tcPr>
            <w:tcW w:w="485" w:type="dxa"/>
          </w:tcPr>
          <w:p w14:paraId="08F0B27E" w14:textId="00422737" w:rsidR="000E0FE0" w:rsidRPr="002E0FDB" w:rsidRDefault="003001CA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74" w:type="dxa"/>
          </w:tcPr>
          <w:p w14:paraId="51691A8C" w14:textId="38F66B4C" w:rsidR="000E0FE0" w:rsidRPr="002E0FDB" w:rsidRDefault="00124D73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Guru responden memerlukan fitur blog untuk tempat memberikan informasi berupa tulisan kepada penggun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673" w:type="dxa"/>
          </w:tcPr>
          <w:p w14:paraId="482C4B58" w14:textId="27D90421" w:rsidR="000E0FE0" w:rsidRPr="002E0FDB" w:rsidRDefault="00124D73" w:rsidP="0064147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Membuat fitur</w:t>
            </w:r>
            <w:r w:rsidR="006D3E3C">
              <w:rPr>
                <w:rFonts w:ascii="Times New Roman" w:hAnsi="Times New Roman" w:cs="Times New Roman"/>
                <w:sz w:val="24"/>
                <w:szCs w:val="24"/>
              </w:rPr>
              <w:t xml:space="preserve"> berita atau 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 xml:space="preserve">blog pada </w:t>
            </w:r>
            <w:r w:rsidR="00227B70" w:rsidRPr="00227B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68" w:type="dxa"/>
          </w:tcPr>
          <w:p w14:paraId="66534AAE" w14:textId="0BA7D12A" w:rsidR="000E0FE0" w:rsidRPr="002E0FDB" w:rsidRDefault="006D3E3C" w:rsidP="006D3E3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3E3C">
              <w:rPr>
                <w:rFonts w:ascii="Times New Roman" w:hAnsi="Times New Roman" w:cs="Times New Roman"/>
                <w:sz w:val="24"/>
                <w:szCs w:val="24"/>
              </w:rPr>
              <w:t xml:space="preserve">Untuk memungkinkan </w:t>
            </w:r>
            <w:r w:rsidRPr="006D3E3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bsite</w:t>
            </w:r>
            <w:r w:rsidRPr="006D3E3C">
              <w:rPr>
                <w:rFonts w:ascii="Times New Roman" w:hAnsi="Times New Roman" w:cs="Times New Roman"/>
                <w:sz w:val="24"/>
                <w:szCs w:val="24"/>
              </w:rPr>
              <w:t xml:space="preserve"> memberikan lebih banyak informasi kepada </w:t>
            </w:r>
            <w:r w:rsidRPr="006D3E3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er</w:t>
            </w:r>
            <w:r w:rsidRPr="006D3E3C">
              <w:rPr>
                <w:rFonts w:ascii="Times New Roman" w:hAnsi="Times New Roman" w:cs="Times New Roman"/>
                <w:sz w:val="24"/>
                <w:szCs w:val="24"/>
              </w:rPr>
              <w:t xml:space="preserve"> melalui blog.</w:t>
            </w:r>
          </w:p>
        </w:tc>
      </w:tr>
    </w:tbl>
    <w:p w14:paraId="6E01232B" w14:textId="77777777" w:rsidR="00834428" w:rsidRPr="002E0FDB" w:rsidRDefault="00834428" w:rsidP="00834428">
      <w:pPr>
        <w:pStyle w:val="Heading2"/>
        <w:numPr>
          <w:ilvl w:val="1"/>
          <w:numId w:val="6"/>
        </w:numPr>
        <w:tabs>
          <w:tab w:val="clear" w:pos="993"/>
          <w:tab w:val="left" w:pos="810"/>
        </w:tabs>
        <w:spacing w:before="120"/>
        <w:ind w:left="810" w:hanging="810"/>
        <w:rPr>
          <w:color w:val="auto"/>
        </w:rPr>
      </w:pPr>
      <w:bookmarkStart w:id="11" w:name="_Toc77568558"/>
      <w:bookmarkStart w:id="12" w:name="_Toc87892193"/>
      <w:bookmarkStart w:id="13" w:name="_Hlk76569892"/>
      <w:r w:rsidRPr="002E0FDB">
        <w:rPr>
          <w:color w:val="auto"/>
        </w:rPr>
        <w:lastRenderedPageBreak/>
        <w:t>Pemecahan Masalah</w:t>
      </w:r>
      <w:bookmarkEnd w:id="11"/>
      <w:bookmarkEnd w:id="12"/>
    </w:p>
    <w:p w14:paraId="181E2527" w14:textId="56AD1673" w:rsidR="00C90722" w:rsidRPr="002E0FDB" w:rsidRDefault="009A3C3B" w:rsidP="00834428">
      <w:pPr>
        <w:spacing w:line="48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Berdasarkan permasalahan yang telah ditemukan </w:t>
      </w:r>
      <w:r w:rsidR="00B201E2" w:rsidRPr="002E0FDB">
        <w:rPr>
          <w:rFonts w:ascii="Times New Roman" w:hAnsi="Times New Roman" w:cs="Times New Roman"/>
          <w:sz w:val="24"/>
          <w:szCs w:val="24"/>
        </w:rPr>
        <w:t>pada Tabel 3.2</w:t>
      </w:r>
      <w:r w:rsidRPr="002E0FDB">
        <w:rPr>
          <w:rFonts w:ascii="Times New Roman" w:hAnsi="Times New Roman" w:cs="Times New Roman"/>
          <w:sz w:val="24"/>
          <w:szCs w:val="24"/>
        </w:rPr>
        <w:t xml:space="preserve">, maka penulis merancang sebuah usulan pemecahan masalah yaitu dengan membangun sebuah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5C17DE" w:rsidRPr="002E0FDB">
        <w:rPr>
          <w:rFonts w:ascii="Times New Roman" w:hAnsi="Times New Roman" w:cs="Times New Roman"/>
          <w:i/>
          <w:iCs/>
          <w:sz w:val="24"/>
          <w:szCs w:val="24"/>
        </w:rPr>
        <w:t>E-Commerce</w:t>
      </w:r>
      <w:r w:rsidRPr="002E0FDB">
        <w:rPr>
          <w:rFonts w:ascii="Times New Roman" w:hAnsi="Times New Roman" w:cs="Times New Roman"/>
          <w:sz w:val="24"/>
          <w:szCs w:val="24"/>
        </w:rPr>
        <w:t xml:space="preserve"> Untuk Pemasaran Media Pembelajaran Bagi Guru.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tersebut akan </w:t>
      </w:r>
      <w:r w:rsidR="00DE745D">
        <w:rPr>
          <w:rFonts w:ascii="Times New Roman" w:hAnsi="Times New Roman" w:cs="Times New Roman"/>
          <w:sz w:val="24"/>
          <w:szCs w:val="24"/>
        </w:rPr>
        <w:t>menampung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board game 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>card game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DE745D">
        <w:rPr>
          <w:rFonts w:ascii="Times New Roman" w:hAnsi="Times New Roman" w:cs="Times New Roman"/>
          <w:sz w:val="24"/>
          <w:szCs w:val="24"/>
        </w:rPr>
        <w:t xml:space="preserve">bermuatan edukatif yang dibuat oleh 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guru. Fitur-fitur yang terdapat pad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tersebut antara lain </w:t>
      </w:r>
      <w:bookmarkEnd w:id="13"/>
      <w:r w:rsidR="00B201E2" w:rsidRPr="002E0FDB">
        <w:rPr>
          <w:rFonts w:ascii="Times New Roman" w:hAnsi="Times New Roman" w:cs="Times New Roman"/>
          <w:sz w:val="24"/>
          <w:szCs w:val="24"/>
        </w:rPr>
        <w:t xml:space="preserve">yaitu, memiliki sistem pembayaran otomatis menggunakan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>payment gateway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, </w:t>
      </w:r>
      <w:r w:rsidR="00B4098F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B201E2" w:rsidRPr="002E0FDB">
        <w:rPr>
          <w:rFonts w:ascii="Times New Roman" w:hAnsi="Times New Roman" w:cs="Times New Roman"/>
          <w:sz w:val="24"/>
          <w:szCs w:val="24"/>
        </w:rPr>
        <w:t>pada se</w:t>
      </w:r>
      <w:r w:rsidR="009F6DC3" w:rsidRPr="002E0FDB">
        <w:rPr>
          <w:rFonts w:ascii="Times New Roman" w:hAnsi="Times New Roman" w:cs="Times New Roman"/>
          <w:sz w:val="24"/>
          <w:szCs w:val="24"/>
        </w:rPr>
        <w:t>t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iap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yang diunggah memiliki video tutorial, kemudian pada setiap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user dashboard 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terdapat statistik ringkasan-ringkasan mengenai akun </w:t>
      </w:r>
      <w:r w:rsidR="00B201E2" w:rsidRPr="002E0FDB">
        <w:rPr>
          <w:rFonts w:ascii="Times New Roman" w:hAnsi="Times New Roman" w:cs="Times New Roman"/>
          <w:i/>
          <w:iCs/>
          <w:sz w:val="24"/>
          <w:szCs w:val="24"/>
        </w:rPr>
        <w:t>user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tersebut</w:t>
      </w:r>
      <w:r w:rsidR="001E59D5" w:rsidRPr="002E0FDB">
        <w:rPr>
          <w:rFonts w:ascii="Times New Roman" w:hAnsi="Times New Roman" w:cs="Times New Roman"/>
          <w:sz w:val="24"/>
          <w:szCs w:val="24"/>
        </w:rPr>
        <w:t xml:space="preserve">, selanjutnya terdapat fitur ulasan dan </w:t>
      </w:r>
      <w:r w:rsidR="001E59D5" w:rsidRPr="002E0FDB">
        <w:rPr>
          <w:rFonts w:ascii="Times New Roman" w:hAnsi="Times New Roman" w:cs="Times New Roman"/>
          <w:i/>
          <w:iCs/>
          <w:sz w:val="24"/>
          <w:szCs w:val="24"/>
        </w:rPr>
        <w:t>star rating</w:t>
      </w:r>
      <w:r w:rsidR="001E59D5" w:rsidRPr="002E0FDB">
        <w:rPr>
          <w:rFonts w:ascii="Times New Roman" w:hAnsi="Times New Roman" w:cs="Times New Roman"/>
          <w:sz w:val="24"/>
          <w:szCs w:val="24"/>
        </w:rPr>
        <w:t xml:space="preserve"> dan yang terakhir yaitu fitur blog untuk menyajikan informasi-informasi tambahan mengenai </w:t>
      </w:r>
      <w:r w:rsidR="001E59D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E59D5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E59D5" w:rsidRPr="002E0FDB">
        <w:rPr>
          <w:rFonts w:ascii="Times New Roman" w:hAnsi="Times New Roman" w:cs="Times New Roman"/>
          <w:i/>
          <w:iCs/>
          <w:sz w:val="24"/>
          <w:szCs w:val="24"/>
        </w:rPr>
        <w:t>board game.</w:t>
      </w:r>
      <w:r w:rsidR="00B201E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B4098F" w:rsidRPr="002E0FDB">
        <w:rPr>
          <w:rFonts w:ascii="Times New Roman" w:hAnsi="Times New Roman" w:cs="Times New Roman"/>
          <w:sz w:val="24"/>
          <w:szCs w:val="24"/>
        </w:rPr>
        <w:t xml:space="preserve"> tersebut akan dibuat dengan</w:t>
      </w:r>
      <w:r w:rsidR="003B77A5" w:rsidRPr="002E0FDB">
        <w:rPr>
          <w:rFonts w:ascii="Times New Roman" w:hAnsi="Times New Roman" w:cs="Times New Roman"/>
          <w:sz w:val="24"/>
          <w:szCs w:val="24"/>
        </w:rPr>
        <w:t xml:space="preserve"> menggunakan</w:t>
      </w:r>
      <w:r w:rsidR="00B4098F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B4098F" w:rsidRPr="002E0FDB">
        <w:rPr>
          <w:rFonts w:ascii="Times New Roman" w:hAnsi="Times New Roman" w:cs="Times New Roman"/>
          <w:i/>
          <w:iCs/>
          <w:sz w:val="24"/>
          <w:szCs w:val="24"/>
        </w:rPr>
        <w:t>Framewor</w:t>
      </w:r>
      <w:r w:rsidR="0040197E" w:rsidRPr="002E0FDB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B4098F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Codeigniter</w:t>
      </w:r>
      <w:r w:rsidR="008B0A85" w:rsidRPr="002E0FD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3B77A5" w:rsidRPr="002E0FDB">
        <w:rPr>
          <w:rFonts w:ascii="Times New Roman" w:hAnsi="Times New Roman" w:cs="Times New Roman"/>
          <w:sz w:val="24"/>
          <w:szCs w:val="24"/>
        </w:rPr>
        <w:t xml:space="preserve"> tersebut menggunakan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Sistem </w:t>
      </w:r>
      <w:r w:rsidR="009F6DC3" w:rsidRPr="002E0FDB">
        <w:rPr>
          <w:rFonts w:ascii="Times New Roman" w:hAnsi="Times New Roman" w:cs="Times New Roman"/>
          <w:i/>
          <w:iCs/>
          <w:sz w:val="24"/>
          <w:szCs w:val="24"/>
        </w:rPr>
        <w:t>Subscription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3B77A5" w:rsidRPr="002E0FDB">
        <w:rPr>
          <w:rFonts w:ascii="Times New Roman" w:hAnsi="Times New Roman" w:cs="Times New Roman"/>
          <w:sz w:val="24"/>
          <w:szCs w:val="24"/>
        </w:rPr>
        <w:t xml:space="preserve">dalam memberikan akses karya ke </w:t>
      </w:r>
      <w:r w:rsidR="00A85CF0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147B36" w:rsidRPr="002E0FDB">
        <w:rPr>
          <w:rFonts w:ascii="Times New Roman" w:hAnsi="Times New Roman" w:cs="Times New Roman"/>
          <w:sz w:val="24"/>
          <w:szCs w:val="24"/>
        </w:rPr>
        <w:t>, d</w:t>
      </w:r>
      <w:r w:rsidR="008F0B90" w:rsidRPr="002E0FDB">
        <w:rPr>
          <w:rFonts w:ascii="Times New Roman" w:hAnsi="Times New Roman" w:cs="Times New Roman"/>
          <w:sz w:val="24"/>
          <w:szCs w:val="24"/>
        </w:rPr>
        <w:t xml:space="preserve">imana </w:t>
      </w:r>
      <w:r w:rsidR="00A85CF0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A85CF0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8F0B90" w:rsidRPr="002E0FDB">
        <w:rPr>
          <w:rFonts w:ascii="Times New Roman" w:hAnsi="Times New Roman" w:cs="Times New Roman"/>
          <w:sz w:val="24"/>
          <w:szCs w:val="24"/>
        </w:rPr>
        <w:t xml:space="preserve">harus berlangganan untuk mengunduh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bo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berlabel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>premium</w:t>
      </w:r>
      <w:r w:rsidR="00CF0E3B" w:rsidRPr="002E0FDB">
        <w:rPr>
          <w:rFonts w:ascii="Times New Roman" w:hAnsi="Times New Roman" w:cs="Times New Roman"/>
          <w:sz w:val="24"/>
          <w:szCs w:val="24"/>
        </w:rPr>
        <w:t xml:space="preserve">. </w:t>
      </w:r>
      <w:r w:rsidR="00A85CF0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A85CF0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CF0E3B" w:rsidRPr="002E0FDB">
        <w:rPr>
          <w:rFonts w:ascii="Times New Roman" w:hAnsi="Times New Roman" w:cs="Times New Roman"/>
          <w:sz w:val="24"/>
          <w:szCs w:val="24"/>
        </w:rPr>
        <w:t xml:space="preserve">dengan label </w:t>
      </w:r>
      <w:r w:rsidR="00E426F7" w:rsidRPr="002E0FDB">
        <w:rPr>
          <w:rFonts w:ascii="Times New Roman" w:hAnsi="Times New Roman" w:cs="Times New Roman"/>
          <w:i/>
          <w:iCs/>
          <w:sz w:val="24"/>
          <w:szCs w:val="24"/>
        </w:rPr>
        <w:t>premium</w:t>
      </w:r>
      <w:r w:rsidR="00AD4BC9" w:rsidRPr="002E0FDB">
        <w:rPr>
          <w:rFonts w:ascii="Times New Roman" w:hAnsi="Times New Roman" w:cs="Times New Roman"/>
          <w:sz w:val="24"/>
          <w:szCs w:val="24"/>
        </w:rPr>
        <w:t xml:space="preserve"> atau yang telah </w:t>
      </w:r>
      <w:r w:rsidR="00131E92" w:rsidRPr="002E0FDB">
        <w:rPr>
          <w:rFonts w:ascii="Times New Roman" w:hAnsi="Times New Roman" w:cs="Times New Roman"/>
          <w:sz w:val="24"/>
          <w:szCs w:val="24"/>
        </w:rPr>
        <w:t>berlangganan</w:t>
      </w:r>
      <w:r w:rsidR="00CF0E3B" w:rsidRPr="002E0FDB">
        <w:rPr>
          <w:rFonts w:ascii="Times New Roman" w:hAnsi="Times New Roman" w:cs="Times New Roman"/>
          <w:sz w:val="24"/>
          <w:szCs w:val="24"/>
        </w:rPr>
        <w:t xml:space="preserve"> akan mendapatkan beberapa kredit yang dapat ditukar deng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>board game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4F45C9" w:rsidRPr="002E0FDB">
        <w:rPr>
          <w:rFonts w:ascii="Times New Roman" w:hAnsi="Times New Roman" w:cs="Times New Roman"/>
          <w:sz w:val="24"/>
          <w:szCs w:val="24"/>
        </w:rPr>
        <w:t>yang tersedia</w:t>
      </w:r>
      <w:r w:rsidR="008F0B90" w:rsidRPr="002E0FDB">
        <w:rPr>
          <w:rFonts w:ascii="Times New Roman" w:hAnsi="Times New Roman" w:cs="Times New Roman"/>
          <w:sz w:val="24"/>
          <w:szCs w:val="24"/>
        </w:rPr>
        <w:t>.</w:t>
      </w:r>
      <w:r w:rsidR="00B900CD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A85CF0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A85CF0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B900CD" w:rsidRPr="002E0FDB">
        <w:rPr>
          <w:rFonts w:ascii="Times New Roman" w:hAnsi="Times New Roman" w:cs="Times New Roman"/>
          <w:sz w:val="24"/>
          <w:szCs w:val="24"/>
        </w:rPr>
        <w:t xml:space="preserve">juga dapat mengunduh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>board game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B900CD" w:rsidRPr="002E0FDB">
        <w:rPr>
          <w:rFonts w:ascii="Times New Roman" w:hAnsi="Times New Roman" w:cs="Times New Roman"/>
          <w:sz w:val="24"/>
          <w:szCs w:val="24"/>
        </w:rPr>
        <w:t xml:space="preserve">berlabel </w:t>
      </w:r>
      <w:r w:rsidR="00B900CD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free to download </w:t>
      </w:r>
      <w:r w:rsidR="00B900CD" w:rsidRPr="002E0FDB">
        <w:rPr>
          <w:rFonts w:ascii="Times New Roman" w:hAnsi="Times New Roman" w:cs="Times New Roman"/>
          <w:sz w:val="24"/>
          <w:szCs w:val="24"/>
        </w:rPr>
        <w:t>secara gratis.</w:t>
      </w:r>
      <w:r w:rsidR="003B77A5" w:rsidRPr="002E0FDB">
        <w:rPr>
          <w:rFonts w:ascii="Times New Roman" w:hAnsi="Times New Roman" w:cs="Times New Roman"/>
          <w:sz w:val="24"/>
          <w:szCs w:val="24"/>
        </w:rPr>
        <w:t xml:space="preserve"> Guru kontributor akan memiliki opsi untuk membuat karya </w:t>
      </w:r>
      <w:r w:rsidR="007C0054" w:rsidRPr="002E0FDB">
        <w:rPr>
          <w:rFonts w:ascii="Times New Roman" w:hAnsi="Times New Roman" w:cs="Times New Roman"/>
          <w:sz w:val="24"/>
          <w:szCs w:val="24"/>
        </w:rPr>
        <w:t>yang diunggah</w:t>
      </w:r>
      <w:r w:rsidR="003B77A5" w:rsidRPr="002E0FDB">
        <w:rPr>
          <w:rFonts w:ascii="Times New Roman" w:hAnsi="Times New Roman" w:cs="Times New Roman"/>
          <w:sz w:val="24"/>
          <w:szCs w:val="24"/>
        </w:rPr>
        <w:t xml:space="preserve"> memiliki status </w:t>
      </w:r>
      <w:r w:rsidR="00E426F7" w:rsidRPr="002E0FDB">
        <w:rPr>
          <w:rFonts w:ascii="Times New Roman" w:hAnsi="Times New Roman" w:cs="Times New Roman"/>
          <w:i/>
          <w:iCs/>
          <w:sz w:val="24"/>
          <w:szCs w:val="24"/>
        </w:rPr>
        <w:t>premium</w:t>
      </w:r>
      <w:r w:rsidR="00147B36" w:rsidRPr="002E0FDB">
        <w:rPr>
          <w:rFonts w:ascii="Times New Roman" w:hAnsi="Times New Roman" w:cs="Times New Roman"/>
          <w:sz w:val="24"/>
          <w:szCs w:val="24"/>
        </w:rPr>
        <w:t xml:space="preserve">, sehingga ketika </w:t>
      </w:r>
      <w:r w:rsidR="00A85CF0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147B36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131E92" w:rsidRPr="002E0FDB">
        <w:rPr>
          <w:rFonts w:ascii="Times New Roman" w:hAnsi="Times New Roman" w:cs="Times New Roman"/>
          <w:sz w:val="24"/>
          <w:szCs w:val="24"/>
        </w:rPr>
        <w:t>berlangganan</w:t>
      </w:r>
      <w:r w:rsidR="00CF0E3B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F0E3B" w:rsidRPr="002E0FDB">
        <w:rPr>
          <w:rFonts w:ascii="Times New Roman" w:hAnsi="Times New Roman" w:cs="Times New Roman"/>
          <w:sz w:val="24"/>
          <w:szCs w:val="24"/>
        </w:rPr>
        <w:t>dan</w:t>
      </w:r>
      <w:r w:rsidR="00BC79B9" w:rsidRPr="002E0FDB">
        <w:rPr>
          <w:rFonts w:ascii="Times New Roman" w:hAnsi="Times New Roman" w:cs="Times New Roman"/>
          <w:sz w:val="24"/>
          <w:szCs w:val="24"/>
        </w:rPr>
        <w:t xml:space="preserve"> memilih karya berlabel </w:t>
      </w:r>
      <w:r w:rsidR="00E426F7" w:rsidRPr="002E0FDB">
        <w:rPr>
          <w:rFonts w:ascii="Times New Roman" w:hAnsi="Times New Roman" w:cs="Times New Roman"/>
          <w:i/>
          <w:iCs/>
          <w:sz w:val="24"/>
          <w:szCs w:val="24"/>
        </w:rPr>
        <w:t>premium</w:t>
      </w:r>
      <w:r w:rsidR="00BC79B9" w:rsidRPr="002E0FDB">
        <w:rPr>
          <w:rFonts w:ascii="Times New Roman" w:hAnsi="Times New Roman" w:cs="Times New Roman"/>
          <w:sz w:val="24"/>
          <w:szCs w:val="24"/>
        </w:rPr>
        <w:t xml:space="preserve">, maka guru kontributor </w:t>
      </w:r>
      <w:r w:rsidR="00E426F7" w:rsidRPr="002E0FDB">
        <w:rPr>
          <w:rFonts w:ascii="Times New Roman" w:hAnsi="Times New Roman" w:cs="Times New Roman"/>
          <w:sz w:val="24"/>
          <w:szCs w:val="24"/>
        </w:rPr>
        <w:t xml:space="preserve">sebagai </w:t>
      </w:r>
      <w:r w:rsidR="00E11B3C" w:rsidRPr="002E0FDB">
        <w:rPr>
          <w:rFonts w:ascii="Times New Roman" w:hAnsi="Times New Roman" w:cs="Times New Roman"/>
          <w:sz w:val="24"/>
          <w:szCs w:val="24"/>
        </w:rPr>
        <w:t>pembuat</w:t>
      </w:r>
      <w:r w:rsidR="00E11B3C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>board game</w:t>
      </w:r>
      <w:r w:rsidR="00BC79B9" w:rsidRPr="002E0FDB">
        <w:rPr>
          <w:rFonts w:ascii="Times New Roman" w:hAnsi="Times New Roman" w:cs="Times New Roman"/>
          <w:sz w:val="24"/>
          <w:szCs w:val="24"/>
        </w:rPr>
        <w:t xml:space="preserve"> tersebut akan mendapat royalty.</w:t>
      </w:r>
      <w:r w:rsidR="00E426F7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dan </w:t>
      </w:r>
      <w:r w:rsidR="00131E92" w:rsidRPr="002E0FDB">
        <w:rPr>
          <w:rFonts w:ascii="Times New Roman" w:hAnsi="Times New Roman" w:cs="Times New Roman"/>
          <w:i/>
          <w:iCs/>
          <w:sz w:val="24"/>
          <w:szCs w:val="24"/>
        </w:rPr>
        <w:t>board game</w:t>
      </w:r>
      <w:r w:rsidR="00131E92" w:rsidRPr="002E0FDB">
        <w:rPr>
          <w:rFonts w:ascii="Times New Roman" w:hAnsi="Times New Roman" w:cs="Times New Roman"/>
          <w:sz w:val="24"/>
          <w:szCs w:val="24"/>
        </w:rPr>
        <w:t xml:space="preserve"> buatan </w:t>
      </w:r>
      <w:r w:rsidR="00E426F7" w:rsidRPr="002E0FDB">
        <w:rPr>
          <w:rFonts w:ascii="Times New Roman" w:hAnsi="Times New Roman" w:cs="Times New Roman"/>
          <w:sz w:val="24"/>
          <w:szCs w:val="24"/>
        </w:rPr>
        <w:t xml:space="preserve">para guru akan melewati tahap kurasi </w:t>
      </w:r>
      <w:r w:rsidR="00773133" w:rsidRPr="002E0FDB">
        <w:rPr>
          <w:rFonts w:ascii="Times New Roman" w:hAnsi="Times New Roman" w:cs="Times New Roman"/>
          <w:sz w:val="24"/>
          <w:szCs w:val="24"/>
        </w:rPr>
        <w:t>untuk memastikan karya yang diunggah oleh guru kontributor layak untuk titerbitkan.</w:t>
      </w:r>
    </w:p>
    <w:p w14:paraId="57840F11" w14:textId="77777777" w:rsidR="00FF5A1F" w:rsidRPr="002E0FDB" w:rsidRDefault="00FF5A1F" w:rsidP="00456EDB">
      <w:pPr>
        <w:pStyle w:val="Heading1"/>
        <w:numPr>
          <w:ilvl w:val="0"/>
          <w:numId w:val="5"/>
        </w:numPr>
        <w:spacing w:before="240" w:line="480" w:lineRule="auto"/>
        <w:ind w:left="540" w:hanging="540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77568559"/>
      <w:bookmarkStart w:id="15" w:name="_Toc87892194"/>
      <w:r w:rsidRPr="002E0FDB">
        <w:rPr>
          <w:rFonts w:ascii="Times New Roman" w:hAnsi="Times New Roman" w:cs="Times New Roman"/>
          <w:color w:val="auto"/>
          <w:sz w:val="24"/>
          <w:szCs w:val="24"/>
        </w:rPr>
        <w:lastRenderedPageBreak/>
        <w:t>Perancangan</w:t>
      </w:r>
      <w:bookmarkEnd w:id="14"/>
      <w:bookmarkEnd w:id="15"/>
    </w:p>
    <w:p w14:paraId="3B3DC750" w14:textId="0814141F" w:rsidR="00675ECB" w:rsidRPr="002E0FDB" w:rsidRDefault="004834F6" w:rsidP="00D0523C">
      <w:pPr>
        <w:spacing w:line="480" w:lineRule="auto"/>
        <w:ind w:firstLine="5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Pada tahap ini akan menggambarkan bagaiman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5C17DE" w:rsidRPr="002E0FDB">
        <w:rPr>
          <w:rFonts w:ascii="Times New Roman" w:hAnsi="Times New Roman" w:cs="Times New Roman"/>
          <w:i/>
          <w:iCs/>
          <w:sz w:val="24"/>
          <w:szCs w:val="24"/>
        </w:rPr>
        <w:t>E-Commerce</w:t>
      </w:r>
      <w:r w:rsidRPr="002E0FDB">
        <w:rPr>
          <w:rFonts w:ascii="Times New Roman" w:hAnsi="Times New Roman" w:cs="Times New Roman"/>
          <w:sz w:val="24"/>
          <w:szCs w:val="24"/>
        </w:rPr>
        <w:t xml:space="preserve"> Untuk Pemasaran Media Pembelajaran Berbasis </w:t>
      </w:r>
      <w:r w:rsidR="000E4E65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Pr="002E0FDB">
        <w:rPr>
          <w:rFonts w:ascii="Times New Roman" w:hAnsi="Times New Roman" w:cs="Times New Roman"/>
          <w:sz w:val="24"/>
          <w:szCs w:val="24"/>
        </w:rPr>
        <w:t xml:space="preserve"> Bagi Guru ini dibangun</w:t>
      </w:r>
      <w:r w:rsidR="004365B2" w:rsidRPr="002E0FDB">
        <w:rPr>
          <w:rFonts w:ascii="Times New Roman" w:hAnsi="Times New Roman" w:cs="Times New Roman"/>
          <w:sz w:val="24"/>
          <w:szCs w:val="24"/>
        </w:rPr>
        <w:t xml:space="preserve"> mulai dari pembuatan </w:t>
      </w:r>
      <w:r w:rsidR="004365B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ontext Diagram, Data Flow Diagram, Entity Relationship Diagram </w:t>
      </w:r>
      <w:r w:rsidR="004365B2" w:rsidRPr="002E0FDB">
        <w:rPr>
          <w:rFonts w:ascii="Times New Roman" w:hAnsi="Times New Roman" w:cs="Times New Roman"/>
          <w:sz w:val="24"/>
          <w:szCs w:val="24"/>
        </w:rPr>
        <w:t xml:space="preserve">(ERD), </w:t>
      </w:r>
      <w:r w:rsidR="00CD2823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Conceptual Data Model </w:t>
      </w:r>
      <w:r w:rsidR="00CD2823" w:rsidRPr="002E0FDB">
        <w:rPr>
          <w:rFonts w:ascii="Times New Roman" w:hAnsi="Times New Roman" w:cs="Times New Roman"/>
          <w:sz w:val="24"/>
          <w:szCs w:val="24"/>
        </w:rPr>
        <w:t xml:space="preserve">(CDM), </w:t>
      </w:r>
      <w:r w:rsidR="00CD2823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Physical Data Model, </w:t>
      </w:r>
      <w:r w:rsidR="00CD2823" w:rsidRPr="002E0FDB">
        <w:rPr>
          <w:rFonts w:ascii="Times New Roman" w:hAnsi="Times New Roman" w:cs="Times New Roman"/>
          <w:sz w:val="24"/>
          <w:szCs w:val="24"/>
        </w:rPr>
        <w:t xml:space="preserve">Struktur Tabel, Desain Interface dan </w:t>
      </w:r>
      <w:r w:rsidR="00A54535" w:rsidRPr="002E0FDB">
        <w:rPr>
          <w:rFonts w:ascii="Times New Roman" w:hAnsi="Times New Roman" w:cs="Times New Roman"/>
          <w:i/>
          <w:iCs/>
          <w:sz w:val="24"/>
          <w:szCs w:val="24"/>
        </w:rPr>
        <w:t>Flowchart</w:t>
      </w:r>
      <w:r w:rsidR="00CD2823" w:rsidRPr="002E0FDB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FF80B51" w14:textId="7673F3AF" w:rsidR="00EE00F2" w:rsidRPr="002E0FDB" w:rsidRDefault="00EE00F2" w:rsidP="00456EDB">
      <w:pPr>
        <w:pStyle w:val="Heading2"/>
        <w:numPr>
          <w:ilvl w:val="0"/>
          <w:numId w:val="7"/>
        </w:numPr>
        <w:spacing w:before="120"/>
        <w:rPr>
          <w:color w:val="auto"/>
        </w:rPr>
      </w:pPr>
      <w:bookmarkStart w:id="16" w:name="_Toc77568560"/>
      <w:bookmarkStart w:id="17" w:name="_Toc87892195"/>
      <w:r w:rsidRPr="002E0FDB">
        <w:rPr>
          <w:color w:val="auto"/>
        </w:rPr>
        <w:t>Pemodelan Proses</w:t>
      </w:r>
      <w:bookmarkEnd w:id="16"/>
      <w:bookmarkEnd w:id="17"/>
    </w:p>
    <w:p w14:paraId="7EE7C40B" w14:textId="22C429C4" w:rsidR="008959EA" w:rsidRDefault="008959EA" w:rsidP="00E34107">
      <w:pPr>
        <w:pStyle w:val="ListParagraph"/>
        <w:numPr>
          <w:ilvl w:val="0"/>
          <w:numId w:val="33"/>
        </w:numPr>
        <w:spacing w:line="480" w:lineRule="auto"/>
        <w:ind w:left="709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ntext Diagram</w:t>
      </w:r>
    </w:p>
    <w:p w14:paraId="2F591B2D" w14:textId="10F62AEF" w:rsidR="00675ECB" w:rsidRPr="0074248E" w:rsidRDefault="00E34107" w:rsidP="0074248E">
      <w:pPr>
        <w:pStyle w:val="ListParagraph"/>
        <w:spacing w:line="480" w:lineRule="auto"/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E34107">
        <w:rPr>
          <w:rFonts w:ascii="Times New Roman" w:hAnsi="Times New Roman" w:cs="Times New Roman"/>
          <w:sz w:val="24"/>
          <w:szCs w:val="24"/>
        </w:rPr>
        <w:t>Proses</w:t>
      </w:r>
      <w:r>
        <w:rPr>
          <w:rFonts w:ascii="Times New Roman" w:hAnsi="Times New Roman" w:cs="Times New Roman"/>
          <w:sz w:val="24"/>
          <w:szCs w:val="24"/>
        </w:rPr>
        <w:t xml:space="preserve"> utama pada setiap user. User diantaranya yaitu Pengguna, Kontributor, Kurator dan Kontributor.</w:t>
      </w:r>
    </w:p>
    <w:p w14:paraId="4D6F4937" w14:textId="77777777" w:rsidR="009E260E" w:rsidRDefault="009E260E" w:rsidP="002A4238">
      <w:pPr>
        <w:pStyle w:val="ListParagraph"/>
        <w:keepNext/>
        <w:rPr>
          <w:rFonts w:ascii="Times New Roman" w:hAnsi="Times New Roman" w:cs="Times New Roman"/>
        </w:rPr>
      </w:pPr>
    </w:p>
    <w:p w14:paraId="46F4E089" w14:textId="3741063E" w:rsidR="009E260E" w:rsidRDefault="0074248E" w:rsidP="009E260E">
      <w:pPr>
        <w:pStyle w:val="ListParagraph"/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6DD4CD" wp14:editId="12D298B9">
            <wp:extent cx="4360334" cy="39243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846" cy="392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DAFFB" w14:textId="7B8C02BE" w:rsidR="002A4238" w:rsidRPr="009E260E" w:rsidRDefault="009E260E" w:rsidP="009E260E">
      <w:pPr>
        <w:pStyle w:val="Caption"/>
        <w:jc w:val="center"/>
        <w:rPr>
          <w:rFonts w:ascii="Times New Roman" w:hAnsi="Times New Roman" w:cs="Times New Roman"/>
          <w:color w:val="auto"/>
        </w:rPr>
      </w:pPr>
      <w:bookmarkStart w:id="18" w:name="_Toc84204284"/>
      <w:r w:rsidRPr="009E260E">
        <w:rPr>
          <w:rFonts w:ascii="Times New Roman" w:hAnsi="Times New Roman" w:cs="Times New Roman"/>
          <w:color w:val="auto"/>
        </w:rPr>
        <w:t>Gambar 3</w:t>
      </w:r>
      <w:r>
        <w:rPr>
          <w:rFonts w:ascii="Times New Roman" w:hAnsi="Times New Roman" w:cs="Times New Roman"/>
          <w:color w:val="auto"/>
        </w:rPr>
        <w:t>.</w:t>
      </w:r>
      <w:r w:rsidRPr="009E260E">
        <w:rPr>
          <w:rFonts w:ascii="Times New Roman" w:hAnsi="Times New Roman" w:cs="Times New Roman"/>
          <w:color w:val="auto"/>
        </w:rPr>
        <w:t xml:space="preserve"> </w:t>
      </w:r>
      <w:r w:rsidRPr="009E260E">
        <w:rPr>
          <w:rFonts w:ascii="Times New Roman" w:hAnsi="Times New Roman" w:cs="Times New Roman"/>
          <w:color w:val="auto"/>
        </w:rPr>
        <w:fldChar w:fldCharType="begin"/>
      </w:r>
      <w:r w:rsidRPr="009E260E">
        <w:rPr>
          <w:rFonts w:ascii="Times New Roman" w:hAnsi="Times New Roman" w:cs="Times New Roman"/>
          <w:color w:val="auto"/>
        </w:rPr>
        <w:instrText xml:space="preserve"> SEQ Gambar_3 \* ARABIC </w:instrText>
      </w:r>
      <w:r w:rsidRPr="009E260E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</w:t>
      </w:r>
      <w:r w:rsidRPr="009E260E">
        <w:rPr>
          <w:rFonts w:ascii="Times New Roman" w:hAnsi="Times New Roman" w:cs="Times New Roman"/>
          <w:color w:val="auto"/>
        </w:rPr>
        <w:fldChar w:fldCharType="end"/>
      </w:r>
      <w:r w:rsidRPr="009E260E">
        <w:rPr>
          <w:rFonts w:ascii="Times New Roman" w:hAnsi="Times New Roman" w:cs="Times New Roman"/>
          <w:color w:val="auto"/>
        </w:rPr>
        <w:t xml:space="preserve"> </w:t>
      </w:r>
      <w:r w:rsidRPr="009E260E">
        <w:rPr>
          <w:rFonts w:ascii="Times New Roman" w:hAnsi="Times New Roman" w:cs="Times New Roman"/>
          <w:b w:val="0"/>
          <w:bCs w:val="0"/>
          <w:i/>
          <w:iCs/>
          <w:color w:val="auto"/>
        </w:rPr>
        <w:t>Context Diagram</w:t>
      </w:r>
      <w:bookmarkEnd w:id="18"/>
    </w:p>
    <w:p w14:paraId="04834547" w14:textId="3ACA250B" w:rsidR="00DE745D" w:rsidRPr="00834428" w:rsidRDefault="00DE745D" w:rsidP="00834428"/>
    <w:p w14:paraId="4C406F74" w14:textId="64B54426" w:rsidR="00E34107" w:rsidRDefault="00FB7EC5" w:rsidP="00E34107">
      <w:pPr>
        <w:pStyle w:val="ListParagraph"/>
        <w:numPr>
          <w:ilvl w:val="0"/>
          <w:numId w:val="33"/>
        </w:numPr>
        <w:spacing w:line="480" w:lineRule="auto"/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FD </w:t>
      </w:r>
      <w:r w:rsidRPr="00DE3F6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v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FF7B719" w14:textId="19045D78" w:rsidR="00FB7EC5" w:rsidRDefault="0074248E" w:rsidP="00834428">
      <w:pPr>
        <w:pStyle w:val="ListParagraph"/>
        <w:spacing w:line="480" w:lineRule="auto"/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981824" behindDoc="0" locked="0" layoutInCell="1" allowOverlap="1" wp14:anchorId="1878D8D2" wp14:editId="475B882F">
            <wp:simplePos x="0" y="0"/>
            <wp:positionH relativeFrom="column">
              <wp:posOffset>274320</wp:posOffset>
            </wp:positionH>
            <wp:positionV relativeFrom="paragraph">
              <wp:posOffset>693420</wp:posOffset>
            </wp:positionV>
            <wp:extent cx="4600575" cy="7105650"/>
            <wp:effectExtent l="0" t="0" r="9525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15" r="-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710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E3F6C">
        <w:rPr>
          <w:rFonts w:ascii="Times New Roman" w:hAnsi="Times New Roman" w:cs="Times New Roman"/>
          <w:sz w:val="24"/>
          <w:szCs w:val="24"/>
        </w:rPr>
        <w:t>Berikut ini m</w:t>
      </w:r>
      <w:r w:rsidR="00E34107">
        <w:rPr>
          <w:rFonts w:ascii="Times New Roman" w:hAnsi="Times New Roman" w:cs="Times New Roman"/>
          <w:sz w:val="24"/>
          <w:szCs w:val="24"/>
        </w:rPr>
        <w:t xml:space="preserve">erupakan gambar </w:t>
      </w:r>
      <w:r w:rsidR="00E34107" w:rsidRPr="00E34107">
        <w:rPr>
          <w:rFonts w:ascii="Times New Roman" w:hAnsi="Times New Roman" w:cs="Times New Roman"/>
          <w:i/>
          <w:iCs/>
          <w:sz w:val="24"/>
          <w:szCs w:val="24"/>
        </w:rPr>
        <w:t>Data Flow Diagram</w:t>
      </w:r>
      <w:r w:rsidR="00E341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34107" w:rsidRPr="00E34107">
        <w:rPr>
          <w:rFonts w:ascii="Times New Roman" w:hAnsi="Times New Roman" w:cs="Times New Roman"/>
          <w:i/>
          <w:iCs/>
          <w:sz w:val="24"/>
          <w:szCs w:val="24"/>
        </w:rPr>
        <w:t>Level</w:t>
      </w:r>
      <w:r w:rsidR="00E34107">
        <w:rPr>
          <w:rFonts w:ascii="Times New Roman" w:hAnsi="Times New Roman" w:cs="Times New Roman"/>
          <w:i/>
          <w:iCs/>
          <w:sz w:val="24"/>
          <w:szCs w:val="24"/>
        </w:rPr>
        <w:t xml:space="preserve"> 1. </w:t>
      </w:r>
      <w:r w:rsidR="00E34107">
        <w:rPr>
          <w:rFonts w:ascii="Times New Roman" w:hAnsi="Times New Roman" w:cs="Times New Roman"/>
          <w:sz w:val="24"/>
          <w:szCs w:val="24"/>
        </w:rPr>
        <w:t>Pada DFD</w:t>
      </w:r>
      <w:r w:rsidR="00DE745D">
        <w:rPr>
          <w:rFonts w:ascii="Times New Roman" w:hAnsi="Times New Roman" w:cs="Times New Roman"/>
          <w:sz w:val="24"/>
          <w:szCs w:val="24"/>
        </w:rPr>
        <w:t xml:space="preserve"> dibawah dapat dilihat </w:t>
      </w:r>
      <w:r w:rsidR="00E34107">
        <w:rPr>
          <w:rFonts w:ascii="Times New Roman" w:hAnsi="Times New Roman" w:cs="Times New Roman"/>
          <w:sz w:val="24"/>
          <w:szCs w:val="24"/>
        </w:rPr>
        <w:t xml:space="preserve">ada 10 proses utama </w:t>
      </w:r>
      <w:r w:rsidR="00DE3F6C">
        <w:rPr>
          <w:rFonts w:ascii="Times New Roman" w:hAnsi="Times New Roman" w:cs="Times New Roman"/>
          <w:sz w:val="24"/>
          <w:szCs w:val="24"/>
        </w:rPr>
        <w:t>dalam</w:t>
      </w:r>
      <w:r w:rsidR="00E34107">
        <w:rPr>
          <w:rFonts w:ascii="Times New Roman" w:hAnsi="Times New Roman" w:cs="Times New Roman"/>
          <w:sz w:val="24"/>
          <w:szCs w:val="24"/>
        </w:rPr>
        <w:t xml:space="preserve"> pembuatan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E34107">
        <w:rPr>
          <w:rFonts w:ascii="Times New Roman" w:hAnsi="Times New Roman" w:cs="Times New Roman"/>
          <w:sz w:val="24"/>
          <w:szCs w:val="24"/>
        </w:rPr>
        <w:t xml:space="preserve"> ini.</w:t>
      </w:r>
    </w:p>
    <w:p w14:paraId="4BEA9A20" w14:textId="7C1B1319" w:rsidR="009E260E" w:rsidRPr="009E260E" w:rsidRDefault="009E260E" w:rsidP="009E260E">
      <w:pPr>
        <w:pStyle w:val="Caption"/>
        <w:jc w:val="center"/>
        <w:rPr>
          <w:rFonts w:ascii="Times New Roman" w:hAnsi="Times New Roman" w:cs="Times New Roman"/>
          <w:color w:val="auto"/>
        </w:rPr>
      </w:pPr>
      <w:bookmarkStart w:id="19" w:name="_Toc84204285"/>
      <w:r w:rsidRPr="009E260E">
        <w:rPr>
          <w:rFonts w:ascii="Times New Roman" w:hAnsi="Times New Roman" w:cs="Times New Roman"/>
          <w:color w:val="auto"/>
        </w:rPr>
        <w:t>Gambar 3</w:t>
      </w:r>
      <w:r>
        <w:rPr>
          <w:rFonts w:ascii="Times New Roman" w:hAnsi="Times New Roman" w:cs="Times New Roman"/>
          <w:color w:val="auto"/>
        </w:rPr>
        <w:t>.</w:t>
      </w:r>
      <w:r w:rsidRPr="009E260E">
        <w:rPr>
          <w:rFonts w:ascii="Times New Roman" w:hAnsi="Times New Roman" w:cs="Times New Roman"/>
          <w:color w:val="auto"/>
        </w:rPr>
        <w:t xml:space="preserve"> </w:t>
      </w:r>
      <w:r w:rsidRPr="009E260E">
        <w:rPr>
          <w:rFonts w:ascii="Times New Roman" w:hAnsi="Times New Roman" w:cs="Times New Roman"/>
          <w:color w:val="auto"/>
        </w:rPr>
        <w:fldChar w:fldCharType="begin"/>
      </w:r>
      <w:r w:rsidRPr="009E260E">
        <w:rPr>
          <w:rFonts w:ascii="Times New Roman" w:hAnsi="Times New Roman" w:cs="Times New Roman"/>
          <w:color w:val="auto"/>
        </w:rPr>
        <w:instrText xml:space="preserve"> SEQ Gambar_3 \* ARABIC </w:instrText>
      </w:r>
      <w:r w:rsidRPr="009E260E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2</w:t>
      </w:r>
      <w:r w:rsidRPr="009E260E">
        <w:rPr>
          <w:rFonts w:ascii="Times New Roman" w:hAnsi="Times New Roman" w:cs="Times New Roman"/>
          <w:color w:val="auto"/>
        </w:rPr>
        <w:fldChar w:fldCharType="end"/>
      </w:r>
      <w:r w:rsidRPr="009E260E">
        <w:rPr>
          <w:rFonts w:ascii="Times New Roman" w:hAnsi="Times New Roman" w:cs="Times New Roman"/>
          <w:color w:val="auto"/>
        </w:rPr>
        <w:t xml:space="preserve"> </w:t>
      </w:r>
      <w:r w:rsidRPr="009E260E">
        <w:rPr>
          <w:rFonts w:ascii="Times New Roman" w:hAnsi="Times New Roman" w:cs="Times New Roman"/>
          <w:b w:val="0"/>
          <w:bCs w:val="0"/>
          <w:color w:val="auto"/>
        </w:rPr>
        <w:t>DFD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</w:t>
      </w:r>
      <w:r w:rsidRPr="009E260E">
        <w:rPr>
          <w:rFonts w:ascii="Times New Roman" w:hAnsi="Times New Roman" w:cs="Times New Roman"/>
          <w:b w:val="0"/>
          <w:bCs w:val="0"/>
          <w:i/>
          <w:iCs/>
          <w:color w:val="auto"/>
        </w:rPr>
        <w:t>Level</w:t>
      </w:r>
      <w:r>
        <w:rPr>
          <w:rFonts w:ascii="Times New Roman" w:hAnsi="Times New Roman" w:cs="Times New Roman"/>
          <w:b w:val="0"/>
          <w:bCs w:val="0"/>
          <w:color w:val="auto"/>
        </w:rPr>
        <w:t xml:space="preserve"> 1</w:t>
      </w:r>
      <w:bookmarkEnd w:id="19"/>
    </w:p>
    <w:p w14:paraId="6FC6766E" w14:textId="2731DCB3" w:rsidR="00FB7EC5" w:rsidRPr="002E0FDB" w:rsidRDefault="00FB7EC5" w:rsidP="008F3603">
      <w:pPr>
        <w:pStyle w:val="ListParagraph"/>
        <w:numPr>
          <w:ilvl w:val="0"/>
          <w:numId w:val="33"/>
        </w:num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FD </w:t>
      </w:r>
      <w:r w:rsidRPr="00DE3F6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v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</w:p>
    <w:p w14:paraId="62086700" w14:textId="3BFBA1AF" w:rsidR="00FB7EC5" w:rsidRPr="002E0FDB" w:rsidRDefault="00FB7EC5" w:rsidP="00FB7EC5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9C4E8" w14:textId="18708CE8" w:rsidR="00930DCC" w:rsidRDefault="00930DC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Proses Verfikasi </w:t>
      </w:r>
      <w:r w:rsidRPr="00DE3F6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gin</w:t>
      </w:r>
    </w:p>
    <w:p w14:paraId="30DA4C58" w14:textId="5B8041BB" w:rsidR="00DE3F6C" w:rsidRPr="002E0FDB" w:rsidRDefault="0074248E" w:rsidP="00DE3F6C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bookmarkStart w:id="20" w:name="_Hlk84203371"/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982848" behindDoc="0" locked="0" layoutInCell="1" allowOverlap="1" wp14:anchorId="7D99C9E6" wp14:editId="37D9AA64">
            <wp:simplePos x="0" y="0"/>
            <wp:positionH relativeFrom="column">
              <wp:posOffset>911860</wp:posOffset>
            </wp:positionH>
            <wp:positionV relativeFrom="paragraph">
              <wp:posOffset>699770</wp:posOffset>
            </wp:positionV>
            <wp:extent cx="3857625" cy="2503170"/>
            <wp:effectExtent l="0" t="0" r="0" b="0"/>
            <wp:wrapTopAndBottom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96" r="-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50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0"/>
      <w:r w:rsid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E3F6C" w:rsidRPr="00E34107">
        <w:rPr>
          <w:rFonts w:ascii="Times New Roman" w:hAnsi="Times New Roman" w:cs="Times New Roman"/>
          <w:i/>
          <w:iCs/>
          <w:sz w:val="24"/>
          <w:szCs w:val="24"/>
        </w:rPr>
        <w:t>Data Flow Diagram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E3F6C" w:rsidRPr="00E34107">
        <w:rPr>
          <w:rFonts w:ascii="Times New Roman" w:hAnsi="Times New Roman" w:cs="Times New Roman"/>
          <w:i/>
          <w:iCs/>
          <w:sz w:val="24"/>
          <w:szCs w:val="24"/>
        </w:rPr>
        <w:t>Level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 xml:space="preserve"> 2 </w:t>
      </w:r>
      <w:r w:rsidR="00DE3F6C">
        <w:rPr>
          <w:rFonts w:ascii="Times New Roman" w:hAnsi="Times New Roman" w:cs="Times New Roman"/>
          <w:sz w:val="24"/>
          <w:szCs w:val="24"/>
        </w:rPr>
        <w:t xml:space="preserve">pada proses verifikasi 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DE3F6C" w:rsidRPr="00DE3F6C">
        <w:rPr>
          <w:rFonts w:ascii="Times New Roman" w:hAnsi="Times New Roman" w:cs="Times New Roman"/>
          <w:i/>
          <w:iCs/>
          <w:sz w:val="24"/>
          <w:szCs w:val="24"/>
        </w:rPr>
        <w:t>ogin</w:t>
      </w:r>
      <w:r w:rsidR="00DE3F6C">
        <w:rPr>
          <w:rFonts w:ascii="Times New Roman" w:hAnsi="Times New Roman" w:cs="Times New Roman"/>
          <w:sz w:val="24"/>
          <w:szCs w:val="24"/>
        </w:rPr>
        <w:t>.</w:t>
      </w:r>
    </w:p>
    <w:p w14:paraId="78C93BB5" w14:textId="114D3F40" w:rsidR="00834428" w:rsidRPr="00834428" w:rsidRDefault="00DE3F6C" w:rsidP="00834428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25B3410" wp14:editId="0D1F5DF6">
                <wp:simplePos x="0" y="0"/>
                <wp:positionH relativeFrom="margin">
                  <wp:posOffset>799465</wp:posOffset>
                </wp:positionH>
                <wp:positionV relativeFrom="paragraph">
                  <wp:posOffset>2694305</wp:posOffset>
                </wp:positionV>
                <wp:extent cx="4257675" cy="462280"/>
                <wp:effectExtent l="0" t="0" r="9525" b="0"/>
                <wp:wrapTopAndBottom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4622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CA4BE4" w14:textId="36955199" w:rsidR="00BB5091" w:rsidRPr="00F342D2" w:rsidRDefault="009E260E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1" w:name="_Toc84204286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roses Verifikasi Login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25B3410" id="Text Box 45" o:spid="_x0000_s1029" type="#_x0000_t202" style="position:absolute;left:0;text-align:left;margin-left:62.95pt;margin-top:212.15pt;width:335.25pt;height:36.4pt;z-index:2516899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" stroked="f">
                <v:textbox inset="0,0,0,0">
                  <w:txbxContent>
                    <w:p w14:paraId="48CA4BE4" w14:textId="36955199" w:rsidR="00BB5091" w:rsidRPr="00F342D2" w:rsidRDefault="009E260E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21" w:name="_Toc84204286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roses Verifikasi Login</w:t>
                      </w:r>
                      <w:bookmarkEnd w:id="12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9C7A3FC" w14:textId="42B6C5A6" w:rsidR="00DE3F6C" w:rsidRDefault="00F3380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oses Membuat Akun</w:t>
      </w:r>
    </w:p>
    <w:p w14:paraId="5C566595" w14:textId="00157759" w:rsidR="00DE3F6C" w:rsidRPr="00DE3F6C" w:rsidRDefault="0074248E" w:rsidP="00DE3F6C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964416" behindDoc="0" locked="0" layoutInCell="1" allowOverlap="1" wp14:anchorId="4E5C58F2" wp14:editId="383F32F4">
            <wp:simplePos x="0" y="0"/>
            <wp:positionH relativeFrom="column">
              <wp:posOffset>922655</wp:posOffset>
            </wp:positionH>
            <wp:positionV relativeFrom="paragraph">
              <wp:posOffset>543560</wp:posOffset>
            </wp:positionV>
            <wp:extent cx="4288155" cy="255778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155" cy="255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E3F6C" w:rsidRPr="00DE3F6C">
        <w:rPr>
          <w:rFonts w:ascii="Times New Roman" w:hAnsi="Times New Roman" w:cs="Times New Roman"/>
          <w:i/>
          <w:iCs/>
          <w:sz w:val="24"/>
          <w:szCs w:val="24"/>
        </w:rPr>
        <w:t>Data Flow Diagram Level 2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E3F6C">
        <w:rPr>
          <w:rFonts w:ascii="Times New Roman" w:hAnsi="Times New Roman" w:cs="Times New Roman"/>
          <w:sz w:val="24"/>
          <w:szCs w:val="24"/>
        </w:rPr>
        <w:t>p</w:t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ada proses </w:t>
      </w:r>
      <w:r w:rsidR="00DE3F6C">
        <w:rPr>
          <w:rFonts w:ascii="Times New Roman" w:hAnsi="Times New Roman" w:cs="Times New Roman"/>
          <w:sz w:val="24"/>
          <w:szCs w:val="24"/>
        </w:rPr>
        <w:t>membuat akun.</w:t>
      </w:r>
    </w:p>
    <w:p w14:paraId="7A581C93" w14:textId="2BD0B0A5" w:rsidR="00834428" w:rsidRPr="00834428" w:rsidRDefault="00834428" w:rsidP="00834428">
      <w:pPr>
        <w:rPr>
          <w:rFonts w:ascii="Times New Roman" w:hAnsi="Times New Roman" w:cs="Times New Roman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9FA014" wp14:editId="60A6D9DE">
                <wp:simplePos x="0" y="0"/>
                <wp:positionH relativeFrom="margin">
                  <wp:posOffset>645995</wp:posOffset>
                </wp:positionH>
                <wp:positionV relativeFrom="paragraph">
                  <wp:posOffset>2468167</wp:posOffset>
                </wp:positionV>
                <wp:extent cx="4257675" cy="635"/>
                <wp:effectExtent l="0" t="0" r="9525" b="0"/>
                <wp:wrapTopAndBottom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765473" w14:textId="270114B2" w:rsidR="00BB5091" w:rsidRPr="009E260E" w:rsidRDefault="009E260E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2" w:name="_Toc84204287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4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roses Membuat Akun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D9FA014" id="Text Box 48" o:spid="_x0000_s1030" type="#_x0000_t202" style="position:absolute;margin-left:50.85pt;margin-top:194.35pt;width:335.25pt;height:.05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" stroked="f">
                <v:textbox style="mso-fit-shape-to-text:t" inset="0,0,0,0">
                  <w:txbxContent>
                    <w:p w14:paraId="68765473" w14:textId="270114B2" w:rsidR="00BB5091" w:rsidRPr="009E260E" w:rsidRDefault="009E260E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23" w:name="_Toc84204287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4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roses Membuat Akun</w:t>
                      </w:r>
                      <w:bookmarkEnd w:id="12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5191D17" w14:textId="485D0CE1" w:rsidR="00930DCC" w:rsidRDefault="00F3380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ses Mengkurasi Produk</w:t>
      </w:r>
    </w:p>
    <w:p w14:paraId="6A0093C2" w14:textId="24518A50" w:rsidR="00DE3F6C" w:rsidRPr="002E0FDB" w:rsidRDefault="0074248E" w:rsidP="00DE3F6C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bookmarkStart w:id="23" w:name="_Hlk84203570"/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983872" behindDoc="0" locked="0" layoutInCell="1" allowOverlap="1" wp14:anchorId="254ED8B6" wp14:editId="5523AACD">
            <wp:simplePos x="0" y="0"/>
            <wp:positionH relativeFrom="column">
              <wp:posOffset>912495</wp:posOffset>
            </wp:positionH>
            <wp:positionV relativeFrom="paragraph">
              <wp:posOffset>760095</wp:posOffset>
            </wp:positionV>
            <wp:extent cx="4267200" cy="2447925"/>
            <wp:effectExtent l="0" t="0" r="0" b="9525"/>
            <wp:wrapTopAndBottom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65" r="-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46DA4B" wp14:editId="744B7289">
                <wp:simplePos x="0" y="0"/>
                <wp:positionH relativeFrom="margin">
                  <wp:posOffset>855345</wp:posOffset>
                </wp:positionH>
                <wp:positionV relativeFrom="paragraph">
                  <wp:posOffset>3406140</wp:posOffset>
                </wp:positionV>
                <wp:extent cx="4257675" cy="430530"/>
                <wp:effectExtent l="0" t="0" r="9525" b="7620"/>
                <wp:wrapTopAndBottom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4305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AD8E37" w14:textId="0211D957" w:rsidR="00BB5091" w:rsidRPr="00F342D2" w:rsidRDefault="009E260E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4" w:name="_Toc84204288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5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roses Mengkurasi Produk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446DA4B" id="Text Box 49" o:spid="_x0000_s1031" type="#_x0000_t202" style="position:absolute;left:0;text-align:left;margin-left:67.35pt;margin-top:268.2pt;width:335.25pt;height:33.9pt;z-index:2516940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" stroked="f">
                <v:textbox inset="0,0,0,0">
                  <w:txbxContent>
                    <w:p w14:paraId="0CAD8E37" w14:textId="0211D957" w:rsidR="00BB5091" w:rsidRPr="00F342D2" w:rsidRDefault="009E260E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26" w:name="_Toc84204288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5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roses Mengkurasi Produk</w:t>
                      </w:r>
                      <w:bookmarkEnd w:id="126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bookmarkEnd w:id="23"/>
      <w:r w:rsidR="00DE3F6C"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E3F6C" w:rsidRPr="00DE3F6C">
        <w:rPr>
          <w:rFonts w:ascii="Times New Roman" w:hAnsi="Times New Roman" w:cs="Times New Roman"/>
          <w:i/>
          <w:iCs/>
          <w:sz w:val="24"/>
          <w:szCs w:val="24"/>
        </w:rPr>
        <w:t>Data Flow Diagram Level 2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E3F6C">
        <w:rPr>
          <w:rFonts w:ascii="Times New Roman" w:hAnsi="Times New Roman" w:cs="Times New Roman"/>
          <w:sz w:val="24"/>
          <w:szCs w:val="24"/>
        </w:rPr>
        <w:t>p</w:t>
      </w:r>
      <w:r w:rsidR="00DE3F6C" w:rsidRPr="00DE3F6C">
        <w:rPr>
          <w:rFonts w:ascii="Times New Roman" w:hAnsi="Times New Roman" w:cs="Times New Roman"/>
          <w:sz w:val="24"/>
          <w:szCs w:val="24"/>
        </w:rPr>
        <w:t>ada</w:t>
      </w:r>
      <w:r w:rsidR="00DE3F6C">
        <w:rPr>
          <w:rFonts w:ascii="Times New Roman" w:hAnsi="Times New Roman" w:cs="Times New Roman"/>
          <w:sz w:val="24"/>
          <w:szCs w:val="24"/>
        </w:rPr>
        <w:t xml:space="preserve"> proses mengkurasi produk.</w:t>
      </w:r>
    </w:p>
    <w:p w14:paraId="5BA965A7" w14:textId="6C011A8A" w:rsidR="00271A0A" w:rsidRPr="00834428" w:rsidRDefault="00271A0A" w:rsidP="00834428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6E2CE7" w14:textId="1664F7B0" w:rsidR="00DE3F6C" w:rsidRPr="00DE3F6C" w:rsidRDefault="00930DC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Proses </w:t>
      </w:r>
      <w:r w:rsidR="00A43087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bscription</w:t>
      </w:r>
    </w:p>
    <w:p w14:paraId="37245432" w14:textId="7C520A3F" w:rsidR="00834428" w:rsidRPr="00834428" w:rsidRDefault="0074248E" w:rsidP="00834428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984896" behindDoc="0" locked="0" layoutInCell="1" allowOverlap="1" wp14:anchorId="4B9BB94C" wp14:editId="53DF9654">
            <wp:simplePos x="0" y="0"/>
            <wp:positionH relativeFrom="column">
              <wp:posOffset>883920</wp:posOffset>
            </wp:positionH>
            <wp:positionV relativeFrom="paragraph">
              <wp:posOffset>611505</wp:posOffset>
            </wp:positionV>
            <wp:extent cx="3990975" cy="2830195"/>
            <wp:effectExtent l="0" t="0" r="0" b="8255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99" r="-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8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809"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73DB4E" wp14:editId="6E2B5223">
                <wp:simplePos x="0" y="0"/>
                <wp:positionH relativeFrom="margin">
                  <wp:posOffset>652780</wp:posOffset>
                </wp:positionH>
                <wp:positionV relativeFrom="paragraph">
                  <wp:posOffset>3582035</wp:posOffset>
                </wp:positionV>
                <wp:extent cx="4257675" cy="635"/>
                <wp:effectExtent l="0" t="0" r="9525" b="8255"/>
                <wp:wrapTopAndBottom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BC5D9A" w14:textId="5A8DF0F7" w:rsidR="00BB5091" w:rsidRPr="009E260E" w:rsidRDefault="009E260E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5" w:name="_Toc84204289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6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Proses Proses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bscription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73DB4E" id="Text Box 50" o:spid="_x0000_s1032" type="#_x0000_t202" style="position:absolute;left:0;text-align:left;margin-left:51.4pt;margin-top:282.05pt;width:335.25pt;height:.05pt;z-index:2516961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" stroked="f">
                <v:textbox style="mso-fit-shape-to-text:t" inset="0,0,0,0">
                  <w:txbxContent>
                    <w:p w14:paraId="65BC5D9A" w14:textId="5A8DF0F7" w:rsidR="00BB5091" w:rsidRPr="009E260E" w:rsidRDefault="009E260E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28" w:name="_Toc84204289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6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Proses Proses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bscription</w:t>
                      </w:r>
                      <w:bookmarkEnd w:id="128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E3F6C" w:rsidRPr="00DE3F6C">
        <w:rPr>
          <w:rFonts w:ascii="Times New Roman" w:hAnsi="Times New Roman" w:cs="Times New Roman"/>
          <w:i/>
          <w:iCs/>
          <w:sz w:val="24"/>
          <w:szCs w:val="24"/>
        </w:rPr>
        <w:t xml:space="preserve">Data Flow Diagram Level 2 </w:t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pada proses </w:t>
      </w:r>
      <w:r w:rsidR="00DE3F6C">
        <w:rPr>
          <w:rFonts w:ascii="Times New Roman" w:hAnsi="Times New Roman" w:cs="Times New Roman"/>
          <w:i/>
          <w:iCs/>
          <w:sz w:val="24"/>
          <w:szCs w:val="24"/>
        </w:rPr>
        <w:t xml:space="preserve">subscription </w:t>
      </w:r>
      <w:r w:rsidR="00DE3F6C">
        <w:rPr>
          <w:rFonts w:ascii="Times New Roman" w:hAnsi="Times New Roman" w:cs="Times New Roman"/>
          <w:sz w:val="24"/>
          <w:szCs w:val="24"/>
        </w:rPr>
        <w:t>atau berlangganan</w:t>
      </w:r>
      <w:r w:rsidR="00DE3F6C" w:rsidRPr="00DE3F6C">
        <w:rPr>
          <w:rFonts w:ascii="Times New Roman" w:hAnsi="Times New Roman" w:cs="Times New Roman"/>
          <w:sz w:val="24"/>
          <w:szCs w:val="24"/>
        </w:rPr>
        <w:t>.</w:t>
      </w:r>
    </w:p>
    <w:p w14:paraId="540C1409" w14:textId="7443D5BA" w:rsidR="00F3380C" w:rsidRDefault="00930DC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ses Memilih dan Mengunduh Produk</w:t>
      </w:r>
    </w:p>
    <w:p w14:paraId="71577D4B" w14:textId="521E5FF0" w:rsidR="00DE3F6C" w:rsidRPr="002E0FDB" w:rsidRDefault="00DE3F6C" w:rsidP="00DE3F6C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Pr="00DE3F6C">
        <w:rPr>
          <w:rFonts w:ascii="Times New Roman" w:hAnsi="Times New Roman" w:cs="Times New Roman"/>
          <w:i/>
          <w:iCs/>
          <w:sz w:val="24"/>
          <w:szCs w:val="24"/>
        </w:rPr>
        <w:t>Data Flow Diagram Level 2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E3F6C">
        <w:rPr>
          <w:rFonts w:ascii="Times New Roman" w:hAnsi="Times New Roman" w:cs="Times New Roman"/>
          <w:sz w:val="24"/>
          <w:szCs w:val="24"/>
        </w:rPr>
        <w:t>ada</w:t>
      </w:r>
      <w:r>
        <w:rPr>
          <w:rFonts w:ascii="Times New Roman" w:hAnsi="Times New Roman" w:cs="Times New Roman"/>
          <w:sz w:val="24"/>
          <w:szCs w:val="24"/>
        </w:rPr>
        <w:t xml:space="preserve"> proses memilih dan mengunduh produk.</w:t>
      </w:r>
    </w:p>
    <w:p w14:paraId="6C0A905F" w14:textId="7FDB0666" w:rsidR="00271A0A" w:rsidRPr="002E0FDB" w:rsidRDefault="0074248E" w:rsidP="00271A0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3B167B0" wp14:editId="102D161E">
                <wp:simplePos x="0" y="0"/>
                <wp:positionH relativeFrom="margin">
                  <wp:posOffset>704215</wp:posOffset>
                </wp:positionH>
                <wp:positionV relativeFrom="paragraph">
                  <wp:posOffset>3522345</wp:posOffset>
                </wp:positionV>
                <wp:extent cx="4257675" cy="289560"/>
                <wp:effectExtent l="0" t="0" r="9525" b="0"/>
                <wp:wrapTopAndBottom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895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20B194" w14:textId="03E9615B" w:rsidR="00BB5091" w:rsidRPr="00F342D2" w:rsidRDefault="009E260E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6" w:name="_Toc84204290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7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roses Memilih dan Mengunduh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3B167B0" id="Text Box 51" o:spid="_x0000_s1033" type="#_x0000_t202" style="position:absolute;left:0;text-align:left;margin-left:55.45pt;margin-top:277.35pt;width:335.25pt;height:22.8pt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" stroked="f">
                <v:textbox inset="0,0,0,0">
                  <w:txbxContent>
                    <w:p w14:paraId="6E20B194" w14:textId="03E9615B" w:rsidR="00BB5091" w:rsidRPr="00F342D2" w:rsidRDefault="009E260E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30" w:name="_Toc84204290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7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roses Memilih dan Mengunduh</w:t>
                      </w:r>
                      <w:bookmarkEnd w:id="130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30BFB483" wp14:editId="5D7ACB64">
            <wp:extent cx="4086225" cy="3405188"/>
            <wp:effectExtent l="0" t="0" r="0" b="50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052" cy="340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D51D8" w14:textId="44DD7B96" w:rsidR="00930DCC" w:rsidRPr="002E0FDB" w:rsidRDefault="00930DCC" w:rsidP="00930DCC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A4EF6" w14:textId="2F609657" w:rsidR="0074248E" w:rsidRDefault="0074248E" w:rsidP="0074248E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Pros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mbuat </w:t>
      </w:r>
      <w:r w:rsidRPr="0074248E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log</w:t>
      </w:r>
    </w:p>
    <w:p w14:paraId="41042A34" w14:textId="77777777" w:rsidR="0074248E" w:rsidRPr="002E0FDB" w:rsidRDefault="0074248E" w:rsidP="0074248E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Pr="00DE3F6C">
        <w:rPr>
          <w:rFonts w:ascii="Times New Roman" w:hAnsi="Times New Roman" w:cs="Times New Roman"/>
          <w:i/>
          <w:iCs/>
          <w:sz w:val="24"/>
          <w:szCs w:val="24"/>
        </w:rPr>
        <w:t>Data Flow Diagram Level 2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E3F6C">
        <w:rPr>
          <w:rFonts w:ascii="Times New Roman" w:hAnsi="Times New Roman" w:cs="Times New Roman"/>
          <w:sz w:val="24"/>
          <w:szCs w:val="24"/>
        </w:rPr>
        <w:t>ada</w:t>
      </w:r>
      <w:r>
        <w:rPr>
          <w:rFonts w:ascii="Times New Roman" w:hAnsi="Times New Roman" w:cs="Times New Roman"/>
          <w:sz w:val="24"/>
          <w:szCs w:val="24"/>
        </w:rPr>
        <w:t xml:space="preserve"> proses memilih dan mengunduh produk.</w:t>
      </w:r>
    </w:p>
    <w:bookmarkStart w:id="27" w:name="_Hlk84204045"/>
    <w:p w14:paraId="4FAD4DD7" w14:textId="25657837" w:rsidR="00930DCC" w:rsidRDefault="0074248E" w:rsidP="0074248E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34433567" wp14:editId="191C1FCE">
                <wp:simplePos x="0" y="0"/>
                <wp:positionH relativeFrom="margin">
                  <wp:posOffset>552450</wp:posOffset>
                </wp:positionH>
                <wp:positionV relativeFrom="paragraph">
                  <wp:posOffset>2086610</wp:posOffset>
                </wp:positionV>
                <wp:extent cx="4257675" cy="289560"/>
                <wp:effectExtent l="0" t="0" r="9525" b="0"/>
                <wp:wrapTopAndBottom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895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15D325" w14:textId="1411E065" w:rsidR="0074248E" w:rsidRPr="00F342D2" w:rsidRDefault="0074248E" w:rsidP="0074248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bookmarkStart w:id="28" w:name="_Toc84204291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8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Proses Membuat </w:t>
                            </w:r>
                            <w:r w:rsidRPr="0074248E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Post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Blog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433567" id="Text Box 77" o:spid="_x0000_s1034" type="#_x0000_t202" style="position:absolute;left:0;text-align:left;margin-left:43.5pt;margin-top:164.3pt;width:335.25pt;height:22.8pt;z-index:2519879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" stroked="f">
                <v:textbox inset="0,0,0,0">
                  <w:txbxContent>
                    <w:p w14:paraId="6215D325" w14:textId="1411E065" w:rsidR="0074248E" w:rsidRPr="00F342D2" w:rsidRDefault="0074248E" w:rsidP="0074248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color w:val="auto"/>
                        </w:rPr>
                      </w:pPr>
                      <w:bookmarkStart w:id="133" w:name="_Toc84204291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8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Proses Membuat </w:t>
                      </w:r>
                      <w:r w:rsidRPr="0074248E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Post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Blog</w:t>
                      </w:r>
                      <w:bookmarkEnd w:id="13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4AD9AEB8" wp14:editId="173305B7">
            <wp:extent cx="4391025" cy="185737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391" r="-2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7"/>
    </w:p>
    <w:p w14:paraId="40C19452" w14:textId="77777777" w:rsidR="0074248E" w:rsidRPr="00834428" w:rsidRDefault="0074248E" w:rsidP="0074248E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5C764" w14:textId="6C3B0EF7" w:rsidR="00DE3F6C" w:rsidRDefault="00930DCC" w:rsidP="00DE3F6C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ses </w:t>
      </w:r>
      <w:r w:rsidR="001A237A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quest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557E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Withdraw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34428">
        <w:rPr>
          <w:rFonts w:ascii="Times New Roman" w:hAnsi="Times New Roman" w:cs="Times New Roman"/>
          <w:b/>
          <w:bCs/>
          <w:i/>
          <w:iCs/>
          <w:sz w:val="24"/>
          <w:szCs w:val="24"/>
        </w:rPr>
        <w:t>Royalty</w:t>
      </w:r>
    </w:p>
    <w:p w14:paraId="5CE8BB70" w14:textId="30BA06AD" w:rsidR="00DE3F6C" w:rsidRPr="00834428" w:rsidRDefault="0074248E" w:rsidP="00DE3F6C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985920" behindDoc="0" locked="0" layoutInCell="1" allowOverlap="1" wp14:anchorId="73C66C97" wp14:editId="5504789E">
            <wp:simplePos x="0" y="0"/>
            <wp:positionH relativeFrom="column">
              <wp:posOffset>941070</wp:posOffset>
            </wp:positionH>
            <wp:positionV relativeFrom="paragraph">
              <wp:posOffset>655320</wp:posOffset>
            </wp:positionV>
            <wp:extent cx="4516755" cy="2352675"/>
            <wp:effectExtent l="0" t="0" r="0" b="9525"/>
            <wp:wrapTopAndBottom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755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E3F6C" w:rsidRPr="00DE3F6C">
        <w:rPr>
          <w:rFonts w:ascii="Times New Roman" w:hAnsi="Times New Roman" w:cs="Times New Roman"/>
          <w:i/>
          <w:iCs/>
          <w:sz w:val="24"/>
          <w:szCs w:val="24"/>
        </w:rPr>
        <w:t xml:space="preserve">Data Flow Diagram Level 2 </w:t>
      </w:r>
      <w:r w:rsidR="00DE3F6C" w:rsidRPr="00DE3F6C">
        <w:rPr>
          <w:rFonts w:ascii="Times New Roman" w:hAnsi="Times New Roman" w:cs="Times New Roman"/>
          <w:sz w:val="24"/>
          <w:szCs w:val="24"/>
        </w:rPr>
        <w:t xml:space="preserve">pada proses </w:t>
      </w:r>
      <w:r w:rsidR="00834428">
        <w:rPr>
          <w:rFonts w:ascii="Times New Roman" w:hAnsi="Times New Roman" w:cs="Times New Roman"/>
          <w:i/>
          <w:iCs/>
          <w:sz w:val="24"/>
          <w:szCs w:val="24"/>
        </w:rPr>
        <w:t>request withdraw royalty.</w:t>
      </w:r>
    </w:p>
    <w:p w14:paraId="54D298B5" w14:textId="72207A9D" w:rsidR="00DE3F6C" w:rsidRPr="0074248E" w:rsidRDefault="00834428" w:rsidP="0074248E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6E19BE0" wp14:editId="0FE47FD9">
                <wp:simplePos x="0" y="0"/>
                <wp:positionH relativeFrom="margin">
                  <wp:posOffset>666443</wp:posOffset>
                </wp:positionH>
                <wp:positionV relativeFrom="paragraph">
                  <wp:posOffset>2456637</wp:posOffset>
                </wp:positionV>
                <wp:extent cx="4257675" cy="635"/>
                <wp:effectExtent l="0" t="0" r="9525" b="0"/>
                <wp:wrapTopAndBottom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CA7475" w14:textId="4E9CFB90" w:rsidR="00BB5091" w:rsidRPr="00623844" w:rsidRDefault="009E260E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29" w:name="_Toc84204292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9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Proses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Request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Withdraw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Royalty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E19BE0" id="Text Box 52" o:spid="_x0000_s1035" type="#_x0000_t202" style="position:absolute;left:0;text-align:left;margin-left:52.5pt;margin-top:193.45pt;width:335.25pt;height:.05pt;z-index:2517022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" stroked="f">
                <v:textbox style="mso-fit-shape-to-text:t" inset="0,0,0,0">
                  <w:txbxContent>
                    <w:p w14:paraId="31CA7475" w14:textId="4E9CFB90" w:rsidR="00BB5091" w:rsidRPr="00623844" w:rsidRDefault="009E260E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35" w:name="_Toc84204292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9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Proses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Request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Withdraw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Royalty</w:t>
                      </w:r>
                      <w:bookmarkEnd w:id="13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458D74C" w14:textId="35B84BE2" w:rsidR="00023917" w:rsidRPr="00834428" w:rsidRDefault="00023917" w:rsidP="00834428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Proses Menampilkan Statistik Pada </w:t>
      </w: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shboard</w:t>
      </w:r>
    </w:p>
    <w:p w14:paraId="0300C888" w14:textId="71A5F454" w:rsidR="0074248E" w:rsidRPr="0074248E" w:rsidRDefault="0074248E" w:rsidP="0074248E">
      <w:pPr>
        <w:pStyle w:val="ListParagraph"/>
        <w:spacing w:line="480" w:lineRule="auto"/>
        <w:ind w:left="144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noProof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78D67C4E" wp14:editId="2F92CD30">
                <wp:simplePos x="0" y="0"/>
                <wp:positionH relativeFrom="margin">
                  <wp:posOffset>744855</wp:posOffset>
                </wp:positionH>
                <wp:positionV relativeFrom="paragraph">
                  <wp:posOffset>3933190</wp:posOffset>
                </wp:positionV>
                <wp:extent cx="4257675" cy="635"/>
                <wp:effectExtent l="0" t="0" r="9525" b="8255"/>
                <wp:wrapTopAndBottom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CB8037" w14:textId="68D2296B" w:rsidR="00834428" w:rsidRPr="00023917" w:rsidRDefault="009E260E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30" w:name="_Toc84204293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0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FD Level 2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Proses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Menampilkan Statistik Pada </w:t>
                            </w:r>
                            <w:r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D67C4E" id="Text Box 81" o:spid="_x0000_s1036" type="#_x0000_t202" style="position:absolute;left:0;text-align:left;margin-left:58.65pt;margin-top:309.7pt;width:335.25pt;height:.05pt;z-index:251969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" stroked="f">
                <v:textbox style="mso-fit-shape-to-text:t" inset="0,0,0,0">
                  <w:txbxContent>
                    <w:p w14:paraId="79CB8037" w14:textId="68D2296B" w:rsidR="00834428" w:rsidRPr="00023917" w:rsidRDefault="009E260E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bookmarkStart w:id="137" w:name="_Toc84204293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0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FD Level 2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Proses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Menampilkan Statistik Pada </w:t>
                      </w:r>
                      <w:r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  <w:bookmarkEnd w:id="13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34428" w:rsidRPr="002E0FDB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967488" behindDoc="0" locked="0" layoutInCell="1" allowOverlap="1" wp14:anchorId="5FB5D304" wp14:editId="7E304374">
            <wp:simplePos x="0" y="0"/>
            <wp:positionH relativeFrom="column">
              <wp:posOffset>912495</wp:posOffset>
            </wp:positionH>
            <wp:positionV relativeFrom="paragraph">
              <wp:posOffset>622300</wp:posOffset>
            </wp:positionV>
            <wp:extent cx="4312920" cy="3122930"/>
            <wp:effectExtent l="0" t="0" r="0" b="1270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4428" w:rsidRPr="00DE3F6C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834428" w:rsidRPr="00DE3F6C">
        <w:rPr>
          <w:rFonts w:ascii="Times New Roman" w:hAnsi="Times New Roman" w:cs="Times New Roman"/>
          <w:i/>
          <w:iCs/>
          <w:sz w:val="24"/>
          <w:szCs w:val="24"/>
        </w:rPr>
        <w:t xml:space="preserve">Data Flow Diagram Level 2 </w:t>
      </w:r>
      <w:r w:rsidR="00834428" w:rsidRPr="00DE3F6C">
        <w:rPr>
          <w:rFonts w:ascii="Times New Roman" w:hAnsi="Times New Roman" w:cs="Times New Roman"/>
          <w:sz w:val="24"/>
          <w:szCs w:val="24"/>
        </w:rPr>
        <w:t xml:space="preserve">pada proses </w:t>
      </w:r>
      <w:r w:rsidR="00834428">
        <w:rPr>
          <w:rFonts w:ascii="Times New Roman" w:hAnsi="Times New Roman" w:cs="Times New Roman"/>
          <w:sz w:val="24"/>
          <w:szCs w:val="24"/>
        </w:rPr>
        <w:t xml:space="preserve">menampilkan statistik pada </w:t>
      </w:r>
      <w:r w:rsidR="00834428">
        <w:rPr>
          <w:rFonts w:ascii="Times New Roman" w:hAnsi="Times New Roman" w:cs="Times New Roman"/>
          <w:i/>
          <w:iCs/>
          <w:sz w:val="24"/>
          <w:szCs w:val="24"/>
        </w:rPr>
        <w:t>dashboard.</w:t>
      </w:r>
      <w:bookmarkStart w:id="31" w:name="_Toc77568561"/>
    </w:p>
    <w:p w14:paraId="55232C47" w14:textId="7270A4F7" w:rsidR="00305BF4" w:rsidRPr="00305BF4" w:rsidRDefault="00305BF4" w:rsidP="00305BF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39B9E" w14:textId="7636F8F1" w:rsidR="00EE00F2" w:rsidRPr="002E0FDB" w:rsidRDefault="00EE00F2" w:rsidP="00456EDB">
      <w:pPr>
        <w:pStyle w:val="Heading2"/>
        <w:numPr>
          <w:ilvl w:val="0"/>
          <w:numId w:val="7"/>
        </w:numPr>
        <w:spacing w:before="120"/>
        <w:rPr>
          <w:color w:val="auto"/>
        </w:rPr>
      </w:pPr>
      <w:bookmarkStart w:id="32" w:name="_Toc87892196"/>
      <w:r w:rsidRPr="002E0FDB">
        <w:rPr>
          <w:color w:val="auto"/>
        </w:rPr>
        <w:lastRenderedPageBreak/>
        <w:t>Pemodelan Data</w:t>
      </w:r>
      <w:bookmarkEnd w:id="31"/>
      <w:bookmarkEnd w:id="32"/>
    </w:p>
    <w:p w14:paraId="69F9409F" w14:textId="77777777" w:rsidR="00DB7C01" w:rsidRDefault="00CB78B6" w:rsidP="00DB7C01">
      <w:pPr>
        <w:pStyle w:val="ListParagraph"/>
        <w:numPr>
          <w:ilvl w:val="3"/>
          <w:numId w:val="7"/>
        </w:numPr>
        <w:spacing w:line="480" w:lineRule="auto"/>
        <w:ind w:left="851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nceptual Data Model</w:t>
      </w:r>
    </w:p>
    <w:p w14:paraId="72A6AD7B" w14:textId="2B9A9972" w:rsidR="00DB7C01" w:rsidRPr="00DB7C01" w:rsidRDefault="00806B61" w:rsidP="00DB7C01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88992" behindDoc="0" locked="0" layoutInCell="1" allowOverlap="1" wp14:anchorId="44832DEB" wp14:editId="1ECFA145">
            <wp:simplePos x="0" y="0"/>
            <wp:positionH relativeFrom="margin">
              <wp:align>left</wp:align>
            </wp:positionH>
            <wp:positionV relativeFrom="paragraph">
              <wp:posOffset>671391</wp:posOffset>
            </wp:positionV>
            <wp:extent cx="6015355" cy="5037455"/>
            <wp:effectExtent l="0" t="0" r="444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0116" cy="5041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7C01" w:rsidRPr="00DB7C01">
        <w:rPr>
          <w:rFonts w:ascii="Times New Roman" w:hAnsi="Times New Roman" w:cs="Times New Roman"/>
          <w:sz w:val="24"/>
          <w:szCs w:val="24"/>
        </w:rPr>
        <w:t>Berikut</w:t>
      </w:r>
      <w:r w:rsidR="00DB7C01">
        <w:rPr>
          <w:rFonts w:ascii="Times New Roman" w:hAnsi="Times New Roman" w:cs="Times New Roman"/>
          <w:sz w:val="24"/>
          <w:szCs w:val="24"/>
        </w:rPr>
        <w:t xml:space="preserve"> ini</w:t>
      </w:r>
      <w:r w:rsidR="00DB7C01" w:rsidRPr="00DB7C01">
        <w:rPr>
          <w:rFonts w:ascii="Times New Roman" w:hAnsi="Times New Roman" w:cs="Times New Roman"/>
          <w:sz w:val="24"/>
          <w:szCs w:val="24"/>
        </w:rPr>
        <w:t xml:space="preserve"> </w:t>
      </w:r>
      <w:r w:rsidR="00DB7C01">
        <w:rPr>
          <w:rFonts w:ascii="Times New Roman" w:hAnsi="Times New Roman" w:cs="Times New Roman"/>
          <w:sz w:val="24"/>
          <w:szCs w:val="24"/>
        </w:rPr>
        <w:t>me</w:t>
      </w:r>
      <w:r w:rsidR="00DB7C01" w:rsidRPr="00DB7C01">
        <w:rPr>
          <w:rFonts w:ascii="Times New Roman" w:hAnsi="Times New Roman" w:cs="Times New Roman"/>
          <w:sz w:val="24"/>
          <w:szCs w:val="24"/>
        </w:rPr>
        <w:t xml:space="preserve">rupakan gambar </w:t>
      </w:r>
      <w:r w:rsidR="00DB7C01">
        <w:rPr>
          <w:rFonts w:ascii="Times New Roman" w:hAnsi="Times New Roman" w:cs="Times New Roman"/>
          <w:i/>
          <w:iCs/>
          <w:sz w:val="24"/>
          <w:szCs w:val="24"/>
        </w:rPr>
        <w:t>Conceptual Data Model</w:t>
      </w:r>
      <w:r w:rsidR="00DB7C01">
        <w:rPr>
          <w:rFonts w:ascii="Times New Roman" w:hAnsi="Times New Roman" w:cs="Times New Roman"/>
          <w:sz w:val="24"/>
          <w:szCs w:val="24"/>
        </w:rPr>
        <w:t>.</w:t>
      </w:r>
      <w:r w:rsidR="00DE745D">
        <w:rPr>
          <w:rFonts w:ascii="Times New Roman" w:hAnsi="Times New Roman" w:cs="Times New Roman"/>
          <w:sz w:val="24"/>
          <w:szCs w:val="24"/>
        </w:rPr>
        <w:t xml:space="preserve"> Pada rancangan CDM, terdapat 12 model rancangan model</w:t>
      </w:r>
      <w:r w:rsidR="00DB7C01">
        <w:rPr>
          <w:rFonts w:ascii="Times New Roman" w:hAnsi="Times New Roman" w:cs="Times New Roman"/>
          <w:sz w:val="24"/>
          <w:szCs w:val="24"/>
        </w:rPr>
        <w:t>.</w:t>
      </w:r>
      <w:r w:rsidR="00DE74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6EA46D" w14:textId="359EE3EC" w:rsidR="00DB7C01" w:rsidRPr="002E0FDB" w:rsidRDefault="00DB7C01" w:rsidP="00DB7C01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24FA2BB" wp14:editId="1D90602E">
                <wp:simplePos x="0" y="0"/>
                <wp:positionH relativeFrom="margin">
                  <wp:posOffset>731977</wp:posOffset>
                </wp:positionH>
                <wp:positionV relativeFrom="paragraph">
                  <wp:posOffset>5271220</wp:posOffset>
                </wp:positionV>
                <wp:extent cx="4257675" cy="635"/>
                <wp:effectExtent l="0" t="0" r="9525" b="8255"/>
                <wp:wrapTopAndBottom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EE2D33" w14:textId="5786CE1E" w:rsidR="00BB5091" w:rsidRPr="00623844" w:rsidRDefault="009E260E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33" w:name="_Toc84204294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1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DE745D" w:rsidRPr="00DE745D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Rancangan Tabel Dalam</w:t>
                            </w:r>
                            <w:r w:rsidR="00DE745D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Conceptual Data Model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4FA2BB" id="Text Box 55" o:spid="_x0000_s1037" type="#_x0000_t202" style="position:absolute;left:0;text-align:left;margin-left:57.65pt;margin-top:415.05pt;width:335.25pt;height:.05pt;z-index:25170636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" stroked="f">
                <v:textbox style="mso-fit-shape-to-text:t" inset="0,0,0,0">
                  <w:txbxContent>
                    <w:p w14:paraId="74EE2D33" w14:textId="5786CE1E" w:rsidR="00BB5091" w:rsidRPr="00623844" w:rsidRDefault="009E260E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41" w:name="_Toc84204294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1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DE745D" w:rsidRPr="00DE745D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Rancangan Tabel Dalam</w:t>
                      </w:r>
                      <w:r w:rsidR="00DE745D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Conceptual Data Model</w:t>
                      </w:r>
                      <w:bookmarkEnd w:id="14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7F7323A" w14:textId="3F29331E" w:rsidR="00CB78B6" w:rsidRPr="002E0FDB" w:rsidRDefault="00CB78B6" w:rsidP="00CB78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FB7DC3E" w14:textId="77777777" w:rsidR="00DB7C01" w:rsidRPr="00DB7C01" w:rsidRDefault="00CB78B6" w:rsidP="00DB7C01">
      <w:pPr>
        <w:pStyle w:val="ListParagraph"/>
        <w:numPr>
          <w:ilvl w:val="3"/>
          <w:numId w:val="7"/>
        </w:numPr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Physica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ta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</w:t>
      </w:r>
    </w:p>
    <w:p w14:paraId="19A558E9" w14:textId="49F8FC90" w:rsidR="00DB7C01" w:rsidRPr="00DB7C01" w:rsidRDefault="00806B61" w:rsidP="00DB7C01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90016" behindDoc="0" locked="0" layoutInCell="1" allowOverlap="1" wp14:anchorId="1BD83039" wp14:editId="6122F1DC">
            <wp:simplePos x="0" y="0"/>
            <wp:positionH relativeFrom="margin">
              <wp:align>left</wp:align>
            </wp:positionH>
            <wp:positionV relativeFrom="paragraph">
              <wp:posOffset>706022</wp:posOffset>
            </wp:positionV>
            <wp:extent cx="5926455" cy="510794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753" cy="5117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7C01" w:rsidRPr="00DB7C01">
        <w:rPr>
          <w:rFonts w:ascii="Times New Roman" w:hAnsi="Times New Roman" w:cs="Times New Roman"/>
          <w:sz w:val="24"/>
          <w:szCs w:val="24"/>
        </w:rPr>
        <w:t xml:space="preserve">Berikut ini merupakan gambar </w:t>
      </w:r>
      <w:r w:rsidR="00DB7C01">
        <w:rPr>
          <w:rFonts w:ascii="Times New Roman" w:hAnsi="Times New Roman" w:cs="Times New Roman"/>
          <w:i/>
          <w:iCs/>
          <w:sz w:val="24"/>
          <w:szCs w:val="24"/>
        </w:rPr>
        <w:t>Physical</w:t>
      </w:r>
      <w:r w:rsidR="00DB7C01" w:rsidRPr="00DB7C01">
        <w:rPr>
          <w:rFonts w:ascii="Times New Roman" w:hAnsi="Times New Roman" w:cs="Times New Roman"/>
          <w:i/>
          <w:iCs/>
          <w:sz w:val="24"/>
          <w:szCs w:val="24"/>
        </w:rPr>
        <w:t xml:space="preserve"> Data Model</w:t>
      </w:r>
      <w:r w:rsidR="00DB7C01" w:rsidRPr="00DB7C01">
        <w:rPr>
          <w:rFonts w:ascii="Times New Roman" w:hAnsi="Times New Roman" w:cs="Times New Roman"/>
          <w:sz w:val="24"/>
          <w:szCs w:val="24"/>
        </w:rPr>
        <w:t>. Terdapat 12 tabel dalam rancangan PDM</w:t>
      </w:r>
      <w:r w:rsidR="00DB7C01">
        <w:rPr>
          <w:rFonts w:ascii="Times New Roman" w:hAnsi="Times New Roman" w:cs="Times New Roman"/>
          <w:sz w:val="24"/>
          <w:szCs w:val="24"/>
        </w:rPr>
        <w:t xml:space="preserve"> setelah </w:t>
      </w:r>
      <w:r w:rsidR="00DB7C01" w:rsidRPr="00DB7C01">
        <w:rPr>
          <w:rFonts w:ascii="Times New Roman" w:hAnsi="Times New Roman" w:cs="Times New Roman"/>
          <w:i/>
          <w:iCs/>
          <w:sz w:val="24"/>
          <w:szCs w:val="24"/>
        </w:rPr>
        <w:t>digenerate</w:t>
      </w:r>
      <w:r w:rsidR="00DB7C01" w:rsidRPr="00DB7C01">
        <w:rPr>
          <w:rFonts w:ascii="Times New Roman" w:hAnsi="Times New Roman" w:cs="Times New Roman"/>
          <w:sz w:val="24"/>
          <w:szCs w:val="24"/>
        </w:rPr>
        <w:t>.</w:t>
      </w:r>
    </w:p>
    <w:p w14:paraId="62C413D7" w14:textId="3B9DD12E" w:rsidR="00CB78B6" w:rsidRPr="002E0FDB" w:rsidRDefault="00806B61" w:rsidP="00CB78B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C7E22A2" wp14:editId="4A759154">
                <wp:simplePos x="0" y="0"/>
                <wp:positionH relativeFrom="margin">
                  <wp:align>right</wp:align>
                </wp:positionH>
                <wp:positionV relativeFrom="paragraph">
                  <wp:posOffset>5533292</wp:posOffset>
                </wp:positionV>
                <wp:extent cx="4257675" cy="635"/>
                <wp:effectExtent l="0" t="0" r="9525" b="0"/>
                <wp:wrapTopAndBottom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A2B60C" w14:textId="4AA593CC" w:rsidR="00F342D2" w:rsidRPr="00623844" w:rsidRDefault="00F342D2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34" w:name="_Toc84204295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2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3A4E29" w:rsidRPr="00DE745D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Rancangan Tabel Dalam</w:t>
                            </w:r>
                            <w:r w:rsidR="003A4E29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hysical Data Model</w:t>
                            </w:r>
                            <w:bookmarkEnd w:id="34"/>
                          </w:p>
                          <w:p w14:paraId="0DF86FE6" w14:textId="75297CB9" w:rsidR="00BB5091" w:rsidRPr="00623844" w:rsidRDefault="00BB5091" w:rsidP="009E260E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7E22A2" id="Text Box 57" o:spid="_x0000_s1038" type="#_x0000_t202" style="position:absolute;left:0;text-align:left;margin-left:284.05pt;margin-top:435.7pt;width:335.25pt;height:.05pt;z-index:2517084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" stroked="f">
                <v:textbox style="mso-fit-shape-to-text:t" inset="0,0,0,0">
                  <w:txbxContent>
                    <w:p w14:paraId="53A2B60C" w14:textId="4AA593CC" w:rsidR="00F342D2" w:rsidRPr="00623844" w:rsidRDefault="00F342D2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43" w:name="_Toc84204295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2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3A4E29" w:rsidRPr="00DE745D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Rancangan Tabel Dalam</w:t>
                      </w:r>
                      <w:r w:rsidR="003A4E29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hysical Data Model</w:t>
                      </w:r>
                      <w:bookmarkEnd w:id="143"/>
                    </w:p>
                    <w:p w14:paraId="0DF86FE6" w14:textId="75297CB9" w:rsidR="00BB5091" w:rsidRPr="00623844" w:rsidRDefault="00BB5091" w:rsidP="009E260E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66F9C17" w14:textId="04D6B301" w:rsidR="00CB78B6" w:rsidRPr="002E0FDB" w:rsidRDefault="00023917" w:rsidP="000239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C2BA6AE" w14:textId="77777777" w:rsidR="00F433FB" w:rsidRPr="002E0FDB" w:rsidRDefault="00CB78B6" w:rsidP="00456EDB">
      <w:pPr>
        <w:pStyle w:val="ListParagraph"/>
        <w:numPr>
          <w:ilvl w:val="3"/>
          <w:numId w:val="7"/>
        </w:numPr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>Struktur Tabel</w:t>
      </w:r>
    </w:p>
    <w:p w14:paraId="455F1AE9" w14:textId="3B17E97C" w:rsidR="00F433FB" w:rsidRPr="002E0FDB" w:rsidRDefault="00F433FB" w:rsidP="00F433FB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</w:t>
      </w:r>
      <w:r w:rsidR="00C85DF0" w:rsidRPr="002E0FDB">
        <w:rPr>
          <w:rFonts w:ascii="Times New Roman" w:hAnsi="Times New Roman" w:cs="Times New Roman"/>
          <w:sz w:val="24"/>
          <w:szCs w:val="24"/>
        </w:rPr>
        <w:t>_pengguna</w:t>
      </w:r>
    </w:p>
    <w:p w14:paraId="7A2AAAA1" w14:textId="4A119A8E" w:rsidR="00F433FB" w:rsidRPr="002E0FDB" w:rsidRDefault="00F433FB" w:rsidP="00F433FB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="00BB0CB7" w:rsidRPr="002E0FDB">
        <w:rPr>
          <w:rFonts w:ascii="Times New Roman" w:hAnsi="Times New Roman" w:cs="Times New Roman"/>
          <w:sz w:val="24"/>
          <w:szCs w:val="24"/>
        </w:rPr>
        <w:t>id_pengguna</w:t>
      </w:r>
    </w:p>
    <w:p w14:paraId="0203C422" w14:textId="2ADFFB49" w:rsidR="003902A1" w:rsidRPr="002E0FDB" w:rsidRDefault="00F433FB" w:rsidP="003902A1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="00BB0CB7" w:rsidRPr="002E0FDB">
        <w:rPr>
          <w:rFonts w:ascii="Times New Roman" w:hAnsi="Times New Roman" w:cs="Times New Roman"/>
          <w:sz w:val="24"/>
          <w:szCs w:val="24"/>
        </w:rPr>
        <w:t>id_subs</w:t>
      </w:r>
    </w:p>
    <w:p w14:paraId="52D2F72B" w14:textId="1638C518" w:rsidR="00F433FB" w:rsidRPr="002E0FDB" w:rsidRDefault="00C209AC" w:rsidP="006955C0">
      <w:pPr>
        <w:pStyle w:val="Caption"/>
        <w:keepNext/>
        <w:ind w:left="131" w:firstLine="720"/>
        <w:rPr>
          <w:rFonts w:ascii="Times New Roman" w:hAnsi="Times New Roman" w:cs="Times New Roman"/>
          <w:color w:val="auto"/>
        </w:rPr>
      </w:pPr>
      <w:bookmarkStart w:id="35" w:name="_Toc85237361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3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2E0FDB">
        <w:rPr>
          <w:rFonts w:ascii="Times New Roman" w:hAnsi="Times New Roman" w:cs="Times New Roman"/>
          <w:b w:val="0"/>
          <w:bCs w:val="0"/>
          <w:color w:val="auto"/>
        </w:rPr>
        <w:t>Struktur Tabel Pengguna</w:t>
      </w:r>
      <w:bookmarkEnd w:id="35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F433FB" w:rsidRPr="002E0FDB" w14:paraId="0B5E1707" w14:textId="77777777" w:rsidTr="00F433FB">
        <w:tc>
          <w:tcPr>
            <w:tcW w:w="562" w:type="dxa"/>
          </w:tcPr>
          <w:p w14:paraId="116F088C" w14:textId="77777777" w:rsidR="00F433FB" w:rsidRPr="002E0FDB" w:rsidRDefault="00F433F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6BA79835" w14:textId="77777777" w:rsidR="00F433FB" w:rsidRPr="002E0FDB" w:rsidRDefault="00F433F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17870FAF" w14:textId="77777777" w:rsidR="00F433FB" w:rsidRPr="002E0FDB" w:rsidRDefault="00F433F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33716BBD" w14:textId="77777777" w:rsidR="00F433FB" w:rsidRPr="002E0FDB" w:rsidRDefault="00F433F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213F1039" w14:textId="77777777" w:rsidR="00F433FB" w:rsidRPr="002E0FDB" w:rsidRDefault="00F433F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F433FB" w:rsidRPr="002E0FDB" w14:paraId="41870CEF" w14:textId="77777777" w:rsidTr="00F433FB">
        <w:tc>
          <w:tcPr>
            <w:tcW w:w="562" w:type="dxa"/>
          </w:tcPr>
          <w:p w14:paraId="33A6237D" w14:textId="0F510A3B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07AC31E1" w14:textId="76C3A9D4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74023271" w14:textId="79BC541F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356119D" w14:textId="57F92238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67EE718D" w14:textId="7B6C89F0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F433FB" w:rsidRPr="002E0FDB" w14:paraId="7FBD3C40" w14:textId="77777777" w:rsidTr="00F433FB">
        <w:tc>
          <w:tcPr>
            <w:tcW w:w="562" w:type="dxa"/>
          </w:tcPr>
          <w:p w14:paraId="7507F713" w14:textId="7DA79FA1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4D9E9454" w14:textId="038E9398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subs</w:t>
            </w:r>
          </w:p>
        </w:tc>
        <w:tc>
          <w:tcPr>
            <w:tcW w:w="1560" w:type="dxa"/>
          </w:tcPr>
          <w:p w14:paraId="57AD413E" w14:textId="75969BB9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2CACC27D" w14:textId="2915C39F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7AADFC84" w14:textId="3501A9DB" w:rsidR="00F433FB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BB0CB7" w:rsidRPr="002E0FDB" w14:paraId="5032554A" w14:textId="77777777" w:rsidTr="00F433FB">
        <w:tc>
          <w:tcPr>
            <w:tcW w:w="562" w:type="dxa"/>
          </w:tcPr>
          <w:p w14:paraId="2F9FA0CE" w14:textId="19D2DCDD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19E8DD9F" w14:textId="1863772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1560" w:type="dxa"/>
          </w:tcPr>
          <w:p w14:paraId="158AEDFD" w14:textId="2B17F718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0DD8B27E" w14:textId="2C2332F3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701" w:type="dxa"/>
          </w:tcPr>
          <w:p w14:paraId="4D444C5C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7FA6D8E0" w14:textId="77777777" w:rsidTr="00F433FB">
        <w:tc>
          <w:tcPr>
            <w:tcW w:w="562" w:type="dxa"/>
          </w:tcPr>
          <w:p w14:paraId="37ECA002" w14:textId="496FD031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0BC34F43" w14:textId="490066D1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60" w:type="dxa"/>
          </w:tcPr>
          <w:p w14:paraId="5EC46B58" w14:textId="1F2C13EF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3056FD0A" w14:textId="614E21FF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14363BF5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45C443BC" w14:textId="77777777" w:rsidTr="00F433FB">
        <w:tc>
          <w:tcPr>
            <w:tcW w:w="562" w:type="dxa"/>
          </w:tcPr>
          <w:p w14:paraId="2D5E5942" w14:textId="58D04315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1792FFA3" w14:textId="14166EA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k</w:t>
            </w:r>
          </w:p>
        </w:tc>
        <w:tc>
          <w:tcPr>
            <w:tcW w:w="1560" w:type="dxa"/>
          </w:tcPr>
          <w:p w14:paraId="7D65CEB4" w14:textId="061441C9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5B7BBF6" w14:textId="0C56DCFA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34B2ADDA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066E474B" w14:textId="77777777" w:rsidTr="00F433FB">
        <w:tc>
          <w:tcPr>
            <w:tcW w:w="562" w:type="dxa"/>
          </w:tcPr>
          <w:p w14:paraId="4DA110E9" w14:textId="4A56A4AB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37129323" w14:textId="41282461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1560" w:type="dxa"/>
          </w:tcPr>
          <w:p w14:paraId="5EA36D0C" w14:textId="092FABCA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carchar</w:t>
            </w:r>
          </w:p>
        </w:tc>
        <w:tc>
          <w:tcPr>
            <w:tcW w:w="1275" w:type="dxa"/>
          </w:tcPr>
          <w:p w14:paraId="3E9B3C34" w14:textId="54F5FF3C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01" w:type="dxa"/>
          </w:tcPr>
          <w:p w14:paraId="64615E5F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05DB856E" w14:textId="77777777" w:rsidTr="00F433FB">
        <w:tc>
          <w:tcPr>
            <w:tcW w:w="562" w:type="dxa"/>
          </w:tcPr>
          <w:p w14:paraId="45E1B68A" w14:textId="193A1690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8" w:type="dxa"/>
          </w:tcPr>
          <w:p w14:paraId="7F24B853" w14:textId="0A1C96FB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dibuat</w:t>
            </w:r>
          </w:p>
        </w:tc>
        <w:tc>
          <w:tcPr>
            <w:tcW w:w="1560" w:type="dxa"/>
          </w:tcPr>
          <w:p w14:paraId="3EC05372" w14:textId="22191DE6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14:paraId="734E09AA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3D5A304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3B91C8D6" w14:textId="77777777" w:rsidTr="00F433FB">
        <w:tc>
          <w:tcPr>
            <w:tcW w:w="562" w:type="dxa"/>
          </w:tcPr>
          <w:p w14:paraId="69B94D93" w14:textId="4C041088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18" w:type="dxa"/>
          </w:tcPr>
          <w:p w14:paraId="04E1F465" w14:textId="556FE40E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560" w:type="dxa"/>
          </w:tcPr>
          <w:p w14:paraId="6B69810F" w14:textId="79618B1C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9890965" w14:textId="050115EF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293A45BA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2E5B2B6C" w14:textId="77777777" w:rsidTr="00F433FB">
        <w:tc>
          <w:tcPr>
            <w:tcW w:w="562" w:type="dxa"/>
          </w:tcPr>
          <w:p w14:paraId="2F50B074" w14:textId="44242586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18" w:type="dxa"/>
          </w:tcPr>
          <w:p w14:paraId="458E2370" w14:textId="0C4432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1560" w:type="dxa"/>
          </w:tcPr>
          <w:p w14:paraId="78F25C98" w14:textId="40E23304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4D73C6B" w14:textId="6C989D8E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50357876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0B2A6D42" w14:textId="77777777" w:rsidTr="00F433FB">
        <w:tc>
          <w:tcPr>
            <w:tcW w:w="562" w:type="dxa"/>
          </w:tcPr>
          <w:p w14:paraId="6FC55332" w14:textId="23684224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F669B" w:rsidRPr="002E0FD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8" w:type="dxa"/>
          </w:tcPr>
          <w:p w14:paraId="0015A24C" w14:textId="18A4F5E6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level</w:t>
            </w:r>
          </w:p>
        </w:tc>
        <w:tc>
          <w:tcPr>
            <w:tcW w:w="1560" w:type="dxa"/>
          </w:tcPr>
          <w:p w14:paraId="58FFFE45" w14:textId="6BA141ED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6FCA93E7" w14:textId="3A3497F6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4998EF8A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98895C" w14:textId="69970772" w:rsidR="005D597A" w:rsidRPr="002E0FDB" w:rsidRDefault="005D597A" w:rsidP="00F433FB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BD02C02" w14:textId="596D9FAC" w:rsidR="00BB0CB7" w:rsidRPr="002E0FDB" w:rsidRDefault="00BB0CB7" w:rsidP="00BB0CB7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detail_pengguna</w:t>
      </w:r>
    </w:p>
    <w:p w14:paraId="4C34F1DD" w14:textId="31DE93DB" w:rsidR="00BB0CB7" w:rsidRPr="002E0FDB" w:rsidRDefault="00BB0CB7" w:rsidP="00BB0CB7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="00DF669B" w:rsidRPr="002E0FDB">
        <w:rPr>
          <w:rFonts w:ascii="Times New Roman" w:hAnsi="Times New Roman" w:cs="Times New Roman"/>
          <w:sz w:val="24"/>
          <w:szCs w:val="24"/>
        </w:rPr>
        <w:t>-</w:t>
      </w:r>
    </w:p>
    <w:p w14:paraId="262F7A69" w14:textId="1502806A" w:rsidR="00BB0CB7" w:rsidRPr="002E0FDB" w:rsidRDefault="00BB0CB7" w:rsidP="00BB0CB7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engguna</w:t>
      </w:r>
    </w:p>
    <w:p w14:paraId="0677E0CB" w14:textId="66782D6F" w:rsidR="00BB0CB7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36" w:name="_Toc85237362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4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BB0CB7" w:rsidRPr="002E0FDB">
        <w:rPr>
          <w:rFonts w:ascii="Times New Roman" w:hAnsi="Times New Roman" w:cs="Times New Roman"/>
          <w:b w:val="0"/>
          <w:bCs w:val="0"/>
          <w:color w:val="auto"/>
        </w:rPr>
        <w:t>Struktur Tabel Detail Pengguna</w:t>
      </w:r>
      <w:bookmarkEnd w:id="36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BB0CB7" w:rsidRPr="002E0FDB" w14:paraId="682C40E5" w14:textId="77777777" w:rsidTr="00A40C5F">
        <w:tc>
          <w:tcPr>
            <w:tcW w:w="562" w:type="dxa"/>
          </w:tcPr>
          <w:p w14:paraId="3FF78CA2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16DB083B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6BD7900E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47BE5402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6BA9B25B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BB0CB7" w:rsidRPr="002E0FDB" w14:paraId="65C7A397" w14:textId="77777777" w:rsidTr="00A40C5F">
        <w:tc>
          <w:tcPr>
            <w:tcW w:w="562" w:type="dxa"/>
          </w:tcPr>
          <w:p w14:paraId="7E37687E" w14:textId="41D85EC8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2EB093F3" w14:textId="66E57FCF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47289397" w14:textId="7734497E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7AB2D82D" w14:textId="572878B5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3A1C2BC3" w14:textId="420842D8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BB0CB7" w:rsidRPr="002E0FDB" w14:paraId="08B24885" w14:textId="77777777" w:rsidTr="00A40C5F">
        <w:tc>
          <w:tcPr>
            <w:tcW w:w="562" w:type="dxa"/>
          </w:tcPr>
          <w:p w14:paraId="5C69855F" w14:textId="65CEC111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572E8745" w14:textId="2BC00445" w:rsidR="00BB0CB7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isa_kredit</w:t>
            </w:r>
          </w:p>
        </w:tc>
        <w:tc>
          <w:tcPr>
            <w:tcW w:w="1560" w:type="dxa"/>
          </w:tcPr>
          <w:p w14:paraId="2F084247" w14:textId="31891509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6AE359F5" w14:textId="4F8C20BB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14:paraId="2EFF06BD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7FA543BD" w14:textId="77777777" w:rsidTr="00A40C5F">
        <w:tc>
          <w:tcPr>
            <w:tcW w:w="562" w:type="dxa"/>
          </w:tcPr>
          <w:p w14:paraId="74EA61C0" w14:textId="4F6D5627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5EB50B91" w14:textId="61C992FB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ubs_status</w:t>
            </w:r>
          </w:p>
        </w:tc>
        <w:tc>
          <w:tcPr>
            <w:tcW w:w="1560" w:type="dxa"/>
          </w:tcPr>
          <w:p w14:paraId="6289AD97" w14:textId="0492A162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56D5539E" w14:textId="7D0B216A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50F5C577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38B1D3DA" w14:textId="77777777" w:rsidTr="00A40C5F">
        <w:tc>
          <w:tcPr>
            <w:tcW w:w="562" w:type="dxa"/>
          </w:tcPr>
          <w:p w14:paraId="70D9A532" w14:textId="79466F9E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68A37522" w14:textId="1668DE30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subs</w:t>
            </w:r>
          </w:p>
        </w:tc>
        <w:tc>
          <w:tcPr>
            <w:tcW w:w="1560" w:type="dxa"/>
          </w:tcPr>
          <w:p w14:paraId="61D190DC" w14:textId="0BCBA131" w:rsidR="00BB0CB7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14:paraId="3FAF3D43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0CDF80D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24B8" w:rsidRPr="002E0FDB" w14:paraId="28B7D569" w14:textId="77777777" w:rsidTr="00A40C5F">
        <w:tc>
          <w:tcPr>
            <w:tcW w:w="562" w:type="dxa"/>
          </w:tcPr>
          <w:p w14:paraId="5D65E157" w14:textId="6F120BF8" w:rsidR="004224B8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2882B02E" w14:textId="2A39A9C5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end_subs</w:t>
            </w:r>
          </w:p>
        </w:tc>
        <w:tc>
          <w:tcPr>
            <w:tcW w:w="1560" w:type="dxa"/>
          </w:tcPr>
          <w:p w14:paraId="38ADABEE" w14:textId="0FE34199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14:paraId="79A98D6B" w14:textId="77777777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8A33868" w14:textId="77777777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24B8" w:rsidRPr="002E0FDB" w14:paraId="166355B8" w14:textId="77777777" w:rsidTr="00A40C5F">
        <w:tc>
          <w:tcPr>
            <w:tcW w:w="562" w:type="dxa"/>
          </w:tcPr>
          <w:p w14:paraId="20E2161A" w14:textId="2AA63CA2" w:rsidR="004224B8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1C76A875" w14:textId="2C3ED913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tatus_subs</w:t>
            </w:r>
          </w:p>
        </w:tc>
        <w:tc>
          <w:tcPr>
            <w:tcW w:w="1560" w:type="dxa"/>
          </w:tcPr>
          <w:p w14:paraId="0F294F26" w14:textId="4E327D11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ECE1296" w14:textId="285A8DC2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02ABDDA9" w14:textId="77777777" w:rsidR="004224B8" w:rsidRPr="002E0FDB" w:rsidRDefault="004224B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D34655" w14:textId="77777777" w:rsidR="004224B8" w:rsidRPr="002E0FDB" w:rsidRDefault="004224B8" w:rsidP="00F433FB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F31BF36" w14:textId="3553CF18" w:rsidR="00BB0CB7" w:rsidRPr="002E0FDB" w:rsidRDefault="00BB0CB7" w:rsidP="00BB0CB7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</w:t>
      </w:r>
      <w:r w:rsidR="00942095" w:rsidRPr="002E0FDB">
        <w:rPr>
          <w:rFonts w:ascii="Times New Roman" w:hAnsi="Times New Roman" w:cs="Times New Roman"/>
          <w:sz w:val="24"/>
          <w:szCs w:val="24"/>
        </w:rPr>
        <w:t>kurator</w:t>
      </w:r>
    </w:p>
    <w:p w14:paraId="228135F6" w14:textId="5D1EEFDF" w:rsidR="00BB0CB7" w:rsidRPr="002E0FDB" w:rsidRDefault="00BB0CB7" w:rsidP="00BB0CB7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="00DF669B" w:rsidRPr="002E0FDB">
        <w:rPr>
          <w:rFonts w:ascii="Times New Roman" w:hAnsi="Times New Roman" w:cs="Times New Roman"/>
          <w:sz w:val="24"/>
          <w:szCs w:val="24"/>
        </w:rPr>
        <w:t>-</w:t>
      </w:r>
    </w:p>
    <w:p w14:paraId="51FFF2D0" w14:textId="1784303D" w:rsidR="00BB0CB7" w:rsidRPr="002E0FDB" w:rsidRDefault="00BB0CB7" w:rsidP="00BB0CB7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</w:t>
      </w:r>
      <w:r w:rsidR="00942095" w:rsidRPr="002E0FDB">
        <w:rPr>
          <w:rFonts w:ascii="Times New Roman" w:hAnsi="Times New Roman" w:cs="Times New Roman"/>
          <w:sz w:val="24"/>
          <w:szCs w:val="24"/>
        </w:rPr>
        <w:t>pengguna</w:t>
      </w:r>
    </w:p>
    <w:p w14:paraId="6312E43C" w14:textId="36F70AAA" w:rsidR="00BB0CB7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37" w:name="_Toc85237363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5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BB0CB7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4224B8" w:rsidRPr="002E0FDB">
        <w:rPr>
          <w:rFonts w:ascii="Times New Roman" w:hAnsi="Times New Roman" w:cs="Times New Roman"/>
          <w:b w:val="0"/>
          <w:bCs w:val="0"/>
          <w:color w:val="auto"/>
        </w:rPr>
        <w:t>Kurator</w:t>
      </w:r>
      <w:bookmarkEnd w:id="37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BB0CB7" w:rsidRPr="002E0FDB" w14:paraId="0C9F424B" w14:textId="77777777" w:rsidTr="00A40C5F">
        <w:tc>
          <w:tcPr>
            <w:tcW w:w="562" w:type="dxa"/>
          </w:tcPr>
          <w:p w14:paraId="66CAC75B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0C4EEE0A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4B0EB266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0DDED8D0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39304A4D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BB0CB7" w:rsidRPr="002E0FDB" w14:paraId="1F56F6E9" w14:textId="77777777" w:rsidTr="00A40C5F">
        <w:tc>
          <w:tcPr>
            <w:tcW w:w="562" w:type="dxa"/>
          </w:tcPr>
          <w:p w14:paraId="79AE3806" w14:textId="7DCEC08F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2BA84580" w14:textId="64D00F7A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717F1B22" w14:textId="0AAE971C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440ED2D" w14:textId="63FBD04B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39D79AB5" w14:textId="22E7C17B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BB0CB7" w:rsidRPr="002E0FDB" w14:paraId="3EA8E91A" w14:textId="77777777" w:rsidTr="00A40C5F">
        <w:tc>
          <w:tcPr>
            <w:tcW w:w="562" w:type="dxa"/>
          </w:tcPr>
          <w:p w14:paraId="29046844" w14:textId="3A7C8844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2920BA91" w14:textId="64E809F8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ekerjaan_kurator</w:t>
            </w:r>
          </w:p>
        </w:tc>
        <w:tc>
          <w:tcPr>
            <w:tcW w:w="1560" w:type="dxa"/>
          </w:tcPr>
          <w:p w14:paraId="67A2198D" w14:textId="28C5B8D8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t</w:t>
            </w:r>
          </w:p>
        </w:tc>
        <w:tc>
          <w:tcPr>
            <w:tcW w:w="1275" w:type="dxa"/>
          </w:tcPr>
          <w:p w14:paraId="50BB1DFF" w14:textId="725C15DB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357AAF6E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CB7" w:rsidRPr="002E0FDB" w14:paraId="4598A516" w14:textId="77777777" w:rsidTr="00A40C5F">
        <w:tc>
          <w:tcPr>
            <w:tcW w:w="562" w:type="dxa"/>
          </w:tcPr>
          <w:p w14:paraId="710351A0" w14:textId="305F24DD" w:rsidR="00BB0CB7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275F5665" w14:textId="3C59D703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iskirpsi_kurator</w:t>
            </w:r>
          </w:p>
        </w:tc>
        <w:tc>
          <w:tcPr>
            <w:tcW w:w="1560" w:type="dxa"/>
          </w:tcPr>
          <w:p w14:paraId="0F82307E" w14:textId="0658953C" w:rsidR="00BB0CB7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108B1669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2E77C4E" w14:textId="77777777" w:rsidR="00BB0CB7" w:rsidRPr="002E0FDB" w:rsidRDefault="00BB0CB7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FF10BC" w14:textId="5DD065E9" w:rsidR="00BB0CB7" w:rsidRPr="002E0FDB" w:rsidRDefault="00BB0CB7" w:rsidP="00F433FB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231D72A" w14:textId="2F85AE28" w:rsidR="00B619E4" w:rsidRPr="002E0FDB" w:rsidRDefault="00B619E4" w:rsidP="00B619E4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kontributor</w:t>
      </w:r>
    </w:p>
    <w:p w14:paraId="7D18493C" w14:textId="6EA5FE8E" w:rsidR="00B619E4" w:rsidRPr="002E0FDB" w:rsidRDefault="00B619E4" w:rsidP="00B619E4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="00DF669B" w:rsidRPr="002E0FDB">
        <w:rPr>
          <w:rFonts w:ascii="Times New Roman" w:hAnsi="Times New Roman" w:cs="Times New Roman"/>
          <w:sz w:val="24"/>
          <w:szCs w:val="24"/>
        </w:rPr>
        <w:t>-</w:t>
      </w:r>
    </w:p>
    <w:p w14:paraId="27BE810E" w14:textId="77777777" w:rsidR="00B619E4" w:rsidRPr="002E0FDB" w:rsidRDefault="00B619E4" w:rsidP="00B619E4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engguna</w:t>
      </w:r>
    </w:p>
    <w:p w14:paraId="5269AC1C" w14:textId="39F4336B" w:rsidR="00B619E4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38" w:name="_Toc85237364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6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B619E4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9540C2" w:rsidRPr="002E0FDB">
        <w:rPr>
          <w:rFonts w:ascii="Times New Roman" w:hAnsi="Times New Roman" w:cs="Times New Roman"/>
          <w:b w:val="0"/>
          <w:bCs w:val="0"/>
          <w:color w:val="auto"/>
        </w:rPr>
        <w:t>Kontributor</w:t>
      </w:r>
      <w:bookmarkEnd w:id="38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B619E4" w:rsidRPr="002E0FDB" w14:paraId="427DFC6E" w14:textId="77777777" w:rsidTr="00A40C5F">
        <w:tc>
          <w:tcPr>
            <w:tcW w:w="562" w:type="dxa"/>
          </w:tcPr>
          <w:p w14:paraId="3AFC8697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04C40F39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7088B24E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472D47CE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2F289236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B619E4" w:rsidRPr="002E0FDB" w14:paraId="023C5DC9" w14:textId="77777777" w:rsidTr="00A40C5F">
        <w:tc>
          <w:tcPr>
            <w:tcW w:w="562" w:type="dxa"/>
          </w:tcPr>
          <w:p w14:paraId="5FF93386" w14:textId="786899B7" w:rsidR="00B619E4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763A7298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3B4B2608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CFEE1A3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69231729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B619E4" w:rsidRPr="002E0FDB" w14:paraId="46314232" w14:textId="77777777" w:rsidTr="00A40C5F">
        <w:tc>
          <w:tcPr>
            <w:tcW w:w="562" w:type="dxa"/>
          </w:tcPr>
          <w:p w14:paraId="60E68BFC" w14:textId="6201F32F" w:rsidR="00B619E4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07952396" w14:textId="5E5E6C02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aldo_royalty</w:t>
            </w:r>
          </w:p>
        </w:tc>
        <w:tc>
          <w:tcPr>
            <w:tcW w:w="1560" w:type="dxa"/>
          </w:tcPr>
          <w:p w14:paraId="7F82DE39" w14:textId="482776F2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5A941B67" w14:textId="5552E2EA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7EEC316E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19E4" w:rsidRPr="002E0FDB" w14:paraId="6DC2A533" w14:textId="77777777" w:rsidTr="00A40C5F">
        <w:tc>
          <w:tcPr>
            <w:tcW w:w="562" w:type="dxa"/>
          </w:tcPr>
          <w:p w14:paraId="6AC54E1B" w14:textId="174D14E1" w:rsidR="00B619E4" w:rsidRPr="002E0FDB" w:rsidRDefault="00DF669B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2E5248C3" w14:textId="60125F44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No_rek</w:t>
            </w:r>
          </w:p>
        </w:tc>
        <w:tc>
          <w:tcPr>
            <w:tcW w:w="1560" w:type="dxa"/>
          </w:tcPr>
          <w:p w14:paraId="25BE2A7F" w14:textId="6BF0F4D3" w:rsidR="00B619E4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t</w:t>
            </w:r>
          </w:p>
        </w:tc>
        <w:tc>
          <w:tcPr>
            <w:tcW w:w="1275" w:type="dxa"/>
          </w:tcPr>
          <w:p w14:paraId="0B7112D2" w14:textId="492DA8B0" w:rsidR="00B619E4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01" w:type="dxa"/>
          </w:tcPr>
          <w:p w14:paraId="0BEBBD1C" w14:textId="77777777" w:rsidR="00B619E4" w:rsidRPr="002E0FDB" w:rsidRDefault="00B619E4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E27F14" w14:textId="7FD78C10" w:rsidR="00B619E4" w:rsidRPr="002E0FDB" w:rsidRDefault="00B619E4" w:rsidP="00F433FB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C012C34" w14:textId="44B552AB" w:rsidR="009540C2" w:rsidRPr="002E0FDB" w:rsidRDefault="009540C2" w:rsidP="009540C2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</w:t>
      </w:r>
      <w:r w:rsidR="00DF669B" w:rsidRPr="002E0FDB">
        <w:rPr>
          <w:rFonts w:ascii="Times New Roman" w:hAnsi="Times New Roman" w:cs="Times New Roman"/>
          <w:sz w:val="24"/>
          <w:szCs w:val="24"/>
        </w:rPr>
        <w:t>subscription</w:t>
      </w:r>
    </w:p>
    <w:p w14:paraId="440994AB" w14:textId="14FB3301" w:rsidR="009540C2" w:rsidRPr="002E0FDB" w:rsidRDefault="009540C2" w:rsidP="009540C2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</w:t>
      </w:r>
      <w:r w:rsidR="00DF669B" w:rsidRPr="002E0FDB">
        <w:rPr>
          <w:rFonts w:ascii="Times New Roman" w:hAnsi="Times New Roman" w:cs="Times New Roman"/>
          <w:sz w:val="24"/>
          <w:szCs w:val="24"/>
        </w:rPr>
        <w:t>subscription</w:t>
      </w:r>
    </w:p>
    <w:p w14:paraId="3E992C6D" w14:textId="55DCF083" w:rsidR="009540C2" w:rsidRPr="002E0FDB" w:rsidRDefault="009540C2" w:rsidP="009540C2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-</w:t>
      </w:r>
    </w:p>
    <w:p w14:paraId="154A364E" w14:textId="4C065F0D" w:rsidR="009540C2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39" w:name="_Toc85237365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7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9540C2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A43087" w:rsidRPr="002E0FDB">
        <w:rPr>
          <w:rFonts w:ascii="Times New Roman" w:hAnsi="Times New Roman" w:cs="Times New Roman"/>
          <w:b w:val="0"/>
          <w:bCs w:val="0"/>
          <w:i/>
          <w:iCs/>
          <w:color w:val="auto"/>
        </w:rPr>
        <w:t>Subscription</w:t>
      </w:r>
      <w:bookmarkEnd w:id="39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9540C2" w:rsidRPr="002E0FDB" w14:paraId="0B4D1C95" w14:textId="77777777" w:rsidTr="00A40C5F">
        <w:tc>
          <w:tcPr>
            <w:tcW w:w="562" w:type="dxa"/>
          </w:tcPr>
          <w:p w14:paraId="5B12069B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5D9451F5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1E190231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4075D1A4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02F85121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9540C2" w:rsidRPr="002E0FDB" w14:paraId="52B9C50C" w14:textId="77777777" w:rsidTr="00A40C5F">
        <w:tc>
          <w:tcPr>
            <w:tcW w:w="562" w:type="dxa"/>
          </w:tcPr>
          <w:p w14:paraId="284E3F73" w14:textId="4A2132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5CE4D58A" w14:textId="2C8F6AA6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</w:t>
            </w:r>
            <w:r w:rsidR="00DF669B" w:rsidRPr="002E0FDB">
              <w:rPr>
                <w:rFonts w:ascii="Times New Roman" w:hAnsi="Times New Roman" w:cs="Times New Roman"/>
                <w:sz w:val="24"/>
                <w:szCs w:val="24"/>
              </w:rPr>
              <w:t>subscription</w:t>
            </w:r>
          </w:p>
        </w:tc>
        <w:tc>
          <w:tcPr>
            <w:tcW w:w="1560" w:type="dxa"/>
          </w:tcPr>
          <w:p w14:paraId="51E0F79F" w14:textId="68841C45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E8860E2" w14:textId="64E4CB1E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10F99AF1" w14:textId="1C92221B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9540C2" w:rsidRPr="002E0FDB" w14:paraId="1045C7D8" w14:textId="77777777" w:rsidTr="00A40C5F">
        <w:tc>
          <w:tcPr>
            <w:tcW w:w="562" w:type="dxa"/>
          </w:tcPr>
          <w:p w14:paraId="3BC951B9" w14:textId="2074281E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118" w:type="dxa"/>
          </w:tcPr>
          <w:p w14:paraId="3551036B" w14:textId="63B8A76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nama_subs</w:t>
            </w:r>
          </w:p>
        </w:tc>
        <w:tc>
          <w:tcPr>
            <w:tcW w:w="1560" w:type="dxa"/>
          </w:tcPr>
          <w:p w14:paraId="7FFCF835" w14:textId="617EC25E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26CB0F61" w14:textId="56F5F563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5719B51C" w14:textId="42C6545B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0C2" w:rsidRPr="002E0FDB" w14:paraId="21741CC6" w14:textId="77777777" w:rsidTr="00A40C5F">
        <w:tc>
          <w:tcPr>
            <w:tcW w:w="562" w:type="dxa"/>
          </w:tcPr>
          <w:p w14:paraId="601066AF" w14:textId="38D39944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704030C5" w14:textId="534B13FF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arga_perbulan</w:t>
            </w:r>
          </w:p>
        </w:tc>
        <w:tc>
          <w:tcPr>
            <w:tcW w:w="1560" w:type="dxa"/>
          </w:tcPr>
          <w:p w14:paraId="699BF6AA" w14:textId="13E4B3E3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F52D6C3" w14:textId="70D9ABE4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4805CC1C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0C2" w:rsidRPr="002E0FDB" w14:paraId="6365D950" w14:textId="77777777" w:rsidTr="00A40C5F">
        <w:tc>
          <w:tcPr>
            <w:tcW w:w="562" w:type="dxa"/>
          </w:tcPr>
          <w:p w14:paraId="7E80A028" w14:textId="5E208D95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278D22A2" w14:textId="6F2D6B72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harga_pertahun</w:t>
            </w:r>
          </w:p>
        </w:tc>
        <w:tc>
          <w:tcPr>
            <w:tcW w:w="1560" w:type="dxa"/>
          </w:tcPr>
          <w:p w14:paraId="6C765D51" w14:textId="0FDBB0FC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3E6DCAC" w14:textId="6F2F3AB4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1AAC69DC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0C2" w:rsidRPr="002E0FDB" w14:paraId="386CB74A" w14:textId="77777777" w:rsidTr="00A40C5F">
        <w:tc>
          <w:tcPr>
            <w:tcW w:w="562" w:type="dxa"/>
          </w:tcPr>
          <w:p w14:paraId="68594DD2" w14:textId="530D8B70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450B5432" w14:textId="397937EB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kredit_subs</w:t>
            </w:r>
          </w:p>
        </w:tc>
        <w:tc>
          <w:tcPr>
            <w:tcW w:w="1560" w:type="dxa"/>
          </w:tcPr>
          <w:p w14:paraId="5EA9D303" w14:textId="4151ADE6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410F38E" w14:textId="288E48FD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14:paraId="095C63C8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0C2" w:rsidRPr="002E0FDB" w14:paraId="75109D42" w14:textId="77777777" w:rsidTr="00A40C5F">
        <w:tc>
          <w:tcPr>
            <w:tcW w:w="562" w:type="dxa"/>
          </w:tcPr>
          <w:p w14:paraId="2072801F" w14:textId="1D519A1E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63A9D896" w14:textId="19A3DB32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iskripsi_subs</w:t>
            </w:r>
          </w:p>
        </w:tc>
        <w:tc>
          <w:tcPr>
            <w:tcW w:w="1560" w:type="dxa"/>
          </w:tcPr>
          <w:p w14:paraId="05E6DC98" w14:textId="713C580E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04A96E7E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3007EE2" w14:textId="77777777" w:rsidR="009540C2" w:rsidRPr="002E0FDB" w:rsidRDefault="009540C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252B77" w14:textId="77777777" w:rsidR="009540C2" w:rsidRPr="002E0FDB" w:rsidRDefault="009540C2" w:rsidP="00F433FB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A405CCE" w14:textId="02E67257" w:rsidR="00573375" w:rsidRPr="002E0FDB" w:rsidRDefault="00573375" w:rsidP="00573375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keuangan</w:t>
      </w:r>
    </w:p>
    <w:p w14:paraId="52350F52" w14:textId="6E3B0DED" w:rsidR="00573375" w:rsidRPr="002E0FDB" w:rsidRDefault="00573375" w:rsidP="00573375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keuangan</w:t>
      </w:r>
    </w:p>
    <w:p w14:paraId="58999760" w14:textId="6FF90CAE" w:rsidR="00573375" w:rsidRPr="002E0FDB" w:rsidRDefault="00573375" w:rsidP="00573375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engguna</w:t>
      </w:r>
    </w:p>
    <w:p w14:paraId="17512EDF" w14:textId="26ADEEC8" w:rsidR="00573375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0" w:name="_Toc85237366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8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573375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A43087" w:rsidRPr="002E0FDB">
        <w:rPr>
          <w:rFonts w:ascii="Times New Roman" w:hAnsi="Times New Roman" w:cs="Times New Roman"/>
          <w:b w:val="0"/>
          <w:bCs w:val="0"/>
          <w:i/>
          <w:iCs/>
          <w:color w:val="auto"/>
        </w:rPr>
        <w:t>Subscription</w:t>
      </w:r>
      <w:bookmarkEnd w:id="40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573375" w:rsidRPr="002E0FDB" w14:paraId="0C21F8D9" w14:textId="77777777" w:rsidTr="00A40C5F">
        <w:tc>
          <w:tcPr>
            <w:tcW w:w="562" w:type="dxa"/>
          </w:tcPr>
          <w:p w14:paraId="207FD131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628916C5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403B78D4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4497411F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79AA0F82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573375" w:rsidRPr="002E0FDB" w14:paraId="59138C45" w14:textId="77777777" w:rsidTr="00A40C5F">
        <w:tc>
          <w:tcPr>
            <w:tcW w:w="562" w:type="dxa"/>
          </w:tcPr>
          <w:p w14:paraId="0E5451CF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53D335C9" w14:textId="5201118D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keuangan</w:t>
            </w:r>
          </w:p>
        </w:tc>
        <w:tc>
          <w:tcPr>
            <w:tcW w:w="1560" w:type="dxa"/>
          </w:tcPr>
          <w:p w14:paraId="68C333B6" w14:textId="40E27F12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23A3C933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5D6A7B93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573375" w:rsidRPr="002E0FDB" w14:paraId="20DE75DC" w14:textId="77777777" w:rsidTr="00A40C5F">
        <w:tc>
          <w:tcPr>
            <w:tcW w:w="562" w:type="dxa"/>
          </w:tcPr>
          <w:p w14:paraId="5DF9130C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375CA759" w14:textId="5C210A16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788CE210" w14:textId="26368F89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FC96CC2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7D5E2C82" w14:textId="4B142468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573375" w:rsidRPr="002E0FDB" w14:paraId="4ED4D48E" w14:textId="77777777" w:rsidTr="00A40C5F">
        <w:tc>
          <w:tcPr>
            <w:tcW w:w="562" w:type="dxa"/>
          </w:tcPr>
          <w:p w14:paraId="115C2B80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17FD9848" w14:textId="0A6FD34A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enis_keuangan</w:t>
            </w:r>
          </w:p>
        </w:tc>
        <w:tc>
          <w:tcPr>
            <w:tcW w:w="1560" w:type="dxa"/>
          </w:tcPr>
          <w:p w14:paraId="76C7C045" w14:textId="295CA468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68280728" w14:textId="45CC65AB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01" w:type="dxa"/>
          </w:tcPr>
          <w:p w14:paraId="62A77F8B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375" w:rsidRPr="002E0FDB" w14:paraId="3EDBA049" w14:textId="77777777" w:rsidTr="00A40C5F">
        <w:tc>
          <w:tcPr>
            <w:tcW w:w="562" w:type="dxa"/>
          </w:tcPr>
          <w:p w14:paraId="55EB3C5A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3C7730B2" w14:textId="29401D3B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umlah_uang</w:t>
            </w:r>
          </w:p>
        </w:tc>
        <w:tc>
          <w:tcPr>
            <w:tcW w:w="1560" w:type="dxa"/>
          </w:tcPr>
          <w:p w14:paraId="4393FB00" w14:textId="63DE494F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F10FCC7" w14:textId="3736190F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69BE2699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375" w:rsidRPr="002E0FDB" w14:paraId="20893631" w14:textId="77777777" w:rsidTr="00A40C5F">
        <w:tc>
          <w:tcPr>
            <w:tcW w:w="562" w:type="dxa"/>
          </w:tcPr>
          <w:p w14:paraId="0AA0EF28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5B0394D1" w14:textId="05D0632D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iskripsi_keuangan</w:t>
            </w:r>
          </w:p>
        </w:tc>
        <w:tc>
          <w:tcPr>
            <w:tcW w:w="1560" w:type="dxa"/>
          </w:tcPr>
          <w:p w14:paraId="3370F41D" w14:textId="42187751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0F51BC61" w14:textId="316C3269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DB47F6C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375" w:rsidRPr="002E0FDB" w14:paraId="3ED81AF4" w14:textId="77777777" w:rsidTr="00A40C5F">
        <w:tc>
          <w:tcPr>
            <w:tcW w:w="562" w:type="dxa"/>
          </w:tcPr>
          <w:p w14:paraId="4AF0B51D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0F610609" w14:textId="19080BBA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keuangan</w:t>
            </w:r>
          </w:p>
        </w:tc>
        <w:tc>
          <w:tcPr>
            <w:tcW w:w="1560" w:type="dxa"/>
          </w:tcPr>
          <w:p w14:paraId="18313B59" w14:textId="51A76B83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275" w:type="dxa"/>
          </w:tcPr>
          <w:p w14:paraId="33BE8206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E8EFEF7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375" w:rsidRPr="002E0FDB" w14:paraId="5BE58098" w14:textId="77777777" w:rsidTr="00A40C5F">
        <w:tc>
          <w:tcPr>
            <w:tcW w:w="562" w:type="dxa"/>
          </w:tcPr>
          <w:p w14:paraId="1F7747E8" w14:textId="0E83226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8" w:type="dxa"/>
          </w:tcPr>
          <w:p w14:paraId="3E0E5557" w14:textId="4BA3214E" w:rsidR="00573375" w:rsidRPr="002E0FDB" w:rsidRDefault="00427B5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tatus_keuangan</w:t>
            </w:r>
          </w:p>
        </w:tc>
        <w:tc>
          <w:tcPr>
            <w:tcW w:w="1560" w:type="dxa"/>
          </w:tcPr>
          <w:p w14:paraId="46ECBE13" w14:textId="0694CB55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344C615" w14:textId="1ED6B772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006FCBAE" w14:textId="77777777" w:rsidR="00573375" w:rsidRPr="002E0FDB" w:rsidRDefault="00573375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8D52DB" w14:textId="7BC67B6C" w:rsidR="005D597A" w:rsidRPr="002E0FDB" w:rsidRDefault="005D597A" w:rsidP="005D597A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474E7550" w14:textId="2A09C5DF" w:rsidR="00537498" w:rsidRPr="002E0FDB" w:rsidRDefault="00537498" w:rsidP="00537498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komentar</w:t>
      </w:r>
    </w:p>
    <w:p w14:paraId="27F75548" w14:textId="2C7153DC" w:rsidR="00537498" w:rsidRPr="002E0FDB" w:rsidRDefault="00537498" w:rsidP="00537498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komentar</w:t>
      </w:r>
    </w:p>
    <w:p w14:paraId="568F6F1D" w14:textId="57A494B5" w:rsidR="00537498" w:rsidRPr="002E0FDB" w:rsidRDefault="00537498" w:rsidP="00537498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, id_pengguna</w:t>
      </w:r>
    </w:p>
    <w:p w14:paraId="57A6A212" w14:textId="6C48D5BC" w:rsidR="00537498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1" w:name="_Toc85237367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9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537498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6F5C18" w:rsidRPr="002E0FDB">
        <w:rPr>
          <w:rFonts w:ascii="Times New Roman" w:hAnsi="Times New Roman" w:cs="Times New Roman"/>
          <w:b w:val="0"/>
          <w:bCs w:val="0"/>
          <w:color w:val="auto"/>
        </w:rPr>
        <w:t>Komentar</w:t>
      </w:r>
      <w:bookmarkEnd w:id="41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537498" w:rsidRPr="002E0FDB" w14:paraId="64A60ABF" w14:textId="77777777" w:rsidTr="00A40C5F">
        <w:tc>
          <w:tcPr>
            <w:tcW w:w="562" w:type="dxa"/>
          </w:tcPr>
          <w:p w14:paraId="2EA47404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7603915F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01ECD424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75930878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24B8E7EC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537498" w:rsidRPr="002E0FDB" w14:paraId="32BC277C" w14:textId="77777777" w:rsidTr="00A40C5F">
        <w:tc>
          <w:tcPr>
            <w:tcW w:w="562" w:type="dxa"/>
          </w:tcPr>
          <w:p w14:paraId="50F71C33" w14:textId="3B8B89F5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3301B010" w14:textId="23E8D774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 komentar</w:t>
            </w:r>
          </w:p>
        </w:tc>
        <w:tc>
          <w:tcPr>
            <w:tcW w:w="1560" w:type="dxa"/>
          </w:tcPr>
          <w:p w14:paraId="62CC1FFD" w14:textId="450A427C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BF4265E" w14:textId="2698B3EC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7070CED8" w14:textId="37FF600E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537498" w:rsidRPr="002E0FDB" w14:paraId="175D2A87" w14:textId="77777777" w:rsidTr="00A40C5F">
        <w:tc>
          <w:tcPr>
            <w:tcW w:w="562" w:type="dxa"/>
          </w:tcPr>
          <w:p w14:paraId="774392FD" w14:textId="455D68C4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766AF708" w14:textId="38D37D39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0093E951" w14:textId="00632509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56A8232" w14:textId="1F1E069B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221193BB" w14:textId="63EA4BB3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537498" w:rsidRPr="002E0FDB" w14:paraId="08C49719" w14:textId="77777777" w:rsidTr="00A40C5F">
        <w:tc>
          <w:tcPr>
            <w:tcW w:w="562" w:type="dxa"/>
          </w:tcPr>
          <w:p w14:paraId="6C353C5B" w14:textId="4213C00A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51595B8E" w14:textId="356554F0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6C1A3106" w14:textId="1F3263F2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3D7963C" w14:textId="52106327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40AB5ABB" w14:textId="1A83970F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537498" w:rsidRPr="002E0FDB" w14:paraId="641B2F4A" w14:textId="77777777" w:rsidTr="00A40C5F">
        <w:tc>
          <w:tcPr>
            <w:tcW w:w="562" w:type="dxa"/>
          </w:tcPr>
          <w:p w14:paraId="78E5416B" w14:textId="4A2879D2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0E0B8D93" w14:textId="3BFD0C48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komentar</w:t>
            </w:r>
          </w:p>
        </w:tc>
        <w:tc>
          <w:tcPr>
            <w:tcW w:w="1560" w:type="dxa"/>
          </w:tcPr>
          <w:p w14:paraId="6C4302DD" w14:textId="539CD5C8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275" w:type="dxa"/>
          </w:tcPr>
          <w:p w14:paraId="61D1B68B" w14:textId="06A3D226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554DFD1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7498" w:rsidRPr="002E0FDB" w14:paraId="205016E7" w14:textId="77777777" w:rsidTr="00A40C5F">
        <w:tc>
          <w:tcPr>
            <w:tcW w:w="562" w:type="dxa"/>
          </w:tcPr>
          <w:p w14:paraId="01F205F9" w14:textId="3337F307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3118" w:type="dxa"/>
          </w:tcPr>
          <w:p w14:paraId="3CDBDE00" w14:textId="23EFB69B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si_komentar</w:t>
            </w:r>
          </w:p>
        </w:tc>
        <w:tc>
          <w:tcPr>
            <w:tcW w:w="1560" w:type="dxa"/>
          </w:tcPr>
          <w:p w14:paraId="59E076D9" w14:textId="3ED7B405" w:rsidR="00537498" w:rsidRPr="002E0FDB" w:rsidRDefault="00544D32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133C534D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C547D1A" w14:textId="77777777" w:rsidR="00537498" w:rsidRPr="002E0FDB" w:rsidRDefault="00537498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79E4E2" w14:textId="23A07F90" w:rsidR="00537498" w:rsidRPr="002E0FDB" w:rsidRDefault="00537498" w:rsidP="005D597A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49DD8048" w14:textId="25332C36" w:rsidR="00A40C5F" w:rsidRPr="002E0FDB" w:rsidRDefault="00A40C5F" w:rsidP="00A40C5F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produk_terpilih</w:t>
      </w:r>
    </w:p>
    <w:p w14:paraId="518F1D7A" w14:textId="77D5015F" w:rsidR="00A40C5F" w:rsidRPr="002E0FDB" w:rsidRDefault="00A40C5F" w:rsidP="00A40C5F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_terpilih</w:t>
      </w:r>
    </w:p>
    <w:p w14:paraId="7A6AAA8F" w14:textId="7677737D" w:rsidR="00A40C5F" w:rsidRPr="002E0FDB" w:rsidRDefault="00A40C5F" w:rsidP="00A40C5F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, id_pengguna</w:t>
      </w:r>
    </w:p>
    <w:p w14:paraId="691E1699" w14:textId="5527BD0B" w:rsidR="00A40C5F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2" w:name="_Toc85237368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0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A40C5F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616CE0" w:rsidRPr="002E0FDB">
        <w:rPr>
          <w:rFonts w:ascii="Times New Roman" w:hAnsi="Times New Roman" w:cs="Times New Roman"/>
          <w:b w:val="0"/>
          <w:bCs w:val="0"/>
          <w:color w:val="auto"/>
        </w:rPr>
        <w:t>Produk Terpilih</w:t>
      </w:r>
      <w:bookmarkEnd w:id="42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A40C5F" w:rsidRPr="002E0FDB" w14:paraId="1B9A46F6" w14:textId="77777777" w:rsidTr="00A40C5F">
        <w:tc>
          <w:tcPr>
            <w:tcW w:w="562" w:type="dxa"/>
          </w:tcPr>
          <w:p w14:paraId="4255E617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7468D984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756DA2FF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0A130F32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183A9CB3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A40C5F" w:rsidRPr="002E0FDB" w14:paraId="7110B115" w14:textId="77777777" w:rsidTr="00A40C5F">
        <w:tc>
          <w:tcPr>
            <w:tcW w:w="562" w:type="dxa"/>
          </w:tcPr>
          <w:p w14:paraId="08A10D3C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25855D50" w14:textId="7030E7F5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roduk_terpilih</w:t>
            </w:r>
          </w:p>
        </w:tc>
        <w:tc>
          <w:tcPr>
            <w:tcW w:w="1560" w:type="dxa"/>
          </w:tcPr>
          <w:p w14:paraId="0859877B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6DAF1CBF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71EECBE3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A40C5F" w:rsidRPr="002E0FDB" w14:paraId="30C1DBB3" w14:textId="77777777" w:rsidTr="00A40C5F">
        <w:tc>
          <w:tcPr>
            <w:tcW w:w="562" w:type="dxa"/>
          </w:tcPr>
          <w:p w14:paraId="286668F1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7BD4B832" w14:textId="49951195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roduk</w:t>
            </w:r>
          </w:p>
        </w:tc>
        <w:tc>
          <w:tcPr>
            <w:tcW w:w="1560" w:type="dxa"/>
          </w:tcPr>
          <w:p w14:paraId="2AAB3D6B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65FF10A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29AEC4D5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A40C5F" w:rsidRPr="002E0FDB" w14:paraId="356A21DC" w14:textId="77777777" w:rsidTr="00A40C5F">
        <w:tc>
          <w:tcPr>
            <w:tcW w:w="562" w:type="dxa"/>
          </w:tcPr>
          <w:p w14:paraId="18161DF9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238898EC" w14:textId="1744485C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4A5F69CE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96AD608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22A1D4B6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A40C5F" w:rsidRPr="002E0FDB" w14:paraId="146B96D9" w14:textId="77777777" w:rsidTr="00A40C5F">
        <w:tc>
          <w:tcPr>
            <w:tcW w:w="562" w:type="dxa"/>
          </w:tcPr>
          <w:p w14:paraId="43A1C34C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2FCE144D" w14:textId="65D4BF5D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produk_dipilih</w:t>
            </w:r>
          </w:p>
        </w:tc>
        <w:tc>
          <w:tcPr>
            <w:tcW w:w="1560" w:type="dxa"/>
          </w:tcPr>
          <w:p w14:paraId="0FED91B6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275" w:type="dxa"/>
          </w:tcPr>
          <w:p w14:paraId="27FBAE63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D5DD970" w14:textId="77777777" w:rsidR="00A40C5F" w:rsidRPr="002E0FDB" w:rsidRDefault="00A40C5F" w:rsidP="00A40C5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4A8BAE" w14:textId="6A569572" w:rsidR="00A40C5F" w:rsidRPr="002E0FDB" w:rsidRDefault="00A40C5F" w:rsidP="005D597A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7E5D7D66" w14:textId="256B743A" w:rsidR="00CD6C49" w:rsidRPr="002E0FDB" w:rsidRDefault="00CD6C49" w:rsidP="00CD6C49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produk</w:t>
      </w:r>
    </w:p>
    <w:p w14:paraId="63A0AC43" w14:textId="7F5B2FD5" w:rsidR="00CD6C49" w:rsidRPr="002E0FDB" w:rsidRDefault="00CD6C49" w:rsidP="00CD6C49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</w:t>
      </w:r>
    </w:p>
    <w:p w14:paraId="25FD6A12" w14:textId="0418DA01" w:rsidR="00CD6C49" w:rsidRPr="002E0FDB" w:rsidRDefault="00CD6C49" w:rsidP="00CD6C49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</w:t>
      </w:r>
      <w:r w:rsidR="00C43ECA" w:rsidRPr="002E0FDB">
        <w:rPr>
          <w:rFonts w:ascii="Times New Roman" w:hAnsi="Times New Roman" w:cs="Times New Roman"/>
          <w:sz w:val="24"/>
          <w:szCs w:val="24"/>
        </w:rPr>
        <w:t>kurator, id_pengguna</w:t>
      </w:r>
    </w:p>
    <w:p w14:paraId="05DB0551" w14:textId="2AF63C47" w:rsidR="00CD6C49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3" w:name="_Toc85237369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1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CD6C49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C43ECA" w:rsidRPr="002E0FDB">
        <w:rPr>
          <w:rFonts w:ascii="Times New Roman" w:hAnsi="Times New Roman" w:cs="Times New Roman"/>
          <w:b w:val="0"/>
          <w:bCs w:val="0"/>
          <w:color w:val="auto"/>
        </w:rPr>
        <w:t>Produk</w:t>
      </w:r>
      <w:bookmarkEnd w:id="43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380B4D" w:rsidRPr="002E0FDB" w14:paraId="51822CD8" w14:textId="77777777" w:rsidTr="00A54535">
        <w:tc>
          <w:tcPr>
            <w:tcW w:w="562" w:type="dxa"/>
          </w:tcPr>
          <w:p w14:paraId="3E67A08F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28876744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6D9162F5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7D8E473D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564FE146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380B4D" w:rsidRPr="002E0FDB" w14:paraId="086E45A6" w14:textId="77777777" w:rsidTr="00A54535">
        <w:tc>
          <w:tcPr>
            <w:tcW w:w="562" w:type="dxa"/>
          </w:tcPr>
          <w:p w14:paraId="09FF4253" w14:textId="6C026E2F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20A01430" w14:textId="6E2816A2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roduk</w:t>
            </w:r>
          </w:p>
        </w:tc>
        <w:tc>
          <w:tcPr>
            <w:tcW w:w="1560" w:type="dxa"/>
          </w:tcPr>
          <w:p w14:paraId="38334B75" w14:textId="5C3F5387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22E28F10" w14:textId="7DE473D5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68971E32" w14:textId="7578FA68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380B4D" w:rsidRPr="002E0FDB" w14:paraId="1DC1761A" w14:textId="77777777" w:rsidTr="00A54535">
        <w:tc>
          <w:tcPr>
            <w:tcW w:w="562" w:type="dxa"/>
          </w:tcPr>
          <w:p w14:paraId="0972B0D9" w14:textId="41728C0F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0FF72983" w14:textId="37D47C26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kurator</w:t>
            </w:r>
          </w:p>
        </w:tc>
        <w:tc>
          <w:tcPr>
            <w:tcW w:w="1560" w:type="dxa"/>
          </w:tcPr>
          <w:p w14:paraId="18002E4E" w14:textId="14CC4018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59FD2427" w14:textId="3A05F5ED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5F60C063" w14:textId="657B98C2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5F664035" w14:textId="77777777" w:rsidTr="00A54535">
        <w:tc>
          <w:tcPr>
            <w:tcW w:w="562" w:type="dxa"/>
          </w:tcPr>
          <w:p w14:paraId="21DC78A6" w14:textId="0C2D1498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220D2A6F" w14:textId="641978B9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6E21ABA7" w14:textId="712D1C37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CC322E0" w14:textId="251995CA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051DB2EF" w14:textId="0BCA666A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54CC82C1" w14:textId="77777777" w:rsidTr="00A54535">
        <w:tc>
          <w:tcPr>
            <w:tcW w:w="562" w:type="dxa"/>
          </w:tcPr>
          <w:p w14:paraId="70BA12BC" w14:textId="7B5832D0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2D6D9C33" w14:textId="28E8559F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nama_produk</w:t>
            </w:r>
          </w:p>
        </w:tc>
        <w:tc>
          <w:tcPr>
            <w:tcW w:w="1560" w:type="dxa"/>
          </w:tcPr>
          <w:p w14:paraId="610E2B90" w14:textId="553048B4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77AA27BF" w14:textId="22AAAFB4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701" w:type="dxa"/>
          </w:tcPr>
          <w:p w14:paraId="55C3D4EE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3A8C5C56" w14:textId="77777777" w:rsidTr="00A54535">
        <w:tc>
          <w:tcPr>
            <w:tcW w:w="562" w:type="dxa"/>
          </w:tcPr>
          <w:p w14:paraId="44C10D37" w14:textId="285E98EF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3D24CE6C" w14:textId="58B8F363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kategori_produk</w:t>
            </w:r>
          </w:p>
        </w:tc>
        <w:tc>
          <w:tcPr>
            <w:tcW w:w="1560" w:type="dxa"/>
          </w:tcPr>
          <w:p w14:paraId="480FDE19" w14:textId="2E475C64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23C84F42" w14:textId="6B9AAAD7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01" w:type="dxa"/>
          </w:tcPr>
          <w:p w14:paraId="56955936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18F0F310" w14:textId="77777777" w:rsidTr="00A54535">
        <w:tc>
          <w:tcPr>
            <w:tcW w:w="562" w:type="dxa"/>
          </w:tcPr>
          <w:p w14:paraId="35BF226A" w14:textId="325A3F5D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009807D1" w14:textId="73FC2BF6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iskripsi_produk</w:t>
            </w:r>
          </w:p>
        </w:tc>
        <w:tc>
          <w:tcPr>
            <w:tcW w:w="1560" w:type="dxa"/>
          </w:tcPr>
          <w:p w14:paraId="63707F17" w14:textId="43508880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6DC88EF6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2217777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702F50A2" w14:textId="77777777" w:rsidTr="00A54535">
        <w:tc>
          <w:tcPr>
            <w:tcW w:w="562" w:type="dxa"/>
          </w:tcPr>
          <w:p w14:paraId="6EA976B0" w14:textId="7D6FECB2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8" w:type="dxa"/>
          </w:tcPr>
          <w:p w14:paraId="763B41E2" w14:textId="749E7E20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lustrator_produk</w:t>
            </w:r>
          </w:p>
        </w:tc>
        <w:tc>
          <w:tcPr>
            <w:tcW w:w="1560" w:type="dxa"/>
          </w:tcPr>
          <w:p w14:paraId="5A5B765B" w14:textId="0199A8FF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01D8799F" w14:textId="15B41751" w:rsidR="00CD6C49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68BE8633" w14:textId="77777777" w:rsidR="00CD6C49" w:rsidRPr="002E0FDB" w:rsidRDefault="00CD6C49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3ECA" w:rsidRPr="002E0FDB" w14:paraId="41D742F3" w14:textId="77777777" w:rsidTr="00A54535">
        <w:tc>
          <w:tcPr>
            <w:tcW w:w="562" w:type="dxa"/>
          </w:tcPr>
          <w:p w14:paraId="295AF4D9" w14:textId="4A96C562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18" w:type="dxa"/>
          </w:tcPr>
          <w:p w14:paraId="216FF9E8" w14:textId="58515F53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lustrator2_produk</w:t>
            </w:r>
          </w:p>
        </w:tc>
        <w:tc>
          <w:tcPr>
            <w:tcW w:w="1560" w:type="dxa"/>
          </w:tcPr>
          <w:p w14:paraId="5FD30149" w14:textId="2A32AAFB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t</w:t>
            </w:r>
          </w:p>
        </w:tc>
        <w:tc>
          <w:tcPr>
            <w:tcW w:w="1275" w:type="dxa"/>
          </w:tcPr>
          <w:p w14:paraId="3CE53CB7" w14:textId="563FF06A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4157013C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3ECA" w:rsidRPr="002E0FDB" w14:paraId="5CEEA395" w14:textId="77777777" w:rsidTr="00A54535">
        <w:tc>
          <w:tcPr>
            <w:tcW w:w="562" w:type="dxa"/>
          </w:tcPr>
          <w:p w14:paraId="7C249134" w14:textId="37E3C0D4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18" w:type="dxa"/>
          </w:tcPr>
          <w:p w14:paraId="21E36031" w14:textId="27B35AD1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</w:t>
            </w:r>
            <w:r w:rsidR="005B1E27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pload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_produk</w:t>
            </w:r>
          </w:p>
        </w:tc>
        <w:tc>
          <w:tcPr>
            <w:tcW w:w="1560" w:type="dxa"/>
          </w:tcPr>
          <w:p w14:paraId="2AEE0BA6" w14:textId="07F406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14:paraId="09419C9A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5216363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3ECA" w:rsidRPr="002E0FDB" w14:paraId="5DD8C382" w14:textId="77777777" w:rsidTr="00A54535">
        <w:tc>
          <w:tcPr>
            <w:tcW w:w="562" w:type="dxa"/>
          </w:tcPr>
          <w:p w14:paraId="05C5F9AB" w14:textId="5FB24133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8" w:type="dxa"/>
          </w:tcPr>
          <w:p w14:paraId="1707D018" w14:textId="136552CC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last_update_produk</w:t>
            </w:r>
          </w:p>
        </w:tc>
        <w:tc>
          <w:tcPr>
            <w:tcW w:w="1560" w:type="dxa"/>
          </w:tcPr>
          <w:p w14:paraId="21C6DA53" w14:textId="140FCB6A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275" w:type="dxa"/>
          </w:tcPr>
          <w:p w14:paraId="64B25F11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9F602DE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3ECA" w:rsidRPr="002E0FDB" w14:paraId="6948074B" w14:textId="77777777" w:rsidTr="00A54535">
        <w:tc>
          <w:tcPr>
            <w:tcW w:w="562" w:type="dxa"/>
          </w:tcPr>
          <w:p w14:paraId="3978D59D" w14:textId="1142D5DC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118" w:type="dxa"/>
          </w:tcPr>
          <w:p w14:paraId="6BA7B2D0" w14:textId="7E1D7DDE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url_youtube</w:t>
            </w:r>
          </w:p>
        </w:tc>
        <w:tc>
          <w:tcPr>
            <w:tcW w:w="1560" w:type="dxa"/>
          </w:tcPr>
          <w:p w14:paraId="1B83BA0B" w14:textId="41B9A1F9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278501CD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4A2EC17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3ECA" w:rsidRPr="002E0FDB" w14:paraId="59A5C187" w14:textId="77777777" w:rsidTr="00A54535">
        <w:tc>
          <w:tcPr>
            <w:tcW w:w="562" w:type="dxa"/>
          </w:tcPr>
          <w:p w14:paraId="004A7364" w14:textId="3626A964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118" w:type="dxa"/>
          </w:tcPr>
          <w:p w14:paraId="433963D9" w14:textId="3687EA08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tatus_produk</w:t>
            </w:r>
          </w:p>
        </w:tc>
        <w:tc>
          <w:tcPr>
            <w:tcW w:w="1560" w:type="dxa"/>
          </w:tcPr>
          <w:p w14:paraId="0BB84F3B" w14:textId="40EC84EF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8C452AA" w14:textId="47155E7E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5EA4217E" w14:textId="77777777" w:rsidR="00C43ECA" w:rsidRPr="002E0FDB" w:rsidRDefault="00C43EC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2C69E657" w14:textId="77777777" w:rsidTr="00A54535">
        <w:tc>
          <w:tcPr>
            <w:tcW w:w="562" w:type="dxa"/>
          </w:tcPr>
          <w:p w14:paraId="252AFC65" w14:textId="6DF31A8D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118" w:type="dxa"/>
          </w:tcPr>
          <w:p w14:paraId="7D216B74" w14:textId="4ACF331A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softHyphen/>
              <w:t>_pemain</w:t>
            </w:r>
          </w:p>
        </w:tc>
        <w:tc>
          <w:tcPr>
            <w:tcW w:w="1560" w:type="dxa"/>
          </w:tcPr>
          <w:p w14:paraId="06244D43" w14:textId="1A5053A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39B4AA3A" w14:textId="56EE1E6E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62F35753" w14:textId="7777777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0014B07F" w14:textId="77777777" w:rsidTr="00A54535">
        <w:tc>
          <w:tcPr>
            <w:tcW w:w="562" w:type="dxa"/>
          </w:tcPr>
          <w:p w14:paraId="053701EE" w14:textId="00241409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118" w:type="dxa"/>
          </w:tcPr>
          <w:p w14:paraId="2A51A86E" w14:textId="4EC58E4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gameplay</w:t>
            </w:r>
          </w:p>
        </w:tc>
        <w:tc>
          <w:tcPr>
            <w:tcW w:w="1560" w:type="dxa"/>
          </w:tcPr>
          <w:p w14:paraId="19B75ACE" w14:textId="6F70B4BB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2A235852" w14:textId="0C9E1C2A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29000035" w14:textId="7777777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12585166" w14:textId="77777777" w:rsidTr="00A54535">
        <w:tc>
          <w:tcPr>
            <w:tcW w:w="562" w:type="dxa"/>
          </w:tcPr>
          <w:p w14:paraId="60D0EBA9" w14:textId="2FA226E2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118" w:type="dxa"/>
          </w:tcPr>
          <w:p w14:paraId="49ED8FD4" w14:textId="79782E9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usia</w:t>
            </w:r>
          </w:p>
        </w:tc>
        <w:tc>
          <w:tcPr>
            <w:tcW w:w="1560" w:type="dxa"/>
          </w:tcPr>
          <w:p w14:paraId="39B3A543" w14:textId="085BDE6F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3BD7CEBC" w14:textId="47C474CA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6122E281" w14:textId="7777777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1971CFFC" w14:textId="77777777" w:rsidTr="00A54535">
        <w:tc>
          <w:tcPr>
            <w:tcW w:w="562" w:type="dxa"/>
          </w:tcPr>
          <w:p w14:paraId="2C6F73E4" w14:textId="5C136266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118" w:type="dxa"/>
          </w:tcPr>
          <w:p w14:paraId="4ABDCAFE" w14:textId="2FE5A44B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otal_download</w:t>
            </w:r>
          </w:p>
        </w:tc>
        <w:tc>
          <w:tcPr>
            <w:tcW w:w="1560" w:type="dxa"/>
          </w:tcPr>
          <w:p w14:paraId="6E2151F4" w14:textId="0E5F1B5E" w:rsidR="00427B52" w:rsidRPr="002E0FDB" w:rsidRDefault="00427B52" w:rsidP="00427B5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F51FC1F" w14:textId="50DD80A0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5741FC1D" w14:textId="77777777" w:rsidR="00427B52" w:rsidRPr="002E0FDB" w:rsidRDefault="00427B52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B023E3" w14:textId="79D3A0C7" w:rsidR="00CD6C49" w:rsidRPr="002E0FDB" w:rsidRDefault="00CD6C49" w:rsidP="005D597A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164B9B9C" w14:textId="2A8653EF" w:rsidR="00F0343C" w:rsidRPr="002E0FDB" w:rsidRDefault="00F0343C" w:rsidP="00F0343C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gambar</w:t>
      </w:r>
    </w:p>
    <w:p w14:paraId="6D9D676B" w14:textId="19809C2D" w:rsidR="00F0343C" w:rsidRPr="002E0FDB" w:rsidRDefault="00F0343C" w:rsidP="00F0343C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gambar</w:t>
      </w:r>
    </w:p>
    <w:p w14:paraId="4A95531B" w14:textId="7AC4C458" w:rsidR="00F0343C" w:rsidRPr="002E0FDB" w:rsidRDefault="00F0343C" w:rsidP="00F0343C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, id_blog</w:t>
      </w:r>
    </w:p>
    <w:p w14:paraId="5DA2078D" w14:textId="7AE61C27" w:rsidR="00F0343C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4" w:name="_Toc85237370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2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F0343C" w:rsidRPr="002E0FDB">
        <w:rPr>
          <w:rFonts w:ascii="Times New Roman" w:hAnsi="Times New Roman" w:cs="Times New Roman"/>
          <w:b w:val="0"/>
          <w:bCs w:val="0"/>
          <w:color w:val="auto"/>
        </w:rPr>
        <w:t>Struktur Tabel Komentar</w:t>
      </w:r>
      <w:bookmarkEnd w:id="44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380B4D" w:rsidRPr="002E0FDB" w14:paraId="23A81A1B" w14:textId="77777777" w:rsidTr="00A54535">
        <w:tc>
          <w:tcPr>
            <w:tcW w:w="562" w:type="dxa"/>
          </w:tcPr>
          <w:p w14:paraId="2C0896C6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608CE8A5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18C5DD0F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79BE3720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1155CD0D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380B4D" w:rsidRPr="002E0FDB" w14:paraId="154AE00D" w14:textId="77777777" w:rsidTr="00A54535">
        <w:tc>
          <w:tcPr>
            <w:tcW w:w="562" w:type="dxa"/>
          </w:tcPr>
          <w:p w14:paraId="02FE41FF" w14:textId="3A9BDCB4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6F369259" w14:textId="5D791F25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gambar</w:t>
            </w:r>
          </w:p>
        </w:tc>
        <w:tc>
          <w:tcPr>
            <w:tcW w:w="1560" w:type="dxa"/>
          </w:tcPr>
          <w:p w14:paraId="1B9961D0" w14:textId="1C3989E9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664A2E52" w14:textId="675A0B79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46DFDDC0" w14:textId="68F2570E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380B4D" w:rsidRPr="002E0FDB" w14:paraId="7BA02D95" w14:textId="77777777" w:rsidTr="00A54535">
        <w:tc>
          <w:tcPr>
            <w:tcW w:w="562" w:type="dxa"/>
          </w:tcPr>
          <w:p w14:paraId="74820944" w14:textId="662773ED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3BAA7EE6" w14:textId="3C4E4CDC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roduk</w:t>
            </w:r>
          </w:p>
        </w:tc>
        <w:tc>
          <w:tcPr>
            <w:tcW w:w="1560" w:type="dxa"/>
          </w:tcPr>
          <w:p w14:paraId="16D30783" w14:textId="2339C5B6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8D3EAC8" w14:textId="361A64F6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34E2CB5B" w14:textId="70FA34FE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07C73B95" w14:textId="77777777" w:rsidTr="00A54535">
        <w:tc>
          <w:tcPr>
            <w:tcW w:w="562" w:type="dxa"/>
          </w:tcPr>
          <w:p w14:paraId="4B01B0ED" w14:textId="458D2FFD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1AED616C" w14:textId="6BC6D795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blog</w:t>
            </w:r>
          </w:p>
        </w:tc>
        <w:tc>
          <w:tcPr>
            <w:tcW w:w="1560" w:type="dxa"/>
          </w:tcPr>
          <w:p w14:paraId="1FBF203D" w14:textId="056FB92F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24479E3" w14:textId="29503D0E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1804B602" w14:textId="57C40292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0A50FD93" w14:textId="77777777" w:rsidTr="00A54535">
        <w:tc>
          <w:tcPr>
            <w:tcW w:w="562" w:type="dxa"/>
          </w:tcPr>
          <w:p w14:paraId="014566E0" w14:textId="3BB642AD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5E884523" w14:textId="60FF437B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enis_gambar</w:t>
            </w:r>
          </w:p>
        </w:tc>
        <w:tc>
          <w:tcPr>
            <w:tcW w:w="1560" w:type="dxa"/>
          </w:tcPr>
          <w:p w14:paraId="2CD13E89" w14:textId="34024A00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7258E582" w14:textId="10C17835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701" w:type="dxa"/>
          </w:tcPr>
          <w:p w14:paraId="5769A0F7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109C6B82" w14:textId="77777777" w:rsidTr="00A54535">
        <w:tc>
          <w:tcPr>
            <w:tcW w:w="562" w:type="dxa"/>
          </w:tcPr>
          <w:p w14:paraId="601C9BB6" w14:textId="0806BD88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448E6E82" w14:textId="3F944B26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</w:t>
            </w:r>
            <w:r w:rsidR="005B1E27" w:rsidRPr="002E0FD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pload</w:t>
            </w: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_gambar</w:t>
            </w:r>
          </w:p>
        </w:tc>
        <w:tc>
          <w:tcPr>
            <w:tcW w:w="1560" w:type="dxa"/>
          </w:tcPr>
          <w:p w14:paraId="27323F74" w14:textId="495A06A0" w:rsidR="00F0343C" w:rsidRPr="002E0FDB" w:rsidRDefault="00197DBA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275" w:type="dxa"/>
          </w:tcPr>
          <w:p w14:paraId="4DB910E5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FC9ED2B" w14:textId="77777777" w:rsidR="00F0343C" w:rsidRPr="002E0FDB" w:rsidRDefault="00F0343C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CBDF8A" w14:textId="6322F412" w:rsidR="00F0343C" w:rsidRPr="002E0FDB" w:rsidRDefault="00F0343C" w:rsidP="005D597A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6EEDED1B" w14:textId="5B35B10A" w:rsidR="00924D36" w:rsidRPr="002E0FDB" w:rsidRDefault="00924D36" w:rsidP="00924D36">
      <w:pPr>
        <w:pStyle w:val="ListParagraph"/>
        <w:spacing w:line="48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blog</w:t>
      </w:r>
    </w:p>
    <w:p w14:paraId="38AE1DE5" w14:textId="66FDCDAC" w:rsidR="00924D36" w:rsidRPr="002E0FDB" w:rsidRDefault="00924D36" w:rsidP="00924D36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blog</w:t>
      </w:r>
    </w:p>
    <w:p w14:paraId="0ABDA20D" w14:textId="307D884E" w:rsidR="00924D36" w:rsidRPr="002E0FDB" w:rsidRDefault="00924D36" w:rsidP="00924D36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engguna</w:t>
      </w:r>
    </w:p>
    <w:p w14:paraId="27FE879E" w14:textId="1054F2FC" w:rsidR="00924D36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5" w:name="_Toc85237371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3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924D36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1B166B" w:rsidRPr="002E0FDB">
        <w:rPr>
          <w:rFonts w:ascii="Times New Roman" w:hAnsi="Times New Roman" w:cs="Times New Roman"/>
          <w:b w:val="0"/>
          <w:bCs w:val="0"/>
          <w:color w:val="auto"/>
        </w:rPr>
        <w:t>Blog</w:t>
      </w:r>
      <w:bookmarkEnd w:id="45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380B4D" w:rsidRPr="002E0FDB" w14:paraId="21A2B669" w14:textId="77777777" w:rsidTr="00A54535">
        <w:tc>
          <w:tcPr>
            <w:tcW w:w="562" w:type="dxa"/>
          </w:tcPr>
          <w:p w14:paraId="6AA58965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6B94CF17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46D998AC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24C2C6F1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5F56D7D4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380B4D" w:rsidRPr="002E0FDB" w14:paraId="27873FE6" w14:textId="77777777" w:rsidTr="00A54535">
        <w:tc>
          <w:tcPr>
            <w:tcW w:w="562" w:type="dxa"/>
          </w:tcPr>
          <w:p w14:paraId="7A3C9E2D" w14:textId="4D61CD51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028D21DB" w14:textId="59CC309F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blog</w:t>
            </w:r>
          </w:p>
        </w:tc>
        <w:tc>
          <w:tcPr>
            <w:tcW w:w="1560" w:type="dxa"/>
          </w:tcPr>
          <w:p w14:paraId="7B588B9F" w14:textId="7E8F58F2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EF15465" w14:textId="232C23C2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5B3F5406" w14:textId="0030EAC1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380B4D" w:rsidRPr="002E0FDB" w14:paraId="5070743D" w14:textId="77777777" w:rsidTr="00A54535">
        <w:tc>
          <w:tcPr>
            <w:tcW w:w="562" w:type="dxa"/>
          </w:tcPr>
          <w:p w14:paraId="0AAB2C9B" w14:textId="7CDB53FF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63DAE5D0" w14:textId="5F7D4F27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5FAF3C8B" w14:textId="25EB4489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60B2947C" w14:textId="1D6315AD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3DF739C8" w14:textId="17BAE400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6C53F5D8" w14:textId="77777777" w:rsidTr="00A54535">
        <w:tc>
          <w:tcPr>
            <w:tcW w:w="562" w:type="dxa"/>
          </w:tcPr>
          <w:p w14:paraId="0528260D" w14:textId="0B0891DB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704864B0" w14:textId="1B236ED9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judul_blog</w:t>
            </w:r>
          </w:p>
        </w:tc>
        <w:tc>
          <w:tcPr>
            <w:tcW w:w="1560" w:type="dxa"/>
          </w:tcPr>
          <w:p w14:paraId="244B94F9" w14:textId="3CEB3B32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1275" w:type="dxa"/>
          </w:tcPr>
          <w:p w14:paraId="029ED0A1" w14:textId="796E124B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701" w:type="dxa"/>
          </w:tcPr>
          <w:p w14:paraId="21B65E7F" w14:textId="12C1EEC5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380B4D" w:rsidRPr="002E0FDB" w14:paraId="6656AE34" w14:textId="77777777" w:rsidTr="00A54535">
        <w:tc>
          <w:tcPr>
            <w:tcW w:w="562" w:type="dxa"/>
          </w:tcPr>
          <w:p w14:paraId="6C0B49CA" w14:textId="3A8C7FDD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081AC0FF" w14:textId="1C8C83DC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blog</w:t>
            </w:r>
          </w:p>
        </w:tc>
        <w:tc>
          <w:tcPr>
            <w:tcW w:w="1560" w:type="dxa"/>
          </w:tcPr>
          <w:p w14:paraId="056ABECC" w14:textId="25F9B669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14:paraId="6B264883" w14:textId="6B8D967A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6B8B078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2640D035" w14:textId="77777777" w:rsidTr="00A54535">
        <w:tc>
          <w:tcPr>
            <w:tcW w:w="562" w:type="dxa"/>
          </w:tcPr>
          <w:p w14:paraId="2665ED17" w14:textId="259724F5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2F4549EC" w14:textId="05493149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si_blog</w:t>
            </w:r>
          </w:p>
        </w:tc>
        <w:tc>
          <w:tcPr>
            <w:tcW w:w="1560" w:type="dxa"/>
          </w:tcPr>
          <w:p w14:paraId="1031AFEA" w14:textId="340453C9" w:rsidR="00924D36" w:rsidRPr="002E0FDB" w:rsidRDefault="0003262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5D365AEE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94B3BC6" w14:textId="77777777" w:rsidR="00924D36" w:rsidRPr="002E0FDB" w:rsidRDefault="00924D36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0B4D" w:rsidRPr="002E0FDB" w14:paraId="74D74DB9" w14:textId="77777777" w:rsidTr="00A54535">
        <w:tc>
          <w:tcPr>
            <w:tcW w:w="562" w:type="dxa"/>
          </w:tcPr>
          <w:p w14:paraId="70AA6A59" w14:textId="08285EE7" w:rsidR="00380B4D" w:rsidRPr="002E0FDB" w:rsidRDefault="00380B4D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54BED4B6" w14:textId="29E380B4" w:rsidR="00380B4D" w:rsidRPr="002E0FDB" w:rsidRDefault="00380B4D" w:rsidP="00380B4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status_blog</w:t>
            </w:r>
          </w:p>
        </w:tc>
        <w:tc>
          <w:tcPr>
            <w:tcW w:w="1560" w:type="dxa"/>
          </w:tcPr>
          <w:p w14:paraId="37F3380A" w14:textId="68E844E4" w:rsidR="00380B4D" w:rsidRPr="002E0FDB" w:rsidRDefault="00380B4D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08B99D05" w14:textId="31A7DEA8" w:rsidR="00380B4D" w:rsidRPr="002E0FDB" w:rsidRDefault="00380B4D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53C983EF" w14:textId="77777777" w:rsidR="00380B4D" w:rsidRPr="002E0FDB" w:rsidRDefault="00380B4D" w:rsidP="00A5453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84DBEE" w14:textId="77777777" w:rsidR="00023917" w:rsidRPr="002E0FDB" w:rsidRDefault="00023917" w:rsidP="00023917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2EA15" w14:textId="75F5ECC9" w:rsidR="00427B52" w:rsidRPr="002E0FDB" w:rsidRDefault="00427B52" w:rsidP="00023917">
      <w:pPr>
        <w:ind w:left="131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Nama Tabel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tb_ulasan</w:t>
      </w:r>
    </w:p>
    <w:p w14:paraId="3D0B2057" w14:textId="5015B420" w:rsidR="00427B52" w:rsidRPr="002E0FDB" w:rsidRDefault="00427B52" w:rsidP="00427B52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ulasan</w:t>
      </w:r>
    </w:p>
    <w:p w14:paraId="6EE4750E" w14:textId="21B24F41" w:rsidR="00427B52" w:rsidRPr="002E0FDB" w:rsidRDefault="00427B52" w:rsidP="00427B52">
      <w:pPr>
        <w:pStyle w:val="ListParagraph"/>
        <w:spacing w:line="480" w:lineRule="auto"/>
        <w:ind w:left="2876" w:hanging="2025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2E0FDB">
        <w:rPr>
          <w:rFonts w:ascii="Times New Roman" w:hAnsi="Times New Roman" w:cs="Times New Roman"/>
          <w:sz w:val="24"/>
          <w:szCs w:val="24"/>
        </w:rPr>
        <w:t>id_produk_terpilih, id_pengguna</w:t>
      </w:r>
    </w:p>
    <w:p w14:paraId="4D6B96EA" w14:textId="059F2B42" w:rsidR="00427B52" w:rsidRPr="002E0FDB" w:rsidRDefault="00C209AC" w:rsidP="006955C0">
      <w:pPr>
        <w:pStyle w:val="Caption"/>
        <w:ind w:left="131" w:firstLine="720"/>
        <w:rPr>
          <w:rFonts w:ascii="Times New Roman" w:hAnsi="Times New Roman" w:cs="Times New Roman"/>
          <w:color w:val="auto"/>
        </w:rPr>
      </w:pPr>
      <w:bookmarkStart w:id="46" w:name="_Toc85237372"/>
      <w:r w:rsidRPr="000F5809">
        <w:rPr>
          <w:rFonts w:ascii="Times New Roman" w:hAnsi="Times New Roman" w:cs="Times New Roman"/>
          <w:color w:val="auto"/>
        </w:rPr>
        <w:t>Tabel 3</w:t>
      </w:r>
      <w:r>
        <w:rPr>
          <w:rFonts w:ascii="Times New Roman" w:hAnsi="Times New Roman" w:cs="Times New Roman"/>
          <w:color w:val="auto"/>
        </w:rPr>
        <w:t>.</w:t>
      </w:r>
      <w:r w:rsidRPr="000F5809">
        <w:rPr>
          <w:rFonts w:ascii="Times New Roman" w:hAnsi="Times New Roman" w:cs="Times New Roman"/>
          <w:color w:val="auto"/>
        </w:rPr>
        <w:t xml:space="preserve"> </w:t>
      </w:r>
      <w:r w:rsidRPr="000F5809">
        <w:rPr>
          <w:rFonts w:ascii="Times New Roman" w:hAnsi="Times New Roman" w:cs="Times New Roman"/>
          <w:color w:val="auto"/>
        </w:rPr>
        <w:fldChar w:fldCharType="begin"/>
      </w:r>
      <w:r w:rsidRPr="000F5809">
        <w:rPr>
          <w:rFonts w:ascii="Times New Roman" w:hAnsi="Times New Roman" w:cs="Times New Roman"/>
          <w:color w:val="auto"/>
        </w:rPr>
        <w:instrText xml:space="preserve"> SEQ Tabel_3 \* ARABIC </w:instrText>
      </w:r>
      <w:r w:rsidRPr="000F5809">
        <w:rPr>
          <w:rFonts w:ascii="Times New Roman" w:hAnsi="Times New Roman" w:cs="Times New Roman"/>
          <w:color w:val="auto"/>
        </w:rPr>
        <w:fldChar w:fldCharType="separate"/>
      </w:r>
      <w:r w:rsidR="00BB3249">
        <w:rPr>
          <w:rFonts w:ascii="Times New Roman" w:hAnsi="Times New Roman" w:cs="Times New Roman"/>
          <w:noProof/>
          <w:color w:val="auto"/>
        </w:rPr>
        <w:t>14</w:t>
      </w:r>
      <w:r w:rsidRPr="000F5809">
        <w:rPr>
          <w:rFonts w:ascii="Times New Roman" w:hAnsi="Times New Roman" w:cs="Times New Roman"/>
          <w:color w:val="auto"/>
        </w:rPr>
        <w:fldChar w:fldCharType="end"/>
      </w:r>
      <w:r>
        <w:rPr>
          <w:rFonts w:ascii="Times New Roman" w:hAnsi="Times New Roman" w:cs="Times New Roman"/>
          <w:color w:val="auto"/>
        </w:rPr>
        <w:t xml:space="preserve"> </w:t>
      </w:r>
      <w:r w:rsidR="00427B52" w:rsidRPr="002E0FDB">
        <w:rPr>
          <w:rFonts w:ascii="Times New Roman" w:hAnsi="Times New Roman" w:cs="Times New Roman"/>
          <w:b w:val="0"/>
          <w:bCs w:val="0"/>
          <w:color w:val="auto"/>
        </w:rPr>
        <w:t xml:space="preserve">Struktur Tabel </w:t>
      </w:r>
      <w:r w:rsidR="00865C02" w:rsidRPr="002E0FDB">
        <w:rPr>
          <w:rFonts w:ascii="Times New Roman" w:hAnsi="Times New Roman" w:cs="Times New Roman"/>
          <w:b w:val="0"/>
          <w:bCs w:val="0"/>
          <w:color w:val="auto"/>
        </w:rPr>
        <w:t>Ulasan</w:t>
      </w:r>
      <w:bookmarkEnd w:id="46"/>
    </w:p>
    <w:tbl>
      <w:tblPr>
        <w:tblStyle w:val="TableGrid"/>
        <w:tblW w:w="8216" w:type="dxa"/>
        <w:tblInd w:w="852" w:type="dxa"/>
        <w:tblLayout w:type="fixed"/>
        <w:tblLook w:val="04A0" w:firstRow="1" w:lastRow="0" w:firstColumn="1" w:lastColumn="0" w:noHBand="0" w:noVBand="1"/>
      </w:tblPr>
      <w:tblGrid>
        <w:gridCol w:w="562"/>
        <w:gridCol w:w="3118"/>
        <w:gridCol w:w="1560"/>
        <w:gridCol w:w="1275"/>
        <w:gridCol w:w="1701"/>
      </w:tblGrid>
      <w:tr w:rsidR="00427B52" w:rsidRPr="002E0FDB" w14:paraId="3749F856" w14:textId="77777777" w:rsidTr="00C61DC7">
        <w:tc>
          <w:tcPr>
            <w:tcW w:w="562" w:type="dxa"/>
          </w:tcPr>
          <w:p w14:paraId="33898086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14:paraId="3D1475A3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 Field / Atribut</w:t>
            </w:r>
          </w:p>
        </w:tc>
        <w:tc>
          <w:tcPr>
            <w:tcW w:w="1560" w:type="dxa"/>
          </w:tcPr>
          <w:p w14:paraId="54F1C9B4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 Data</w:t>
            </w:r>
          </w:p>
        </w:tc>
        <w:tc>
          <w:tcPr>
            <w:tcW w:w="1275" w:type="dxa"/>
          </w:tcPr>
          <w:p w14:paraId="5AD3CFE9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jang</w:t>
            </w:r>
          </w:p>
        </w:tc>
        <w:tc>
          <w:tcPr>
            <w:tcW w:w="1701" w:type="dxa"/>
          </w:tcPr>
          <w:p w14:paraId="0ADC0F77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terangan</w:t>
            </w:r>
          </w:p>
        </w:tc>
      </w:tr>
      <w:tr w:rsidR="00427B52" w:rsidRPr="002E0FDB" w14:paraId="0CF2E5F9" w14:textId="77777777" w:rsidTr="00C61DC7">
        <w:tc>
          <w:tcPr>
            <w:tcW w:w="562" w:type="dxa"/>
          </w:tcPr>
          <w:p w14:paraId="2BC8C63F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506A31E8" w14:textId="1FF6160A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ulasan</w:t>
            </w:r>
          </w:p>
        </w:tc>
        <w:tc>
          <w:tcPr>
            <w:tcW w:w="1560" w:type="dxa"/>
          </w:tcPr>
          <w:p w14:paraId="15097504" w14:textId="635B6129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26DAC4DD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31BF24C8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427B52" w:rsidRPr="002E0FDB" w14:paraId="613C7991" w14:textId="77777777" w:rsidTr="00C61DC7">
        <w:tc>
          <w:tcPr>
            <w:tcW w:w="562" w:type="dxa"/>
          </w:tcPr>
          <w:p w14:paraId="5D6D48B6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14:paraId="448B645B" w14:textId="2DA9CB71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roduk_terpilih</w:t>
            </w:r>
          </w:p>
        </w:tc>
        <w:tc>
          <w:tcPr>
            <w:tcW w:w="1560" w:type="dxa"/>
          </w:tcPr>
          <w:p w14:paraId="3295C2AA" w14:textId="441CC026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3659B1CD" w14:textId="5B7D4701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2A06C83C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427B52" w:rsidRPr="002E0FDB" w14:paraId="148E22A8" w14:textId="77777777" w:rsidTr="00C61DC7">
        <w:tc>
          <w:tcPr>
            <w:tcW w:w="562" w:type="dxa"/>
          </w:tcPr>
          <w:p w14:paraId="68108C5C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14:paraId="5DE599B6" w14:textId="23D34399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d_pengguna</w:t>
            </w:r>
          </w:p>
        </w:tc>
        <w:tc>
          <w:tcPr>
            <w:tcW w:w="1560" w:type="dxa"/>
          </w:tcPr>
          <w:p w14:paraId="4C46B15C" w14:textId="18030D4A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4F0EF2E2" w14:textId="29787159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0B88A77D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</w:tr>
      <w:tr w:rsidR="00427B52" w:rsidRPr="002E0FDB" w14:paraId="3A26D17C" w14:textId="77777777" w:rsidTr="00C61DC7">
        <w:tc>
          <w:tcPr>
            <w:tcW w:w="562" w:type="dxa"/>
          </w:tcPr>
          <w:p w14:paraId="2BD43C02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14:paraId="080EDC51" w14:textId="55D99CBE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Parent_id_ulasan</w:t>
            </w:r>
          </w:p>
        </w:tc>
        <w:tc>
          <w:tcPr>
            <w:tcW w:w="1560" w:type="dxa"/>
          </w:tcPr>
          <w:p w14:paraId="3D26BCC2" w14:textId="2E49B189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12243433" w14:textId="0CA12A25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11F33437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0D8A287D" w14:textId="77777777" w:rsidTr="00C61DC7">
        <w:tc>
          <w:tcPr>
            <w:tcW w:w="562" w:type="dxa"/>
          </w:tcPr>
          <w:p w14:paraId="7E3F6207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8" w:type="dxa"/>
          </w:tcPr>
          <w:p w14:paraId="60A09A88" w14:textId="52104EAA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gl_ulasan</w:t>
            </w:r>
          </w:p>
        </w:tc>
        <w:tc>
          <w:tcPr>
            <w:tcW w:w="1560" w:type="dxa"/>
          </w:tcPr>
          <w:p w14:paraId="0C553424" w14:textId="28D74C3C" w:rsidR="00427B52" w:rsidRPr="002E0FDB" w:rsidRDefault="0016014E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27B52" w:rsidRPr="002E0FDB">
              <w:rPr>
                <w:rFonts w:ascii="Times New Roman" w:hAnsi="Times New Roman" w:cs="Times New Roman"/>
                <w:sz w:val="24"/>
                <w:szCs w:val="24"/>
              </w:rPr>
              <w:t>atetime</w:t>
            </w:r>
          </w:p>
        </w:tc>
        <w:tc>
          <w:tcPr>
            <w:tcW w:w="1275" w:type="dxa"/>
          </w:tcPr>
          <w:p w14:paraId="3BBE0FA9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56BA449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1185502E" w14:textId="77777777" w:rsidTr="00C61DC7">
        <w:tc>
          <w:tcPr>
            <w:tcW w:w="562" w:type="dxa"/>
          </w:tcPr>
          <w:p w14:paraId="083FFE15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8" w:type="dxa"/>
          </w:tcPr>
          <w:p w14:paraId="1A0327B9" w14:textId="3800535B" w:rsidR="00427B52" w:rsidRPr="002E0FDB" w:rsidRDefault="00427B52" w:rsidP="00C61D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</w:p>
        </w:tc>
        <w:tc>
          <w:tcPr>
            <w:tcW w:w="1560" w:type="dxa"/>
          </w:tcPr>
          <w:p w14:paraId="0617B19D" w14:textId="2311EB95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275" w:type="dxa"/>
          </w:tcPr>
          <w:p w14:paraId="56057980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2B12F672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B52" w:rsidRPr="002E0FDB" w14:paraId="5C999BDE" w14:textId="77777777" w:rsidTr="00C61DC7">
        <w:tc>
          <w:tcPr>
            <w:tcW w:w="562" w:type="dxa"/>
          </w:tcPr>
          <w:p w14:paraId="08BB7C0D" w14:textId="0BFD6E51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8" w:type="dxa"/>
          </w:tcPr>
          <w:p w14:paraId="1B92A550" w14:textId="0A79B4D7" w:rsidR="00427B52" w:rsidRPr="002E0FDB" w:rsidRDefault="00427B52" w:rsidP="00C61D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Isi_ulasan</w:t>
            </w:r>
          </w:p>
        </w:tc>
        <w:tc>
          <w:tcPr>
            <w:tcW w:w="1560" w:type="dxa"/>
          </w:tcPr>
          <w:p w14:paraId="63DCB671" w14:textId="4F456C50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0FDB"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1275" w:type="dxa"/>
          </w:tcPr>
          <w:p w14:paraId="254FF8BA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805ABB9" w14:textId="77777777" w:rsidR="00427B52" w:rsidRPr="002E0FDB" w:rsidRDefault="00427B52" w:rsidP="00C61DC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61A33E" w14:textId="5EC1E8E1" w:rsidR="00427B52" w:rsidRDefault="00427B52" w:rsidP="00427B52">
      <w:pPr>
        <w:pStyle w:val="ListParagraph"/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79440B9B" w14:textId="427E3C5C" w:rsidR="00427B52" w:rsidRPr="002E0FDB" w:rsidRDefault="00525649" w:rsidP="00A625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A707165" w14:textId="414BF862" w:rsidR="00EE00F2" w:rsidRPr="002E0FDB" w:rsidRDefault="00EE00F2" w:rsidP="00456EDB">
      <w:pPr>
        <w:pStyle w:val="Heading2"/>
        <w:numPr>
          <w:ilvl w:val="0"/>
          <w:numId w:val="7"/>
        </w:numPr>
        <w:spacing w:before="120"/>
        <w:rPr>
          <w:color w:val="auto"/>
        </w:rPr>
      </w:pPr>
      <w:bookmarkStart w:id="47" w:name="_Toc77568562"/>
      <w:bookmarkStart w:id="48" w:name="_Toc87892197"/>
      <w:r w:rsidRPr="002E0FDB">
        <w:rPr>
          <w:color w:val="auto"/>
        </w:rPr>
        <w:lastRenderedPageBreak/>
        <w:t>Pemodelan Interface</w:t>
      </w:r>
      <w:bookmarkEnd w:id="47"/>
      <w:bookmarkEnd w:id="48"/>
    </w:p>
    <w:p w14:paraId="08BBB7AB" w14:textId="28A2D124" w:rsidR="00A6255C" w:rsidRPr="002E0FDB" w:rsidRDefault="00CB78B6" w:rsidP="00456EDB">
      <w:pPr>
        <w:pStyle w:val="ListParagraph"/>
        <w:numPr>
          <w:ilvl w:val="3"/>
          <w:numId w:val="7"/>
        </w:numPr>
        <w:spacing w:line="480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Halaman Awal</w:t>
      </w:r>
    </w:p>
    <w:p w14:paraId="3A212C73" w14:textId="369E6CD7" w:rsidR="00231418" w:rsidRPr="00223D22" w:rsidRDefault="00223D22" w:rsidP="002D367E">
      <w:pPr>
        <w:pStyle w:val="ListParagraph"/>
        <w:spacing w:line="48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957248" behindDoc="0" locked="0" layoutInCell="1" allowOverlap="1" wp14:anchorId="69578CAD" wp14:editId="5B4040B2">
            <wp:simplePos x="0" y="0"/>
            <wp:positionH relativeFrom="page">
              <wp:align>center</wp:align>
            </wp:positionH>
            <wp:positionV relativeFrom="paragraph">
              <wp:posOffset>599440</wp:posOffset>
            </wp:positionV>
            <wp:extent cx="3592195" cy="2905125"/>
            <wp:effectExtent l="0" t="0" r="825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76"/>
                    <a:stretch/>
                  </pic:blipFill>
                  <pic:spPr bwMode="auto">
                    <a:xfrm>
                      <a:off x="0" y="0"/>
                      <a:ext cx="3592195" cy="2905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Pada Tampilan Awal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E5B99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i/>
          <w:iCs/>
          <w:sz w:val="24"/>
          <w:szCs w:val="24"/>
        </w:rPr>
        <w:t>highlight product</w:t>
      </w:r>
      <w:r>
        <w:rPr>
          <w:rFonts w:ascii="Times New Roman" w:hAnsi="Times New Roman" w:cs="Times New Roman"/>
          <w:sz w:val="24"/>
          <w:szCs w:val="24"/>
        </w:rPr>
        <w:t xml:space="preserve"> dan terdapat </w:t>
      </w:r>
      <w:r w:rsidRPr="00223D22">
        <w:rPr>
          <w:rFonts w:ascii="Times New Roman" w:hAnsi="Times New Roman" w:cs="Times New Roman"/>
          <w:i/>
          <w:iCs/>
          <w:sz w:val="24"/>
          <w:szCs w:val="24"/>
        </w:rPr>
        <w:t>welcome messag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da </w:t>
      </w:r>
      <w:r w:rsidRPr="00223D22">
        <w:rPr>
          <w:rFonts w:ascii="Times New Roman" w:hAnsi="Times New Roman" w:cs="Times New Roman"/>
          <w:i/>
          <w:iCs/>
          <w:sz w:val="24"/>
          <w:szCs w:val="24"/>
        </w:rPr>
        <w:t>carausel</w:t>
      </w:r>
      <w:r w:rsidR="005E5B99">
        <w:rPr>
          <w:rFonts w:ascii="Times New Roman" w:hAnsi="Times New Roman" w:cs="Times New Roman"/>
          <w:sz w:val="24"/>
          <w:szCs w:val="24"/>
        </w:rPr>
        <w:t>.</w:t>
      </w:r>
    </w:p>
    <w:p w14:paraId="50973742" w14:textId="72E414FF" w:rsidR="00A6255C" w:rsidRPr="00223D22" w:rsidRDefault="00397364" w:rsidP="00223D22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4DA783D" wp14:editId="3306816F">
                <wp:simplePos x="0" y="0"/>
                <wp:positionH relativeFrom="page">
                  <wp:align>center</wp:align>
                </wp:positionH>
                <wp:positionV relativeFrom="paragraph">
                  <wp:posOffset>2980690</wp:posOffset>
                </wp:positionV>
                <wp:extent cx="4257675" cy="635"/>
                <wp:effectExtent l="0" t="0" r="9525" b="8255"/>
                <wp:wrapTopAndBottom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48206" w14:textId="06EEA0A8" w:rsidR="00BB5091" w:rsidRPr="00CE6EAC" w:rsidRDefault="00F342D2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49" w:name="_Toc84204296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3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62384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hysical Data Model</w:t>
                            </w:r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4DA783D" id="Text Box 83" o:spid="_x0000_s1039" type="#_x0000_t202" style="position:absolute;left:0;text-align:left;margin-left:0;margin-top:234.7pt;width:335.25pt;height:.05pt;z-index:251752448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" stroked="f">
                <v:textbox style="mso-fit-shape-to-text:t" inset="0,0,0,0">
                  <w:txbxContent>
                    <w:p w14:paraId="56548206" w14:textId="06EEA0A8" w:rsidR="00BB5091" w:rsidRPr="00CE6EAC" w:rsidRDefault="00F342D2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59" w:name="_Toc84204296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3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62384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hysical Data Model</w:t>
                      </w:r>
                      <w:bookmarkEnd w:id="159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988E667" w14:textId="2C4363E6" w:rsidR="00CB78B6" w:rsidRPr="002E0FDB" w:rsidRDefault="00CB78B6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gin</w:t>
      </w:r>
    </w:p>
    <w:p w14:paraId="111EFE9A" w14:textId="4D645778" w:rsidR="00223D22" w:rsidRPr="00397364" w:rsidRDefault="00397364" w:rsidP="00397364">
      <w:pPr>
        <w:pStyle w:val="ListParagraph"/>
        <w:spacing w:line="48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956224" behindDoc="1" locked="0" layoutInCell="1" allowOverlap="1" wp14:anchorId="0919B292" wp14:editId="2FE38BDA">
            <wp:simplePos x="0" y="0"/>
            <wp:positionH relativeFrom="page">
              <wp:align>center</wp:align>
            </wp:positionH>
            <wp:positionV relativeFrom="paragraph">
              <wp:posOffset>622300</wp:posOffset>
            </wp:positionV>
            <wp:extent cx="3549650" cy="213360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ampilan 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pada halaman </w:t>
      </w:r>
      <w:r w:rsidRPr="00397364">
        <w:rPr>
          <w:rFonts w:ascii="Times New Roman" w:hAnsi="Times New Roman" w:cs="Times New Roman"/>
          <w:i/>
          <w:iCs/>
          <w:sz w:val="24"/>
          <w:szCs w:val="24"/>
        </w:rPr>
        <w:t>Login</w:t>
      </w:r>
      <w:r w:rsidR="00562E53">
        <w:rPr>
          <w:rFonts w:ascii="Times New Roman" w:hAnsi="Times New Roman" w:cs="Times New Roman"/>
          <w:sz w:val="24"/>
          <w:szCs w:val="24"/>
        </w:rPr>
        <w:t xml:space="preserve"> untuk </w:t>
      </w:r>
      <w:r w:rsidR="00562E53" w:rsidRPr="00562E53">
        <w:rPr>
          <w:rFonts w:ascii="Times New Roman" w:hAnsi="Times New Roman" w:cs="Times New Roman"/>
          <w:i/>
          <w:iCs/>
          <w:sz w:val="24"/>
          <w:szCs w:val="24"/>
        </w:rPr>
        <w:t>use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E5B99">
        <w:rPr>
          <w:rFonts w:ascii="Times New Roman" w:hAnsi="Times New Roman" w:cs="Times New Roman"/>
          <w:sz w:val="24"/>
          <w:szCs w:val="24"/>
        </w:rPr>
        <w:t xml:space="preserve">menampilkan </w:t>
      </w:r>
      <w:r w:rsidRPr="00397364">
        <w:rPr>
          <w:rFonts w:ascii="Times New Roman" w:hAnsi="Times New Roman" w:cs="Times New Roman"/>
          <w:i/>
          <w:iCs/>
          <w:sz w:val="24"/>
          <w:szCs w:val="24"/>
        </w:rPr>
        <w:t>for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ang harus diisi</w:t>
      </w:r>
      <w:r w:rsidR="005E5B99">
        <w:rPr>
          <w:rFonts w:ascii="Times New Roman" w:hAnsi="Times New Roman" w:cs="Times New Roman"/>
          <w:sz w:val="24"/>
          <w:szCs w:val="24"/>
        </w:rPr>
        <w:t xml:space="preserve"> </w:t>
      </w:r>
      <w:r w:rsidR="005E5B99" w:rsidRPr="005E5B99">
        <w:rPr>
          <w:rFonts w:ascii="Times New Roman" w:hAnsi="Times New Roman" w:cs="Times New Roman"/>
          <w:i/>
          <w:iCs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, seperti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-mail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password </w:t>
      </w:r>
      <w:r>
        <w:rPr>
          <w:rFonts w:ascii="Times New Roman" w:hAnsi="Times New Roman" w:cs="Times New Roman"/>
          <w:sz w:val="24"/>
          <w:szCs w:val="24"/>
        </w:rPr>
        <w:t>untuk dapat masuk kedalam sistem.</w:t>
      </w:r>
    </w:p>
    <w:p w14:paraId="2651EAEE" w14:textId="305C477F" w:rsidR="00A6255C" w:rsidRPr="00223D22" w:rsidRDefault="00397364" w:rsidP="00223D22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C8BACBB" wp14:editId="12E9A7E4">
                <wp:simplePos x="0" y="0"/>
                <wp:positionH relativeFrom="margin">
                  <wp:posOffset>386715</wp:posOffset>
                </wp:positionH>
                <wp:positionV relativeFrom="paragraph">
                  <wp:posOffset>8091805</wp:posOffset>
                </wp:positionV>
                <wp:extent cx="4257675" cy="635"/>
                <wp:effectExtent l="0" t="0" r="9525" b="8255"/>
                <wp:wrapTopAndBottom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0D6BEB" w14:textId="0110522E" w:rsidR="00BB5091" w:rsidRPr="00CE6EAC" w:rsidRDefault="00F342D2" w:rsidP="00F342D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0" w:name="_Toc84204297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4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Login</w:t>
                            </w:r>
                            <w:bookmarkEnd w:id="5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C8BACBB" id="Text Box 84" o:spid="_x0000_s1040" type="#_x0000_t202" style="position:absolute;margin-left:30.45pt;margin-top:637.15pt;width:335.25pt;height:.05pt;z-index:2517544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" stroked="f">
                <v:textbox style="mso-fit-shape-to-text:t" inset="0,0,0,0">
                  <w:txbxContent>
                    <w:p w14:paraId="690D6BEB" w14:textId="0110522E" w:rsidR="00BB5091" w:rsidRPr="00CE6EAC" w:rsidRDefault="00F342D2" w:rsidP="00F342D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61" w:name="_Toc84204297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4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Login</w:t>
                      </w:r>
                      <w:bookmarkEnd w:id="16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23D22"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5BCF3081" w14:textId="29029102" w:rsidR="00A6255C" w:rsidRPr="002E0FDB" w:rsidRDefault="00A6255C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gister</w:t>
      </w:r>
    </w:p>
    <w:p w14:paraId="5B72EDD0" w14:textId="78AA1118" w:rsidR="00A6255C" w:rsidRDefault="00397364" w:rsidP="00562E53">
      <w:pPr>
        <w:pStyle w:val="ListParagraph"/>
        <w:spacing w:line="48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953152" behindDoc="1" locked="0" layoutInCell="1" allowOverlap="1" wp14:anchorId="0954C6B3" wp14:editId="723FBD12">
            <wp:simplePos x="0" y="0"/>
            <wp:positionH relativeFrom="margin">
              <wp:posOffset>569595</wp:posOffset>
            </wp:positionH>
            <wp:positionV relativeFrom="paragraph">
              <wp:posOffset>693420</wp:posOffset>
            </wp:positionV>
            <wp:extent cx="3590925" cy="2158365"/>
            <wp:effectExtent l="0" t="0" r="952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ampilan 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pada halaman </w:t>
      </w:r>
      <w:r w:rsidRPr="00397364">
        <w:rPr>
          <w:rFonts w:ascii="Times New Roman" w:hAnsi="Times New Roman" w:cs="Times New Roman"/>
          <w:i/>
          <w:iCs/>
          <w:sz w:val="24"/>
          <w:szCs w:val="24"/>
        </w:rPr>
        <w:t>Register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5E5B99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sz w:val="24"/>
          <w:szCs w:val="24"/>
        </w:rPr>
        <w:t xml:space="preserve">sebuah </w:t>
      </w:r>
      <w:r>
        <w:rPr>
          <w:rFonts w:ascii="Times New Roman" w:hAnsi="Times New Roman" w:cs="Times New Roman"/>
          <w:i/>
          <w:iCs/>
          <w:sz w:val="24"/>
          <w:szCs w:val="24"/>
        </w:rPr>
        <w:t>card</w:t>
      </w:r>
      <w:r w:rsidR="005E5B9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E5B99">
        <w:rPr>
          <w:rFonts w:ascii="Times New Roman" w:hAnsi="Times New Roman" w:cs="Times New Roman"/>
          <w:sz w:val="24"/>
          <w:szCs w:val="24"/>
        </w:rPr>
        <w:t>dan tombo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imana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harus memilih  untuk 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daftar sebagai </w:t>
      </w:r>
      <w:r w:rsidR="00DE5987" w:rsidRPr="002E0FDB">
        <w:rPr>
          <w:rFonts w:ascii="Times New Roman" w:hAnsi="Times New Roman" w:cs="Times New Roman"/>
          <w:sz w:val="24"/>
          <w:szCs w:val="24"/>
        </w:rPr>
        <w:t>member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 atau kontributor.</w:t>
      </w:r>
    </w:p>
    <w:p w14:paraId="6FE454A2" w14:textId="0C5C24FA" w:rsidR="00562E53" w:rsidRPr="00397364" w:rsidRDefault="00397364" w:rsidP="0039736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6DA7BDE9" wp14:editId="44160EF0">
                <wp:simplePos x="0" y="0"/>
                <wp:positionH relativeFrom="margin">
                  <wp:align>center</wp:align>
                </wp:positionH>
                <wp:positionV relativeFrom="paragraph">
                  <wp:posOffset>2242185</wp:posOffset>
                </wp:positionV>
                <wp:extent cx="4257675" cy="209550"/>
                <wp:effectExtent l="0" t="0" r="9525" b="0"/>
                <wp:wrapTopAndBottom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D9A8E7" w14:textId="5F8147D1" w:rsidR="00562E53" w:rsidRPr="00CE6EAC" w:rsidRDefault="00F342D2" w:rsidP="00562E5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1" w:name="_Toc84204298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5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562E53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562E53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562E53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562E53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562E53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Register</w:t>
                            </w:r>
                            <w:bookmarkEnd w:id="51"/>
                          </w:p>
                          <w:p w14:paraId="6831A3A5" w14:textId="77777777" w:rsidR="000351D8" w:rsidRDefault="000351D8"/>
                          <w:p w14:paraId="535FE95A" w14:textId="77777777" w:rsidR="00562E53" w:rsidRPr="00CE6EAC" w:rsidRDefault="00562E53" w:rsidP="00562E5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1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Register</w:t>
                            </w:r>
                          </w:p>
                          <w:p w14:paraId="2187F791" w14:textId="77777777" w:rsidR="000351D8" w:rsidRDefault="000351D8"/>
                          <w:p w14:paraId="48013439" w14:textId="78312F4B" w:rsidR="00562E53" w:rsidRPr="00CE6EAC" w:rsidRDefault="00562E53" w:rsidP="00562E5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1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Register</w:t>
                            </w:r>
                          </w:p>
                          <w:p w14:paraId="713D52A9" w14:textId="77777777" w:rsidR="000351D8" w:rsidRDefault="000351D8"/>
                          <w:p w14:paraId="7A299271" w14:textId="58990312" w:rsidR="00562E53" w:rsidRPr="00CE6EAC" w:rsidRDefault="00562E53" w:rsidP="00562E5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1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A7BDE9" id="Text Box 85" o:spid="_x0000_s1041" type="#_x0000_t202" style="position:absolute;left:0;text-align:left;margin-left:0;margin-top:176.55pt;width:335.25pt;height:16.5pt;z-index:25195520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" stroked="f">
                <v:textbox inset="0,0,0,0">
                  <w:txbxContent>
                    <w:p w14:paraId="7BD9A8E7" w14:textId="5F8147D1" w:rsidR="00562E53" w:rsidRPr="00CE6EAC" w:rsidRDefault="00F342D2" w:rsidP="00562E5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63" w:name="_Toc84204298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5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562E53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562E53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562E53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562E53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562E53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Register</w:t>
                      </w:r>
                      <w:bookmarkEnd w:id="163"/>
                    </w:p>
                    <w:p w14:paraId="6831A3A5" w14:textId="77777777" w:rsidR="000351D8" w:rsidRDefault="000351D8"/>
                    <w:p w14:paraId="535FE95A" w14:textId="77777777" w:rsidR="00562E53" w:rsidRPr="00CE6EAC" w:rsidRDefault="00562E53" w:rsidP="00562E5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1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Register</w:t>
                      </w:r>
                    </w:p>
                    <w:p w14:paraId="2187F791" w14:textId="77777777" w:rsidR="000351D8" w:rsidRDefault="000351D8"/>
                    <w:p w14:paraId="48013439" w14:textId="78312F4B" w:rsidR="00562E53" w:rsidRPr="00CE6EAC" w:rsidRDefault="00562E53" w:rsidP="00562E5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1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Register</w:t>
                      </w:r>
                    </w:p>
                    <w:p w14:paraId="713D52A9" w14:textId="77777777" w:rsidR="000351D8" w:rsidRDefault="000351D8"/>
                    <w:p w14:paraId="7A299271" w14:textId="58990312" w:rsidR="00562E53" w:rsidRPr="00CE6EAC" w:rsidRDefault="00562E53" w:rsidP="00562E5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1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Register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1282D1B" w14:textId="6EBC4952" w:rsidR="00CB78B6" w:rsidRPr="002E0FDB" w:rsidRDefault="00DE1F05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peruser</w:t>
      </w:r>
    </w:p>
    <w:p w14:paraId="020B5D6F" w14:textId="77777777" w:rsidR="00397364" w:rsidRPr="00397364" w:rsidRDefault="00B201E2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shboard</w:t>
      </w:r>
    </w:p>
    <w:p w14:paraId="1A7A795C" w14:textId="1796CA31" w:rsidR="00397364" w:rsidRPr="00397364" w:rsidRDefault="00397364" w:rsidP="00397364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noProof/>
        </w:rPr>
        <w:drawing>
          <wp:anchor distT="0" distB="0" distL="114300" distR="114300" simplePos="0" relativeHeight="251854848" behindDoc="0" locked="0" layoutInCell="1" allowOverlap="1" wp14:anchorId="68EAD912" wp14:editId="25E682DA">
            <wp:simplePos x="0" y="0"/>
            <wp:positionH relativeFrom="column">
              <wp:posOffset>912495</wp:posOffset>
            </wp:positionH>
            <wp:positionV relativeFrom="paragraph">
              <wp:posOffset>984250</wp:posOffset>
            </wp:positionV>
            <wp:extent cx="3590925" cy="2162175"/>
            <wp:effectExtent l="0" t="0" r="9525" b="9525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FDB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61A4A1D" wp14:editId="4ECDF973">
                <wp:simplePos x="0" y="0"/>
                <wp:positionH relativeFrom="margin">
                  <wp:posOffset>573405</wp:posOffset>
                </wp:positionH>
                <wp:positionV relativeFrom="paragraph">
                  <wp:posOffset>3339465</wp:posOffset>
                </wp:positionV>
                <wp:extent cx="4257675" cy="210820"/>
                <wp:effectExtent l="0" t="0" r="9525" b="0"/>
                <wp:wrapTopAndBottom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108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E47B4A" w14:textId="729BEB2E" w:rsidR="00BB5091" w:rsidRPr="00CE6EAC" w:rsidRDefault="007802E8" w:rsidP="006F1BEB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2" w:name="_Toc84204299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6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BB5091"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  <w:bookmarkEnd w:id="52"/>
                          </w:p>
                          <w:p w14:paraId="705AAC88" w14:textId="77777777" w:rsidR="000351D8" w:rsidRDefault="000351D8"/>
                          <w:p w14:paraId="6199D7EA" w14:textId="77777777" w:rsidR="00BB5091" w:rsidRPr="00CE6EAC" w:rsidRDefault="00BB5091" w:rsidP="006F1BEB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  <w:p w14:paraId="65FD053F" w14:textId="77777777" w:rsidR="000351D8" w:rsidRDefault="000351D8"/>
                          <w:p w14:paraId="318A5BAA" w14:textId="36BF288A" w:rsidR="00BB5091" w:rsidRPr="00CE6EAC" w:rsidRDefault="00BB5091" w:rsidP="006F1BEB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  <w:p w14:paraId="23EB6765" w14:textId="77777777" w:rsidR="000351D8" w:rsidRDefault="000351D8"/>
                          <w:p w14:paraId="4D742D11" w14:textId="18EA50FB" w:rsidR="00BB5091" w:rsidRPr="00CE6EAC" w:rsidRDefault="00BB5091" w:rsidP="006F1BEB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1A4A1D" id="Text Box 86" o:spid="_x0000_s1042" type="#_x0000_t202" style="position:absolute;left:0;text-align:left;margin-left:45.15pt;margin-top:262.95pt;width:335.25pt;height:16.6pt;z-index:25175859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" stroked="f">
                <v:textbox inset="0,0,0,0">
                  <w:txbxContent>
                    <w:p w14:paraId="78E47B4A" w14:textId="729BEB2E" w:rsidR="00BB5091" w:rsidRPr="00CE6EAC" w:rsidRDefault="007802E8" w:rsidP="006F1BEB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65" w:name="_Toc84204299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6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BB5091"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  <w:bookmarkEnd w:id="165"/>
                    </w:p>
                    <w:p w14:paraId="705AAC88" w14:textId="77777777" w:rsidR="000351D8" w:rsidRDefault="000351D8"/>
                    <w:p w14:paraId="6199D7EA" w14:textId="77777777" w:rsidR="00BB5091" w:rsidRPr="00CE6EAC" w:rsidRDefault="00BB5091" w:rsidP="006F1BEB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  <w:p w14:paraId="65FD053F" w14:textId="77777777" w:rsidR="000351D8" w:rsidRDefault="000351D8"/>
                    <w:p w14:paraId="318A5BAA" w14:textId="36BF288A" w:rsidR="00BB5091" w:rsidRPr="00CE6EAC" w:rsidRDefault="00BB5091" w:rsidP="006F1BEB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  <w:p w14:paraId="23EB6765" w14:textId="77777777" w:rsidR="000351D8" w:rsidRDefault="000351D8"/>
                    <w:p w14:paraId="4D742D11" w14:textId="18EA50FB" w:rsidR="00BB5091" w:rsidRPr="00CE6EAC" w:rsidRDefault="00BB5091" w:rsidP="006F1BEB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293CA9" w:rsidRPr="00397364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293CA9" w:rsidRPr="00397364">
        <w:rPr>
          <w:rFonts w:ascii="Times New Roman" w:hAnsi="Times New Roman" w:cs="Times New Roman"/>
          <w:i/>
          <w:iCs/>
          <w:sz w:val="24"/>
          <w:szCs w:val="24"/>
        </w:rPr>
        <w:t>Dashboard</w:t>
      </w:r>
      <w:r w:rsidR="00293CA9" w:rsidRPr="003973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uperuser </w:t>
      </w:r>
      <w:r w:rsidR="005E5B99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sz w:val="24"/>
          <w:szCs w:val="24"/>
        </w:rPr>
        <w:t xml:space="preserve">data-data statistik mulai dari total produk, total pengguna, total kontributor dan ringkasan mengenai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lainnya.</w:t>
      </w:r>
    </w:p>
    <w:p w14:paraId="6FAC0DB3" w14:textId="44DB4B05" w:rsidR="009D3B9B" w:rsidRPr="002E0FDB" w:rsidRDefault="00397364" w:rsidP="003973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E71BA4" w14:textId="0BD43768" w:rsidR="00293CA9" w:rsidRPr="002E0FDB" w:rsidRDefault="00E32340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Create</w:t>
      </w:r>
      <w:r w:rsidR="00A6255C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Kurator</w:t>
      </w:r>
    </w:p>
    <w:p w14:paraId="0584A761" w14:textId="74B90B7E" w:rsidR="009D3B9B" w:rsidRPr="005E5B99" w:rsidRDefault="005E5B99" w:rsidP="00593FE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FBDCFD2" wp14:editId="38C1B60E">
                <wp:simplePos x="0" y="0"/>
                <wp:positionH relativeFrom="margin">
                  <wp:posOffset>509173</wp:posOffset>
                </wp:positionH>
                <wp:positionV relativeFrom="paragraph">
                  <wp:posOffset>3260383</wp:posOffset>
                </wp:positionV>
                <wp:extent cx="4257675" cy="635"/>
                <wp:effectExtent l="0" t="0" r="9525" b="8255"/>
                <wp:wrapTopAndBottom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B783BB" w14:textId="28BEA51C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3" w:name="_Toc84204300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7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Kurator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BDCFD2" id="Text Box 88" o:spid="_x0000_s1043" type="#_x0000_t202" style="position:absolute;left:0;text-align:left;margin-left:40.1pt;margin-top:256.7pt;width:335.25pt;height:.05pt;z-index:2517626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" stroked="f">
                <v:textbox style="mso-fit-shape-to-text:t" inset="0,0,0,0">
                  <w:txbxContent>
                    <w:p w14:paraId="6CB783BB" w14:textId="28BEA51C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67" w:name="_Toc84204300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7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Kurator</w:t>
                      </w:r>
                      <w:bookmarkEnd w:id="16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11488" behindDoc="0" locked="0" layoutInCell="1" allowOverlap="1" wp14:anchorId="6EC3E606" wp14:editId="2488116B">
            <wp:simplePos x="0" y="0"/>
            <wp:positionH relativeFrom="column">
              <wp:posOffset>922020</wp:posOffset>
            </wp:positionH>
            <wp:positionV relativeFrom="paragraph">
              <wp:posOffset>983566</wp:posOffset>
            </wp:positionV>
            <wp:extent cx="3562350" cy="214122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ampilan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 pada halaman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Kurator</w:t>
      </w:r>
      <w:r w:rsidR="00293CA9" w:rsidRPr="002E0F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nampilkan </w:t>
      </w:r>
      <w:r w:rsidRPr="005E5B99">
        <w:rPr>
          <w:rFonts w:ascii="Times New Roman" w:hAnsi="Times New Roman" w:cs="Times New Roman"/>
          <w:i/>
          <w:iCs/>
          <w:sz w:val="24"/>
          <w:szCs w:val="24"/>
        </w:rPr>
        <w:t>for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harus diisi </w:t>
      </w:r>
      <w:r w:rsidRPr="005E5B99">
        <w:rPr>
          <w:rFonts w:ascii="Times New Roman" w:hAnsi="Times New Roman" w:cs="Times New Roman"/>
          <w:i/>
          <w:iCs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. Mulai dari nama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-mail, </w:t>
      </w:r>
      <w:r w:rsidRPr="005E5B99">
        <w:rPr>
          <w:rFonts w:ascii="Times New Roman" w:hAnsi="Times New Roman" w:cs="Times New Roman"/>
          <w:i/>
          <w:iCs/>
          <w:sz w:val="24"/>
          <w:szCs w:val="24"/>
        </w:rPr>
        <w:t>passwor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an juga jenis kelamin kurator.</w:t>
      </w:r>
    </w:p>
    <w:p w14:paraId="49C70071" w14:textId="57C7DCE1" w:rsidR="00593FEE" w:rsidRPr="002E0FDB" w:rsidRDefault="00593FEE" w:rsidP="00593FE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598F74" w14:textId="3E45C15E" w:rsidR="00AE1F72" w:rsidRPr="002E0FDB" w:rsidRDefault="00E32340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reate</w:t>
      </w:r>
      <w:r w:rsidR="00A6255C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43087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bscription</w:t>
      </w:r>
    </w:p>
    <w:p w14:paraId="3ECC8798" w14:textId="21DA280F" w:rsidR="00B84EF9" w:rsidRPr="002E0FDB" w:rsidRDefault="00397364" w:rsidP="002D367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715584" behindDoc="0" locked="0" layoutInCell="1" allowOverlap="1" wp14:anchorId="190F1D8A" wp14:editId="68EE71AF">
            <wp:simplePos x="0" y="0"/>
            <wp:positionH relativeFrom="column">
              <wp:posOffset>915670</wp:posOffset>
            </wp:positionH>
            <wp:positionV relativeFrom="paragraph">
              <wp:posOffset>987083</wp:posOffset>
            </wp:positionV>
            <wp:extent cx="3562350" cy="2141220"/>
            <wp:effectExtent l="0" t="0" r="0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F557143" wp14:editId="66955914">
                <wp:simplePos x="0" y="0"/>
                <wp:positionH relativeFrom="margin">
                  <wp:align>right</wp:align>
                </wp:positionH>
                <wp:positionV relativeFrom="paragraph">
                  <wp:posOffset>3281680</wp:posOffset>
                </wp:positionV>
                <wp:extent cx="4257675" cy="635"/>
                <wp:effectExtent l="0" t="0" r="9525" b="8255"/>
                <wp:wrapTopAndBottom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D1C703" w14:textId="2241EE8C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4" w:name="_Toc84204301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8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bscription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557143" id="Text Box 92" o:spid="_x0000_s1044" type="#_x0000_t202" style="position:absolute;left:0;text-align:left;margin-left:284.05pt;margin-top:258.4pt;width:335.25pt;height:.05pt;z-index:25177088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" stroked="f">
                <v:textbox style="mso-fit-shape-to-text:t" inset="0,0,0,0">
                  <w:txbxContent>
                    <w:p w14:paraId="7DD1C703" w14:textId="2241EE8C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69" w:name="_Toc84204301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8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bscription</w:t>
                      </w:r>
                      <w:bookmarkEnd w:id="16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E32340" w:rsidRPr="002E0FDB">
        <w:rPr>
          <w:rFonts w:ascii="Times New Roman" w:hAnsi="Times New Roman" w:cs="Times New Roman"/>
          <w:i/>
          <w:iCs/>
          <w:sz w:val="24"/>
          <w:szCs w:val="24"/>
        </w:rPr>
        <w:t>Create</w:t>
      </w:r>
      <w:r w:rsidR="00AE1F7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Subscription </w:t>
      </w:r>
      <w:r w:rsidR="005E5B99">
        <w:rPr>
          <w:rFonts w:ascii="Times New Roman" w:hAnsi="Times New Roman" w:cs="Times New Roman"/>
          <w:sz w:val="24"/>
          <w:szCs w:val="24"/>
        </w:rPr>
        <w:t xml:space="preserve">menampilkan </w:t>
      </w:r>
      <w:r w:rsidR="005E5B99" w:rsidRPr="005E5B99">
        <w:rPr>
          <w:rFonts w:ascii="Times New Roman" w:hAnsi="Times New Roman" w:cs="Times New Roman"/>
          <w:i/>
          <w:iCs/>
          <w:sz w:val="24"/>
          <w:szCs w:val="24"/>
        </w:rPr>
        <w:t>form</w:t>
      </w:r>
      <w:r w:rsidR="005E5B9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E5B99">
        <w:rPr>
          <w:rFonts w:ascii="Times New Roman" w:hAnsi="Times New Roman" w:cs="Times New Roman"/>
          <w:sz w:val="24"/>
          <w:szCs w:val="24"/>
        </w:rPr>
        <w:t xml:space="preserve">yang harus diisi </w:t>
      </w:r>
      <w:r w:rsidR="005E5B99" w:rsidRPr="005E5B99">
        <w:rPr>
          <w:rFonts w:ascii="Times New Roman" w:hAnsi="Times New Roman" w:cs="Times New Roman"/>
          <w:i/>
          <w:iCs/>
          <w:sz w:val="24"/>
          <w:szCs w:val="24"/>
        </w:rPr>
        <w:t>user</w:t>
      </w:r>
      <w:r w:rsidR="005E5B99">
        <w:rPr>
          <w:rFonts w:ascii="Times New Roman" w:hAnsi="Times New Roman" w:cs="Times New Roman"/>
          <w:sz w:val="24"/>
          <w:szCs w:val="24"/>
        </w:rPr>
        <w:t>. Seperti nama paket, harga perbulan, harga pertahun, jumlah kredit dan deskripsi.</w:t>
      </w:r>
      <w:r w:rsidR="00C677A2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br w:type="page"/>
      </w:r>
    </w:p>
    <w:p w14:paraId="08DB82D4" w14:textId="64688675" w:rsidR="00AE1F72" w:rsidRPr="002E0FDB" w:rsidRDefault="0030557E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Withdraw</w:t>
      </w:r>
      <w:r w:rsidR="00A6255C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237A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quest</w:t>
      </w:r>
    </w:p>
    <w:p w14:paraId="6ADFF07B" w14:textId="440EE81D" w:rsidR="00AE1F72" w:rsidRPr="005E5B99" w:rsidRDefault="005E5B99" w:rsidP="002D367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50A475B" wp14:editId="43A69F62">
                <wp:simplePos x="0" y="0"/>
                <wp:positionH relativeFrom="margin">
                  <wp:posOffset>452901</wp:posOffset>
                </wp:positionH>
                <wp:positionV relativeFrom="paragraph">
                  <wp:posOffset>3261067</wp:posOffset>
                </wp:positionV>
                <wp:extent cx="4257675" cy="635"/>
                <wp:effectExtent l="0" t="0" r="9525" b="8255"/>
                <wp:wrapTopAndBottom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2B4A3F" w14:textId="7753BE70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5" w:name="_Toc84204302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19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Withdraw Request</w:t>
                            </w:r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50A475B" id="Text Box 93" o:spid="_x0000_s1045" type="#_x0000_t202" style="position:absolute;left:0;text-align:left;margin-left:35.65pt;margin-top:256.8pt;width:335.25pt;height:.05pt;z-index:2517729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" stroked="f">
                <v:textbox style="mso-fit-shape-to-text:t" inset="0,0,0,0">
                  <w:txbxContent>
                    <w:p w14:paraId="682B4A3F" w14:textId="7753BE70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bookmarkStart w:id="171" w:name="_Toc84204302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19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Withdraw Request</w:t>
                      </w:r>
                      <w:bookmarkEnd w:id="17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47680" behindDoc="0" locked="0" layoutInCell="1" allowOverlap="1" wp14:anchorId="2E472F9E" wp14:editId="3F142E2D">
            <wp:simplePos x="0" y="0"/>
            <wp:positionH relativeFrom="margin">
              <wp:posOffset>933254</wp:posOffset>
            </wp:positionH>
            <wp:positionV relativeFrom="paragraph">
              <wp:posOffset>978193</wp:posOffset>
            </wp:positionV>
            <wp:extent cx="3590290" cy="2171700"/>
            <wp:effectExtent l="0" t="0" r="0" b="0"/>
            <wp:wrapTopAndBottom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29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AE1F7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Withdraw Request 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sz w:val="24"/>
          <w:szCs w:val="24"/>
        </w:rPr>
        <w:t>daftar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AE1F7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request </w:t>
      </w:r>
      <w:r>
        <w:rPr>
          <w:rFonts w:ascii="Times New Roman" w:hAnsi="Times New Roman" w:cs="Times New Roman"/>
          <w:sz w:val="24"/>
          <w:szCs w:val="24"/>
        </w:rPr>
        <w:t xml:space="preserve">dari kontributor. </w:t>
      </w:r>
      <w:r w:rsidR="003A4E29">
        <w:rPr>
          <w:rFonts w:ascii="Times New Roman" w:hAnsi="Times New Roman" w:cs="Times New Roman"/>
          <w:sz w:val="24"/>
          <w:szCs w:val="24"/>
        </w:rPr>
        <w:t>Pada halaman ini</w:t>
      </w:r>
      <w:r>
        <w:rPr>
          <w:rFonts w:ascii="Times New Roman" w:hAnsi="Times New Roman" w:cs="Times New Roman"/>
          <w:sz w:val="24"/>
          <w:szCs w:val="24"/>
        </w:rPr>
        <w:t xml:space="preserve"> terdapat tombol untuk </w:t>
      </w:r>
      <w:r w:rsidR="003A4E29">
        <w:rPr>
          <w:rFonts w:ascii="Times New Roman" w:hAnsi="Times New Roman" w:cs="Times New Roman"/>
          <w:sz w:val="24"/>
          <w:szCs w:val="24"/>
        </w:rPr>
        <w:t xml:space="preserve">menstujui atau menola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request </w:t>
      </w:r>
      <w:r>
        <w:rPr>
          <w:rFonts w:ascii="Times New Roman" w:hAnsi="Times New Roman" w:cs="Times New Roman"/>
          <w:sz w:val="24"/>
          <w:szCs w:val="24"/>
        </w:rPr>
        <w:t>tersebut.</w:t>
      </w:r>
    </w:p>
    <w:p w14:paraId="337A9489" w14:textId="3647D21A" w:rsidR="00B84EF9" w:rsidRPr="002E0FDB" w:rsidRDefault="00B84EF9" w:rsidP="002D367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D46CB4" w14:textId="03F3B848" w:rsidR="00AE1F72" w:rsidRPr="002E0FDB" w:rsidRDefault="009D3B9B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E5B9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p Up</w:t>
      </w: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237A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Withdraw Reques</w:t>
      </w:r>
      <w:r w:rsidR="00AE1F72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t</w:t>
      </w:r>
    </w:p>
    <w:p w14:paraId="6F964619" w14:textId="39AC6F13" w:rsidR="00B84EF9" w:rsidRPr="002E0FDB" w:rsidRDefault="005E5B99" w:rsidP="002D367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F7AAC2D" wp14:editId="5F359133">
                <wp:simplePos x="0" y="0"/>
                <wp:positionH relativeFrom="margin">
                  <wp:posOffset>562414</wp:posOffset>
                </wp:positionH>
                <wp:positionV relativeFrom="paragraph">
                  <wp:posOffset>2988164</wp:posOffset>
                </wp:positionV>
                <wp:extent cx="4257675" cy="635"/>
                <wp:effectExtent l="0" t="0" r="9525" b="8255"/>
                <wp:wrapTopAndBottom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0BF9C3" w14:textId="2731A76E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6" w:name="_Toc84204303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0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Halaman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Pop Up Withdraw Request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F7AAC2D" id="Text Box 94" o:spid="_x0000_s1046" type="#_x0000_t202" style="position:absolute;left:0;text-align:left;margin-left:44.3pt;margin-top:235.3pt;width:335.25pt;height:.05pt;z-index:2517749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" stroked="f">
                <v:textbox style="mso-fit-shape-to-text:t" inset="0,0,0,0">
                  <w:txbxContent>
                    <w:p w14:paraId="650BF9C3" w14:textId="2731A76E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bookmarkStart w:id="173" w:name="_Toc84204303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0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Halaman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Pop Up Withdraw Request</w:t>
                      </w:r>
                      <w:bookmarkEnd w:id="17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717632" behindDoc="0" locked="0" layoutInCell="1" allowOverlap="1" wp14:anchorId="00C159F9" wp14:editId="3726E035">
            <wp:simplePos x="0" y="0"/>
            <wp:positionH relativeFrom="column">
              <wp:posOffset>915670</wp:posOffset>
            </wp:positionH>
            <wp:positionV relativeFrom="paragraph">
              <wp:posOffset>723460</wp:posOffset>
            </wp:positionV>
            <wp:extent cx="3587115" cy="2155825"/>
            <wp:effectExtent l="0" t="0" r="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115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ampilan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 pada halaman </w:t>
      </w:r>
      <w:r w:rsidR="00AE1F72" w:rsidRPr="005E5B99">
        <w:rPr>
          <w:rFonts w:ascii="Times New Roman" w:hAnsi="Times New Roman" w:cs="Times New Roman"/>
          <w:i/>
          <w:iCs/>
          <w:sz w:val="24"/>
          <w:szCs w:val="24"/>
        </w:rPr>
        <w:t>Pop Up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AE1F72" w:rsidRPr="004C7982">
        <w:rPr>
          <w:rFonts w:ascii="Times New Roman" w:hAnsi="Times New Roman" w:cs="Times New Roman"/>
          <w:i/>
          <w:iCs/>
          <w:sz w:val="24"/>
          <w:szCs w:val="24"/>
        </w:rPr>
        <w:t>Withdraw Request</w:t>
      </w:r>
      <w:r w:rsidR="00AE1F72" w:rsidRPr="002E0FDB">
        <w:rPr>
          <w:rFonts w:ascii="Times New Roman" w:hAnsi="Times New Roman" w:cs="Times New Roman"/>
          <w:sz w:val="24"/>
          <w:szCs w:val="24"/>
        </w:rPr>
        <w:t xml:space="preserve"> menampilkan </w:t>
      </w:r>
      <w:r w:rsidR="007257B5" w:rsidRPr="002E0FDB">
        <w:rPr>
          <w:rFonts w:ascii="Times New Roman" w:hAnsi="Times New Roman" w:cs="Times New Roman"/>
          <w:sz w:val="24"/>
          <w:szCs w:val="24"/>
        </w:rPr>
        <w:t xml:space="preserve">detail </w:t>
      </w:r>
      <w:r>
        <w:rPr>
          <w:rFonts w:ascii="Times New Roman" w:hAnsi="Times New Roman" w:cs="Times New Roman"/>
          <w:sz w:val="24"/>
          <w:szCs w:val="24"/>
        </w:rPr>
        <w:t xml:space="preserve">dari request yang dipilih </w:t>
      </w:r>
      <w:r>
        <w:rPr>
          <w:rFonts w:ascii="Times New Roman" w:hAnsi="Times New Roman" w:cs="Times New Roman"/>
          <w:i/>
          <w:iCs/>
          <w:sz w:val="24"/>
          <w:szCs w:val="24"/>
        </w:rPr>
        <w:t>superadmin.</w:t>
      </w:r>
      <w:r w:rsidR="00C677A2"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CF8515F" w14:textId="6FD3E234" w:rsidR="00B84EF9" w:rsidRPr="002E0FDB" w:rsidRDefault="00E32340" w:rsidP="008F3603">
      <w:pPr>
        <w:pStyle w:val="ListParagraph"/>
        <w:numPr>
          <w:ilvl w:val="1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Create</w:t>
      </w:r>
      <w:r w:rsidR="009D3B9B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Blog</w:t>
      </w:r>
    </w:p>
    <w:p w14:paraId="769EF59A" w14:textId="086B042E" w:rsidR="00730682" w:rsidRPr="00C97967" w:rsidRDefault="00C97967" w:rsidP="00C97967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noProof/>
        </w:rPr>
        <w:drawing>
          <wp:anchor distT="0" distB="0" distL="114300" distR="114300" simplePos="0" relativeHeight="251719680" behindDoc="0" locked="0" layoutInCell="1" allowOverlap="1" wp14:anchorId="6B6E530C" wp14:editId="745FC394">
            <wp:simplePos x="0" y="0"/>
            <wp:positionH relativeFrom="column">
              <wp:posOffset>888365</wp:posOffset>
            </wp:positionH>
            <wp:positionV relativeFrom="paragraph">
              <wp:posOffset>1076325</wp:posOffset>
            </wp:positionV>
            <wp:extent cx="3578225" cy="2150745"/>
            <wp:effectExtent l="0" t="0" r="3175" b="1905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225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FDB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27E5780" wp14:editId="10BAA882">
                <wp:simplePos x="0" y="0"/>
                <wp:positionH relativeFrom="margin">
                  <wp:posOffset>520065</wp:posOffset>
                </wp:positionH>
                <wp:positionV relativeFrom="paragraph">
                  <wp:posOffset>3343275</wp:posOffset>
                </wp:positionV>
                <wp:extent cx="4257675" cy="360045"/>
                <wp:effectExtent l="0" t="0" r="9525" b="1905"/>
                <wp:wrapTopAndBottom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36004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5254AB" w14:textId="26DCE37F" w:rsidR="00BB5091" w:rsidRPr="00CE6EAC" w:rsidRDefault="007802E8" w:rsidP="006008C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7" w:name="_Toc84204304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1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Blog</w:t>
                            </w:r>
                            <w:bookmarkEnd w:id="57"/>
                          </w:p>
                          <w:p w14:paraId="168701EF" w14:textId="77777777" w:rsidR="000351D8" w:rsidRDefault="000351D8"/>
                          <w:p w14:paraId="5461F12F" w14:textId="77777777" w:rsidR="00BB5091" w:rsidRPr="00CE6EAC" w:rsidRDefault="00BB5091" w:rsidP="006008C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9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Blog</w:t>
                            </w:r>
                          </w:p>
                          <w:p w14:paraId="4C6E7D3A" w14:textId="77777777" w:rsidR="000351D8" w:rsidRDefault="000351D8"/>
                          <w:p w14:paraId="496CE0E8" w14:textId="45C6FC27" w:rsidR="00BB5091" w:rsidRPr="00CE6EAC" w:rsidRDefault="00BB5091" w:rsidP="006008C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9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Blog</w:t>
                            </w:r>
                          </w:p>
                          <w:p w14:paraId="70FCF61A" w14:textId="77777777" w:rsidR="000351D8" w:rsidRDefault="000351D8"/>
                          <w:p w14:paraId="4D553E8E" w14:textId="337A2AC6" w:rsidR="00BB5091" w:rsidRPr="00CE6EAC" w:rsidRDefault="00BB5091" w:rsidP="006008C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1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9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DE1F05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peruse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E32340" w:rsidRPr="00E32340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Create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B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7E5780" id="Text Box 96" o:spid="_x0000_s1047" type="#_x0000_t202" style="position:absolute;left:0;text-align:left;margin-left:40.95pt;margin-top:263.25pt;width:335.25pt;height:28.35pt;z-index:2517790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" stroked="f">
                <v:textbox inset="0,0,0,0">
                  <w:txbxContent>
                    <w:p w14:paraId="695254AB" w14:textId="26DCE37F" w:rsidR="00BB5091" w:rsidRPr="00CE6EAC" w:rsidRDefault="007802E8" w:rsidP="006008C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bookmarkStart w:id="175" w:name="_Toc84204304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1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Blog</w:t>
                      </w:r>
                      <w:bookmarkEnd w:id="175"/>
                    </w:p>
                    <w:p w14:paraId="168701EF" w14:textId="77777777" w:rsidR="000351D8" w:rsidRDefault="000351D8"/>
                    <w:p w14:paraId="5461F12F" w14:textId="77777777" w:rsidR="00BB5091" w:rsidRPr="00CE6EAC" w:rsidRDefault="00BB5091" w:rsidP="006008C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9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Blog</w:t>
                      </w:r>
                    </w:p>
                    <w:p w14:paraId="4C6E7D3A" w14:textId="77777777" w:rsidR="000351D8" w:rsidRDefault="000351D8"/>
                    <w:p w14:paraId="496CE0E8" w14:textId="45C6FC27" w:rsidR="00BB5091" w:rsidRPr="00CE6EAC" w:rsidRDefault="00BB5091" w:rsidP="006008C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9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Blog</w:t>
                      </w:r>
                    </w:p>
                    <w:p w14:paraId="70FCF61A" w14:textId="77777777" w:rsidR="000351D8" w:rsidRDefault="000351D8"/>
                    <w:p w14:paraId="4D553E8E" w14:textId="337A2AC6" w:rsidR="00BB5091" w:rsidRPr="00CE6EAC" w:rsidRDefault="00BB5091" w:rsidP="006008C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1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9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DE1F05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peruse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E32340" w:rsidRPr="00E32340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Create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Blo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7257B5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7257B5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E32340" w:rsidRPr="002E0FDB">
        <w:rPr>
          <w:rFonts w:ascii="Times New Roman" w:hAnsi="Times New Roman" w:cs="Times New Roman"/>
          <w:i/>
          <w:iCs/>
          <w:sz w:val="24"/>
          <w:szCs w:val="24"/>
        </w:rPr>
        <w:t>Create</w:t>
      </w:r>
      <w:r w:rsidR="007257B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257B5" w:rsidRPr="002E0FDB">
        <w:rPr>
          <w:rFonts w:ascii="Times New Roman" w:hAnsi="Times New Roman" w:cs="Times New Roman"/>
          <w:sz w:val="24"/>
          <w:szCs w:val="24"/>
        </w:rPr>
        <w:t>Blog menampilkan form untuk membuat postingan blog baru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4E29">
        <w:rPr>
          <w:rFonts w:ascii="Times New Roman" w:hAnsi="Times New Roman" w:cs="Times New Roman"/>
          <w:sz w:val="24"/>
          <w:szCs w:val="24"/>
        </w:rPr>
        <w:t>Seperti</w:t>
      </w:r>
      <w:r>
        <w:rPr>
          <w:rFonts w:ascii="Times New Roman" w:hAnsi="Times New Roman" w:cs="Times New Roman"/>
          <w:sz w:val="24"/>
          <w:szCs w:val="24"/>
        </w:rPr>
        <w:t xml:space="preserve"> judul blog</w:t>
      </w:r>
      <w:r w:rsidR="003A4E29">
        <w:rPr>
          <w:rFonts w:ascii="Times New Roman" w:hAnsi="Times New Roman" w:cs="Times New Roman"/>
          <w:sz w:val="24"/>
          <w:szCs w:val="24"/>
        </w:rPr>
        <w:t>,</w:t>
      </w:r>
      <w:r w:rsidR="003A4E29" w:rsidRPr="003A4E29">
        <w:rPr>
          <w:rFonts w:ascii="Times New Roman" w:hAnsi="Times New Roman" w:cs="Times New Roman"/>
          <w:sz w:val="24"/>
          <w:szCs w:val="24"/>
        </w:rPr>
        <w:t xml:space="preserve"> </w:t>
      </w:r>
      <w:r w:rsidR="003A4E29">
        <w:rPr>
          <w:rFonts w:ascii="Times New Roman" w:hAnsi="Times New Roman" w:cs="Times New Roman"/>
          <w:sz w:val="24"/>
          <w:szCs w:val="24"/>
        </w:rPr>
        <w:t>tambah gambar blog</w:t>
      </w:r>
      <w:r>
        <w:rPr>
          <w:rFonts w:ascii="Times New Roman" w:hAnsi="Times New Roman" w:cs="Times New Roman"/>
          <w:sz w:val="24"/>
          <w:szCs w:val="24"/>
        </w:rPr>
        <w:t xml:space="preserve"> dan juga isi blog.</w:t>
      </w:r>
    </w:p>
    <w:p w14:paraId="50B25EFC" w14:textId="0A3BD3DD" w:rsidR="00A6255C" w:rsidRPr="002E0FDB" w:rsidRDefault="00A6255C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Kontributor</w:t>
      </w:r>
    </w:p>
    <w:p w14:paraId="0D444556" w14:textId="3F737994" w:rsidR="006625A1" w:rsidRPr="002E0FDB" w:rsidRDefault="006625A1" w:rsidP="002D367E">
      <w:pPr>
        <w:pStyle w:val="ListParagraph"/>
        <w:numPr>
          <w:ilvl w:val="4"/>
          <w:numId w:val="15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Register</w:t>
      </w:r>
    </w:p>
    <w:p w14:paraId="0404FC0F" w14:textId="4D296A7B" w:rsidR="00C97967" w:rsidRPr="003A4E29" w:rsidRDefault="003A4E29" w:rsidP="00730682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89E132E" wp14:editId="714EF145">
                <wp:simplePos x="0" y="0"/>
                <wp:positionH relativeFrom="margin">
                  <wp:posOffset>543267</wp:posOffset>
                </wp:positionH>
                <wp:positionV relativeFrom="paragraph">
                  <wp:posOffset>3318021</wp:posOffset>
                </wp:positionV>
                <wp:extent cx="4257675" cy="635"/>
                <wp:effectExtent l="0" t="0" r="9525" b="8255"/>
                <wp:wrapTopAndBottom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AE3218" w14:textId="1BB7FEFD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8" w:name="_Toc84204305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2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Register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9E132E" id="Text Box 97" o:spid="_x0000_s1048" type="#_x0000_t202" style="position:absolute;left:0;text-align:left;margin-left:42.8pt;margin-top:261.25pt;width:335.25pt;height:.05pt;z-index:2517811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" stroked="f">
                <v:textbox style="mso-fit-shape-to-text:t" inset="0,0,0,0">
                  <w:txbxContent>
                    <w:p w14:paraId="26AE3218" w14:textId="1BB7FEFD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77" w:name="_Toc84204305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2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Register</w:t>
                      </w:r>
                      <w:bookmarkEnd w:id="17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97967"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2752" behindDoc="0" locked="0" layoutInCell="1" allowOverlap="1" wp14:anchorId="35ECA116" wp14:editId="04881753">
            <wp:simplePos x="0" y="0"/>
            <wp:positionH relativeFrom="column">
              <wp:posOffset>826770</wp:posOffset>
            </wp:positionH>
            <wp:positionV relativeFrom="paragraph">
              <wp:posOffset>966861</wp:posOffset>
            </wp:positionV>
            <wp:extent cx="3710305" cy="2230755"/>
            <wp:effectExtent l="0" t="0" r="4445" b="0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305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967">
        <w:rPr>
          <w:rFonts w:ascii="Times New Roman" w:hAnsi="Times New Roman" w:cs="Times New Roman"/>
          <w:sz w:val="24"/>
          <w:szCs w:val="24"/>
        </w:rPr>
        <w:t>T</w:t>
      </w:r>
      <w:r w:rsidR="007257B5" w:rsidRPr="002E0FDB">
        <w:rPr>
          <w:rFonts w:ascii="Times New Roman" w:hAnsi="Times New Roman" w:cs="Times New Roman"/>
          <w:sz w:val="24"/>
          <w:szCs w:val="24"/>
        </w:rPr>
        <w:t>ampilan</w:t>
      </w:r>
      <w:r w:rsidR="00C97967">
        <w:rPr>
          <w:rFonts w:ascii="Times New Roman" w:hAnsi="Times New Roman" w:cs="Times New Roman"/>
          <w:sz w:val="24"/>
          <w:szCs w:val="24"/>
        </w:rPr>
        <w:t xml:space="preserve"> pada</w:t>
      </w:r>
      <w:r w:rsidR="007257B5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7257B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Register </w:t>
      </w:r>
      <w:r w:rsidR="00C97967">
        <w:rPr>
          <w:rFonts w:ascii="Times New Roman" w:hAnsi="Times New Roman" w:cs="Times New Roman"/>
          <w:sz w:val="24"/>
          <w:szCs w:val="24"/>
        </w:rPr>
        <w:t xml:space="preserve">Kontributor </w:t>
      </w:r>
      <w:r w:rsidR="007257B5" w:rsidRPr="002E0FDB">
        <w:rPr>
          <w:rFonts w:ascii="Times New Roman" w:hAnsi="Times New Roman" w:cs="Times New Roman"/>
          <w:sz w:val="24"/>
          <w:szCs w:val="24"/>
        </w:rPr>
        <w:t>menampilkan form untuk mendaftar sebagai kontributor.</w:t>
      </w:r>
      <w:r w:rsidR="00C979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harus memasukkan informasi seperti nama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mail </w:t>
      </w:r>
      <w:r>
        <w:rPr>
          <w:rFonts w:ascii="Times New Roman" w:hAnsi="Times New Roman" w:cs="Times New Roman"/>
          <w:sz w:val="24"/>
          <w:szCs w:val="24"/>
        </w:rPr>
        <w:t>da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password </w:t>
      </w:r>
      <w:r>
        <w:rPr>
          <w:rFonts w:ascii="Times New Roman" w:hAnsi="Times New Roman" w:cs="Times New Roman"/>
          <w:sz w:val="24"/>
          <w:szCs w:val="24"/>
        </w:rPr>
        <w:t>untuk mendaftar.</w:t>
      </w:r>
    </w:p>
    <w:p w14:paraId="4F5A0EB6" w14:textId="6A0AFC04" w:rsidR="006625A1" w:rsidRPr="00C97967" w:rsidRDefault="00C97967" w:rsidP="00C979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68DE94" w14:textId="6D626E25" w:rsidR="006625A1" w:rsidRPr="002E0FDB" w:rsidRDefault="00B201E2" w:rsidP="002D367E">
      <w:pPr>
        <w:pStyle w:val="ListParagraph"/>
        <w:numPr>
          <w:ilvl w:val="4"/>
          <w:numId w:val="15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Dashboard</w:t>
      </w:r>
    </w:p>
    <w:p w14:paraId="60C00D79" w14:textId="2825B89B" w:rsidR="00730682" w:rsidRPr="00C97967" w:rsidRDefault="00C97967" w:rsidP="00C97967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F974B22" wp14:editId="086E278D">
                <wp:simplePos x="0" y="0"/>
                <wp:positionH relativeFrom="margin">
                  <wp:align>center</wp:align>
                </wp:positionH>
                <wp:positionV relativeFrom="paragraph">
                  <wp:posOffset>3334434</wp:posOffset>
                </wp:positionV>
                <wp:extent cx="4257675" cy="635"/>
                <wp:effectExtent l="0" t="0" r="9525" b="8255"/>
                <wp:wrapTopAndBottom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48C582" w14:textId="384FBBB9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9" w:name="_Toc84204306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3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974B22" id="Text Box 98" o:spid="_x0000_s1049" type="#_x0000_t202" style="position:absolute;left:0;text-align:left;margin-left:0;margin-top:262.55pt;width:335.25pt;height:.05pt;z-index:2517831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" stroked="f">
                <v:textbox style="mso-fit-shape-to-text:t" inset="0,0,0,0">
                  <w:txbxContent>
                    <w:p w14:paraId="6448C582" w14:textId="384FBBB9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79" w:name="_Toc84204306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3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  <w:bookmarkEnd w:id="17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1728" behindDoc="0" locked="0" layoutInCell="1" allowOverlap="1" wp14:anchorId="4EECB562" wp14:editId="0D9629B6">
            <wp:simplePos x="0" y="0"/>
            <wp:positionH relativeFrom="column">
              <wp:posOffset>810260</wp:posOffset>
            </wp:positionH>
            <wp:positionV relativeFrom="paragraph">
              <wp:posOffset>1013460</wp:posOffset>
            </wp:positionV>
            <wp:extent cx="3684905" cy="2215515"/>
            <wp:effectExtent l="0" t="0" r="0" b="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05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7257B5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7257B5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7257B5" w:rsidRPr="002E0FDB">
        <w:rPr>
          <w:rFonts w:ascii="Times New Roman" w:hAnsi="Times New Roman" w:cs="Times New Roman"/>
          <w:i/>
          <w:iCs/>
          <w:sz w:val="24"/>
          <w:szCs w:val="24"/>
        </w:rPr>
        <w:t>Dashboar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ontributor</w:t>
      </w:r>
      <w:r w:rsidR="007257B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257B5" w:rsidRPr="002E0FDB">
        <w:rPr>
          <w:rFonts w:ascii="Times New Roman" w:hAnsi="Times New Roman" w:cs="Times New Roman"/>
          <w:sz w:val="24"/>
          <w:szCs w:val="24"/>
        </w:rPr>
        <w:t>menampilkan ringkasan statistik mengenai akun kontributor.</w:t>
      </w:r>
      <w:r>
        <w:rPr>
          <w:rFonts w:ascii="Times New Roman" w:hAnsi="Times New Roman" w:cs="Times New Roman"/>
          <w:sz w:val="24"/>
          <w:szCs w:val="24"/>
        </w:rPr>
        <w:t xml:space="preserve"> Mulai dari </w:t>
      </w:r>
      <w:r w:rsidRPr="00C97967">
        <w:rPr>
          <w:rFonts w:ascii="Times New Roman" w:hAnsi="Times New Roman" w:cs="Times New Roman"/>
          <w:i/>
          <w:iCs/>
          <w:sz w:val="24"/>
          <w:szCs w:val="24"/>
        </w:rPr>
        <w:t>gam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telah di unggah, saldo, dan juga </w:t>
      </w:r>
      <w:r w:rsidRPr="00C97967">
        <w:rPr>
          <w:rFonts w:ascii="Times New Roman" w:hAnsi="Times New Roman" w:cs="Times New Roman"/>
          <w:i/>
          <w:iCs/>
          <w:sz w:val="24"/>
          <w:szCs w:val="24"/>
        </w:rPr>
        <w:t>withdraw history.</w:t>
      </w:r>
    </w:p>
    <w:p w14:paraId="6866CD79" w14:textId="77777777" w:rsidR="00C97967" w:rsidRPr="002E0FDB" w:rsidRDefault="00C97967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</w:rPr>
      </w:pPr>
    </w:p>
    <w:p w14:paraId="111A28D2" w14:textId="60ED1139" w:rsidR="006625A1" w:rsidRPr="002E0FDB" w:rsidRDefault="005B1E27" w:rsidP="002D367E">
      <w:pPr>
        <w:pStyle w:val="ListParagraph"/>
        <w:numPr>
          <w:ilvl w:val="4"/>
          <w:numId w:val="15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Upload</w:t>
      </w:r>
      <w:r w:rsidR="006625A1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367E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me</w:t>
      </w:r>
    </w:p>
    <w:p w14:paraId="7351C9E0" w14:textId="2383BFF7" w:rsidR="008B472F" w:rsidRPr="007802E8" w:rsidRDefault="00C97967" w:rsidP="007802E8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675B488" wp14:editId="11561E5E">
                <wp:simplePos x="0" y="0"/>
                <wp:positionH relativeFrom="margin">
                  <wp:align>center</wp:align>
                </wp:positionH>
                <wp:positionV relativeFrom="paragraph">
                  <wp:posOffset>3639771</wp:posOffset>
                </wp:positionV>
                <wp:extent cx="4257675" cy="635"/>
                <wp:effectExtent l="0" t="0" r="9525" b="8255"/>
                <wp:wrapTopAndBottom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0175D3" w14:textId="4F83D676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0" w:name="_Toc84204307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4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Upload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Produk</w:t>
                            </w:r>
                            <w:bookmarkEnd w:id="6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75B488" id="Text Box 100" o:spid="_x0000_s1050" type="#_x0000_t202" style="position:absolute;left:0;text-align:left;margin-left:0;margin-top:286.6pt;width:335.25pt;height:.05pt;z-index:251787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" stroked="f">
                <v:textbox style="mso-fit-shape-to-text:t" inset="0,0,0,0">
                  <w:txbxContent>
                    <w:p w14:paraId="0D0175D3" w14:textId="4F83D676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81" w:name="_Toc84204307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4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Upload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Produk</w:t>
                      </w:r>
                      <w:bookmarkEnd w:id="18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4800" behindDoc="0" locked="0" layoutInCell="1" allowOverlap="1" wp14:anchorId="77CF02FF" wp14:editId="1C9B6343">
            <wp:simplePos x="0" y="0"/>
            <wp:positionH relativeFrom="column">
              <wp:posOffset>811530</wp:posOffset>
            </wp:positionH>
            <wp:positionV relativeFrom="paragraph">
              <wp:posOffset>934232</wp:posOffset>
            </wp:positionV>
            <wp:extent cx="3683635" cy="2628900"/>
            <wp:effectExtent l="0" t="0" r="0" b="0"/>
            <wp:wrapTopAndBottom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63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31770A" w:rsidRPr="002E0FDB">
        <w:rPr>
          <w:rFonts w:ascii="Times New Roman" w:hAnsi="Times New Roman" w:cs="Times New Roman"/>
          <w:sz w:val="24"/>
          <w:szCs w:val="24"/>
        </w:rPr>
        <w:t xml:space="preserve">ampilan </w:t>
      </w:r>
      <w:r>
        <w:rPr>
          <w:rFonts w:ascii="Times New Roman" w:hAnsi="Times New Roman" w:cs="Times New Roman"/>
          <w:sz w:val="24"/>
          <w:szCs w:val="24"/>
        </w:rPr>
        <w:t xml:space="preserve">pada </w:t>
      </w:r>
      <w:r w:rsidR="0031770A" w:rsidRPr="002E0FDB">
        <w:rPr>
          <w:rFonts w:ascii="Times New Roman" w:hAnsi="Times New Roman" w:cs="Times New Roman"/>
          <w:sz w:val="24"/>
          <w:szCs w:val="24"/>
        </w:rPr>
        <w:t xml:space="preserve">halaman </w:t>
      </w:r>
      <w:r w:rsidR="0031770A" w:rsidRPr="002E0FDB">
        <w:rPr>
          <w:rFonts w:ascii="Times New Roman" w:hAnsi="Times New Roman" w:cs="Times New Roman"/>
          <w:i/>
          <w:iCs/>
          <w:sz w:val="24"/>
          <w:szCs w:val="24"/>
        </w:rPr>
        <w:t>Upload</w:t>
      </w:r>
      <w:r w:rsidR="0031770A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31770A" w:rsidRPr="002E0FDB">
        <w:rPr>
          <w:rFonts w:ascii="Times New Roman" w:hAnsi="Times New Roman" w:cs="Times New Roman"/>
          <w:sz w:val="24"/>
          <w:szCs w:val="24"/>
        </w:rPr>
        <w:t xml:space="preserve"> menampilkan form untuk mengunggah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31770A" w:rsidRPr="002E0F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orm </w:t>
      </w:r>
      <w:r w:rsidR="003A4E29">
        <w:rPr>
          <w:rFonts w:ascii="Times New Roman" w:hAnsi="Times New Roman" w:cs="Times New Roman"/>
          <w:sz w:val="24"/>
          <w:szCs w:val="24"/>
        </w:rPr>
        <w:t xml:space="preserve">tersebut </w:t>
      </w:r>
      <w:r>
        <w:rPr>
          <w:rFonts w:ascii="Times New Roman" w:hAnsi="Times New Roman" w:cs="Times New Roman"/>
          <w:sz w:val="24"/>
          <w:szCs w:val="24"/>
        </w:rPr>
        <w:t xml:space="preserve">terdiri dari nama </w:t>
      </w:r>
      <w:r w:rsidRPr="00C97967">
        <w:rPr>
          <w:rFonts w:ascii="Times New Roman" w:hAnsi="Times New Roman" w:cs="Times New Roman"/>
          <w:i/>
          <w:iCs/>
          <w:sz w:val="24"/>
          <w:szCs w:val="24"/>
        </w:rPr>
        <w:t>gam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kategori </w:t>
      </w:r>
      <w:r>
        <w:rPr>
          <w:rFonts w:ascii="Times New Roman" w:hAnsi="Times New Roman" w:cs="Times New Roman"/>
          <w:i/>
          <w:iCs/>
          <w:sz w:val="24"/>
          <w:szCs w:val="24"/>
        </w:rPr>
        <w:t>gam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over game, file game </w:t>
      </w:r>
      <w:r>
        <w:rPr>
          <w:rFonts w:ascii="Times New Roman" w:hAnsi="Times New Roman" w:cs="Times New Roman"/>
          <w:sz w:val="24"/>
          <w:szCs w:val="24"/>
        </w:rPr>
        <w:t>dan informasi-informasi lainnya.</w:t>
      </w:r>
    </w:p>
    <w:p w14:paraId="0CCD2A46" w14:textId="65DDF935" w:rsidR="006625A1" w:rsidRPr="002E0FDB" w:rsidRDefault="0030557E" w:rsidP="002D367E">
      <w:pPr>
        <w:pStyle w:val="ListParagraph"/>
        <w:numPr>
          <w:ilvl w:val="4"/>
          <w:numId w:val="15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Withdraw</w:t>
      </w:r>
      <w:r w:rsidR="006625A1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237A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quest</w:t>
      </w:r>
    </w:p>
    <w:p w14:paraId="486345F2" w14:textId="38F0F03C" w:rsidR="008B472F" w:rsidRPr="001D00A1" w:rsidRDefault="001D00A1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DEFEC6B" wp14:editId="5F61738E">
                <wp:simplePos x="0" y="0"/>
                <wp:positionH relativeFrom="margin">
                  <wp:posOffset>494030</wp:posOffset>
                </wp:positionH>
                <wp:positionV relativeFrom="paragraph">
                  <wp:posOffset>2992755</wp:posOffset>
                </wp:positionV>
                <wp:extent cx="4257675" cy="421640"/>
                <wp:effectExtent l="0" t="0" r="9525" b="0"/>
                <wp:wrapTopAndBottom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4216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9B79A9" w14:textId="4996F029" w:rsidR="00BB5091" w:rsidRPr="00CE6EAC" w:rsidRDefault="007802E8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1" w:name="_Toc84204308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5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Withdraw Request</w:t>
                            </w:r>
                            <w:bookmarkEnd w:id="61"/>
                          </w:p>
                          <w:p w14:paraId="0F973438" w14:textId="77777777" w:rsidR="000351D8" w:rsidRDefault="000351D8"/>
                          <w:p w14:paraId="36BB0A6E" w14:textId="77777777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Withdraw Request</w:t>
                            </w:r>
                          </w:p>
                          <w:p w14:paraId="408BFFBE" w14:textId="77777777" w:rsidR="000351D8" w:rsidRDefault="000351D8"/>
                          <w:p w14:paraId="044805A5" w14:textId="55DEF76F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Withdraw Request</w:t>
                            </w:r>
                          </w:p>
                          <w:p w14:paraId="5A0D3114" w14:textId="77777777" w:rsidR="000351D8" w:rsidRDefault="000351D8"/>
                          <w:p w14:paraId="194932D4" w14:textId="4720B790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3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ontribu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Withdraw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DEFEC6B" id="Text Box 102" o:spid="_x0000_s1051" type="#_x0000_t202" style="position:absolute;left:0;text-align:left;margin-left:38.9pt;margin-top:235.65pt;width:335.25pt;height:33.2pt;z-index:251791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" stroked="f">
                <v:textbox inset="0,0,0,0">
                  <w:txbxContent>
                    <w:p w14:paraId="489B79A9" w14:textId="4996F029" w:rsidR="00BB5091" w:rsidRPr="00CE6EAC" w:rsidRDefault="007802E8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83" w:name="_Toc84204308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5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Withdraw Request</w:t>
                      </w:r>
                      <w:bookmarkEnd w:id="183"/>
                    </w:p>
                    <w:p w14:paraId="0F973438" w14:textId="77777777" w:rsidR="000351D8" w:rsidRDefault="000351D8"/>
                    <w:p w14:paraId="36BB0A6E" w14:textId="77777777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2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Withdraw Request</w:t>
                      </w:r>
                    </w:p>
                    <w:p w14:paraId="408BFFBE" w14:textId="77777777" w:rsidR="000351D8" w:rsidRDefault="000351D8"/>
                    <w:p w14:paraId="044805A5" w14:textId="55DEF76F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2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Withdraw Request</w:t>
                      </w:r>
                    </w:p>
                    <w:p w14:paraId="5A0D3114" w14:textId="77777777" w:rsidR="000351D8" w:rsidRDefault="000351D8"/>
                    <w:p w14:paraId="194932D4" w14:textId="4720B790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23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ontribu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Withdraw Reque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6848" behindDoc="0" locked="0" layoutInCell="1" allowOverlap="1" wp14:anchorId="409AC582" wp14:editId="4DF8B58A">
            <wp:simplePos x="0" y="0"/>
            <wp:positionH relativeFrom="column">
              <wp:posOffset>828235</wp:posOffset>
            </wp:positionH>
            <wp:positionV relativeFrom="paragraph">
              <wp:posOffset>645014</wp:posOffset>
            </wp:positionV>
            <wp:extent cx="3683635" cy="2214245"/>
            <wp:effectExtent l="0" t="0" r="0" b="0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63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347FCC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347FCC" w:rsidRPr="002E0FDB">
        <w:rPr>
          <w:rFonts w:ascii="Times New Roman" w:hAnsi="Times New Roman" w:cs="Times New Roman"/>
          <w:sz w:val="24"/>
          <w:szCs w:val="24"/>
        </w:rPr>
        <w:t xml:space="preserve"> halam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00A1">
        <w:rPr>
          <w:rFonts w:ascii="Times New Roman" w:hAnsi="Times New Roman" w:cs="Times New Roman"/>
          <w:i/>
          <w:iCs/>
          <w:sz w:val="24"/>
          <w:szCs w:val="24"/>
        </w:rPr>
        <w:t>Withdraw Request</w:t>
      </w:r>
      <w:r w:rsidR="00347FCC" w:rsidRPr="002E0FDB">
        <w:rPr>
          <w:rFonts w:ascii="Times New Roman" w:hAnsi="Times New Roman" w:cs="Times New Roman"/>
          <w:sz w:val="24"/>
          <w:szCs w:val="24"/>
        </w:rPr>
        <w:t xml:space="preserve"> menampilkan form bagi kontributor untuk </w:t>
      </w:r>
      <w:r w:rsidR="00347FCC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request </w:t>
      </w:r>
      <w:r w:rsidR="00347FCC" w:rsidRPr="002E0FDB">
        <w:rPr>
          <w:rFonts w:ascii="Times New Roman" w:hAnsi="Times New Roman" w:cs="Times New Roman"/>
          <w:sz w:val="24"/>
          <w:szCs w:val="24"/>
        </w:rPr>
        <w:t xml:space="preserve">penarikan </w:t>
      </w:r>
      <w:r w:rsidR="00347FCC" w:rsidRPr="002E0FDB">
        <w:rPr>
          <w:rFonts w:ascii="Times New Roman" w:hAnsi="Times New Roman" w:cs="Times New Roman"/>
          <w:i/>
          <w:iCs/>
          <w:sz w:val="24"/>
          <w:szCs w:val="24"/>
        </w:rPr>
        <w:t>royalty.</w:t>
      </w:r>
    </w:p>
    <w:p w14:paraId="24597AC8" w14:textId="28F79434" w:rsidR="00A6255C" w:rsidRPr="002E0FDB" w:rsidRDefault="00A6255C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Kurator</w:t>
      </w:r>
    </w:p>
    <w:p w14:paraId="08A41F3A" w14:textId="598B30AE" w:rsidR="006625A1" w:rsidRPr="002E0FDB" w:rsidRDefault="00B201E2" w:rsidP="00EA105A">
      <w:pPr>
        <w:pStyle w:val="ListParagraph"/>
        <w:numPr>
          <w:ilvl w:val="4"/>
          <w:numId w:val="18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shboard</w:t>
      </w:r>
    </w:p>
    <w:p w14:paraId="2C233F38" w14:textId="733D3C8A" w:rsidR="00E86AD2" w:rsidRPr="002E0FDB" w:rsidRDefault="0011514B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9E6E5EC" wp14:editId="0C242F6D">
                <wp:simplePos x="0" y="0"/>
                <wp:positionH relativeFrom="margin">
                  <wp:posOffset>481916</wp:posOffset>
                </wp:positionH>
                <wp:positionV relativeFrom="paragraph">
                  <wp:posOffset>3044142</wp:posOffset>
                </wp:positionV>
                <wp:extent cx="4257675" cy="238125"/>
                <wp:effectExtent l="0" t="0" r="9525" b="9525"/>
                <wp:wrapTopAndBottom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381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382A41" w14:textId="578A2678" w:rsidR="00BB5091" w:rsidRPr="00CE6EAC" w:rsidRDefault="007802E8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2" w:name="_Toc84204309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6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ura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  <w:bookmarkEnd w:id="62"/>
                          </w:p>
                          <w:p w14:paraId="27B9B51D" w14:textId="77777777" w:rsidR="000351D8" w:rsidRDefault="000351D8"/>
                          <w:p w14:paraId="1A65E78A" w14:textId="77777777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ura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  <w:p w14:paraId="52704FFB" w14:textId="77777777" w:rsidR="000351D8" w:rsidRDefault="000351D8"/>
                          <w:p w14:paraId="04A07791" w14:textId="39B92886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ura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  <w:p w14:paraId="1B17B5D1" w14:textId="77777777" w:rsidR="000351D8" w:rsidRDefault="000351D8"/>
                          <w:p w14:paraId="00CD0242" w14:textId="77A6D8FB" w:rsidR="00BB5091" w:rsidRPr="00CE6EAC" w:rsidRDefault="00BB5091" w:rsidP="007108A9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4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urator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9E6E5EC" id="Text Box 103" o:spid="_x0000_s1052" type="#_x0000_t202" style="position:absolute;left:0;text-align:left;margin-left:37.95pt;margin-top:239.7pt;width:335.25pt;height:18.75pt;z-index:251793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" stroked="f">
                <v:textbox inset="0,0,0,0">
                  <w:txbxContent>
                    <w:p w14:paraId="0A382A41" w14:textId="578A2678" w:rsidR="00BB5091" w:rsidRPr="00CE6EAC" w:rsidRDefault="007802E8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85" w:name="_Toc84204309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6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ura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  <w:bookmarkEnd w:id="185"/>
                    </w:p>
                    <w:p w14:paraId="27B9B51D" w14:textId="77777777" w:rsidR="000351D8" w:rsidRDefault="000351D8"/>
                    <w:p w14:paraId="1A65E78A" w14:textId="77777777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ura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  <w:p w14:paraId="52704FFB" w14:textId="77777777" w:rsidR="000351D8" w:rsidRDefault="000351D8"/>
                    <w:p w14:paraId="04A07791" w14:textId="39B92886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ura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  <w:p w14:paraId="1B17B5D1" w14:textId="77777777" w:rsidR="000351D8" w:rsidRDefault="000351D8"/>
                    <w:p w14:paraId="00CD0242" w14:textId="77A6D8FB" w:rsidR="00BB5091" w:rsidRPr="00CE6EAC" w:rsidRDefault="00BB5091" w:rsidP="007108A9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4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urator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46656" behindDoc="0" locked="0" layoutInCell="1" allowOverlap="1" wp14:anchorId="0AF98915" wp14:editId="5059EBCA">
            <wp:simplePos x="0" y="0"/>
            <wp:positionH relativeFrom="column">
              <wp:posOffset>827747</wp:posOffset>
            </wp:positionH>
            <wp:positionV relativeFrom="paragraph">
              <wp:posOffset>726001</wp:posOffset>
            </wp:positionV>
            <wp:extent cx="3710305" cy="2247265"/>
            <wp:effectExtent l="0" t="0" r="4445" b="635"/>
            <wp:wrapTopAndBottom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305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00A1">
        <w:rPr>
          <w:rFonts w:ascii="Times New Roman" w:hAnsi="Times New Roman" w:cs="Times New Roman"/>
          <w:sz w:val="24"/>
          <w:szCs w:val="24"/>
        </w:rPr>
        <w:t>T</w:t>
      </w:r>
      <w:r w:rsidR="00B01612" w:rsidRPr="002E0FDB">
        <w:rPr>
          <w:rFonts w:ascii="Times New Roman" w:hAnsi="Times New Roman" w:cs="Times New Roman"/>
          <w:sz w:val="24"/>
          <w:szCs w:val="24"/>
        </w:rPr>
        <w:t>ampilan</w:t>
      </w:r>
      <w:r w:rsidR="001D00A1">
        <w:rPr>
          <w:rFonts w:ascii="Times New Roman" w:hAnsi="Times New Roman" w:cs="Times New Roman"/>
          <w:sz w:val="24"/>
          <w:szCs w:val="24"/>
        </w:rPr>
        <w:t xml:space="preserve"> pada</w:t>
      </w:r>
      <w:r w:rsidR="00B01612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B01612" w:rsidRPr="002E0FDB">
        <w:rPr>
          <w:rFonts w:ascii="Times New Roman" w:hAnsi="Times New Roman" w:cs="Times New Roman"/>
          <w:i/>
          <w:iCs/>
          <w:sz w:val="24"/>
          <w:szCs w:val="24"/>
        </w:rPr>
        <w:t>Dashboard</w:t>
      </w:r>
      <w:r w:rsidR="001D00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D00A1">
        <w:rPr>
          <w:rFonts w:ascii="Times New Roman" w:hAnsi="Times New Roman" w:cs="Times New Roman"/>
          <w:sz w:val="24"/>
          <w:szCs w:val="24"/>
        </w:rPr>
        <w:t>Kurator</w:t>
      </w:r>
      <w:r w:rsidR="00B01612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01612" w:rsidRPr="002E0FDB">
        <w:rPr>
          <w:rFonts w:ascii="Times New Roman" w:hAnsi="Times New Roman" w:cs="Times New Roman"/>
          <w:sz w:val="24"/>
          <w:szCs w:val="24"/>
        </w:rPr>
        <w:t>menampilkan ringkasan statistik mengenai akun kurator.</w:t>
      </w:r>
      <w:r w:rsidR="00C677A2"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38E7FF0" w14:textId="7E33058A" w:rsidR="006625A1" w:rsidRPr="002E0FDB" w:rsidRDefault="006625A1" w:rsidP="00EA105A">
      <w:pPr>
        <w:pStyle w:val="ListParagraph"/>
        <w:numPr>
          <w:ilvl w:val="4"/>
          <w:numId w:val="18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 </w:t>
      </w:r>
      <w:r w:rsidR="002D367E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me</w:t>
      </w:r>
    </w:p>
    <w:p w14:paraId="448E3802" w14:textId="43857FEB" w:rsidR="00C677A2" w:rsidRPr="002E0FDB" w:rsidRDefault="00627BBC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9920" behindDoc="0" locked="0" layoutInCell="1" allowOverlap="1" wp14:anchorId="0FF172BA" wp14:editId="451AD412">
            <wp:simplePos x="0" y="0"/>
            <wp:positionH relativeFrom="column">
              <wp:posOffset>810260</wp:posOffset>
            </wp:positionH>
            <wp:positionV relativeFrom="paragraph">
              <wp:posOffset>1022350</wp:posOffset>
            </wp:positionV>
            <wp:extent cx="3692525" cy="2840990"/>
            <wp:effectExtent l="0" t="0" r="3175" b="0"/>
            <wp:wrapTopAndBottom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525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BA1E21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 halaman Detail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BA1E21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menampilkan detail informasi suatu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. Kurator dapat mensetujui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memberikan komentar pada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ame </w:t>
      </w:r>
      <w:r w:rsidR="00BA1E21" w:rsidRPr="002E0FDB">
        <w:rPr>
          <w:rFonts w:ascii="Times New Roman" w:hAnsi="Times New Roman" w:cs="Times New Roman"/>
          <w:sz w:val="24"/>
          <w:szCs w:val="24"/>
        </w:rPr>
        <w:t>pada halaman ini.</w:t>
      </w:r>
    </w:p>
    <w:p w14:paraId="0D9F3A21" w14:textId="73894152" w:rsidR="00E86AD2" w:rsidRPr="002E0FDB" w:rsidRDefault="00627BBC" w:rsidP="002D36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CB72B07" wp14:editId="72D212AD">
                <wp:simplePos x="0" y="0"/>
                <wp:positionH relativeFrom="margin">
                  <wp:posOffset>550496</wp:posOffset>
                </wp:positionH>
                <wp:positionV relativeFrom="paragraph">
                  <wp:posOffset>2877038</wp:posOffset>
                </wp:positionV>
                <wp:extent cx="4257675" cy="635"/>
                <wp:effectExtent l="0" t="0" r="9525" b="8255"/>
                <wp:wrapTopAndBottom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6ED127" w14:textId="140FB772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3" w:name="_Toc84204310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7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Kurator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etail </w:t>
                            </w:r>
                            <w:r w:rsidR="002D367E" w:rsidRPr="002D367E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Game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B72B07" id="Text Box 105" o:spid="_x0000_s1053" type="#_x0000_t202" style="position:absolute;left:0;text-align:left;margin-left:43.35pt;margin-top:226.55pt;width:335.25pt;height:.05pt;z-index:25179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" stroked="f">
                <v:textbox style="mso-fit-shape-to-text:t" inset="0,0,0,0">
                  <w:txbxContent>
                    <w:p w14:paraId="006ED127" w14:textId="140FB772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87" w:name="_Toc84204310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7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Kurator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etail </w:t>
                      </w:r>
                      <w:r w:rsidR="002D367E" w:rsidRPr="002D367E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Game</w:t>
                      </w:r>
                      <w:bookmarkEnd w:id="18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A1E21"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F771C43" w14:textId="2B33E3E7" w:rsidR="00A6255C" w:rsidRPr="00D0275F" w:rsidRDefault="00DE5987" w:rsidP="002D367E">
      <w:pPr>
        <w:pStyle w:val="ListParagraph"/>
        <w:numPr>
          <w:ilvl w:val="3"/>
          <w:numId w:val="7"/>
        </w:numPr>
        <w:spacing w:line="480" w:lineRule="auto"/>
        <w:ind w:left="851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0275F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Member</w:t>
      </w:r>
    </w:p>
    <w:p w14:paraId="2F4127DA" w14:textId="7C0E7D7B" w:rsidR="006625A1" w:rsidRPr="002E0FDB" w:rsidRDefault="006625A1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Register</w:t>
      </w:r>
    </w:p>
    <w:p w14:paraId="4B2F5FEA" w14:textId="013AC44B" w:rsidR="00730682" w:rsidRPr="00D0275F" w:rsidRDefault="00D0275F" w:rsidP="00D0275F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0ADB3A19" wp14:editId="49B2BF27">
                <wp:simplePos x="0" y="0"/>
                <wp:positionH relativeFrom="margin">
                  <wp:posOffset>562415</wp:posOffset>
                </wp:positionH>
                <wp:positionV relativeFrom="paragraph">
                  <wp:posOffset>3451616</wp:posOffset>
                </wp:positionV>
                <wp:extent cx="4257675" cy="219075"/>
                <wp:effectExtent l="0" t="0" r="9525" b="9525"/>
                <wp:wrapTopAndBottom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190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4FEE53" w14:textId="108BA891" w:rsidR="00BB5091" w:rsidRPr="00CE6EAC" w:rsidRDefault="007802E8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4" w:name="_Toc84204311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8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Register</w:t>
                            </w:r>
                            <w:bookmarkEnd w:id="64"/>
                          </w:p>
                          <w:p w14:paraId="0376B0C9" w14:textId="77777777" w:rsidR="000351D8" w:rsidRDefault="000351D8"/>
                          <w:p w14:paraId="7B68BF32" w14:textId="77777777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6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Register</w:t>
                            </w:r>
                          </w:p>
                          <w:p w14:paraId="7C7BD97F" w14:textId="77777777" w:rsidR="000351D8" w:rsidRDefault="000351D8"/>
                          <w:p w14:paraId="4CDA56B2" w14:textId="3653D28D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6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Register</w:t>
                            </w:r>
                          </w:p>
                          <w:p w14:paraId="6F3CC95F" w14:textId="77777777" w:rsidR="000351D8" w:rsidRDefault="000351D8"/>
                          <w:p w14:paraId="0B240191" w14:textId="0A063222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6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ADB3A19" id="Text Box 107" o:spid="_x0000_s1054" type="#_x0000_t202" style="position:absolute;left:0;text-align:left;margin-left:44.3pt;margin-top:271.8pt;width:335.25pt;height:17.25pt;z-index:251801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" stroked="f">
                <v:textbox inset="0,0,0,0">
                  <w:txbxContent>
                    <w:p w14:paraId="464FEE53" w14:textId="108BA891" w:rsidR="00BB5091" w:rsidRPr="00CE6EAC" w:rsidRDefault="007802E8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89" w:name="_Toc84204311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8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Register</w:t>
                      </w:r>
                      <w:bookmarkEnd w:id="189"/>
                    </w:p>
                    <w:p w14:paraId="0376B0C9" w14:textId="77777777" w:rsidR="000351D8" w:rsidRDefault="000351D8"/>
                    <w:p w14:paraId="7B68BF32" w14:textId="77777777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6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Register</w:t>
                      </w:r>
                    </w:p>
                    <w:p w14:paraId="7C7BD97F" w14:textId="77777777" w:rsidR="000351D8" w:rsidRDefault="000351D8"/>
                    <w:p w14:paraId="4CDA56B2" w14:textId="3653D28D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6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Register</w:t>
                      </w:r>
                    </w:p>
                    <w:p w14:paraId="6F3CC95F" w14:textId="77777777" w:rsidR="000351D8" w:rsidRDefault="000351D8"/>
                    <w:p w14:paraId="0B240191" w14:textId="0A063222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6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Register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27BBC"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1968" behindDoc="0" locked="0" layoutInCell="1" allowOverlap="1" wp14:anchorId="067501D8" wp14:editId="52155EEF">
            <wp:simplePos x="0" y="0"/>
            <wp:positionH relativeFrom="column">
              <wp:posOffset>827405</wp:posOffset>
            </wp:positionH>
            <wp:positionV relativeFrom="paragraph">
              <wp:posOffset>1074860</wp:posOffset>
            </wp:positionV>
            <wp:extent cx="3683635" cy="2214245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63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BBC">
        <w:rPr>
          <w:rFonts w:ascii="Times New Roman" w:hAnsi="Times New Roman" w:cs="Times New Roman"/>
          <w:sz w:val="24"/>
          <w:szCs w:val="24"/>
        </w:rPr>
        <w:t>T</w:t>
      </w:r>
      <w:r w:rsidR="00BA1E21" w:rsidRPr="002E0FDB">
        <w:rPr>
          <w:rFonts w:ascii="Times New Roman" w:hAnsi="Times New Roman" w:cs="Times New Roman"/>
          <w:sz w:val="24"/>
          <w:szCs w:val="24"/>
        </w:rPr>
        <w:t>ampilan</w:t>
      </w:r>
      <w:r w:rsidR="00627BBC">
        <w:rPr>
          <w:rFonts w:ascii="Times New Roman" w:hAnsi="Times New Roman" w:cs="Times New Roman"/>
          <w:sz w:val="24"/>
          <w:szCs w:val="24"/>
        </w:rPr>
        <w:t xml:space="preserve"> pada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BA1E21" w:rsidRPr="002E0FDB">
        <w:rPr>
          <w:rFonts w:ascii="Times New Roman" w:hAnsi="Times New Roman" w:cs="Times New Roman"/>
          <w:i/>
          <w:iCs/>
          <w:sz w:val="24"/>
          <w:szCs w:val="24"/>
        </w:rPr>
        <w:t>Register</w:t>
      </w:r>
      <w:r w:rsidR="00627BB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27BBC" w:rsidRPr="00D0275F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BA1E21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menampilkan </w:t>
      </w:r>
      <w:r w:rsidR="00BA1E21" w:rsidRPr="00D0275F">
        <w:rPr>
          <w:rFonts w:ascii="Times New Roman" w:hAnsi="Times New Roman" w:cs="Times New Roman"/>
          <w:i/>
          <w:iCs/>
          <w:sz w:val="24"/>
          <w:szCs w:val="24"/>
        </w:rPr>
        <w:t>form</w:t>
      </w:r>
      <w:r w:rsidR="00BA1E21" w:rsidRPr="002E0FDB">
        <w:rPr>
          <w:rFonts w:ascii="Times New Roman" w:hAnsi="Times New Roman" w:cs="Times New Roman"/>
          <w:sz w:val="24"/>
          <w:szCs w:val="24"/>
        </w:rPr>
        <w:t xml:space="preserve"> untuk mendaftar sebagai </w:t>
      </w:r>
      <w:r w:rsidR="00DE5987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BA1E21" w:rsidRPr="002E0F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275F">
        <w:rPr>
          <w:rFonts w:ascii="Times New Roman" w:hAnsi="Times New Roman" w:cs="Times New Roman"/>
          <w:i/>
          <w:iCs/>
          <w:sz w:val="24"/>
          <w:szCs w:val="24"/>
        </w:rPr>
        <w:t>For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1514B">
        <w:rPr>
          <w:rFonts w:ascii="Times New Roman" w:hAnsi="Times New Roman" w:cs="Times New Roman"/>
          <w:sz w:val="24"/>
          <w:szCs w:val="24"/>
        </w:rPr>
        <w:t xml:space="preserve">yang harus diisi adalah </w:t>
      </w:r>
      <w:r>
        <w:rPr>
          <w:rFonts w:ascii="Times New Roman" w:hAnsi="Times New Roman" w:cs="Times New Roman"/>
          <w:sz w:val="24"/>
          <w:szCs w:val="24"/>
        </w:rPr>
        <w:t xml:space="preserve">nama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-mail,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r>
        <w:rPr>
          <w:rFonts w:ascii="Times New Roman" w:hAnsi="Times New Roman" w:cs="Times New Roman"/>
          <w:i/>
          <w:iCs/>
          <w:sz w:val="24"/>
          <w:szCs w:val="24"/>
        </w:rPr>
        <w:t>password.</w:t>
      </w:r>
    </w:p>
    <w:p w14:paraId="79377D52" w14:textId="77777777" w:rsidR="00627BBC" w:rsidRPr="002E0FDB" w:rsidRDefault="00627BBC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74F0AD" w14:textId="4165D071" w:rsidR="006625A1" w:rsidRPr="002E0FDB" w:rsidRDefault="006625A1" w:rsidP="002D367E">
      <w:pPr>
        <w:pStyle w:val="ListParagraph"/>
        <w:numPr>
          <w:ilvl w:val="4"/>
          <w:numId w:val="7"/>
        </w:numPr>
        <w:spacing w:line="480" w:lineRule="auto"/>
        <w:ind w:left="141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Tipe </w:t>
      </w: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bs</w:t>
      </w:r>
      <w:r w:rsidR="00A14624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ription</w:t>
      </w:r>
    </w:p>
    <w:p w14:paraId="6478C813" w14:textId="102D9C18" w:rsidR="0013762C" w:rsidRPr="002E0FDB" w:rsidRDefault="00D0275F" w:rsidP="00562E53">
      <w:pPr>
        <w:pStyle w:val="ListParagraph"/>
        <w:spacing w:line="480" w:lineRule="auto"/>
        <w:ind w:left="141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32992" behindDoc="0" locked="0" layoutInCell="1" allowOverlap="1" wp14:anchorId="02C3BD01" wp14:editId="5D48FF6F">
            <wp:simplePos x="0" y="0"/>
            <wp:positionH relativeFrom="margin">
              <wp:posOffset>916451</wp:posOffset>
            </wp:positionH>
            <wp:positionV relativeFrom="paragraph">
              <wp:posOffset>677252</wp:posOffset>
            </wp:positionV>
            <wp:extent cx="3595370" cy="2277745"/>
            <wp:effectExtent l="0" t="0" r="5080" b="8255"/>
            <wp:wrapTopAndBottom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37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77286F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77286F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EB3DC2" w:rsidRPr="002E0FDB">
        <w:rPr>
          <w:rFonts w:ascii="Times New Roman" w:hAnsi="Times New Roman" w:cs="Times New Roman"/>
          <w:i/>
          <w:iCs/>
          <w:sz w:val="24"/>
          <w:szCs w:val="24"/>
        </w:rPr>
        <w:t>Pricing</w:t>
      </w:r>
      <w:r w:rsidR="0077286F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7286F" w:rsidRPr="002E0FDB">
        <w:rPr>
          <w:rFonts w:ascii="Times New Roman" w:hAnsi="Times New Roman" w:cs="Times New Roman"/>
          <w:sz w:val="24"/>
          <w:szCs w:val="24"/>
        </w:rPr>
        <w:t xml:space="preserve">menampilkan </w:t>
      </w:r>
      <w:r w:rsidR="00C61E6B" w:rsidRPr="002E0FDB">
        <w:rPr>
          <w:rFonts w:ascii="Times New Roman" w:hAnsi="Times New Roman" w:cs="Times New Roman"/>
          <w:sz w:val="24"/>
          <w:szCs w:val="24"/>
        </w:rPr>
        <w:t xml:space="preserve">harga </w:t>
      </w:r>
      <w:r>
        <w:rPr>
          <w:rFonts w:ascii="Times New Roman" w:hAnsi="Times New Roman" w:cs="Times New Roman"/>
          <w:sz w:val="24"/>
          <w:szCs w:val="24"/>
        </w:rPr>
        <w:t xml:space="preserve">dan deskripsi </w:t>
      </w:r>
      <w:r w:rsidR="00C61E6B" w:rsidRPr="002E0FDB">
        <w:rPr>
          <w:rFonts w:ascii="Times New Roman" w:hAnsi="Times New Roman" w:cs="Times New Roman"/>
          <w:sz w:val="24"/>
          <w:szCs w:val="24"/>
        </w:rPr>
        <w:t>dari masing-masing kategori paket</w:t>
      </w:r>
      <w:r w:rsidR="0077286F" w:rsidRPr="002E0FDB">
        <w:rPr>
          <w:rFonts w:ascii="Times New Roman" w:hAnsi="Times New Roman" w:cs="Times New Roman"/>
          <w:sz w:val="24"/>
          <w:szCs w:val="24"/>
        </w:rPr>
        <w:t>.</w:t>
      </w:r>
    </w:p>
    <w:p w14:paraId="4E5C9017" w14:textId="40C9F6FF" w:rsidR="000E2801" w:rsidRPr="000E2801" w:rsidRDefault="000E2801" w:rsidP="000E280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C7149AF" wp14:editId="3ABE492B">
                <wp:simplePos x="0" y="0"/>
                <wp:positionH relativeFrom="margin">
                  <wp:posOffset>615315</wp:posOffset>
                </wp:positionH>
                <wp:positionV relativeFrom="paragraph">
                  <wp:posOffset>2343785</wp:posOffset>
                </wp:positionV>
                <wp:extent cx="4133850" cy="635"/>
                <wp:effectExtent l="0" t="0" r="0" b="8255"/>
                <wp:wrapTopAndBottom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3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6010CB" w14:textId="57B47D92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5" w:name="_Toc84204312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29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Tipe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Subscription</w:t>
                            </w:r>
                            <w:bookmarkEnd w:id="6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C7149AF" id="Text Box 108" o:spid="_x0000_s1055" type="#_x0000_t202" style="position:absolute;margin-left:48.45pt;margin-top:184.55pt;width:325.5pt;height:.05pt;z-index:251803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" stroked="f">
                <v:textbox style="mso-fit-shape-to-text:t" inset="0,0,0,0">
                  <w:txbxContent>
                    <w:p w14:paraId="706010CB" w14:textId="57B47D92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91" w:name="_Toc84204312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29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Tipe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Subscription</w:t>
                      </w:r>
                      <w:bookmarkEnd w:id="19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4B502CC" w14:textId="12F79EAA" w:rsidR="006625A1" w:rsidRPr="002E0FDB" w:rsidRDefault="006A74E3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Invoices</w:t>
      </w:r>
    </w:p>
    <w:p w14:paraId="7B1BBBE2" w14:textId="0059FC77" w:rsidR="00C61E6B" w:rsidRDefault="000E2801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47473F9" wp14:editId="1AD27991">
                <wp:simplePos x="0" y="0"/>
                <wp:positionH relativeFrom="margin">
                  <wp:align>center</wp:align>
                </wp:positionH>
                <wp:positionV relativeFrom="paragraph">
                  <wp:posOffset>3531870</wp:posOffset>
                </wp:positionV>
                <wp:extent cx="4257675" cy="228600"/>
                <wp:effectExtent l="0" t="0" r="9525" b="0"/>
                <wp:wrapTopAndBottom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228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077465" w14:textId="49B7253A" w:rsidR="00BB5091" w:rsidRPr="00CE6EAC" w:rsidRDefault="007802E8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6" w:name="_Toc84204313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0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Invoices</w:t>
                            </w:r>
                            <w:bookmarkEnd w:id="66"/>
                          </w:p>
                          <w:p w14:paraId="2E09392F" w14:textId="77777777" w:rsidR="000351D8" w:rsidRDefault="000351D8"/>
                          <w:p w14:paraId="32E38888" w14:textId="77777777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8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Invoices</w:t>
                            </w:r>
                          </w:p>
                          <w:p w14:paraId="5DF995AF" w14:textId="77777777" w:rsidR="000351D8" w:rsidRDefault="000351D8"/>
                          <w:p w14:paraId="5C02A741" w14:textId="4AF030F7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8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Invoices</w:t>
                            </w:r>
                          </w:p>
                          <w:p w14:paraId="6CD7606C" w14:textId="77777777" w:rsidR="000351D8" w:rsidRDefault="000351D8"/>
                          <w:p w14:paraId="5095D9E6" w14:textId="1D9AFA16" w:rsidR="00BB5091" w:rsidRPr="00CE6EAC" w:rsidRDefault="00BB5091" w:rsidP="00A146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2</w:t>
                            </w:r>
                            <w:r w:rsidR="00C455B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8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Invo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7473F9" id="Text Box 109" o:spid="_x0000_s1056" type="#_x0000_t202" style="position:absolute;left:0;text-align:left;margin-left:0;margin-top:278.1pt;width:335.25pt;height:18pt;z-index:25180569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" stroked="f">
                <v:textbox inset="0,0,0,0">
                  <w:txbxContent>
                    <w:p w14:paraId="79077465" w14:textId="49B7253A" w:rsidR="00BB5091" w:rsidRPr="00CE6EAC" w:rsidRDefault="007802E8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93" w:name="_Toc84204313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0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Invoices</w:t>
                      </w:r>
                      <w:bookmarkEnd w:id="193"/>
                    </w:p>
                    <w:p w14:paraId="2E09392F" w14:textId="77777777" w:rsidR="000351D8" w:rsidRDefault="000351D8"/>
                    <w:p w14:paraId="32E38888" w14:textId="77777777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8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Invoices</w:t>
                      </w:r>
                    </w:p>
                    <w:p w14:paraId="5DF995AF" w14:textId="77777777" w:rsidR="000351D8" w:rsidRDefault="000351D8"/>
                    <w:p w14:paraId="5C02A741" w14:textId="4AF030F7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8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Invoices</w:t>
                      </w:r>
                    </w:p>
                    <w:p w14:paraId="6CD7606C" w14:textId="77777777" w:rsidR="000351D8" w:rsidRDefault="000351D8"/>
                    <w:p w14:paraId="5095D9E6" w14:textId="1D9AFA16" w:rsidR="00BB5091" w:rsidRPr="00CE6EAC" w:rsidRDefault="00BB5091" w:rsidP="00A146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>Gambar 3.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2</w:t>
                      </w:r>
                      <w:r w:rsidR="00C455BC">
                        <w:rPr>
                          <w:rFonts w:ascii="Times New Roman" w:hAnsi="Times New Roman" w:cs="Times New Roman"/>
                          <w:color w:val="auto"/>
                        </w:rPr>
                        <w:t>8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Invoic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4016" behindDoc="0" locked="0" layoutInCell="1" allowOverlap="1" wp14:anchorId="0FA46219" wp14:editId="48C95F07">
            <wp:simplePos x="0" y="0"/>
            <wp:positionH relativeFrom="column">
              <wp:posOffset>828040</wp:posOffset>
            </wp:positionH>
            <wp:positionV relativeFrom="paragraph">
              <wp:posOffset>978096</wp:posOffset>
            </wp:positionV>
            <wp:extent cx="3665855" cy="2427605"/>
            <wp:effectExtent l="0" t="0" r="0" b="0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855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C61E6B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C61E6B" w:rsidRPr="002E0FDB">
        <w:rPr>
          <w:rFonts w:ascii="Times New Roman" w:hAnsi="Times New Roman" w:cs="Times New Roman"/>
          <w:sz w:val="24"/>
          <w:szCs w:val="24"/>
        </w:rPr>
        <w:t xml:space="preserve"> halaman </w:t>
      </w:r>
      <w:r w:rsidR="00C61E6B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Invoice </w:t>
      </w:r>
      <w:r w:rsidR="00C61E6B" w:rsidRPr="002E0FDB">
        <w:rPr>
          <w:rFonts w:ascii="Times New Roman" w:hAnsi="Times New Roman" w:cs="Times New Roman"/>
          <w:sz w:val="24"/>
          <w:szCs w:val="24"/>
        </w:rPr>
        <w:t>menampilkan detail struk pembayar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514B">
        <w:rPr>
          <w:rFonts w:ascii="Times New Roman" w:hAnsi="Times New Roman" w:cs="Times New Roman"/>
          <w:sz w:val="24"/>
          <w:szCs w:val="24"/>
        </w:rPr>
        <w:t>Seperti</w:t>
      </w:r>
      <w:r>
        <w:rPr>
          <w:rFonts w:ascii="Times New Roman" w:hAnsi="Times New Roman" w:cs="Times New Roman"/>
          <w:sz w:val="24"/>
          <w:szCs w:val="24"/>
        </w:rPr>
        <w:t xml:space="preserve"> nama paket</w:t>
      </w:r>
      <w:r w:rsidR="0011514B">
        <w:rPr>
          <w:rFonts w:ascii="Times New Roman" w:hAnsi="Times New Roman" w:cs="Times New Roman"/>
          <w:sz w:val="24"/>
          <w:szCs w:val="24"/>
        </w:rPr>
        <w:t xml:space="preserve"> yang dipilih</w:t>
      </w:r>
      <w:r>
        <w:rPr>
          <w:rFonts w:ascii="Times New Roman" w:hAnsi="Times New Roman" w:cs="Times New Roman"/>
          <w:sz w:val="24"/>
          <w:szCs w:val="24"/>
        </w:rPr>
        <w:t>, harga paket dan informasi</w:t>
      </w:r>
      <w:r w:rsidR="0011514B">
        <w:rPr>
          <w:rFonts w:ascii="Times New Roman" w:hAnsi="Times New Roman" w:cs="Times New Roman"/>
          <w:sz w:val="24"/>
          <w:szCs w:val="24"/>
        </w:rPr>
        <w:t xml:space="preserve"> mengenai paket</w:t>
      </w:r>
      <w:r>
        <w:rPr>
          <w:rFonts w:ascii="Times New Roman" w:hAnsi="Times New Roman" w:cs="Times New Roman"/>
          <w:sz w:val="24"/>
          <w:szCs w:val="24"/>
        </w:rPr>
        <w:t xml:space="preserve"> lainnya.</w:t>
      </w:r>
    </w:p>
    <w:p w14:paraId="25CA2738" w14:textId="596AE30C" w:rsidR="00730682" w:rsidRPr="002E0FDB" w:rsidRDefault="00730682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B5351" w14:textId="40420BD3" w:rsidR="006625A1" w:rsidRPr="002E0FDB" w:rsidRDefault="006625A1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>Pembayaran</w:t>
      </w:r>
    </w:p>
    <w:p w14:paraId="2ED6BC6E" w14:textId="75B4490E" w:rsidR="0013762C" w:rsidRPr="002E0FDB" w:rsidRDefault="000E2801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91B88E" wp14:editId="26569899">
                <wp:simplePos x="0" y="0"/>
                <wp:positionH relativeFrom="margin">
                  <wp:posOffset>648140</wp:posOffset>
                </wp:positionH>
                <wp:positionV relativeFrom="paragraph">
                  <wp:posOffset>3790413</wp:posOffset>
                </wp:positionV>
                <wp:extent cx="4257675" cy="635"/>
                <wp:effectExtent l="0" t="0" r="9525" b="0"/>
                <wp:wrapTopAndBottom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E3B89E" w14:textId="68794433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7" w:name="_Toc84204314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1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embayaran</w:t>
                            </w:r>
                            <w:bookmarkEnd w:id="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091B88E" id="Text Box 110" o:spid="_x0000_s1057" type="#_x0000_t202" style="position:absolute;left:0;text-align:left;margin-left:51.05pt;margin-top:298.45pt;width:335.25pt;height:.05pt;z-index:2518077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" stroked="f">
                <v:textbox style="mso-fit-shape-to-text:t" inset="0,0,0,0">
                  <w:txbxContent>
                    <w:p w14:paraId="79E3B89E" w14:textId="68794433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95" w:name="_Toc84204314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1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embayaran</w:t>
                      </w:r>
                      <w:bookmarkEnd w:id="19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5040" behindDoc="0" locked="0" layoutInCell="1" allowOverlap="1" wp14:anchorId="1BBBB3C6" wp14:editId="7A61E68D">
            <wp:simplePos x="0" y="0"/>
            <wp:positionH relativeFrom="margin">
              <wp:posOffset>818857</wp:posOffset>
            </wp:positionH>
            <wp:positionV relativeFrom="paragraph">
              <wp:posOffset>823058</wp:posOffset>
            </wp:positionV>
            <wp:extent cx="3727450" cy="2468245"/>
            <wp:effectExtent l="0" t="0" r="6350" b="8255"/>
            <wp:wrapTopAndBottom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45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C61E6B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 halaman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nvoice </w:t>
      </w:r>
      <w:r>
        <w:rPr>
          <w:rFonts w:ascii="Times New Roman" w:hAnsi="Times New Roman" w:cs="Times New Roman"/>
          <w:sz w:val="24"/>
          <w:szCs w:val="24"/>
        </w:rPr>
        <w:t>terdapat</w:t>
      </w:r>
      <w:r w:rsidR="00C61E6B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41523C" w:rsidRPr="002E0FDB">
        <w:rPr>
          <w:rFonts w:ascii="Times New Roman" w:hAnsi="Times New Roman" w:cs="Times New Roman"/>
          <w:i/>
          <w:iCs/>
          <w:sz w:val="24"/>
          <w:szCs w:val="24"/>
        </w:rPr>
        <w:t>pop-up</w:t>
      </w:r>
      <w:r w:rsidR="0041523C" w:rsidRPr="002E0F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r w:rsidR="00C61E6B" w:rsidRPr="002E0FDB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sz w:val="24"/>
          <w:szCs w:val="24"/>
        </w:rPr>
        <w:t>metode-metode pembayaran.</w:t>
      </w:r>
    </w:p>
    <w:p w14:paraId="30A1AF34" w14:textId="369EAC44" w:rsidR="006625A1" w:rsidRPr="002E0FDB" w:rsidRDefault="006625A1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>Etalase</w:t>
      </w:r>
      <w:r w:rsidR="000E28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2801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me</w:t>
      </w:r>
    </w:p>
    <w:p w14:paraId="3A0A977B" w14:textId="460E24DC" w:rsidR="00DE1F05" w:rsidRPr="000E2801" w:rsidRDefault="000E2801" w:rsidP="00730682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6064" behindDoc="0" locked="0" layoutInCell="1" allowOverlap="1" wp14:anchorId="4EC59985" wp14:editId="3532B56B">
            <wp:simplePos x="0" y="0"/>
            <wp:positionH relativeFrom="margin">
              <wp:posOffset>836197</wp:posOffset>
            </wp:positionH>
            <wp:positionV relativeFrom="paragraph">
              <wp:posOffset>1011507</wp:posOffset>
            </wp:positionV>
            <wp:extent cx="3683635" cy="3632835"/>
            <wp:effectExtent l="0" t="0" r="0" b="5715"/>
            <wp:wrapTopAndBottom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63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ampilan pada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 halaman Etal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DE1F0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menampilkan </w:t>
      </w:r>
      <w:r>
        <w:rPr>
          <w:rFonts w:ascii="Times New Roman" w:hAnsi="Times New Roman" w:cs="Times New Roman"/>
          <w:sz w:val="24"/>
          <w:szCs w:val="24"/>
        </w:rPr>
        <w:t xml:space="preserve">seluruh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ame </w:t>
      </w:r>
      <w:r>
        <w:rPr>
          <w:rFonts w:ascii="Times New Roman" w:hAnsi="Times New Roman" w:cs="Times New Roman"/>
          <w:sz w:val="24"/>
          <w:szCs w:val="24"/>
        </w:rPr>
        <w:t xml:space="preserve">yang telah </w:t>
      </w:r>
      <w:r w:rsidRPr="000E2801">
        <w:rPr>
          <w:rFonts w:ascii="Times New Roman" w:hAnsi="Times New Roman" w:cs="Times New Roman"/>
          <w:i/>
          <w:iCs/>
          <w:sz w:val="24"/>
          <w:szCs w:val="24"/>
        </w:rPr>
        <w:t>publish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d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2801">
        <w:rPr>
          <w:rFonts w:ascii="Times New Roman" w:hAnsi="Times New Roman" w:cs="Times New Roman"/>
          <w:i/>
          <w:iCs/>
          <w:sz w:val="24"/>
          <w:szCs w:val="24"/>
        </w:rPr>
        <w:t>Membe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pat mencari</w:t>
      </w:r>
      <w:r w:rsidR="0011514B">
        <w:rPr>
          <w:rFonts w:ascii="Times New Roman" w:hAnsi="Times New Roman" w:cs="Times New Roman"/>
          <w:sz w:val="24"/>
          <w:szCs w:val="24"/>
        </w:rPr>
        <w:t xml:space="preserve"> sebu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514B">
        <w:rPr>
          <w:rFonts w:ascii="Times New Roman" w:hAnsi="Times New Roman" w:cs="Times New Roman"/>
          <w:i/>
          <w:iCs/>
          <w:sz w:val="24"/>
          <w:szCs w:val="24"/>
        </w:rPr>
        <w:t>game</w:t>
      </w:r>
      <w:r>
        <w:rPr>
          <w:rFonts w:ascii="Times New Roman" w:hAnsi="Times New Roman" w:cs="Times New Roman"/>
          <w:sz w:val="24"/>
          <w:szCs w:val="24"/>
        </w:rPr>
        <w:t xml:space="preserve"> pada halaman ini.</w:t>
      </w:r>
    </w:p>
    <w:p w14:paraId="6CB36A86" w14:textId="32D7E6F0" w:rsidR="00DE1F05" w:rsidRPr="002E0FDB" w:rsidRDefault="000E2801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4B10EF6" wp14:editId="52AF1EEC">
                <wp:simplePos x="0" y="0"/>
                <wp:positionH relativeFrom="margin">
                  <wp:posOffset>509270</wp:posOffset>
                </wp:positionH>
                <wp:positionV relativeFrom="paragraph">
                  <wp:posOffset>3765843</wp:posOffset>
                </wp:positionV>
                <wp:extent cx="4257675" cy="635"/>
                <wp:effectExtent l="0" t="0" r="9525" b="8255"/>
                <wp:wrapTopAndBottom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92C433" w14:textId="6FC2E513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8" w:name="_Toc84204315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2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Etalase</w:t>
                            </w:r>
                            <w:bookmarkEnd w:id="6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B10EF6" id="Text Box 111" o:spid="_x0000_s1058" type="#_x0000_t202" style="position:absolute;left:0;text-align:left;margin-left:40.1pt;margin-top:296.5pt;width:335.25pt;height:.05pt;z-index:251809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" stroked="f">
                <v:textbox style="mso-fit-shape-to-text:t" inset="0,0,0,0">
                  <w:txbxContent>
                    <w:p w14:paraId="3392C433" w14:textId="6FC2E513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97" w:name="_Toc84204315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2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Etalase</w:t>
                      </w:r>
                      <w:bookmarkEnd w:id="19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77B33B9" w14:textId="4B6023BC" w:rsidR="0013762C" w:rsidRPr="002E0FDB" w:rsidRDefault="00C677A2" w:rsidP="002D36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ABDCAC5" w14:textId="118D21A8" w:rsidR="0013762C" w:rsidRPr="002E0FDB" w:rsidRDefault="006625A1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 </w:t>
      </w:r>
      <w:r w:rsidR="002D367E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me</w:t>
      </w:r>
    </w:p>
    <w:p w14:paraId="6FC353E4" w14:textId="0BF8C51D" w:rsidR="006A74E3" w:rsidRPr="002E0FDB" w:rsidRDefault="00061847" w:rsidP="002D367E">
      <w:pPr>
        <w:pStyle w:val="ListParagraph"/>
        <w:spacing w:line="480" w:lineRule="auto"/>
        <w:ind w:left="141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C84708C" wp14:editId="739134F3">
                <wp:simplePos x="0" y="0"/>
                <wp:positionH relativeFrom="margin">
                  <wp:posOffset>544830</wp:posOffset>
                </wp:positionH>
                <wp:positionV relativeFrom="paragraph">
                  <wp:posOffset>3016250</wp:posOffset>
                </wp:positionV>
                <wp:extent cx="4257675" cy="635"/>
                <wp:effectExtent l="0" t="0" r="9525" b="8255"/>
                <wp:wrapTopAndBottom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F94476" w14:textId="5D2513A1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69" w:name="_Toc84204316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3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Detail </w:t>
                            </w:r>
                            <w:r w:rsidR="002D367E" w:rsidRPr="002D367E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Game</w:t>
                            </w:r>
                            <w:bookmarkEnd w:id="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C84708C" id="Text Box 112" o:spid="_x0000_s1059" type="#_x0000_t202" style="position:absolute;left:0;text-align:left;margin-left:42.9pt;margin-top:237.5pt;width:335.25pt;height:.05pt;z-index:2518118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" stroked="f">
                <v:textbox style="mso-fit-shape-to-text:t" inset="0,0,0,0">
                  <w:txbxContent>
                    <w:p w14:paraId="26F94476" w14:textId="5D2513A1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199" w:name="_Toc84204316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3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Detail </w:t>
                      </w:r>
                      <w:r w:rsidR="002D367E" w:rsidRPr="002D367E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Game</w:t>
                      </w:r>
                      <w:bookmarkEnd w:id="19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E0FD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7088" behindDoc="0" locked="0" layoutInCell="1" allowOverlap="1" wp14:anchorId="25634BF1" wp14:editId="543D34E7">
            <wp:simplePos x="0" y="0"/>
            <wp:positionH relativeFrom="margin">
              <wp:posOffset>906585</wp:posOffset>
            </wp:positionH>
            <wp:positionV relativeFrom="paragraph">
              <wp:posOffset>644085</wp:posOffset>
            </wp:positionV>
            <wp:extent cx="3622040" cy="2295525"/>
            <wp:effectExtent l="0" t="0" r="0" b="9525"/>
            <wp:wrapTopAndBottom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204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DE1F05" w:rsidRPr="002E0FDB">
        <w:rPr>
          <w:rFonts w:ascii="Times New Roman" w:hAnsi="Times New Roman" w:cs="Times New Roman"/>
          <w:sz w:val="24"/>
          <w:szCs w:val="24"/>
        </w:rPr>
        <w:t>ampilan</w:t>
      </w:r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 halaman Detail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DE1F05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menampilkan detail suatu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2D367E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DE1F05" w:rsidRPr="002E0FDB">
        <w:rPr>
          <w:rFonts w:ascii="Times New Roman" w:hAnsi="Times New Roman" w:cs="Times New Roman"/>
          <w:sz w:val="24"/>
          <w:szCs w:val="24"/>
        </w:rPr>
        <w:t>yang akan di download</w:t>
      </w:r>
      <w:r>
        <w:rPr>
          <w:rFonts w:ascii="Times New Roman" w:hAnsi="Times New Roman" w:cs="Times New Roman"/>
          <w:sz w:val="24"/>
          <w:szCs w:val="24"/>
        </w:rPr>
        <w:t xml:space="preserve"> oleh </w:t>
      </w:r>
      <w:r w:rsidRPr="00061847">
        <w:rPr>
          <w:rFonts w:ascii="Times New Roman" w:hAnsi="Times New Roman" w:cs="Times New Roman"/>
          <w:i/>
          <w:iCs/>
          <w:sz w:val="24"/>
          <w:szCs w:val="24"/>
        </w:rPr>
        <w:t>Memb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310445" w14:textId="7F7145A0" w:rsidR="006A74E3" w:rsidRPr="002E0FDB" w:rsidRDefault="006A74E3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32911D" w14:textId="3391A3B0" w:rsidR="006625A1" w:rsidRPr="002E0FDB" w:rsidRDefault="00B201E2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shboard</w:t>
      </w:r>
    </w:p>
    <w:p w14:paraId="5D64BC19" w14:textId="5E419DF3" w:rsidR="00DE1F05" w:rsidRPr="00061847" w:rsidRDefault="00061847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55872" behindDoc="0" locked="0" layoutInCell="1" allowOverlap="1" wp14:anchorId="0E6DFF5D" wp14:editId="3BD93949">
            <wp:simplePos x="0" y="0"/>
            <wp:positionH relativeFrom="column">
              <wp:posOffset>835171</wp:posOffset>
            </wp:positionH>
            <wp:positionV relativeFrom="paragraph">
              <wp:posOffset>1036662</wp:posOffset>
            </wp:positionV>
            <wp:extent cx="3718560" cy="2242820"/>
            <wp:effectExtent l="0" t="0" r="0" b="508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T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DE1F05" w:rsidRPr="002E0FDB">
        <w:rPr>
          <w:rFonts w:ascii="Times New Roman" w:hAnsi="Times New Roman" w:cs="Times New Roman"/>
          <w:i/>
          <w:iCs/>
          <w:sz w:val="24"/>
          <w:szCs w:val="24"/>
        </w:rPr>
        <w:t>Dashboard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Member 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menampilkan ringkasan statistik mengenai akun </w:t>
      </w:r>
      <w:r w:rsidR="00DE5987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DE1F05" w:rsidRPr="002E0F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514B">
        <w:rPr>
          <w:rFonts w:ascii="Times New Roman" w:hAnsi="Times New Roman" w:cs="Times New Roman"/>
          <w:sz w:val="24"/>
          <w:szCs w:val="24"/>
        </w:rPr>
        <w:t xml:space="preserve">Pada halaman ini menampilkan </w:t>
      </w:r>
      <w:r>
        <w:rPr>
          <w:rFonts w:ascii="Times New Roman" w:hAnsi="Times New Roman" w:cs="Times New Roman"/>
          <w:sz w:val="24"/>
          <w:szCs w:val="24"/>
        </w:rPr>
        <w:t xml:space="preserve">jumlah produk, sisa kredit, dan </w:t>
      </w:r>
      <w:r>
        <w:rPr>
          <w:rFonts w:ascii="Times New Roman" w:hAnsi="Times New Roman" w:cs="Times New Roman"/>
          <w:i/>
          <w:iCs/>
          <w:sz w:val="24"/>
          <w:szCs w:val="24"/>
        </w:rPr>
        <w:t>subscription status.</w:t>
      </w:r>
    </w:p>
    <w:p w14:paraId="6DC9A42A" w14:textId="1A2FEE64" w:rsidR="006A34F4" w:rsidRPr="002E0FDB" w:rsidRDefault="00061847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54CF2B6D" wp14:editId="45073064">
                <wp:simplePos x="0" y="0"/>
                <wp:positionH relativeFrom="margin">
                  <wp:posOffset>492370</wp:posOffset>
                </wp:positionH>
                <wp:positionV relativeFrom="paragraph">
                  <wp:posOffset>2407969</wp:posOffset>
                </wp:positionV>
                <wp:extent cx="4257675" cy="635"/>
                <wp:effectExtent l="0" t="0" r="9525" b="8255"/>
                <wp:wrapTopAndBottom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463AC8" w14:textId="1D0B656A" w:rsidR="00061847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70" w:name="_Toc84204317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4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061847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061847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061847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06184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06184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061847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061847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061847" w:rsidRPr="00B201E2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Dashboard</w:t>
                            </w:r>
                            <w:bookmarkEnd w:id="7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4CF2B6D" id="Text Box 113" o:spid="_x0000_s1060" type="#_x0000_t202" style="position:absolute;left:0;text-align:left;margin-left:38.75pt;margin-top:189.6pt;width:335.25pt;height:.05pt;z-index:2519613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" stroked="f">
                <v:textbox style="mso-fit-shape-to-text:t" inset="0,0,0,0">
                  <w:txbxContent>
                    <w:p w14:paraId="6F463AC8" w14:textId="1D0B656A" w:rsidR="00061847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201" w:name="_Toc84204317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4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061847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061847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061847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06184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06184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061847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061847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061847" w:rsidRPr="00B201E2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Dashboard</w:t>
                      </w:r>
                      <w:bookmarkEnd w:id="20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4A4D4CA" w14:textId="61A8A1DA" w:rsidR="006A34F4" w:rsidRPr="002E0FDB" w:rsidRDefault="002D367E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Game</w:t>
      </w:r>
      <w:r w:rsidR="006625A1"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 Dipilih</w:t>
      </w:r>
    </w:p>
    <w:p w14:paraId="165A5517" w14:textId="62857E57" w:rsidR="00DE1F05" w:rsidRPr="00427806" w:rsidRDefault="00427806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42560" behindDoc="0" locked="0" layoutInCell="1" allowOverlap="1" wp14:anchorId="1B847A87" wp14:editId="7983DD4B">
            <wp:simplePos x="0" y="0"/>
            <wp:positionH relativeFrom="column">
              <wp:posOffset>810162</wp:posOffset>
            </wp:positionH>
            <wp:positionV relativeFrom="paragraph">
              <wp:posOffset>969010</wp:posOffset>
            </wp:positionV>
            <wp:extent cx="3703955" cy="2540635"/>
            <wp:effectExtent l="0" t="0" r="0" b="0"/>
            <wp:wrapTopAndBottom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955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D5DD8E2" wp14:editId="154762BD">
                <wp:simplePos x="0" y="0"/>
                <wp:positionH relativeFrom="page">
                  <wp:posOffset>2042893</wp:posOffset>
                </wp:positionH>
                <wp:positionV relativeFrom="paragraph">
                  <wp:posOffset>3622431</wp:posOffset>
                </wp:positionV>
                <wp:extent cx="4257675" cy="635"/>
                <wp:effectExtent l="0" t="0" r="9525" b="8255"/>
                <wp:wrapTopAndBottom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42D79B" w14:textId="0975BDC0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71" w:name="_Toc84204318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5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Halaman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2D367E" w:rsidRPr="002D367E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Game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Dipilih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D5DD8E2" id="Text Box 114" o:spid="_x0000_s1061" type="#_x0000_t202" style="position:absolute;left:0;text-align:left;margin-left:160.85pt;margin-top:285.25pt;width:335.25pt;height:.05pt;z-index:2518159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" stroked="f">
                <v:textbox style="mso-fit-shape-to-text:t" inset="0,0,0,0">
                  <w:txbxContent>
                    <w:p w14:paraId="1B42D79B" w14:textId="0975BDC0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203" w:name="_Toc84204318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5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Halaman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2D367E" w:rsidRPr="002D367E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Game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Dipilih</w:t>
                      </w:r>
                      <w:bookmarkEnd w:id="203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911043">
        <w:rPr>
          <w:rFonts w:ascii="Times New Roman" w:hAnsi="Times New Roman" w:cs="Times New Roman"/>
          <w:sz w:val="24"/>
          <w:szCs w:val="24"/>
        </w:rPr>
        <w:t>T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 Dipilih</w:t>
      </w:r>
      <w:r w:rsidR="00DE1F05" w:rsidRPr="002E0FDB">
        <w:rPr>
          <w:rFonts w:ascii="Times New Roman" w:hAnsi="Times New Roman" w:cs="Times New Roman"/>
          <w:sz w:val="24"/>
          <w:szCs w:val="24"/>
        </w:rPr>
        <w:t xml:space="preserve"> menampilkan 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daftar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2D367E" w:rsidRPr="002E0FDB">
        <w:rPr>
          <w:rFonts w:ascii="Times New Roman" w:hAnsi="Times New Roman" w:cs="Times New Roman"/>
          <w:sz w:val="24"/>
          <w:szCs w:val="24"/>
        </w:rPr>
        <w:t xml:space="preserve"> 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yang telah dipilih oleh </w:t>
      </w:r>
      <w:r w:rsidR="00DE5987" w:rsidRPr="002E0FDB">
        <w:rPr>
          <w:rFonts w:ascii="Times New Roman" w:hAnsi="Times New Roman" w:cs="Times New Roman"/>
          <w:i/>
          <w:iCs/>
          <w:sz w:val="24"/>
          <w:szCs w:val="24"/>
        </w:rPr>
        <w:t>member</w:t>
      </w:r>
      <w:r w:rsidR="006506B6" w:rsidRPr="002E0FD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ada halaman ini</w:t>
      </w:r>
      <w:r w:rsidR="00B174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Member</w:t>
      </w:r>
      <w:r>
        <w:rPr>
          <w:rFonts w:ascii="Times New Roman" w:hAnsi="Times New Roman" w:cs="Times New Roman"/>
          <w:sz w:val="24"/>
          <w:szCs w:val="24"/>
        </w:rPr>
        <w:t xml:space="preserve"> dapat</w:t>
      </w:r>
      <w:r w:rsidR="00B17427">
        <w:rPr>
          <w:rFonts w:ascii="Times New Roman" w:hAnsi="Times New Roman" w:cs="Times New Roman"/>
          <w:sz w:val="24"/>
          <w:szCs w:val="24"/>
        </w:rPr>
        <w:t xml:space="preserve"> men-</w:t>
      </w:r>
      <w:r w:rsidR="00B17427" w:rsidRPr="00B17427">
        <w:rPr>
          <w:rFonts w:ascii="Times New Roman" w:hAnsi="Times New Roman" w:cs="Times New Roman"/>
          <w:i/>
          <w:iCs/>
          <w:sz w:val="24"/>
          <w:szCs w:val="24"/>
        </w:rPr>
        <w:t>download</w:t>
      </w:r>
      <w:r>
        <w:rPr>
          <w:rFonts w:ascii="Times New Roman" w:hAnsi="Times New Roman" w:cs="Times New Roman"/>
          <w:sz w:val="24"/>
          <w:szCs w:val="24"/>
        </w:rPr>
        <w:t xml:space="preserve"> serta memberikan ulasan </w:t>
      </w:r>
      <w:r w:rsidR="00B17427">
        <w:rPr>
          <w:rFonts w:ascii="Times New Roman" w:hAnsi="Times New Roman" w:cs="Times New Roman"/>
          <w:sz w:val="24"/>
          <w:szCs w:val="24"/>
        </w:rPr>
        <w:t>untu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ame </w:t>
      </w:r>
      <w:r>
        <w:rPr>
          <w:rFonts w:ascii="Times New Roman" w:hAnsi="Times New Roman" w:cs="Times New Roman"/>
          <w:sz w:val="24"/>
          <w:szCs w:val="24"/>
        </w:rPr>
        <w:t>yang telah dipilih.</w:t>
      </w:r>
    </w:p>
    <w:p w14:paraId="35D022CC" w14:textId="6B3409DE" w:rsidR="006A34F4" w:rsidRPr="002E0FDB" w:rsidRDefault="006A34F4" w:rsidP="002D367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D92851" w14:textId="6893DF13" w:rsidR="006A34F4" w:rsidRPr="002E0FDB" w:rsidRDefault="00C677A2" w:rsidP="002D367E">
      <w:pPr>
        <w:pStyle w:val="ListParagraph"/>
        <w:numPr>
          <w:ilvl w:val="4"/>
          <w:numId w:val="7"/>
        </w:numPr>
        <w:spacing w:line="48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0FDB">
        <w:rPr>
          <w:rFonts w:ascii="Times New Roman" w:hAnsi="Times New Roman" w:cs="Times New Roman"/>
          <w:b/>
          <w:bCs/>
          <w:sz w:val="24"/>
          <w:szCs w:val="24"/>
        </w:rPr>
        <w:t xml:space="preserve">Ulas </w:t>
      </w:r>
      <w:r w:rsidR="002D367E" w:rsidRPr="002E0F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Game</w:t>
      </w:r>
    </w:p>
    <w:p w14:paraId="357AC1C2" w14:textId="1A5127E6" w:rsidR="006E4169" w:rsidRPr="002E0FDB" w:rsidRDefault="00427806" w:rsidP="002D367E">
      <w:pPr>
        <w:pStyle w:val="ListParagraph"/>
        <w:spacing w:line="48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843584" behindDoc="0" locked="0" layoutInCell="1" allowOverlap="1" wp14:anchorId="001CAFD8" wp14:editId="23A1E4CF">
            <wp:simplePos x="0" y="0"/>
            <wp:positionH relativeFrom="column">
              <wp:posOffset>810358</wp:posOffset>
            </wp:positionH>
            <wp:positionV relativeFrom="paragraph">
              <wp:posOffset>627721</wp:posOffset>
            </wp:positionV>
            <wp:extent cx="3686175" cy="2543175"/>
            <wp:effectExtent l="0" t="0" r="9525" b="9525"/>
            <wp:wrapTopAndBottom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FDB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12445648" wp14:editId="3CE111F2">
                <wp:simplePos x="0" y="0"/>
                <wp:positionH relativeFrom="margin">
                  <wp:posOffset>610039</wp:posOffset>
                </wp:positionH>
                <wp:positionV relativeFrom="paragraph">
                  <wp:posOffset>3344545</wp:posOffset>
                </wp:positionV>
                <wp:extent cx="4257675" cy="635"/>
                <wp:effectExtent l="0" t="0" r="9525" b="8255"/>
                <wp:wrapTopAndBottom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A1C73A" w14:textId="6561CA3C" w:rsidR="00BB5091" w:rsidRPr="00CE6EAC" w:rsidRDefault="007802E8" w:rsidP="00780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72" w:name="_Toc84204319"/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Gambar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>.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begin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instrText xml:space="preserve"> SEQ Gambar_3 \* ARABIC </w:instrTex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separate"/>
                            </w:r>
                            <w:r w:rsidR="00BB3249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</w:rPr>
                              <w:t>36</w:t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fldChar w:fldCharType="end"/>
                            </w:r>
                            <w:r w:rsidRPr="009E260E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Model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Interface 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Member</w:t>
                            </w:r>
                            <w:r w:rsidR="00DE5987" w:rsidRPr="00DE598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 </w:t>
                            </w:r>
                            <w:r w:rsidR="00BD441F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>Pop Up</w:t>
                            </w:r>
                            <w:r w:rsidR="00BB5091" w:rsidRPr="00CE6EAC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 xml:space="preserve"> </w:t>
                            </w:r>
                            <w:r w:rsidR="00BB5091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</w:rPr>
                              <w:t xml:space="preserve">Ulas </w:t>
                            </w:r>
                            <w:r w:rsidR="002D367E" w:rsidRPr="002D367E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auto"/>
                              </w:rPr>
                              <w:t>Game</w:t>
                            </w:r>
                            <w:bookmarkEnd w:id="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445648" id="Text Box 120" o:spid="_x0000_s1062" type="#_x0000_t202" style="position:absolute;left:0;text-align:left;margin-left:48.05pt;margin-top:263.35pt;width:335.25pt;height:.05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" stroked="f">
                <v:textbox style="mso-fit-shape-to-text:t" inset="0,0,0,0">
                  <w:txbxContent>
                    <w:p w14:paraId="48A1C73A" w14:textId="6561CA3C" w:rsidR="00BB5091" w:rsidRPr="00CE6EAC" w:rsidRDefault="007802E8" w:rsidP="00780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24"/>
                          <w:szCs w:val="24"/>
                        </w:rPr>
                      </w:pPr>
                      <w:bookmarkStart w:id="205" w:name="_Toc84204319"/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>Gambar 3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</w:rPr>
                        <w:t>.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begin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instrText xml:space="preserve"> SEQ Gambar_3 \* ARABIC </w:instrTex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separate"/>
                      </w:r>
                      <w:r w:rsidR="00BB3249">
                        <w:rPr>
                          <w:rFonts w:ascii="Times New Roman" w:hAnsi="Times New Roman" w:cs="Times New Roman"/>
                          <w:noProof/>
                          <w:color w:val="auto"/>
                        </w:rPr>
                        <w:t>36</w:t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fldChar w:fldCharType="end"/>
                      </w:r>
                      <w:r w:rsidRPr="009E260E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Model</w:t>
                      </w:r>
                      <w:r w:rsidR="00BB5091" w:rsidRPr="00CE6EAC">
                        <w:rPr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Interface 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Member</w:t>
                      </w:r>
                      <w:r w:rsidR="00DE5987" w:rsidRPr="00DE5987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 </w:t>
                      </w:r>
                      <w:r w:rsidR="00BD441F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>Pop Up</w:t>
                      </w:r>
                      <w:r w:rsidR="00BB5091" w:rsidRPr="00CE6EAC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 xml:space="preserve"> </w:t>
                      </w:r>
                      <w:r w:rsidR="00BB5091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</w:rPr>
                        <w:t xml:space="preserve">Ulas </w:t>
                      </w:r>
                      <w:r w:rsidR="002D367E" w:rsidRPr="002D367E">
                        <w:rPr>
                          <w:rFonts w:ascii="Times New Roman" w:hAnsi="Times New Roman" w:cs="Times New Roman"/>
                          <w:b w:val="0"/>
                          <w:bCs w:val="0"/>
                          <w:i/>
                          <w:iCs/>
                          <w:color w:val="auto"/>
                        </w:rPr>
                        <w:t>Game</w:t>
                      </w:r>
                      <w:bookmarkEnd w:id="20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ampilan pada halaman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 Dipilih </w:t>
      </w:r>
      <w:r>
        <w:rPr>
          <w:rFonts w:ascii="Times New Roman" w:hAnsi="Times New Roman" w:cs="Times New Roman"/>
          <w:sz w:val="24"/>
          <w:szCs w:val="24"/>
        </w:rPr>
        <w:t>juga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 menampilkan </w:t>
      </w:r>
      <w:r w:rsidR="006506B6" w:rsidRPr="002E0FDB">
        <w:rPr>
          <w:rFonts w:ascii="Times New Roman" w:hAnsi="Times New Roman" w:cs="Times New Roman"/>
          <w:i/>
          <w:iCs/>
          <w:sz w:val="24"/>
          <w:szCs w:val="24"/>
        </w:rPr>
        <w:t>pop-up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ang berisikan</w:t>
      </w:r>
      <w:r w:rsidR="006506B6" w:rsidRPr="002E0F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506B6" w:rsidRPr="00427806">
        <w:rPr>
          <w:rFonts w:ascii="Times New Roman" w:hAnsi="Times New Roman" w:cs="Times New Roman"/>
          <w:i/>
          <w:iCs/>
          <w:sz w:val="24"/>
          <w:szCs w:val="24"/>
        </w:rPr>
        <w:t>form</w:t>
      </w:r>
      <w:r w:rsidR="006506B6" w:rsidRPr="002E0FDB">
        <w:rPr>
          <w:rFonts w:ascii="Times New Roman" w:hAnsi="Times New Roman" w:cs="Times New Roman"/>
          <w:sz w:val="24"/>
          <w:szCs w:val="24"/>
        </w:rPr>
        <w:t xml:space="preserve"> untuk mengulas </w:t>
      </w:r>
      <w:r w:rsidR="002D367E" w:rsidRPr="002E0FDB">
        <w:rPr>
          <w:rFonts w:ascii="Times New Roman" w:hAnsi="Times New Roman" w:cs="Times New Roman"/>
          <w:i/>
          <w:iCs/>
          <w:sz w:val="24"/>
          <w:szCs w:val="24"/>
        </w:rPr>
        <w:t>game</w:t>
      </w:r>
      <w:r w:rsidR="006506B6" w:rsidRPr="002E0FDB">
        <w:rPr>
          <w:rFonts w:ascii="Times New Roman" w:hAnsi="Times New Roman" w:cs="Times New Roman"/>
          <w:sz w:val="24"/>
          <w:szCs w:val="24"/>
        </w:rPr>
        <w:t>.</w:t>
      </w:r>
      <w:bookmarkStart w:id="73" w:name="_Toc70276379"/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74" w:name="_GoBack"/>
      <w:bookmarkEnd w:id="73"/>
      <w:bookmarkEnd w:id="74"/>
    </w:p>
    <w:sectPr w:rsidR="006E4169" w:rsidRPr="002E0FDB" w:rsidSect="00834F44">
      <w:footerReference w:type="default" r:id="rId44"/>
      <w:footerReference w:type="first" r:id="rId45"/>
      <w:pgSz w:w="11907" w:h="16839" w:code="9"/>
      <w:pgMar w:top="1701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53F33" w14:textId="77777777" w:rsidR="00AF28F7" w:rsidRDefault="00AF28F7" w:rsidP="00423C9F">
      <w:pPr>
        <w:spacing w:after="0" w:line="240" w:lineRule="auto"/>
      </w:pPr>
      <w:r>
        <w:separator/>
      </w:r>
    </w:p>
  </w:endnote>
  <w:endnote w:type="continuationSeparator" w:id="0">
    <w:p w14:paraId="68CB46F6" w14:textId="77777777" w:rsidR="00AF28F7" w:rsidRDefault="00AF28F7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9D55A" w14:textId="30F816B2" w:rsidR="007C1AEC" w:rsidRDefault="00834F44" w:rsidP="00834F44">
    <w:pPr>
      <w:pStyle w:val="Footer"/>
      <w:tabs>
        <w:tab w:val="clear" w:pos="4513"/>
        <w:tab w:val="center" w:pos="3969"/>
        <w:tab w:val="left" w:pos="4514"/>
      </w:tabs>
    </w:pPr>
    <w:r>
      <w:tab/>
    </w:r>
    <w:sdt>
      <w:sdtPr>
        <w:id w:val="16413695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C1AEC">
          <w:fldChar w:fldCharType="begin"/>
        </w:r>
        <w:r w:rsidR="007C1AEC">
          <w:instrText xml:space="preserve"> PAGE   \* MERGEFORMAT </w:instrText>
        </w:r>
        <w:r w:rsidR="007C1AEC">
          <w:fldChar w:fldCharType="separate"/>
        </w:r>
        <w:r w:rsidR="00EC6761">
          <w:rPr>
            <w:noProof/>
          </w:rPr>
          <w:t>4</w:t>
        </w:r>
        <w:r w:rsidR="007C1AEC">
          <w:rPr>
            <w:noProof/>
          </w:rPr>
          <w:fldChar w:fldCharType="end"/>
        </w:r>
      </w:sdtContent>
    </w:sdt>
    <w:r>
      <w:rPr>
        <w:noProof/>
      </w:rPr>
      <w:tab/>
    </w:r>
    <w:r>
      <w:rPr>
        <w:noProof/>
      </w:rPr>
      <w:tab/>
    </w:r>
  </w:p>
  <w:p w14:paraId="795ECD73" w14:textId="77777777" w:rsidR="00BB5091" w:rsidRDefault="00BB50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E76A0" w14:textId="77B805F2" w:rsidR="00CE210E" w:rsidRDefault="00CE210E" w:rsidP="00CE210E">
    <w:pPr>
      <w:pStyle w:val="Footer"/>
      <w:jc w:val="right"/>
    </w:pPr>
  </w:p>
  <w:p w14:paraId="1C39AB00" w14:textId="43BE5462" w:rsidR="00BB5091" w:rsidRPr="00EC6AB1" w:rsidRDefault="00BB5091">
    <w:pPr>
      <w:pStyle w:val="Foo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AF802" w14:textId="77777777" w:rsidR="00AF28F7" w:rsidRDefault="00AF28F7" w:rsidP="00423C9F">
      <w:pPr>
        <w:spacing w:after="0" w:line="240" w:lineRule="auto"/>
      </w:pPr>
      <w:r>
        <w:separator/>
      </w:r>
    </w:p>
  </w:footnote>
  <w:footnote w:type="continuationSeparator" w:id="0">
    <w:p w14:paraId="095391E4" w14:textId="77777777" w:rsidR="00AF28F7" w:rsidRDefault="00AF28F7" w:rsidP="00423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9331C"/>
    <w:multiLevelType w:val="multilevel"/>
    <w:tmpl w:val="457CF63C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decimal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" w15:restartNumberingAfterBreak="0">
    <w:nsid w:val="07FF6BCF"/>
    <w:multiLevelType w:val="hybridMultilevel"/>
    <w:tmpl w:val="57A4AA14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64321"/>
    <w:multiLevelType w:val="multilevel"/>
    <w:tmpl w:val="1A7E9B3A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3" w15:restartNumberingAfterBreak="0">
    <w:nsid w:val="0F9D256D"/>
    <w:multiLevelType w:val="hybridMultilevel"/>
    <w:tmpl w:val="F06035C6"/>
    <w:lvl w:ilvl="0" w:tplc="378C687E">
      <w:start w:val="1"/>
      <w:numFmt w:val="decimal"/>
      <w:lvlText w:val="4.2.%1"/>
      <w:lvlJc w:val="left"/>
      <w:pPr>
        <w:ind w:left="24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0FEC7B43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128C4759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6" w15:restartNumberingAfterBreak="0">
    <w:nsid w:val="12EA3E47"/>
    <w:multiLevelType w:val="multilevel"/>
    <w:tmpl w:val="B1AC980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15087CD1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B83C97"/>
    <w:multiLevelType w:val="multilevel"/>
    <w:tmpl w:val="E8989AC8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4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0E40565"/>
    <w:multiLevelType w:val="multilevel"/>
    <w:tmpl w:val="6E54FBCA"/>
    <w:lvl w:ilvl="0">
      <w:start w:val="1"/>
      <w:numFmt w:val="none"/>
      <w:lvlText w:val="3"/>
      <w:lvlJc w:val="left"/>
      <w:pPr>
        <w:ind w:left="144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rFonts w:hint="default"/>
        <w:u w:val="none"/>
      </w:rPr>
    </w:lvl>
  </w:abstractNum>
  <w:abstractNum w:abstractNumId="10" w15:restartNumberingAfterBreak="0">
    <w:nsid w:val="222C37BE"/>
    <w:multiLevelType w:val="multilevel"/>
    <w:tmpl w:val="B1AC980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23ED6B99"/>
    <w:multiLevelType w:val="hybridMultilevel"/>
    <w:tmpl w:val="2950702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04861"/>
    <w:multiLevelType w:val="hybridMultilevel"/>
    <w:tmpl w:val="3B94E4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062FE5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4" w15:restartNumberingAfterBreak="0">
    <w:nsid w:val="299E5321"/>
    <w:multiLevelType w:val="hybridMultilevel"/>
    <w:tmpl w:val="E7FA074E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CBC25726">
      <w:start w:val="1"/>
      <w:numFmt w:val="decimal"/>
      <w:pStyle w:val="Heading2"/>
      <w:lvlText w:val="1.6. %2 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91657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EA653A1"/>
    <w:multiLevelType w:val="multilevel"/>
    <w:tmpl w:val="457CF63C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decimal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7" w15:restartNumberingAfterBreak="0">
    <w:nsid w:val="2EF51F12"/>
    <w:multiLevelType w:val="hybridMultilevel"/>
    <w:tmpl w:val="99BA23D2"/>
    <w:lvl w:ilvl="0" w:tplc="F528A534">
      <w:start w:val="1"/>
      <w:numFmt w:val="decimal"/>
      <w:lvlText w:val="1.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A342BA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9" w15:restartNumberingAfterBreak="0">
    <w:nsid w:val="31927C9A"/>
    <w:multiLevelType w:val="hybridMultilevel"/>
    <w:tmpl w:val="8F38EF02"/>
    <w:lvl w:ilvl="0" w:tplc="2C6ED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32B5F"/>
    <w:multiLevelType w:val="hybridMultilevel"/>
    <w:tmpl w:val="B9708FC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812D62"/>
    <w:multiLevelType w:val="hybridMultilevel"/>
    <w:tmpl w:val="846242D8"/>
    <w:lvl w:ilvl="0" w:tplc="7A48B144">
      <w:start w:val="1"/>
      <w:numFmt w:val="decimal"/>
      <w:lvlText w:val="3.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F43F1C"/>
    <w:multiLevelType w:val="hybridMultilevel"/>
    <w:tmpl w:val="8F38EF02"/>
    <w:lvl w:ilvl="0" w:tplc="2C6ED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3608A2"/>
    <w:multiLevelType w:val="hybridMultilevel"/>
    <w:tmpl w:val="D7C68002"/>
    <w:lvl w:ilvl="0" w:tplc="5CD01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15D17"/>
    <w:multiLevelType w:val="multilevel"/>
    <w:tmpl w:val="1D48B33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5" w15:restartNumberingAfterBreak="0">
    <w:nsid w:val="57022008"/>
    <w:multiLevelType w:val="multilevel"/>
    <w:tmpl w:val="1A7E9B3A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6" w15:restartNumberingAfterBreak="0">
    <w:nsid w:val="59F71855"/>
    <w:multiLevelType w:val="multilevel"/>
    <w:tmpl w:val="7F8804B6"/>
    <w:lvl w:ilvl="0">
      <w:start w:val="1"/>
      <w:numFmt w:val="decimal"/>
      <w:lvlText w:val="1.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1.6. %2 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4.2.%3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7" w15:restartNumberingAfterBreak="0">
    <w:nsid w:val="5CBD79FC"/>
    <w:multiLevelType w:val="multilevel"/>
    <w:tmpl w:val="75BE696C"/>
    <w:lvl w:ilvl="0">
      <w:start w:val="1"/>
      <w:numFmt w:val="decimal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8" w15:restartNumberingAfterBreak="0">
    <w:nsid w:val="62D96970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61E4760"/>
    <w:multiLevelType w:val="hybridMultilevel"/>
    <w:tmpl w:val="7C36B5EC"/>
    <w:lvl w:ilvl="0" w:tplc="604E1F4A">
      <w:start w:val="1"/>
      <w:numFmt w:val="decimal"/>
      <w:lvlText w:val="3. 2. %1."/>
      <w:lvlJc w:val="left"/>
      <w:pPr>
        <w:ind w:left="36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3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903CD6BC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0" w15:restartNumberingAfterBreak="0">
    <w:nsid w:val="6C29367E"/>
    <w:multiLevelType w:val="hybridMultilevel"/>
    <w:tmpl w:val="57E20D4C"/>
    <w:lvl w:ilvl="0" w:tplc="F56CE632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3D6FF3"/>
    <w:multiLevelType w:val="hybridMultilevel"/>
    <w:tmpl w:val="AF4C7936"/>
    <w:lvl w:ilvl="0" w:tplc="14EE4F08">
      <w:start w:val="1"/>
      <w:numFmt w:val="decimal"/>
      <w:lvlText w:val="2.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AD71B2"/>
    <w:multiLevelType w:val="multilevel"/>
    <w:tmpl w:val="3E78E1A0"/>
    <w:lvl w:ilvl="0">
      <w:start w:val="1"/>
      <w:numFmt w:val="lowerLetter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33" w15:restartNumberingAfterBreak="0">
    <w:nsid w:val="770661C3"/>
    <w:multiLevelType w:val="multilevel"/>
    <w:tmpl w:val="5CAC893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F4C5488"/>
    <w:multiLevelType w:val="hybridMultilevel"/>
    <w:tmpl w:val="EB1AFD84"/>
    <w:lvl w:ilvl="0" w:tplc="3BF48C16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7"/>
  </w:num>
  <w:num w:numId="3">
    <w:abstractNumId w:val="14"/>
  </w:num>
  <w:num w:numId="4">
    <w:abstractNumId w:val="31"/>
  </w:num>
  <w:num w:numId="5">
    <w:abstractNumId w:val="21"/>
  </w:num>
  <w:num w:numId="6">
    <w:abstractNumId w:val="1"/>
  </w:num>
  <w:num w:numId="7">
    <w:abstractNumId w:val="29"/>
  </w:num>
  <w:num w:numId="8">
    <w:abstractNumId w:val="27"/>
  </w:num>
  <w:num w:numId="9">
    <w:abstractNumId w:val="24"/>
  </w:num>
  <w:num w:numId="10">
    <w:abstractNumId w:val="4"/>
  </w:num>
  <w:num w:numId="11">
    <w:abstractNumId w:val="10"/>
  </w:num>
  <w:num w:numId="12">
    <w:abstractNumId w:val="32"/>
  </w:num>
  <w:num w:numId="13">
    <w:abstractNumId w:val="0"/>
  </w:num>
  <w:num w:numId="14">
    <w:abstractNumId w:val="16"/>
  </w:num>
  <w:num w:numId="15">
    <w:abstractNumId w:val="9"/>
  </w:num>
  <w:num w:numId="16">
    <w:abstractNumId w:val="30"/>
  </w:num>
  <w:num w:numId="17">
    <w:abstractNumId w:val="20"/>
  </w:num>
  <w:num w:numId="18">
    <w:abstractNumId w:val="6"/>
  </w:num>
  <w:num w:numId="19">
    <w:abstractNumId w:val="12"/>
  </w:num>
  <w:num w:numId="20">
    <w:abstractNumId w:val="7"/>
  </w:num>
  <w:num w:numId="21">
    <w:abstractNumId w:val="34"/>
  </w:num>
  <w:num w:numId="22">
    <w:abstractNumId w:val="3"/>
  </w:num>
  <w:num w:numId="23">
    <w:abstractNumId w:val="13"/>
  </w:num>
  <w:num w:numId="24">
    <w:abstractNumId w:val="5"/>
  </w:num>
  <w:num w:numId="25">
    <w:abstractNumId w:val="18"/>
  </w:num>
  <w:num w:numId="26">
    <w:abstractNumId w:val="8"/>
  </w:num>
  <w:num w:numId="27">
    <w:abstractNumId w:val="33"/>
  </w:num>
  <w:num w:numId="28">
    <w:abstractNumId w:val="25"/>
  </w:num>
  <w:num w:numId="29">
    <w:abstractNumId w:val="2"/>
  </w:num>
  <w:num w:numId="30">
    <w:abstractNumId w:val="19"/>
  </w:num>
  <w:num w:numId="31">
    <w:abstractNumId w:val="15"/>
  </w:num>
  <w:num w:numId="32">
    <w:abstractNumId w:val="28"/>
  </w:num>
  <w:num w:numId="33">
    <w:abstractNumId w:val="23"/>
  </w:num>
  <w:num w:numId="34">
    <w:abstractNumId w:val="22"/>
  </w:num>
  <w:num w:numId="35">
    <w:abstractNumId w:val="1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GzsDQ1M7c0MTVU0lEKTi0uzszPAykwrAUAntzLlCwAAAA="/>
  </w:docVars>
  <w:rsids>
    <w:rsidRoot w:val="00792166"/>
    <w:rsid w:val="00003DD9"/>
    <w:rsid w:val="00005A90"/>
    <w:rsid w:val="00006B11"/>
    <w:rsid w:val="00010F60"/>
    <w:rsid w:val="000113D4"/>
    <w:rsid w:val="0001141B"/>
    <w:rsid w:val="00014652"/>
    <w:rsid w:val="00016986"/>
    <w:rsid w:val="00022E20"/>
    <w:rsid w:val="00023917"/>
    <w:rsid w:val="00031151"/>
    <w:rsid w:val="00032626"/>
    <w:rsid w:val="00032D69"/>
    <w:rsid w:val="000351D8"/>
    <w:rsid w:val="00040299"/>
    <w:rsid w:val="00040978"/>
    <w:rsid w:val="000465E4"/>
    <w:rsid w:val="00047B56"/>
    <w:rsid w:val="000522A9"/>
    <w:rsid w:val="00055776"/>
    <w:rsid w:val="00061847"/>
    <w:rsid w:val="00063149"/>
    <w:rsid w:val="00063ECE"/>
    <w:rsid w:val="00063FCA"/>
    <w:rsid w:val="000650CF"/>
    <w:rsid w:val="00067DBF"/>
    <w:rsid w:val="00072683"/>
    <w:rsid w:val="00075B8E"/>
    <w:rsid w:val="00076EBC"/>
    <w:rsid w:val="0008026E"/>
    <w:rsid w:val="000846DD"/>
    <w:rsid w:val="0009189E"/>
    <w:rsid w:val="00092224"/>
    <w:rsid w:val="000A06DC"/>
    <w:rsid w:val="000A0B97"/>
    <w:rsid w:val="000A3EC4"/>
    <w:rsid w:val="000A5DF2"/>
    <w:rsid w:val="000A7C79"/>
    <w:rsid w:val="000B26B9"/>
    <w:rsid w:val="000B4B3F"/>
    <w:rsid w:val="000B5544"/>
    <w:rsid w:val="000B7184"/>
    <w:rsid w:val="000C0B70"/>
    <w:rsid w:val="000C5453"/>
    <w:rsid w:val="000E0FE0"/>
    <w:rsid w:val="000E27E5"/>
    <w:rsid w:val="000E2801"/>
    <w:rsid w:val="000E2AAF"/>
    <w:rsid w:val="000E3E2D"/>
    <w:rsid w:val="000E4592"/>
    <w:rsid w:val="000E4E65"/>
    <w:rsid w:val="000E6B46"/>
    <w:rsid w:val="000E6D1E"/>
    <w:rsid w:val="000F2D84"/>
    <w:rsid w:val="000F4C83"/>
    <w:rsid w:val="000F56A9"/>
    <w:rsid w:val="000F5809"/>
    <w:rsid w:val="001007D5"/>
    <w:rsid w:val="00101422"/>
    <w:rsid w:val="00101B9E"/>
    <w:rsid w:val="00105384"/>
    <w:rsid w:val="001072FB"/>
    <w:rsid w:val="001103EA"/>
    <w:rsid w:val="00110D03"/>
    <w:rsid w:val="00114C2B"/>
    <w:rsid w:val="0011514B"/>
    <w:rsid w:val="00121A35"/>
    <w:rsid w:val="001236BB"/>
    <w:rsid w:val="00124D73"/>
    <w:rsid w:val="001275CD"/>
    <w:rsid w:val="00131E92"/>
    <w:rsid w:val="001339E9"/>
    <w:rsid w:val="0013554D"/>
    <w:rsid w:val="00136136"/>
    <w:rsid w:val="0013762C"/>
    <w:rsid w:val="00142FE9"/>
    <w:rsid w:val="00143237"/>
    <w:rsid w:val="0014586F"/>
    <w:rsid w:val="00146AAE"/>
    <w:rsid w:val="00147B36"/>
    <w:rsid w:val="001507C5"/>
    <w:rsid w:val="0015545C"/>
    <w:rsid w:val="00156C82"/>
    <w:rsid w:val="0016014E"/>
    <w:rsid w:val="0016272A"/>
    <w:rsid w:val="00164EA0"/>
    <w:rsid w:val="00167697"/>
    <w:rsid w:val="00167AB8"/>
    <w:rsid w:val="00172341"/>
    <w:rsid w:val="001847B4"/>
    <w:rsid w:val="001859B7"/>
    <w:rsid w:val="001912F2"/>
    <w:rsid w:val="00192FD1"/>
    <w:rsid w:val="00194572"/>
    <w:rsid w:val="00197DBA"/>
    <w:rsid w:val="00197EAD"/>
    <w:rsid w:val="001A0326"/>
    <w:rsid w:val="001A237A"/>
    <w:rsid w:val="001A25AD"/>
    <w:rsid w:val="001A2E52"/>
    <w:rsid w:val="001A3FA6"/>
    <w:rsid w:val="001A5D19"/>
    <w:rsid w:val="001A72C8"/>
    <w:rsid w:val="001A7CDC"/>
    <w:rsid w:val="001B166B"/>
    <w:rsid w:val="001C3A2A"/>
    <w:rsid w:val="001D00A1"/>
    <w:rsid w:val="001D308E"/>
    <w:rsid w:val="001D503C"/>
    <w:rsid w:val="001E4381"/>
    <w:rsid w:val="001E4813"/>
    <w:rsid w:val="001E59D5"/>
    <w:rsid w:val="001E7433"/>
    <w:rsid w:val="001F062B"/>
    <w:rsid w:val="001F5B8C"/>
    <w:rsid w:val="001F5FFA"/>
    <w:rsid w:val="00210039"/>
    <w:rsid w:val="00210690"/>
    <w:rsid w:val="00216B87"/>
    <w:rsid w:val="00223D22"/>
    <w:rsid w:val="00227306"/>
    <w:rsid w:val="00227514"/>
    <w:rsid w:val="00227B70"/>
    <w:rsid w:val="00231418"/>
    <w:rsid w:val="0023368C"/>
    <w:rsid w:val="0023628F"/>
    <w:rsid w:val="00236ADA"/>
    <w:rsid w:val="00236EFC"/>
    <w:rsid w:val="0024184A"/>
    <w:rsid w:val="00241D72"/>
    <w:rsid w:val="00256C25"/>
    <w:rsid w:val="00257A25"/>
    <w:rsid w:val="00263593"/>
    <w:rsid w:val="0026727D"/>
    <w:rsid w:val="0027048F"/>
    <w:rsid w:val="00271A0A"/>
    <w:rsid w:val="00273229"/>
    <w:rsid w:val="002757BF"/>
    <w:rsid w:val="00277DB1"/>
    <w:rsid w:val="00281EE5"/>
    <w:rsid w:val="002821F5"/>
    <w:rsid w:val="002838ED"/>
    <w:rsid w:val="00293CA9"/>
    <w:rsid w:val="00296AA7"/>
    <w:rsid w:val="002A102E"/>
    <w:rsid w:val="002A2B72"/>
    <w:rsid w:val="002A4238"/>
    <w:rsid w:val="002A5386"/>
    <w:rsid w:val="002A6151"/>
    <w:rsid w:val="002B2EBC"/>
    <w:rsid w:val="002B3AF6"/>
    <w:rsid w:val="002B4D8B"/>
    <w:rsid w:val="002B6B8D"/>
    <w:rsid w:val="002B7BB7"/>
    <w:rsid w:val="002C42DA"/>
    <w:rsid w:val="002D1A33"/>
    <w:rsid w:val="002D367E"/>
    <w:rsid w:val="002D48D5"/>
    <w:rsid w:val="002D6D61"/>
    <w:rsid w:val="002E0FDB"/>
    <w:rsid w:val="002E11FC"/>
    <w:rsid w:val="003001CA"/>
    <w:rsid w:val="003035FD"/>
    <w:rsid w:val="00303C6A"/>
    <w:rsid w:val="0030457B"/>
    <w:rsid w:val="0030557E"/>
    <w:rsid w:val="00305BF4"/>
    <w:rsid w:val="00305ED2"/>
    <w:rsid w:val="00312902"/>
    <w:rsid w:val="0031770A"/>
    <w:rsid w:val="0032189B"/>
    <w:rsid w:val="00323817"/>
    <w:rsid w:val="00326B92"/>
    <w:rsid w:val="00327F17"/>
    <w:rsid w:val="003408F7"/>
    <w:rsid w:val="00342973"/>
    <w:rsid w:val="00344B83"/>
    <w:rsid w:val="00345A76"/>
    <w:rsid w:val="0034695E"/>
    <w:rsid w:val="00347FCC"/>
    <w:rsid w:val="003541FA"/>
    <w:rsid w:val="003573B5"/>
    <w:rsid w:val="003577D3"/>
    <w:rsid w:val="00360EA8"/>
    <w:rsid w:val="003656C3"/>
    <w:rsid w:val="00367BD6"/>
    <w:rsid w:val="003717D4"/>
    <w:rsid w:val="00375A78"/>
    <w:rsid w:val="00380934"/>
    <w:rsid w:val="00380B4D"/>
    <w:rsid w:val="00381A35"/>
    <w:rsid w:val="00383452"/>
    <w:rsid w:val="00383527"/>
    <w:rsid w:val="003902A1"/>
    <w:rsid w:val="00394E2C"/>
    <w:rsid w:val="00397364"/>
    <w:rsid w:val="003A2BED"/>
    <w:rsid w:val="003A3716"/>
    <w:rsid w:val="003A4E29"/>
    <w:rsid w:val="003B03F7"/>
    <w:rsid w:val="003B0AD7"/>
    <w:rsid w:val="003B30C6"/>
    <w:rsid w:val="003B3C25"/>
    <w:rsid w:val="003B77A5"/>
    <w:rsid w:val="003C1EF4"/>
    <w:rsid w:val="003C2251"/>
    <w:rsid w:val="003C595A"/>
    <w:rsid w:val="003C6D03"/>
    <w:rsid w:val="003D6174"/>
    <w:rsid w:val="003D6498"/>
    <w:rsid w:val="003E1526"/>
    <w:rsid w:val="003F37EF"/>
    <w:rsid w:val="0040197E"/>
    <w:rsid w:val="00403188"/>
    <w:rsid w:val="004035F4"/>
    <w:rsid w:val="00406059"/>
    <w:rsid w:val="004100ED"/>
    <w:rsid w:val="00412847"/>
    <w:rsid w:val="00412A6F"/>
    <w:rsid w:val="00413431"/>
    <w:rsid w:val="00413BC5"/>
    <w:rsid w:val="00413C28"/>
    <w:rsid w:val="00414FA9"/>
    <w:rsid w:val="00415195"/>
    <w:rsid w:val="0041523C"/>
    <w:rsid w:val="00420F73"/>
    <w:rsid w:val="0042209E"/>
    <w:rsid w:val="004221DD"/>
    <w:rsid w:val="004224B8"/>
    <w:rsid w:val="004235D1"/>
    <w:rsid w:val="00423C9F"/>
    <w:rsid w:val="00427587"/>
    <w:rsid w:val="00427806"/>
    <w:rsid w:val="00427B52"/>
    <w:rsid w:val="00431F61"/>
    <w:rsid w:val="00433CD9"/>
    <w:rsid w:val="004365B2"/>
    <w:rsid w:val="00437B90"/>
    <w:rsid w:val="0044069E"/>
    <w:rsid w:val="00441C6A"/>
    <w:rsid w:val="00443F9F"/>
    <w:rsid w:val="004450EE"/>
    <w:rsid w:val="00447438"/>
    <w:rsid w:val="00453025"/>
    <w:rsid w:val="004533AF"/>
    <w:rsid w:val="0045650C"/>
    <w:rsid w:val="00456EDB"/>
    <w:rsid w:val="0045743F"/>
    <w:rsid w:val="00460944"/>
    <w:rsid w:val="00462AB6"/>
    <w:rsid w:val="00466FC1"/>
    <w:rsid w:val="004717FA"/>
    <w:rsid w:val="00474672"/>
    <w:rsid w:val="00481FA1"/>
    <w:rsid w:val="004834F6"/>
    <w:rsid w:val="00486700"/>
    <w:rsid w:val="00487806"/>
    <w:rsid w:val="00493801"/>
    <w:rsid w:val="00497822"/>
    <w:rsid w:val="004A0CAA"/>
    <w:rsid w:val="004A0FE5"/>
    <w:rsid w:val="004A3152"/>
    <w:rsid w:val="004A4782"/>
    <w:rsid w:val="004A5CE3"/>
    <w:rsid w:val="004A6CC2"/>
    <w:rsid w:val="004A7A42"/>
    <w:rsid w:val="004B5CCD"/>
    <w:rsid w:val="004B6DBA"/>
    <w:rsid w:val="004C0853"/>
    <w:rsid w:val="004C2376"/>
    <w:rsid w:val="004C27AD"/>
    <w:rsid w:val="004C2E4A"/>
    <w:rsid w:val="004C7982"/>
    <w:rsid w:val="004C7D3A"/>
    <w:rsid w:val="004D16FA"/>
    <w:rsid w:val="004D3152"/>
    <w:rsid w:val="004D36DE"/>
    <w:rsid w:val="004D4641"/>
    <w:rsid w:val="004D64BB"/>
    <w:rsid w:val="004E0D62"/>
    <w:rsid w:val="004E10AC"/>
    <w:rsid w:val="004E6248"/>
    <w:rsid w:val="004F1DC9"/>
    <w:rsid w:val="004F37D8"/>
    <w:rsid w:val="004F45C9"/>
    <w:rsid w:val="004F7F78"/>
    <w:rsid w:val="00501C41"/>
    <w:rsid w:val="005222B0"/>
    <w:rsid w:val="0052281A"/>
    <w:rsid w:val="005240E1"/>
    <w:rsid w:val="00525649"/>
    <w:rsid w:val="00525852"/>
    <w:rsid w:val="0052743C"/>
    <w:rsid w:val="0052747B"/>
    <w:rsid w:val="0053008A"/>
    <w:rsid w:val="00530B4F"/>
    <w:rsid w:val="00535221"/>
    <w:rsid w:val="00537498"/>
    <w:rsid w:val="00541C1E"/>
    <w:rsid w:val="00544D32"/>
    <w:rsid w:val="00554683"/>
    <w:rsid w:val="0055629D"/>
    <w:rsid w:val="0055787A"/>
    <w:rsid w:val="00557C65"/>
    <w:rsid w:val="00562E53"/>
    <w:rsid w:val="00565005"/>
    <w:rsid w:val="00565C3A"/>
    <w:rsid w:val="00566442"/>
    <w:rsid w:val="00567F96"/>
    <w:rsid w:val="00573375"/>
    <w:rsid w:val="00584117"/>
    <w:rsid w:val="00587814"/>
    <w:rsid w:val="005921B4"/>
    <w:rsid w:val="00593FEE"/>
    <w:rsid w:val="005A14FC"/>
    <w:rsid w:val="005A2F39"/>
    <w:rsid w:val="005B05C2"/>
    <w:rsid w:val="005B1E27"/>
    <w:rsid w:val="005B2570"/>
    <w:rsid w:val="005B2DED"/>
    <w:rsid w:val="005B3C6C"/>
    <w:rsid w:val="005B4CE1"/>
    <w:rsid w:val="005B7075"/>
    <w:rsid w:val="005C17DE"/>
    <w:rsid w:val="005C5F25"/>
    <w:rsid w:val="005C6626"/>
    <w:rsid w:val="005D298D"/>
    <w:rsid w:val="005D597A"/>
    <w:rsid w:val="005D700D"/>
    <w:rsid w:val="005E3F6A"/>
    <w:rsid w:val="005E5B99"/>
    <w:rsid w:val="005F1321"/>
    <w:rsid w:val="005F1ED6"/>
    <w:rsid w:val="006008C1"/>
    <w:rsid w:val="00600BA8"/>
    <w:rsid w:val="00604C3E"/>
    <w:rsid w:val="00607126"/>
    <w:rsid w:val="00607561"/>
    <w:rsid w:val="00610D35"/>
    <w:rsid w:val="006110FF"/>
    <w:rsid w:val="00613331"/>
    <w:rsid w:val="00613E4D"/>
    <w:rsid w:val="00615D3A"/>
    <w:rsid w:val="00616A4B"/>
    <w:rsid w:val="00616CE0"/>
    <w:rsid w:val="00620713"/>
    <w:rsid w:val="00621757"/>
    <w:rsid w:val="006233B3"/>
    <w:rsid w:val="00623844"/>
    <w:rsid w:val="00623C1E"/>
    <w:rsid w:val="00625CDC"/>
    <w:rsid w:val="00627BBC"/>
    <w:rsid w:val="006306C9"/>
    <w:rsid w:val="00633442"/>
    <w:rsid w:val="0063496F"/>
    <w:rsid w:val="0064147B"/>
    <w:rsid w:val="006419AF"/>
    <w:rsid w:val="00644340"/>
    <w:rsid w:val="00650182"/>
    <w:rsid w:val="006506B6"/>
    <w:rsid w:val="00654B4B"/>
    <w:rsid w:val="006625A1"/>
    <w:rsid w:val="00662CF8"/>
    <w:rsid w:val="00664C43"/>
    <w:rsid w:val="00667614"/>
    <w:rsid w:val="00675ECB"/>
    <w:rsid w:val="006775F5"/>
    <w:rsid w:val="006851BA"/>
    <w:rsid w:val="00685578"/>
    <w:rsid w:val="006909E5"/>
    <w:rsid w:val="00691676"/>
    <w:rsid w:val="0069226F"/>
    <w:rsid w:val="00693C34"/>
    <w:rsid w:val="006955C0"/>
    <w:rsid w:val="00695854"/>
    <w:rsid w:val="006A037B"/>
    <w:rsid w:val="006A0B34"/>
    <w:rsid w:val="006A1724"/>
    <w:rsid w:val="006A2BF5"/>
    <w:rsid w:val="006A331D"/>
    <w:rsid w:val="006A34F4"/>
    <w:rsid w:val="006A3541"/>
    <w:rsid w:val="006A3725"/>
    <w:rsid w:val="006A74E3"/>
    <w:rsid w:val="006B1A7F"/>
    <w:rsid w:val="006B62B3"/>
    <w:rsid w:val="006C0D39"/>
    <w:rsid w:val="006C7A33"/>
    <w:rsid w:val="006C7C18"/>
    <w:rsid w:val="006D3E3C"/>
    <w:rsid w:val="006E08CE"/>
    <w:rsid w:val="006E3ECD"/>
    <w:rsid w:val="006E4169"/>
    <w:rsid w:val="006E7003"/>
    <w:rsid w:val="006E7245"/>
    <w:rsid w:val="006E781B"/>
    <w:rsid w:val="006F0A3B"/>
    <w:rsid w:val="006F1BEB"/>
    <w:rsid w:val="006F1CC7"/>
    <w:rsid w:val="006F33F3"/>
    <w:rsid w:val="006F4E0D"/>
    <w:rsid w:val="006F5C18"/>
    <w:rsid w:val="00710771"/>
    <w:rsid w:val="007108A9"/>
    <w:rsid w:val="00714D43"/>
    <w:rsid w:val="0072067F"/>
    <w:rsid w:val="00721853"/>
    <w:rsid w:val="00722DB5"/>
    <w:rsid w:val="00724EB2"/>
    <w:rsid w:val="007257B5"/>
    <w:rsid w:val="00725A3D"/>
    <w:rsid w:val="00725A68"/>
    <w:rsid w:val="00730682"/>
    <w:rsid w:val="00732CEF"/>
    <w:rsid w:val="00736517"/>
    <w:rsid w:val="00741EAD"/>
    <w:rsid w:val="0074248E"/>
    <w:rsid w:val="007428DD"/>
    <w:rsid w:val="00743B76"/>
    <w:rsid w:val="00755B4A"/>
    <w:rsid w:val="0075693F"/>
    <w:rsid w:val="00765BA0"/>
    <w:rsid w:val="0076751E"/>
    <w:rsid w:val="00770F9D"/>
    <w:rsid w:val="0077286F"/>
    <w:rsid w:val="00773133"/>
    <w:rsid w:val="007802E8"/>
    <w:rsid w:val="00781F17"/>
    <w:rsid w:val="0078708C"/>
    <w:rsid w:val="00792166"/>
    <w:rsid w:val="00792C9C"/>
    <w:rsid w:val="00795B0A"/>
    <w:rsid w:val="00795F8B"/>
    <w:rsid w:val="007A0AAF"/>
    <w:rsid w:val="007A2415"/>
    <w:rsid w:val="007A3560"/>
    <w:rsid w:val="007A43FF"/>
    <w:rsid w:val="007A4DA3"/>
    <w:rsid w:val="007A7A42"/>
    <w:rsid w:val="007B13B1"/>
    <w:rsid w:val="007B2B63"/>
    <w:rsid w:val="007B3968"/>
    <w:rsid w:val="007B5FA6"/>
    <w:rsid w:val="007C0054"/>
    <w:rsid w:val="007C0463"/>
    <w:rsid w:val="007C1AEC"/>
    <w:rsid w:val="007C3D61"/>
    <w:rsid w:val="007C4753"/>
    <w:rsid w:val="007C7D02"/>
    <w:rsid w:val="007D43DE"/>
    <w:rsid w:val="007E2569"/>
    <w:rsid w:val="007E2CDC"/>
    <w:rsid w:val="007E7112"/>
    <w:rsid w:val="007E7455"/>
    <w:rsid w:val="007F1119"/>
    <w:rsid w:val="007F2FF1"/>
    <w:rsid w:val="007F523F"/>
    <w:rsid w:val="007F69A6"/>
    <w:rsid w:val="007F6ABA"/>
    <w:rsid w:val="007F7338"/>
    <w:rsid w:val="007F7BA5"/>
    <w:rsid w:val="008049A0"/>
    <w:rsid w:val="00806B61"/>
    <w:rsid w:val="00811723"/>
    <w:rsid w:val="008125BF"/>
    <w:rsid w:val="00813049"/>
    <w:rsid w:val="00820A6C"/>
    <w:rsid w:val="00822CD3"/>
    <w:rsid w:val="0082594C"/>
    <w:rsid w:val="00825C6C"/>
    <w:rsid w:val="00827F62"/>
    <w:rsid w:val="00833FD2"/>
    <w:rsid w:val="00834428"/>
    <w:rsid w:val="00834BFB"/>
    <w:rsid w:val="00834F44"/>
    <w:rsid w:val="00840D6F"/>
    <w:rsid w:val="00841E28"/>
    <w:rsid w:val="00843D24"/>
    <w:rsid w:val="008471B3"/>
    <w:rsid w:val="00853725"/>
    <w:rsid w:val="00861603"/>
    <w:rsid w:val="00865C02"/>
    <w:rsid w:val="00867A42"/>
    <w:rsid w:val="00874D96"/>
    <w:rsid w:val="008759AC"/>
    <w:rsid w:val="00875EE4"/>
    <w:rsid w:val="008761BA"/>
    <w:rsid w:val="00887A1B"/>
    <w:rsid w:val="0089198C"/>
    <w:rsid w:val="008959EA"/>
    <w:rsid w:val="00895A3D"/>
    <w:rsid w:val="008975DE"/>
    <w:rsid w:val="00897B2F"/>
    <w:rsid w:val="008A495A"/>
    <w:rsid w:val="008A73B8"/>
    <w:rsid w:val="008B0370"/>
    <w:rsid w:val="008B0A85"/>
    <w:rsid w:val="008B4343"/>
    <w:rsid w:val="008B472F"/>
    <w:rsid w:val="008B5228"/>
    <w:rsid w:val="008C1362"/>
    <w:rsid w:val="008C2CB0"/>
    <w:rsid w:val="008C3267"/>
    <w:rsid w:val="008C6847"/>
    <w:rsid w:val="008C736E"/>
    <w:rsid w:val="008D080B"/>
    <w:rsid w:val="008D61FA"/>
    <w:rsid w:val="008E07BA"/>
    <w:rsid w:val="008E2A8B"/>
    <w:rsid w:val="008E5640"/>
    <w:rsid w:val="008E6252"/>
    <w:rsid w:val="008F066E"/>
    <w:rsid w:val="008F0B90"/>
    <w:rsid w:val="008F3603"/>
    <w:rsid w:val="008F3841"/>
    <w:rsid w:val="00905AA0"/>
    <w:rsid w:val="00907C18"/>
    <w:rsid w:val="00911043"/>
    <w:rsid w:val="00917BCA"/>
    <w:rsid w:val="00924D36"/>
    <w:rsid w:val="00925E73"/>
    <w:rsid w:val="00930DCC"/>
    <w:rsid w:val="00932390"/>
    <w:rsid w:val="00941910"/>
    <w:rsid w:val="00942095"/>
    <w:rsid w:val="00942F19"/>
    <w:rsid w:val="00942FC5"/>
    <w:rsid w:val="00950819"/>
    <w:rsid w:val="00952E55"/>
    <w:rsid w:val="009531BA"/>
    <w:rsid w:val="009540C2"/>
    <w:rsid w:val="0095587A"/>
    <w:rsid w:val="00964368"/>
    <w:rsid w:val="00964F41"/>
    <w:rsid w:val="009713C6"/>
    <w:rsid w:val="00976123"/>
    <w:rsid w:val="009843C1"/>
    <w:rsid w:val="009867EB"/>
    <w:rsid w:val="00986C2E"/>
    <w:rsid w:val="00993229"/>
    <w:rsid w:val="009A258D"/>
    <w:rsid w:val="009A2D2D"/>
    <w:rsid w:val="009A3C3B"/>
    <w:rsid w:val="009A64B5"/>
    <w:rsid w:val="009B69AC"/>
    <w:rsid w:val="009C151A"/>
    <w:rsid w:val="009C3DE9"/>
    <w:rsid w:val="009C4775"/>
    <w:rsid w:val="009D1C9B"/>
    <w:rsid w:val="009D2CC6"/>
    <w:rsid w:val="009D3913"/>
    <w:rsid w:val="009D3B9B"/>
    <w:rsid w:val="009D63C8"/>
    <w:rsid w:val="009E0A69"/>
    <w:rsid w:val="009E260E"/>
    <w:rsid w:val="009E4E47"/>
    <w:rsid w:val="009E67D6"/>
    <w:rsid w:val="009F0495"/>
    <w:rsid w:val="009F4C59"/>
    <w:rsid w:val="009F6DC3"/>
    <w:rsid w:val="00A05238"/>
    <w:rsid w:val="00A1092B"/>
    <w:rsid w:val="00A12232"/>
    <w:rsid w:val="00A143BC"/>
    <w:rsid w:val="00A14624"/>
    <w:rsid w:val="00A25A76"/>
    <w:rsid w:val="00A25B30"/>
    <w:rsid w:val="00A26B6F"/>
    <w:rsid w:val="00A31EBB"/>
    <w:rsid w:val="00A320ED"/>
    <w:rsid w:val="00A40C5F"/>
    <w:rsid w:val="00A43087"/>
    <w:rsid w:val="00A45509"/>
    <w:rsid w:val="00A53CB2"/>
    <w:rsid w:val="00A54535"/>
    <w:rsid w:val="00A54EAE"/>
    <w:rsid w:val="00A6095C"/>
    <w:rsid w:val="00A6255C"/>
    <w:rsid w:val="00A634C6"/>
    <w:rsid w:val="00A653C4"/>
    <w:rsid w:val="00A65D3B"/>
    <w:rsid w:val="00A66815"/>
    <w:rsid w:val="00A6721C"/>
    <w:rsid w:val="00A718C9"/>
    <w:rsid w:val="00A71C91"/>
    <w:rsid w:val="00A80194"/>
    <w:rsid w:val="00A85552"/>
    <w:rsid w:val="00A85CF0"/>
    <w:rsid w:val="00A86E2F"/>
    <w:rsid w:val="00A87513"/>
    <w:rsid w:val="00A92FC5"/>
    <w:rsid w:val="00A93FAA"/>
    <w:rsid w:val="00A94A49"/>
    <w:rsid w:val="00AA1239"/>
    <w:rsid w:val="00AA7A5D"/>
    <w:rsid w:val="00AA7C38"/>
    <w:rsid w:val="00AB52EF"/>
    <w:rsid w:val="00AC3003"/>
    <w:rsid w:val="00AC417C"/>
    <w:rsid w:val="00AC4D4D"/>
    <w:rsid w:val="00AC6082"/>
    <w:rsid w:val="00AC68F7"/>
    <w:rsid w:val="00AC72C2"/>
    <w:rsid w:val="00AD0447"/>
    <w:rsid w:val="00AD2241"/>
    <w:rsid w:val="00AD4BC9"/>
    <w:rsid w:val="00AE152A"/>
    <w:rsid w:val="00AE1F72"/>
    <w:rsid w:val="00AF28F7"/>
    <w:rsid w:val="00AF30BF"/>
    <w:rsid w:val="00B01612"/>
    <w:rsid w:val="00B03A95"/>
    <w:rsid w:val="00B0683E"/>
    <w:rsid w:val="00B071FD"/>
    <w:rsid w:val="00B1084E"/>
    <w:rsid w:val="00B128F8"/>
    <w:rsid w:val="00B138BE"/>
    <w:rsid w:val="00B16629"/>
    <w:rsid w:val="00B17427"/>
    <w:rsid w:val="00B201E2"/>
    <w:rsid w:val="00B254E4"/>
    <w:rsid w:val="00B3006D"/>
    <w:rsid w:val="00B33AED"/>
    <w:rsid w:val="00B361CC"/>
    <w:rsid w:val="00B40171"/>
    <w:rsid w:val="00B4098F"/>
    <w:rsid w:val="00B415EC"/>
    <w:rsid w:val="00B4769B"/>
    <w:rsid w:val="00B56A20"/>
    <w:rsid w:val="00B619E4"/>
    <w:rsid w:val="00B67CF9"/>
    <w:rsid w:val="00B823BF"/>
    <w:rsid w:val="00B828BD"/>
    <w:rsid w:val="00B84EF9"/>
    <w:rsid w:val="00B87D40"/>
    <w:rsid w:val="00B900CD"/>
    <w:rsid w:val="00B968C6"/>
    <w:rsid w:val="00BA0A6F"/>
    <w:rsid w:val="00BA1E21"/>
    <w:rsid w:val="00BA204E"/>
    <w:rsid w:val="00BA3A9A"/>
    <w:rsid w:val="00BB0CB7"/>
    <w:rsid w:val="00BB3249"/>
    <w:rsid w:val="00BB5091"/>
    <w:rsid w:val="00BB569D"/>
    <w:rsid w:val="00BB5D7B"/>
    <w:rsid w:val="00BB7BD7"/>
    <w:rsid w:val="00BC3DE0"/>
    <w:rsid w:val="00BC79B9"/>
    <w:rsid w:val="00BD3F09"/>
    <w:rsid w:val="00BD441F"/>
    <w:rsid w:val="00BD795F"/>
    <w:rsid w:val="00BE2424"/>
    <w:rsid w:val="00BF4A0C"/>
    <w:rsid w:val="00BF500A"/>
    <w:rsid w:val="00BF59B3"/>
    <w:rsid w:val="00BF7A24"/>
    <w:rsid w:val="00BF7E2C"/>
    <w:rsid w:val="00C205A6"/>
    <w:rsid w:val="00C209AC"/>
    <w:rsid w:val="00C241F6"/>
    <w:rsid w:val="00C25D6E"/>
    <w:rsid w:val="00C305AF"/>
    <w:rsid w:val="00C31994"/>
    <w:rsid w:val="00C33638"/>
    <w:rsid w:val="00C33CC7"/>
    <w:rsid w:val="00C35E4C"/>
    <w:rsid w:val="00C43C69"/>
    <w:rsid w:val="00C43ECA"/>
    <w:rsid w:val="00C44B93"/>
    <w:rsid w:val="00C455BC"/>
    <w:rsid w:val="00C511FF"/>
    <w:rsid w:val="00C53C31"/>
    <w:rsid w:val="00C54A2A"/>
    <w:rsid w:val="00C568B4"/>
    <w:rsid w:val="00C61DC7"/>
    <w:rsid w:val="00C61E6B"/>
    <w:rsid w:val="00C61E75"/>
    <w:rsid w:val="00C62CC4"/>
    <w:rsid w:val="00C63642"/>
    <w:rsid w:val="00C677A2"/>
    <w:rsid w:val="00C67A88"/>
    <w:rsid w:val="00C70B1C"/>
    <w:rsid w:val="00C74B3B"/>
    <w:rsid w:val="00C75E8C"/>
    <w:rsid w:val="00C80F5D"/>
    <w:rsid w:val="00C85DF0"/>
    <w:rsid w:val="00C866F9"/>
    <w:rsid w:val="00C8695C"/>
    <w:rsid w:val="00C90722"/>
    <w:rsid w:val="00C90B26"/>
    <w:rsid w:val="00C92667"/>
    <w:rsid w:val="00C97967"/>
    <w:rsid w:val="00C97AD1"/>
    <w:rsid w:val="00CA27F8"/>
    <w:rsid w:val="00CA3652"/>
    <w:rsid w:val="00CA65FE"/>
    <w:rsid w:val="00CB32F0"/>
    <w:rsid w:val="00CB6589"/>
    <w:rsid w:val="00CB78B6"/>
    <w:rsid w:val="00CC0ED6"/>
    <w:rsid w:val="00CC1119"/>
    <w:rsid w:val="00CC254F"/>
    <w:rsid w:val="00CC7FCF"/>
    <w:rsid w:val="00CD2823"/>
    <w:rsid w:val="00CD472F"/>
    <w:rsid w:val="00CD535A"/>
    <w:rsid w:val="00CD6C49"/>
    <w:rsid w:val="00CE0236"/>
    <w:rsid w:val="00CE0541"/>
    <w:rsid w:val="00CE210E"/>
    <w:rsid w:val="00CE42AA"/>
    <w:rsid w:val="00CE5335"/>
    <w:rsid w:val="00CE6EAC"/>
    <w:rsid w:val="00CE79A2"/>
    <w:rsid w:val="00CF0E3B"/>
    <w:rsid w:val="00CF387B"/>
    <w:rsid w:val="00CF4438"/>
    <w:rsid w:val="00CF47E4"/>
    <w:rsid w:val="00CF4C53"/>
    <w:rsid w:val="00D02199"/>
    <w:rsid w:val="00D0275F"/>
    <w:rsid w:val="00D0523C"/>
    <w:rsid w:val="00D052F0"/>
    <w:rsid w:val="00D05A6A"/>
    <w:rsid w:val="00D05EBA"/>
    <w:rsid w:val="00D07EEF"/>
    <w:rsid w:val="00D11097"/>
    <w:rsid w:val="00D14198"/>
    <w:rsid w:val="00D15076"/>
    <w:rsid w:val="00D20557"/>
    <w:rsid w:val="00D20969"/>
    <w:rsid w:val="00D25023"/>
    <w:rsid w:val="00D25B47"/>
    <w:rsid w:val="00D25E26"/>
    <w:rsid w:val="00D25E9D"/>
    <w:rsid w:val="00D311AF"/>
    <w:rsid w:val="00D354FB"/>
    <w:rsid w:val="00D3696C"/>
    <w:rsid w:val="00D41675"/>
    <w:rsid w:val="00D42356"/>
    <w:rsid w:val="00D43EB5"/>
    <w:rsid w:val="00D46523"/>
    <w:rsid w:val="00D4739B"/>
    <w:rsid w:val="00D50EFA"/>
    <w:rsid w:val="00D523A9"/>
    <w:rsid w:val="00D561C9"/>
    <w:rsid w:val="00D56FDA"/>
    <w:rsid w:val="00D645BF"/>
    <w:rsid w:val="00D671F9"/>
    <w:rsid w:val="00D80498"/>
    <w:rsid w:val="00D81E91"/>
    <w:rsid w:val="00D83113"/>
    <w:rsid w:val="00D90476"/>
    <w:rsid w:val="00D916F5"/>
    <w:rsid w:val="00D92362"/>
    <w:rsid w:val="00DA6434"/>
    <w:rsid w:val="00DA7067"/>
    <w:rsid w:val="00DB6AF3"/>
    <w:rsid w:val="00DB7C01"/>
    <w:rsid w:val="00DC04D7"/>
    <w:rsid w:val="00DC069F"/>
    <w:rsid w:val="00DC5FF1"/>
    <w:rsid w:val="00DC6EAB"/>
    <w:rsid w:val="00DD03D1"/>
    <w:rsid w:val="00DD5DEF"/>
    <w:rsid w:val="00DD7EAB"/>
    <w:rsid w:val="00DE1F05"/>
    <w:rsid w:val="00DE2B48"/>
    <w:rsid w:val="00DE3D81"/>
    <w:rsid w:val="00DE3F6C"/>
    <w:rsid w:val="00DE5987"/>
    <w:rsid w:val="00DE7246"/>
    <w:rsid w:val="00DE745D"/>
    <w:rsid w:val="00DF198A"/>
    <w:rsid w:val="00DF1B5E"/>
    <w:rsid w:val="00DF2745"/>
    <w:rsid w:val="00DF37D4"/>
    <w:rsid w:val="00DF4466"/>
    <w:rsid w:val="00DF669B"/>
    <w:rsid w:val="00E05AA1"/>
    <w:rsid w:val="00E11B3C"/>
    <w:rsid w:val="00E11F39"/>
    <w:rsid w:val="00E13E85"/>
    <w:rsid w:val="00E14820"/>
    <w:rsid w:val="00E22CAE"/>
    <w:rsid w:val="00E22F2E"/>
    <w:rsid w:val="00E237DE"/>
    <w:rsid w:val="00E24B5E"/>
    <w:rsid w:val="00E26219"/>
    <w:rsid w:val="00E276FF"/>
    <w:rsid w:val="00E30386"/>
    <w:rsid w:val="00E32340"/>
    <w:rsid w:val="00E34107"/>
    <w:rsid w:val="00E342BA"/>
    <w:rsid w:val="00E426F7"/>
    <w:rsid w:val="00E42C69"/>
    <w:rsid w:val="00E43F00"/>
    <w:rsid w:val="00E45850"/>
    <w:rsid w:val="00E46C59"/>
    <w:rsid w:val="00E54234"/>
    <w:rsid w:val="00E55AF0"/>
    <w:rsid w:val="00E572A7"/>
    <w:rsid w:val="00E63B27"/>
    <w:rsid w:val="00E672AE"/>
    <w:rsid w:val="00E7021F"/>
    <w:rsid w:val="00E723D1"/>
    <w:rsid w:val="00E726CD"/>
    <w:rsid w:val="00E74D71"/>
    <w:rsid w:val="00E81207"/>
    <w:rsid w:val="00E81BAE"/>
    <w:rsid w:val="00E85045"/>
    <w:rsid w:val="00E8693C"/>
    <w:rsid w:val="00E86AD2"/>
    <w:rsid w:val="00E87DDA"/>
    <w:rsid w:val="00E90AC3"/>
    <w:rsid w:val="00E90D71"/>
    <w:rsid w:val="00E91C80"/>
    <w:rsid w:val="00E95772"/>
    <w:rsid w:val="00E96804"/>
    <w:rsid w:val="00EA07DE"/>
    <w:rsid w:val="00EA105A"/>
    <w:rsid w:val="00EA4D64"/>
    <w:rsid w:val="00EA7866"/>
    <w:rsid w:val="00EB3681"/>
    <w:rsid w:val="00EB3DC2"/>
    <w:rsid w:val="00EB7081"/>
    <w:rsid w:val="00EC18D5"/>
    <w:rsid w:val="00EC35C6"/>
    <w:rsid w:val="00EC3B0B"/>
    <w:rsid w:val="00EC6761"/>
    <w:rsid w:val="00EC6AB1"/>
    <w:rsid w:val="00ED3A54"/>
    <w:rsid w:val="00ED3ACE"/>
    <w:rsid w:val="00ED432B"/>
    <w:rsid w:val="00ED6BE0"/>
    <w:rsid w:val="00EE00F2"/>
    <w:rsid w:val="00EE097B"/>
    <w:rsid w:val="00EE2815"/>
    <w:rsid w:val="00EE715C"/>
    <w:rsid w:val="00EE7D2B"/>
    <w:rsid w:val="00EF2B85"/>
    <w:rsid w:val="00EF2C72"/>
    <w:rsid w:val="00F02D72"/>
    <w:rsid w:val="00F0343C"/>
    <w:rsid w:val="00F04AF2"/>
    <w:rsid w:val="00F06A12"/>
    <w:rsid w:val="00F1145A"/>
    <w:rsid w:val="00F1178F"/>
    <w:rsid w:val="00F12C04"/>
    <w:rsid w:val="00F1410B"/>
    <w:rsid w:val="00F1439B"/>
    <w:rsid w:val="00F16780"/>
    <w:rsid w:val="00F16A50"/>
    <w:rsid w:val="00F20C56"/>
    <w:rsid w:val="00F24FA5"/>
    <w:rsid w:val="00F31486"/>
    <w:rsid w:val="00F314A3"/>
    <w:rsid w:val="00F3228C"/>
    <w:rsid w:val="00F3380C"/>
    <w:rsid w:val="00F342D2"/>
    <w:rsid w:val="00F433FB"/>
    <w:rsid w:val="00F50CC7"/>
    <w:rsid w:val="00F52452"/>
    <w:rsid w:val="00F55BCB"/>
    <w:rsid w:val="00F56113"/>
    <w:rsid w:val="00F62736"/>
    <w:rsid w:val="00F64A10"/>
    <w:rsid w:val="00F73BBE"/>
    <w:rsid w:val="00F74864"/>
    <w:rsid w:val="00F77D49"/>
    <w:rsid w:val="00F827FD"/>
    <w:rsid w:val="00F8493F"/>
    <w:rsid w:val="00F84D52"/>
    <w:rsid w:val="00F9128D"/>
    <w:rsid w:val="00F93D56"/>
    <w:rsid w:val="00F94EF8"/>
    <w:rsid w:val="00F95317"/>
    <w:rsid w:val="00F95F80"/>
    <w:rsid w:val="00FA3C34"/>
    <w:rsid w:val="00FA587D"/>
    <w:rsid w:val="00FA78E0"/>
    <w:rsid w:val="00FB04A4"/>
    <w:rsid w:val="00FB0559"/>
    <w:rsid w:val="00FB0ADD"/>
    <w:rsid w:val="00FB14CD"/>
    <w:rsid w:val="00FB2433"/>
    <w:rsid w:val="00FB30D1"/>
    <w:rsid w:val="00FB7EC5"/>
    <w:rsid w:val="00FC293C"/>
    <w:rsid w:val="00FC45EC"/>
    <w:rsid w:val="00FC79DE"/>
    <w:rsid w:val="00FC7F7E"/>
    <w:rsid w:val="00FD094A"/>
    <w:rsid w:val="00FD3082"/>
    <w:rsid w:val="00FE16D0"/>
    <w:rsid w:val="00FE4694"/>
    <w:rsid w:val="00FE7B4F"/>
    <w:rsid w:val="00FF1633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FABD08"/>
  <w15:docId w15:val="{FFC98050-6FF0-4EF8-BA55-25BAB19F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26E"/>
  </w:style>
  <w:style w:type="paragraph" w:styleId="Heading1">
    <w:name w:val="heading 1"/>
    <w:basedOn w:val="Normal"/>
    <w:next w:val="Normal"/>
    <w:link w:val="Heading1Char"/>
    <w:uiPriority w:val="9"/>
    <w:qFormat/>
    <w:rsid w:val="007921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DB1"/>
    <w:pPr>
      <w:keepNext/>
      <w:keepLines/>
      <w:numPr>
        <w:ilvl w:val="1"/>
        <w:numId w:val="3"/>
      </w:numPr>
      <w:tabs>
        <w:tab w:val="left" w:pos="993"/>
      </w:tabs>
      <w:spacing w:after="0" w:line="480" w:lineRule="auto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04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4A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9216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92166"/>
    <w:pPr>
      <w:ind w:left="720"/>
      <w:contextualSpacing/>
    </w:pPr>
  </w:style>
  <w:style w:type="table" w:styleId="TableGrid">
    <w:name w:val="Table Grid"/>
    <w:basedOn w:val="TableNormal"/>
    <w:uiPriority w:val="3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77DB1"/>
    <w:rPr>
      <w:rFonts w:ascii="Times New Roman" w:eastAsiaTheme="majorEastAsia" w:hAnsi="Times New Roman" w:cs="Times New Roman"/>
      <w:b/>
      <w:bCs/>
      <w:color w:val="4F81BD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B04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4A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C9072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7F523F"/>
  </w:style>
  <w:style w:type="paragraph" w:styleId="TOCHeading">
    <w:name w:val="TOC Heading"/>
    <w:basedOn w:val="Heading1"/>
    <w:next w:val="Normal"/>
    <w:uiPriority w:val="39"/>
    <w:unhideWhenUsed/>
    <w:qFormat/>
    <w:rsid w:val="00566442"/>
    <w:pPr>
      <w:spacing w:before="240" w:line="259" w:lineRule="auto"/>
      <w:outlineLvl w:val="9"/>
    </w:pPr>
    <w:rPr>
      <w:b w:val="0"/>
      <w:bCs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664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44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66442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66442"/>
    <w:rPr>
      <w:color w:val="0000FF" w:themeColor="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D02199"/>
  </w:style>
  <w:style w:type="paragraph" w:styleId="NoSpacing">
    <w:name w:val="No Spacing"/>
    <w:uiPriority w:val="1"/>
    <w:qFormat/>
    <w:rsid w:val="00FD3082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360EA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4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w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h16</b:Tag>
    <b:SourceType>JournalArticle</b:SourceType>
    <b:Guid>{524AF36B-F366-495B-9597-3C2BFF3CA0D1}</b:Guid>
    <b:Title>PENGEMBANGAN GAMEEDUKASIPENGENALAN NAMA HEWAN DAN HABITATNYADALAM 3 BAHASASEBAGAI MEDIA PEMBELAJARAN BERBASIS MULTIMEDIA</b:Title>
    <b:JournalName>Jurnal Algoritma Sekolah Tinggi Teknologi Garut </b:JournalName>
    <b:Year>2016</b:Year>
    <b:Pages>184</b:Pages>
    <b:Author>
      <b:Author>
        <b:NameList>
          <b:Person>
            <b:Last>Rahman</b:Last>
            <b:Middle>Arif </b:Middle>
            <b:First>Ridwan</b:First>
          </b:Person>
          <b:Person>
            <b:Last>Tresnawati</b:Last>
            <b:First>Dewi </b:First>
          </b:Person>
        </b:NameList>
      </b:Author>
    </b:Author>
    <b:RefOrder>3</b:RefOrder>
  </b:Source>
  <b:Source>
    <b:Tag>ber</b:Tag>
    <b:SourceType>InternetSite</b:SourceType>
    <b:Guid>{AB33808F-FE6F-460F-9DCC-E959EF3C86A5}</b:Guid>
    <b:Title>#bermaindirumah</b:Title>
    <b:Author>
      <b:Author>
        <b:Corporate>Bermain Dirumah</b:Corporate>
      </b:Author>
    </b:Author>
    <b:InternetSiteTitle>bermaindirumah.com</b:InternetSiteTitle>
    <b:Year>2021</b:Year>
    <b:RefOrder>4</b:RefOrder>
  </b:Source>
  <b:Source>
    <b:Tag>Kem21</b:Tag>
    <b:SourceType>InternetSite</b:SourceType>
    <b:Guid>{274B6ADD-96A3-4CF7-A0E9-DF1C3703C64B}</b:Guid>
    <b:Author>
      <b:Author>
        <b:Corporate>Kementerian Pendidikan dan Kebudayaan Republik Indonesia</b:Corporate>
      </b:Author>
    </b:Author>
    <b:Title>Rumah Belajar</b:Title>
    <b:InternetSiteTitle>Rumah Belajar</b:InternetSiteTitle>
    <b:Year>2021</b:Year>
    <b:URL>https://belajar.kemdikbud.go.id/</b:URL>
    <b:RefOrder>5</b:RefOrder>
  </b:Source>
  <b:Source>
    <b:Tag>Wib15</b:Tag>
    <b:SourceType>JournalArticle</b:SourceType>
    <b:Guid>{962C5984-3E2D-48BF-8674-4F2E88823A08}</b:Guid>
    <b:Title>Perancangan Website Sebagai Media Informasi Dan Promosi Batik Khas Kabupaten Kulonprogo</b:Title>
    <b:Year>2015</b:Year>
    <b:JournalName>Jurnal Evolusi</b:JournalName>
    <b:Pages>65</b:Pages>
    <b:Author>
      <b:Author>
        <b:NameList>
          <b:Person>
            <b:Last>Wibisono</b:Last>
            <b:First>Guntur </b:First>
          </b:Person>
          <b:Person>
            <b:Last>Susanto </b:Last>
            <b:Middle>Eko </b:Middle>
            <b:First>Wahyu </b:First>
          </b:Person>
        </b:NameList>
      </b:Author>
    </b:Author>
    <b:RefOrder>7</b:RefOrder>
  </b:Source>
  <b:Source>
    <b:Tag>Wul18</b:Tag>
    <b:SourceType>Misc</b:SourceType>
    <b:Guid>{C4907237-DD45-49CC-A6C0-2B09C0C9FB17}</b:Guid>
    <b:Title>Jenis-jenis Website</b:Title>
    <b:Year>2018</b:Year>
    <b:Author>
      <b:Author>
        <b:NameList>
          <b:Person>
            <b:Last>Wulandari</b:Last>
            <b:First>Tine</b:First>
          </b:Person>
        </b:NameList>
      </b:Author>
    </b:Author>
    <b:RefOrder>8</b:RefOrder>
  </b:Source>
  <b:Source>
    <b:Tag>Ibe19</b:Tag>
    <b:SourceType>InternetSite</b:SourceType>
    <b:Guid>{DCE9E711-B668-4AD8-A4C1-A8E10827E322}</b:Guid>
    <b:Title>How to Create an Amazing Subscription Website in Less Than a Day</b:Title>
    <b:Year>2019</b:Year>
    <b:Month>06</b:Month>
    <b:Day>06</b:Day>
    <b:InternetSiteTitle>Personify Wild Apricot</b:InternetSiteTitle>
    <b:URL>https://www.wildapricot.com/blog/subscription-website</b:URL>
    <b:Author>
      <b:Author>
        <b:NameList>
          <b:Person>
            <b:Last>Ibele</b:Last>
            <b:First>Terry </b:First>
          </b:Person>
        </b:NameList>
      </b:Author>
    </b:Author>
    <b:RefOrder>9</b:RefOrder>
  </b:Source>
  <b:Source>
    <b:Tag>Sof17</b:Tag>
    <b:SourceType>JournalArticle</b:SourceType>
    <b:Guid>{033CC45F-2D52-4BB8-B5D2-004D9ED0A3AD}</b:Guid>
    <b:Title>EFEKTIVITAS PENGGUNAAN VIDEO SEBAGAI MEDIA PEMBELAJARAN UNTUK SISWA SEKOLAH DASAR</b:Title>
    <b:JournalName>Transformasi Pendidikan Abad 21</b:JournalName>
    <b:Year>2017</b:Year>
    <b:Pages>96-102</b:Pages>
    <b:Author>
      <b:Author>
        <b:NameList>
          <b:Person>
            <b:Last>Sofyan </b:Last>
            <b:First>Hadi</b:First>
          </b:Person>
        </b:NameList>
      </b:Author>
    </b:Author>
    <b:RefOrder>13</b:RefOrder>
  </b:Source>
  <b:Source xmlns:b="http://schemas.openxmlformats.org/officeDocument/2006/bibliography">
    <b:Tag>Uma14</b:Tag>
    <b:SourceType>JournalArticle</b:SourceType>
    <b:Guid>{9F9F4784-C514-4A8B-A551-B7922B38BF56}</b:Guid>
    <b:Title>MEDIA PENDIDIKAN: Peran dan Fungsinya dalam Pembelajaran</b:Title>
    <b:Year>2014</b:Year>
    <b:JournalName>Jurnal Tarbawiyah</b:JournalName>
    <b:Pages>131-144</b:Pages>
    <b:Author>
      <b:Author>
        <b:NameList>
          <b:Person>
            <b:Last>Umar</b:Last>
          </b:Person>
        </b:NameList>
      </b:Author>
    </b:Author>
    <b:RefOrder>12</b:RefOrder>
  </b:Source>
  <b:Source>
    <b:Tag>Yau17</b:Tag>
    <b:SourceType>ConferenceProceedings</b:SourceType>
    <b:Guid>{043DE4A7-044D-4FCF-B64F-73DE2BB3F14B}</b:Guid>
    <b:Title>RAGAM MEDIA PEMBELAJARAN: Dari Pemanfaatan Media Sederhana ke Penggunaan Multi Media</b:Title>
    <b:Year>2017</b:Year>
    <b:Publisher>PPs STAIN</b:Publisher>
    <b:City>Pare-Pare</b:City>
    <b:Pages>21-44</b:Pages>
    <b:ConferenceName>Disajikan pada Seminar Nasional dan Workshop tentang Pemanfaatan Media Pembelajaran dan Pengembangan Evaluasi Sistem Pembelajaran Berorientasi</b:ConferenceName>
    <b:Author>
      <b:Author>
        <b:NameList>
          <b:Person>
            <b:Last>Yaumi</b:Last>
            <b:First>Muhammad </b:First>
          </b:Person>
        </b:NameList>
      </b:Author>
    </b:Author>
    <b:RefOrder>14</b:RefOrder>
  </b:Source>
  <b:Source>
    <b:Tag>vag19</b:Tag>
    <b:SourceType>InternetSite</b:SourceType>
    <b:Guid>{ACB23264-9C09-4189-AA0C-F2642ACBD894}</b:Guid>
    <b:Title>Jangan Bingung! Ini Bedanya Board Game, Card Game, dan Tabletop Game</b:Title>
    <b:Year>2019</b:Year>
    <b:Author>
      <b:Author>
        <b:NameList>
          <b:Person>
            <b:Last>Vagansza</b:Last>
          </b:Person>
        </b:NameList>
      </b:Author>
    </b:Author>
    <b:InternetSiteTitle>Boardgame.id</b:InternetSiteTitle>
    <b:Month>03</b:Month>
    <b:Day>27</b:Day>
    <b:URL>https://boardgame.id/bedanya-board-game-card-game-tabletop-game/</b:URL>
    <b:RefOrder>15</b:RefOrder>
  </b:Source>
  <b:Source>
    <b:Tag>Pla21</b:Tag>
    <b:SourceType>InternetSite</b:SourceType>
    <b:Guid>{BEB63E32-12D6-440B-8828-0955E4648A48}</b:Guid>
    <b:Author>
      <b:Author>
        <b:Corporate>Playday.id</b:Corporate>
      </b:Author>
    </b:Author>
    <b:Title>Playday.id</b:Title>
    <b:InternetSiteTitle>Playday.id</b:InternetSiteTitle>
    <b:Year>2021</b:Year>
    <b:URL>https://www.playday.id/</b:URL>
    <b:RefOrder>6</b:RefOrder>
  </b:Source>
  <b:Source>
    <b:Tag>Vag18</b:Tag>
    <b:SourceType>InternetSite</b:SourceType>
    <b:Guid>{3E6275BE-8CA1-49D1-A41C-F4DAF787859B}</b:Guid>
    <b:Author>
      <b:Author>
        <b:NameList>
          <b:Person>
            <b:Last>Vagansza</b:Last>
          </b:Person>
        </b:NameList>
      </b:Author>
    </b:Author>
    <b:Title>Permainan Sejarah, Linimasa Card Game Sudah Bisa Dipesan Lewat Dukungkreasi.com</b:Title>
    <b:InternetSiteTitle>Boardgame.id</b:InternetSiteTitle>
    <b:Year>2018</b:Year>
    <b:Month>12</b:Month>
    <b:Day>12</b:Day>
    <b:URL>https://boardgame.id/linimasa-card-game-bisa-dipesan/</b:URL>
    <b:RefOrder>16</b:RefOrder>
  </b:Source>
  <b:Source>
    <b:Tag>Vag20</b:Tag>
    <b:SourceType>InternetSite</b:SourceType>
    <b:Guid>{E489DB17-3683-4480-B327-05EEE89B8801}</b:Guid>
    <b:Author>
      <b:Author>
        <b:NameList>
          <b:Person>
            <b:Last>Vagansza</b:Last>
          </b:Person>
        </b:NameList>
      </b:Author>
    </b:Author>
    <b:Title>Yuk Kenalan Dengan Aquatico, Board Game yang Ajak Lestarikan Ekosistem Air</b:Title>
    <b:InternetSiteTitle>Boardgame.id</b:InternetSiteTitle>
    <b:Year>2020</b:Year>
    <b:Month>04</b:Month>
    <b:Day>15</b:Day>
    <b:URL>https://boardgame.id/aquatico-ekosistem-air/</b:URL>
    <b:RefOrder>17</b:RefOrder>
  </b:Source>
  <b:Source>
    <b:Tag>PHP21</b:Tag>
    <b:SourceType>InternetSite</b:SourceType>
    <b:Guid>{7359E434-E5AA-44E1-9EBD-56937D7B9124}</b:Guid>
    <b:Author>
      <b:Author>
        <b:Corporate>PHP</b:Corporate>
      </b:Author>
    </b:Author>
    <b:Title>PHP</b:Title>
    <b:InternetSiteTitle>PHP</b:InternetSiteTitle>
    <b:Year>2021</b:Year>
    <b:URL>https://php.net</b:URL>
    <b:RefOrder>18</b:RefOrder>
  </b:Source>
  <b:Source>
    <b:Tag>Cod21</b:Tag>
    <b:SourceType>InternetSite</b:SourceType>
    <b:Guid>{9CB60050-2E8C-4742-A7FF-9F304D0106C6}</b:Guid>
    <b:Author>
      <b:Author>
        <b:Corporate>Codeigniter</b:Corporate>
      </b:Author>
    </b:Author>
    <b:Title>Codeigniter</b:Title>
    <b:InternetSiteTitle>Codeigniter</b:InternetSiteTitle>
    <b:Year>2021</b:Year>
    <b:URL>https://www.codeigniter.com/</b:URL>
    <b:RefOrder>19</b:RefOrder>
  </b:Source>
  <b:Source>
    <b:Tag>Pad20</b:Tag>
    <b:SourceType>JournalArticle</b:SourceType>
    <b:Guid>{244FCAF4-B961-43C5-BAB3-89EDD9511320}</b:Guid>
    <b:Title>KOMPARASI PENGGUNAAN FRAMEWORK CODEIGNITER VS PHP NATIVE PADA SISTEM INFORMASI MANAJEMEN SURAT SEKRETARIAT DPRD PEMALANG</b:Title>
    <b:Year>2020</b:Year>
    <b:JournalName>Jurnal SCRIPT, Vol. 8 No. 1 Juni 2020</b:JournalName>
    <b:Pages>1-6</b:Pages>
    <b:Author>
      <b:Author>
        <b:NameList>
          <b:Person>
            <b:Last>Padmanaba</b:Last>
            <b:First>Aditya </b:First>
          </b:Person>
          <b:Person>
            <b:Last>Kumalasari</b:Last>
            <b:First>Erna </b:First>
          </b:Person>
          <b:Person>
            <b:Last>Andayati</b:Last>
            <b:First>Dina </b:First>
          </b:Person>
        </b:NameList>
      </b:Author>
    </b:Author>
    <b:RefOrder>20</b:RefOrder>
  </b:Source>
  <b:Source>
    <b:Tag>Han18</b:Tag>
    <b:SourceType>JournalArticle</b:SourceType>
    <b:Guid>{CFCC7BFA-9724-4F44-A3E8-762B6A1D54A9}</b:Guid>
    <b:Title>PERANCANGAN SISTEM INFORMASI PENJUALAN BERBASIS E-COMMERCE STUDI KASUS TOKO KUN JAKARTA</b:Title>
    <b:JournalName>ILKOM Jurnal Ilmiah Volume 10 Nomor 2 Agustus 2018</b:JournalName>
    <b:Year>2018</b:Year>
    <b:Pages>182-189</b:Pages>
    <b:Author>
      <b:Author>
        <b:NameList>
          <b:Person>
            <b:Last>Handayani</b:Last>
            <b:First>Sutri </b:First>
          </b:Person>
        </b:NameList>
      </b:Author>
    </b:Author>
    <b:RefOrder>2</b:RefOrder>
  </b:Source>
  <b:Source>
    <b:Tag>Asr20</b:Tag>
    <b:SourceType>JournalArticle</b:SourceType>
    <b:Guid>{F139CE2F-D210-489D-8764-06AFED42AF38}</b:Guid>
    <b:Title>SISTEM INFORMASI PENGAJUAN CUTI KARYAWAN STUDI KASUS : SOUTHEAST ASIAN MINISTERS OF EDUCATION ORGANIZATION REGIONAL CENTRE FOR FOOD AND NUTRITION</b:Title>
    <b:Year>2020</b:Year>
    <b:Author>
      <b:Author>
        <b:NameList>
          <b:Person>
            <b:Last>Asri</b:Last>
            <b:Middle>Citra </b:Middle>
            <b:First>Ruri </b:First>
          </b:Person>
          <b:Person>
            <b:Last>Kusumawati</b:Last>
            <b:First>Kiki </b:First>
          </b:Person>
        </b:NameList>
      </b:Author>
    </b:Author>
    <b:JournalName>Jurnal Ilmiah Fakultas Teknik LIMIT’S Vol.16 No 1 Maret 2020</b:JournalName>
    <b:Pages>11-17</b:Pages>
    <b:RefOrder>21</b:RefOrder>
  </b:Source>
  <b:Source>
    <b:Tag>Zak20</b:Tag>
    <b:SourceType>InternetSite</b:SourceType>
    <b:Guid>{642520BC-3E7D-44E3-A610-5073E7C1A610}</b:Guid>
    <b:Title>8 Contoh Aplikasi DBMS yang Banyak Digunakan Beserta Kelebihannya</b:Title>
    <b:Year>2020</b:Year>
    <b:Author>
      <b:Author>
        <b:NameList>
          <b:Person>
            <b:Last>Zakaria</b:Last>
          </b:Person>
        </b:NameList>
      </b:Author>
    </b:Author>
    <b:InternetSiteTitle>Nasabamedia</b:InternetSiteTitle>
    <b:Month>08</b:Month>
    <b:Day>01</b:Day>
    <b:URL>https://www.nesabamedia.com/contoh-aplikasi-dbms/</b:URL>
    <b:RefOrder>22</b:RefOrder>
  </b:Source>
  <b:Source>
    <b:Tag>Abd20</b:Tag>
    <b:SourceType>JournalArticle</b:SourceType>
    <b:Guid>{59CE7319-A29C-44C8-B216-C3DD9A714A0F}</b:Guid>
    <b:Title>Perancangan Sistem Informasi Apotek Dengan Menggunakan Framework CodeIgniter Dan Database MySQL</b:Title>
    <b:Year>2020</b:Year>
    <b:JournalName>Jurnal Informasi Komputer Logika Vol 1, Nomor 4, Oktober 2020</b:JournalName>
    <b:Pages>1-9</b:Pages>
    <b:Author>
      <b:Author>
        <b:NameList>
          <b:Person>
            <b:Last>Abdy</b:Last>
            <b:First>Sahara </b:First>
          </b:Person>
          <b:Person>
            <b:Last>Alda</b:Last>
            <b:First>Muhamad </b:First>
          </b:Person>
        </b:NameList>
      </b:Author>
    </b:Author>
    <b:RefOrder>23</b:RefOrder>
  </b:Source>
  <b:Source>
    <b:Tag>Vis21</b:Tag>
    <b:SourceType>InternetSite</b:SourceType>
    <b:Guid>{C55E4297-B919-4AE0-A696-954BF7A1C0E1}</b:Guid>
    <b:Title>FAQ kode Visual Studio</b:Title>
    <b:Year>2021</b:Year>
    <b:Author>
      <b:Author>
        <b:Corporate>Visual Studio Code</b:Corporate>
      </b:Author>
    </b:Author>
    <b:InternetSiteTitle>Visual Studio Code</b:InternetSiteTitle>
    <b:URL>https://code.visualstudio.com/docs/supporting/faq</b:URL>
    <b:RefOrder>24</b:RefOrder>
  </b:Source>
  <b:Source>
    <b:Tag>Res17</b:Tag>
    <b:SourceType>JournalArticle</b:SourceType>
    <b:Guid>{4819A381-6FBB-4F37-A412-D86D0BBA32FC}</b:Guid>
    <b:Title>Perancangan Desain Web Aplikasi Mix Desain Beton Berdasarkan Metode DoE</b:Title>
    <b:Year>2017</b:Year>
    <b:Author>
      <b:Author>
        <b:NameList>
          <b:Person>
            <b:Last>Restuti</b:Last>
            <b:First>Diah</b:First>
            <b:Middle>Ayu</b:Middle>
          </b:Person>
          <b:Person>
            <b:First>Latipah</b:First>
          </b:Person>
        </b:NameList>
      </b:Author>
    </b:Author>
    <b:JournalName>Prosiding SENTIA 2017 – Politeknik Negeri Malang Vol 9</b:JournalName>
    <b:Pages>5-10</b:Pages>
    <b:RefOrder>25</b:RefOrder>
  </b:Source>
  <b:Source>
    <b:Tag>Sus18</b:Tag>
    <b:SourceType>JournalArticle</b:SourceType>
    <b:Guid>{616D7FBF-CBF3-46A5-9659-5D7A12A335B4}</b:Guid>
    <b:Title>RANCANG BANGUN WEBSITE TOKO ONLINE MENGGUNAKAN METODE WATERFALL</b:Title>
    <b:JournalName>InfoTekJar (Jurnal Nasional Informatika dan Teknologi Jaringan) Vol 2, No 2, Maret 2018</b:JournalName>
    <b:Year>2018</b:Year>
    <b:Pages>98-105</b:Pages>
    <b:Author>
      <b:Author>
        <b:NameList>
          <b:Person>
            <b:Last>Susilo</b:Last>
            <b:First>Muhammad</b:First>
          </b:Person>
          <b:Person>
            <b:Last>Kurniati</b:Last>
            <b:First>Rezki</b:First>
          </b:Person>
          <b:Person>
            <b:Last>Kasmawi</b:Last>
          </b:Person>
        </b:NameList>
      </b:Author>
    </b:Author>
    <b:RefOrder>11</b:RefOrder>
  </b:Source>
  <b:Source>
    <b:Tag>Ant20</b:Tag>
    <b:SourceType>InternetSite</b:SourceType>
    <b:Guid>{7A9EA573-F46D-42D9-8D19-1A1F3E2ECD9E}</b:Guid>
    <b:Title>Bank Indonesia: Transaksi E-Commerce Agustus 2020 Naik hingga Mencapai 140 Juta</b:Title>
    <b:Year>2020</b:Year>
    <b:InternetSiteTitle>Tempo</b:InternetSiteTitle>
    <b:Month>10</b:Month>
    <b:Day>21</b:Day>
    <b:URL>https://bisnis.tempo.co/read/1398066/bank-indonesia-transaksi-e-commerce-agustus-2020-naik-hingga-mencapai-140-juta</b:URL>
    <b:Author>
      <b:Author>
        <b:NameList>
          <b:Person>
            <b:First>Antara</b:First>
          </b:Person>
          <b:Person>
            <b:Last>Setiawan</b:Last>
            <b:First>Kodrat</b:First>
          </b:Person>
        </b:NameList>
      </b:Author>
    </b:Author>
    <b:RefOrder>1</b:RefOrder>
  </b:Source>
  <b:Source>
    <b:Tag>Kur18</b:Tag>
    <b:SourceType>JournalArticle</b:SourceType>
    <b:Guid>{C6C21AAB-12BE-45AC-AFEC-D1F2DC3BAA4B}</b:Guid>
    <b:Title>ANALISA PERSEPSI PENGGUNA LAYANAN PAYMENT GATEWAY PADA FINANCIAL TECHNOLOGY DENGAN METODE EUCS</b:Title>
    <b:Year>2018</b:Year>
    <b:JournalName>Jurnal INFORMA Politeknik Indonusa Surakarta ISSN : 2442-7942 Vol. 4</b:JournalName>
    <b:Pages>1-5</b:Pages>
    <b:Author>
      <b:Author>
        <b:NameList>
          <b:Person>
            <b:Last>Kurniawan</b:Last>
            <b:First>Dendy</b:First>
          </b:Person>
          <b:Person>
            <b:Last>Zusrony</b:Last>
            <b:First>Edwin</b:First>
          </b:Person>
          <b:Person>
            <b:Last>Kusumajaya</b:Last>
            <b:Middle>Andika</b:Middle>
            <b:First>Robby</b:First>
          </b:Person>
        </b:NameList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2DE403BA-B729-4965-B27C-9AF60E2ED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4</Pages>
  <Words>2747</Words>
  <Characters>15661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18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 Anita</dc:creator>
  <cp:keywords/>
  <dc:description/>
  <cp:lastModifiedBy>Handy Setiawan</cp:lastModifiedBy>
  <cp:revision>6</cp:revision>
  <cp:lastPrinted>2021-11-16T09:24:00Z</cp:lastPrinted>
  <dcterms:created xsi:type="dcterms:W3CDTF">2021-11-15T11:11:00Z</dcterms:created>
  <dcterms:modified xsi:type="dcterms:W3CDTF">2022-04-14T04:31:00Z</dcterms:modified>
</cp:coreProperties>
</file>